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58"/>
        <w:gridCol w:w="6547"/>
      </w:tblGrid>
      <w:tr w:rsidR="00CA35A1" w:rsidRPr="00CA35A1" w14:paraId="7C66C59F" w14:textId="77777777" w:rsidTr="004A2E82">
        <w:trPr>
          <w:trHeight w:val="1276"/>
          <w:jc w:val="center"/>
        </w:trPr>
        <w:tc>
          <w:tcPr>
            <w:tcW w:w="3558" w:type="dxa"/>
            <w:tcBorders>
              <w:top w:val="nil"/>
              <w:left w:val="nil"/>
              <w:bottom w:val="nil"/>
              <w:right w:val="nil"/>
            </w:tcBorders>
          </w:tcPr>
          <w:p w14:paraId="117F993D" w14:textId="463BC7DC" w:rsidR="00510773" w:rsidRPr="00CA35A1" w:rsidRDefault="00510773" w:rsidP="00EB5C06">
            <w:pPr>
              <w:jc w:val="center"/>
              <w:rPr>
                <w:b/>
                <w:bCs/>
              </w:rPr>
            </w:pPr>
            <w:r w:rsidRPr="00CA35A1">
              <w:rPr>
                <w:b/>
                <w:bCs/>
                <w:sz w:val="28"/>
              </w:rPr>
              <w:t>ỦY BAN NHÂN DÂN</w:t>
            </w:r>
          </w:p>
          <w:p w14:paraId="6726758D" w14:textId="61DB7C2F" w:rsidR="00510773" w:rsidRPr="00CA35A1" w:rsidRDefault="003C5E49" w:rsidP="00EB5C06">
            <w:pPr>
              <w:jc w:val="center"/>
              <w:rPr>
                <w:b/>
                <w:bCs/>
                <w:lang w:val="vi-VN"/>
              </w:rPr>
            </w:pPr>
            <w:r w:rsidRPr="00CA35A1">
              <w:rPr>
                <w:b/>
                <w:bCs/>
                <w:sz w:val="28"/>
              </w:rPr>
              <w:t xml:space="preserve">XÃ </w:t>
            </w:r>
            <w:r w:rsidR="00EB5C06" w:rsidRPr="00CA35A1">
              <w:rPr>
                <w:b/>
                <w:bCs/>
                <w:sz w:val="28"/>
              </w:rPr>
              <w:t>VĨNH</w:t>
            </w:r>
            <w:r w:rsidR="00EB5C06" w:rsidRPr="00CA35A1">
              <w:rPr>
                <w:b/>
                <w:bCs/>
                <w:sz w:val="28"/>
                <w:lang w:val="vi-VN"/>
              </w:rPr>
              <w:t xml:space="preserve"> BẢO</w:t>
            </w:r>
          </w:p>
          <w:p w14:paraId="49788B7F" w14:textId="5D0E2121" w:rsidR="00510773" w:rsidRPr="00CA35A1" w:rsidRDefault="00971548" w:rsidP="00CC433A">
            <w:pPr>
              <w:ind w:left="720" w:firstLine="345"/>
              <w:jc w:val="both"/>
              <w:rPr>
                <w:b/>
                <w:bCs/>
              </w:rPr>
            </w:pPr>
            <w:r w:rsidRPr="00CA35A1">
              <w:rPr>
                <w:b/>
                <w:bCs/>
                <w:noProof/>
                <w:sz w:val="28"/>
              </w:rPr>
              <mc:AlternateContent>
                <mc:Choice Requires="wps">
                  <w:drawing>
                    <wp:anchor distT="0" distB="0" distL="114300" distR="114300" simplePos="0" relativeHeight="251662336" behindDoc="0" locked="0" layoutInCell="1" allowOverlap="1" wp14:anchorId="20CA6ECD" wp14:editId="35453BA4">
                      <wp:simplePos x="0" y="0"/>
                      <wp:positionH relativeFrom="column">
                        <wp:posOffset>572135</wp:posOffset>
                      </wp:positionH>
                      <wp:positionV relativeFrom="paragraph">
                        <wp:posOffset>31750</wp:posOffset>
                      </wp:positionV>
                      <wp:extent cx="469265" cy="0"/>
                      <wp:effectExtent l="7620" t="8255" r="8890" b="10795"/>
                      <wp:wrapNone/>
                      <wp:docPr id="40543210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2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shapetype w14:anchorId="417A5216" id="_x0000_t32" coordsize="21600,21600" o:spt="32" o:oned="t" path="m,l21600,21600e" filled="f">
                      <v:path arrowok="t" fillok="f" o:connecttype="none"/>
                      <o:lock v:ext="edit" shapetype="t"/>
                    </v:shapetype>
                    <v:shape id="AutoShape 4" o:spid="_x0000_s1026" type="#_x0000_t32" style="position:absolute;margin-left:45.05pt;margin-top:2.5pt;width:36.9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"/>
                  </w:pict>
                </mc:Fallback>
              </mc:AlternateContent>
            </w:r>
          </w:p>
          <w:p w14:paraId="308C68D8" w14:textId="745970F3" w:rsidR="00510773" w:rsidRPr="00CA35A1" w:rsidRDefault="00510773" w:rsidP="00CC433A">
            <w:pPr>
              <w:jc w:val="both"/>
              <w:rPr>
                <w:bCs/>
              </w:rPr>
            </w:pPr>
            <w:r w:rsidRPr="00CA35A1">
              <w:rPr>
                <w:bCs/>
                <w:sz w:val="28"/>
              </w:rPr>
              <w:t xml:space="preserve">    Số:         /ĐA-UBND</w:t>
            </w:r>
          </w:p>
        </w:tc>
        <w:tc>
          <w:tcPr>
            <w:tcW w:w="6547" w:type="dxa"/>
            <w:tcBorders>
              <w:top w:val="nil"/>
              <w:left w:val="nil"/>
              <w:bottom w:val="nil"/>
              <w:right w:val="nil"/>
            </w:tcBorders>
          </w:tcPr>
          <w:p w14:paraId="159EFAEA" w14:textId="77777777" w:rsidR="00510773" w:rsidRPr="00CA35A1" w:rsidRDefault="00510773" w:rsidP="00CC433A">
            <w:pPr>
              <w:jc w:val="both"/>
              <w:rPr>
                <w:b/>
                <w:bCs/>
              </w:rPr>
            </w:pPr>
            <w:r w:rsidRPr="00CA35A1">
              <w:rPr>
                <w:b/>
                <w:bCs/>
                <w:sz w:val="28"/>
              </w:rPr>
              <w:t>CỘNG HÒA XÃ HỘI CHỦ NGHĨA VIỆT NAM</w:t>
            </w:r>
          </w:p>
          <w:p w14:paraId="0F0CB1B0" w14:textId="2F55FA3B" w:rsidR="00510773" w:rsidRPr="00CA35A1" w:rsidRDefault="00510773" w:rsidP="00CC433A">
            <w:pPr>
              <w:ind w:left="720" w:firstLine="345"/>
              <w:jc w:val="both"/>
              <w:rPr>
                <w:b/>
                <w:bCs/>
              </w:rPr>
            </w:pPr>
            <w:r w:rsidRPr="00CA35A1">
              <w:rPr>
                <w:b/>
                <w:bCs/>
                <w:sz w:val="28"/>
              </w:rPr>
              <w:t xml:space="preserve"> Độc lập </w:t>
            </w:r>
            <w:r w:rsidR="002007FC" w:rsidRPr="00CA35A1">
              <w:rPr>
                <w:b/>
                <w:bCs/>
                <w:sz w:val="28"/>
                <w:lang w:val="vi-VN"/>
              </w:rPr>
              <w:t>-</w:t>
            </w:r>
            <w:r w:rsidRPr="00CA35A1">
              <w:rPr>
                <w:b/>
                <w:bCs/>
                <w:sz w:val="28"/>
              </w:rPr>
              <w:t xml:space="preserve"> Tự do </w:t>
            </w:r>
            <w:r w:rsidR="002007FC" w:rsidRPr="00CA35A1">
              <w:rPr>
                <w:b/>
                <w:bCs/>
                <w:sz w:val="28"/>
                <w:lang w:val="vi-VN"/>
              </w:rPr>
              <w:t>-</w:t>
            </w:r>
            <w:r w:rsidRPr="00CA35A1">
              <w:rPr>
                <w:b/>
                <w:bCs/>
                <w:sz w:val="28"/>
              </w:rPr>
              <w:t xml:space="preserve"> Hạnh phúc</w:t>
            </w:r>
          </w:p>
          <w:p w14:paraId="750955C5" w14:textId="55CF488C" w:rsidR="00510773" w:rsidRPr="00CA35A1" w:rsidRDefault="00971548" w:rsidP="00CC433A">
            <w:pPr>
              <w:ind w:left="720" w:firstLine="345"/>
              <w:jc w:val="both"/>
              <w:rPr>
                <w:b/>
                <w:bCs/>
              </w:rPr>
            </w:pPr>
            <w:r w:rsidRPr="00CA35A1">
              <w:rPr>
                <w:b/>
                <w:bCs/>
                <w:noProof/>
                <w:sz w:val="28"/>
              </w:rPr>
              <mc:AlternateContent>
                <mc:Choice Requires="wps">
                  <w:drawing>
                    <wp:anchor distT="0" distB="0" distL="114300" distR="114300" simplePos="0" relativeHeight="251661312" behindDoc="0" locked="0" layoutInCell="1" allowOverlap="1" wp14:anchorId="110974D5" wp14:editId="55E91873">
                      <wp:simplePos x="0" y="0"/>
                      <wp:positionH relativeFrom="column">
                        <wp:posOffset>747395</wp:posOffset>
                      </wp:positionH>
                      <wp:positionV relativeFrom="paragraph">
                        <wp:posOffset>16510</wp:posOffset>
                      </wp:positionV>
                      <wp:extent cx="2131060" cy="7620"/>
                      <wp:effectExtent l="7620" t="10160" r="13970" b="10795"/>
                      <wp:wrapNone/>
                      <wp:docPr id="25585428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31060" cy="76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48BD0F0" id="_x0000_t32" coordsize="21600,21600" o:spt="32" o:oned="t" path="m,l21600,21600e" filled="f">
                      <v:path arrowok="t" fillok="f" o:connecttype="none"/>
                      <o:lock v:ext="edit" shapetype="t"/>
                    </v:shapetype>
                    <v:shape id="AutoShape 3" o:spid="_x0000_s1026" type="#_x0000_t32" style="position:absolute;margin-left:58.85pt;margin-top:1.3pt;width:167.8pt;height:.6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"/>
                  </w:pict>
                </mc:Fallback>
              </mc:AlternateContent>
            </w:r>
          </w:p>
          <w:p w14:paraId="022C668C" w14:textId="2B65131D" w:rsidR="00510773" w:rsidRPr="00CA35A1" w:rsidRDefault="00EB5C06" w:rsidP="00E24713">
            <w:pPr>
              <w:ind w:left="720" w:firstLine="345"/>
              <w:jc w:val="both"/>
              <w:rPr>
                <w:bCs/>
                <w:i/>
              </w:rPr>
            </w:pPr>
            <w:r w:rsidRPr="00CA35A1">
              <w:rPr>
                <w:bCs/>
                <w:i/>
                <w:sz w:val="28"/>
              </w:rPr>
              <w:t>Vĩnh</w:t>
            </w:r>
            <w:r w:rsidRPr="00CA35A1">
              <w:rPr>
                <w:bCs/>
                <w:i/>
                <w:sz w:val="28"/>
                <w:lang w:val="vi-VN"/>
              </w:rPr>
              <w:t xml:space="preserve"> Bảo</w:t>
            </w:r>
            <w:r w:rsidR="00510773" w:rsidRPr="00CA35A1">
              <w:rPr>
                <w:bCs/>
                <w:i/>
                <w:sz w:val="28"/>
              </w:rPr>
              <w:t xml:space="preserve">, ngày </w:t>
            </w:r>
            <w:r w:rsidRPr="00CA35A1">
              <w:rPr>
                <w:bCs/>
                <w:i/>
                <w:sz w:val="28"/>
              </w:rPr>
              <w:t>30</w:t>
            </w:r>
            <w:r w:rsidRPr="00CA35A1">
              <w:rPr>
                <w:bCs/>
                <w:i/>
                <w:sz w:val="28"/>
                <w:lang w:val="vi-VN"/>
              </w:rPr>
              <w:t xml:space="preserve"> </w:t>
            </w:r>
            <w:r w:rsidR="00510773" w:rsidRPr="00CA35A1">
              <w:rPr>
                <w:bCs/>
                <w:i/>
                <w:sz w:val="28"/>
              </w:rPr>
              <w:t xml:space="preserve">tháng </w:t>
            </w:r>
            <w:r w:rsidRPr="00CA35A1">
              <w:rPr>
                <w:bCs/>
                <w:i/>
                <w:sz w:val="28"/>
              </w:rPr>
              <w:t>5</w:t>
            </w:r>
            <w:r w:rsidR="00510773" w:rsidRPr="00CA35A1">
              <w:rPr>
                <w:bCs/>
                <w:i/>
                <w:sz w:val="28"/>
              </w:rPr>
              <w:t xml:space="preserve"> năm 20</w:t>
            </w:r>
            <w:r w:rsidR="00E24713" w:rsidRPr="00CA35A1">
              <w:rPr>
                <w:bCs/>
                <w:i/>
                <w:sz w:val="28"/>
              </w:rPr>
              <w:t>2</w:t>
            </w:r>
            <w:r w:rsidR="00CF0AD2" w:rsidRPr="00CA35A1">
              <w:rPr>
                <w:bCs/>
                <w:i/>
                <w:sz w:val="28"/>
              </w:rPr>
              <w:t>6</w:t>
            </w:r>
          </w:p>
        </w:tc>
      </w:tr>
    </w:tbl>
    <w:p w14:paraId="0DB870E2" w14:textId="4FA002F6" w:rsidR="00510773" w:rsidRPr="00CA35A1" w:rsidRDefault="00F132AA" w:rsidP="00F132AA">
      <w:pPr>
        <w:rPr>
          <w:b/>
          <w:sz w:val="30"/>
          <w:szCs w:val="32"/>
        </w:rPr>
      </w:pPr>
      <w:r w:rsidRPr="00CA35A1">
        <w:rPr>
          <w:b/>
          <w:noProof/>
          <w:sz w:val="30"/>
          <w:szCs w:val="32"/>
        </w:rPr>
        <mc:AlternateContent>
          <mc:Choice Requires="wps">
            <w:drawing>
              <wp:anchor distT="0" distB="0" distL="114300" distR="114300" simplePos="0" relativeHeight="251663360" behindDoc="0" locked="0" layoutInCell="1" allowOverlap="1" wp14:anchorId="489E7C72" wp14:editId="4CCA9745">
                <wp:simplePos x="0" y="0"/>
                <wp:positionH relativeFrom="column">
                  <wp:posOffset>-283210</wp:posOffset>
                </wp:positionH>
                <wp:positionV relativeFrom="paragraph">
                  <wp:posOffset>79375</wp:posOffset>
                </wp:positionV>
                <wp:extent cx="1114425" cy="419100"/>
                <wp:effectExtent l="0" t="0" r="28575" b="19050"/>
                <wp:wrapNone/>
                <wp:docPr id="1620194741" name="Text Box 4"/>
                <wp:cNvGraphicFramePr/>
                <a:graphic xmlns:a="http://schemas.openxmlformats.org/drawingml/2006/main">
                  <a:graphicData uri="http://schemas.microsoft.com/office/word/2010/wordprocessingShape">
                    <wps:wsp>
                      <wps:cNvSpPr txBox="1"/>
                      <wps:spPr>
                        <a:xfrm>
                          <a:off x="0" y="0"/>
                          <a:ext cx="1114425" cy="419100"/>
                        </a:xfrm>
                        <a:prstGeom prst="rect">
                          <a:avLst/>
                        </a:prstGeom>
                        <a:solidFill>
                          <a:schemeClr val="lt1"/>
                        </a:solidFill>
                        <a:ln w="6350">
                          <a:solidFill>
                            <a:prstClr val="black"/>
                          </a:solidFill>
                        </a:ln>
                      </wps:spPr>
                      <wps:txbx>
                        <w:txbxContent>
                          <w:p w14:paraId="709C9C15" w14:textId="4F937215" w:rsidR="00F132AA" w:rsidRPr="00F132AA" w:rsidRDefault="00F132AA" w:rsidP="00F132AA">
                            <w:pPr>
                              <w:jc w:val="center"/>
                              <w:rPr>
                                <w:b/>
                                <w:bCs/>
                                <w:sz w:val="28"/>
                                <w:szCs w:val="26"/>
                                <w:lang w:val="vi-VN"/>
                              </w:rPr>
                            </w:pPr>
                            <w:r w:rsidRPr="00F132AA">
                              <w:rPr>
                                <w:b/>
                                <w:bCs/>
                                <w:sz w:val="28"/>
                                <w:szCs w:val="26"/>
                                <w:lang w:val="vi-VN"/>
                              </w:rPr>
                              <w:t>Dự thả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89E7C72" id="_x0000_t202" coordsize="21600,21600" o:spt="202" path="m,l,21600r21600,l21600,xe">
                <v:stroke joinstyle="miter"/>
                <v:path gradientshapeok="t" o:connecttype="rect"/>
              </v:shapetype>
              <v:shape id="Text Box 4" o:spid="_x0000_s1026" type="#_x0000_t202" style="position:absolute;margin-left:-22.3pt;margin-top:6.25pt;width:87.75pt;height:33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" fillcolor="white [3201]" strokeweight=".5pt">
                <v:textbox>
                  <w:txbxContent>
                    <w:p w14:paraId="709C9C15" w14:textId="4F937215" w:rsidR="00F132AA" w:rsidRPr="00F132AA" w:rsidRDefault="00F132AA" w:rsidP="00F132AA">
                      <w:pPr>
                        <w:jc w:val="center"/>
                        <w:rPr>
                          <w:b/>
                          <w:bCs/>
                          <w:sz w:val="28"/>
                          <w:szCs w:val="26"/>
                          <w:lang w:val="vi-VN"/>
                        </w:rPr>
                      </w:pPr>
                      <w:r w:rsidRPr="00F132AA">
                        <w:rPr>
                          <w:b/>
                          <w:bCs/>
                          <w:sz w:val="28"/>
                          <w:szCs w:val="26"/>
                          <w:lang w:val="vi-VN"/>
                        </w:rPr>
                        <w:t>Dự thảo</w:t>
                      </w:r>
                    </w:p>
                  </w:txbxContent>
                </v:textbox>
              </v:shape>
            </w:pict>
          </mc:Fallback>
        </mc:AlternateContent>
      </w:r>
    </w:p>
    <w:p w14:paraId="77CF4BEA" w14:textId="7A3C962E" w:rsidR="00510773" w:rsidRPr="00CA35A1" w:rsidRDefault="00510773" w:rsidP="00510773">
      <w:pPr>
        <w:jc w:val="center"/>
        <w:rPr>
          <w:b/>
          <w:sz w:val="30"/>
          <w:szCs w:val="32"/>
        </w:rPr>
      </w:pPr>
      <w:r w:rsidRPr="00CA35A1">
        <w:rPr>
          <w:b/>
          <w:sz w:val="30"/>
          <w:szCs w:val="32"/>
        </w:rPr>
        <w:t>ĐỀ ÁN</w:t>
      </w:r>
    </w:p>
    <w:p w14:paraId="0E961415" w14:textId="77777777" w:rsidR="00BF0AEB" w:rsidRPr="00CA35A1" w:rsidRDefault="004A2E82" w:rsidP="00510773">
      <w:pPr>
        <w:jc w:val="center"/>
        <w:rPr>
          <w:b/>
          <w:sz w:val="28"/>
          <w:lang w:val="vi-VN"/>
        </w:rPr>
      </w:pPr>
      <w:r w:rsidRPr="00CA35A1">
        <w:rPr>
          <w:b/>
          <w:sz w:val="28"/>
        </w:rPr>
        <w:t>Sắp xếp, tổ chức lại</w:t>
      </w:r>
      <w:r w:rsidR="00510773" w:rsidRPr="00CA35A1">
        <w:rPr>
          <w:b/>
          <w:sz w:val="28"/>
        </w:rPr>
        <w:t xml:space="preserve"> các thôn trên đị</w:t>
      </w:r>
      <w:r w:rsidR="003C5E49" w:rsidRPr="00CA35A1">
        <w:rPr>
          <w:b/>
          <w:sz w:val="28"/>
        </w:rPr>
        <w:t xml:space="preserve">a bàn xã </w:t>
      </w:r>
      <w:r w:rsidR="00EB5C06" w:rsidRPr="00CA35A1">
        <w:rPr>
          <w:b/>
          <w:sz w:val="28"/>
        </w:rPr>
        <w:t>Vĩnh</w:t>
      </w:r>
      <w:r w:rsidR="00EB5C06" w:rsidRPr="00CA35A1">
        <w:rPr>
          <w:b/>
          <w:sz w:val="28"/>
          <w:lang w:val="vi-VN"/>
        </w:rPr>
        <w:t xml:space="preserve"> Bảo</w:t>
      </w:r>
      <w:r w:rsidR="00BF0AEB" w:rsidRPr="00CA35A1">
        <w:rPr>
          <w:b/>
          <w:sz w:val="28"/>
          <w:lang w:val="vi-VN"/>
        </w:rPr>
        <w:t xml:space="preserve"> </w:t>
      </w:r>
    </w:p>
    <w:p w14:paraId="66A04A97" w14:textId="31E2370D" w:rsidR="00510773" w:rsidRPr="00CA35A1" w:rsidRDefault="00BF0AEB" w:rsidP="00510773">
      <w:pPr>
        <w:jc w:val="center"/>
        <w:rPr>
          <w:b/>
          <w:sz w:val="28"/>
          <w:lang w:val="vi-VN"/>
        </w:rPr>
      </w:pPr>
      <w:r w:rsidRPr="00CA35A1">
        <w:rPr>
          <w:b/>
          <w:sz w:val="28"/>
          <w:lang w:val="vi-VN"/>
        </w:rPr>
        <w:t>năm 2026</w:t>
      </w:r>
    </w:p>
    <w:p w14:paraId="2E5A62FD" w14:textId="6699B5D9" w:rsidR="00510773" w:rsidRPr="00CA35A1" w:rsidRDefault="00BF0AEB" w:rsidP="00510773">
      <w:pPr>
        <w:autoSpaceDE w:val="0"/>
        <w:autoSpaceDN w:val="0"/>
        <w:adjustRightInd w:val="0"/>
        <w:spacing w:before="120" w:after="120"/>
        <w:jc w:val="center"/>
        <w:rPr>
          <w:rFonts w:ascii="Times New Roman Bold" w:hAnsi="Times New Roman Bold"/>
          <w:b/>
          <w:bCs/>
          <w:sz w:val="28"/>
          <w:szCs w:val="28"/>
        </w:rPr>
      </w:pPr>
      <w:r w:rsidRPr="00CA35A1">
        <w:rPr>
          <w:rFonts w:ascii="Times New Roman Bold" w:hAnsi="Times New Roman Bold"/>
          <w:b/>
          <w:bCs/>
          <w:noProof/>
          <w:sz w:val="28"/>
          <w:szCs w:val="28"/>
        </w:rPr>
        <mc:AlternateContent>
          <mc:Choice Requires="wps">
            <w:drawing>
              <wp:anchor distT="0" distB="0" distL="114300" distR="114300" simplePos="0" relativeHeight="251660288" behindDoc="0" locked="0" layoutInCell="1" allowOverlap="1" wp14:anchorId="32D3D85C" wp14:editId="3390A3BC">
                <wp:simplePos x="0" y="0"/>
                <wp:positionH relativeFrom="column">
                  <wp:posOffset>2670032</wp:posOffset>
                </wp:positionH>
                <wp:positionV relativeFrom="paragraph">
                  <wp:posOffset>19685</wp:posOffset>
                </wp:positionV>
                <wp:extent cx="617837" cy="0"/>
                <wp:effectExtent l="0" t="0" r="0" b="0"/>
                <wp:wrapNone/>
                <wp:docPr id="95225429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83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A8AF9E" id="_x0000_t32" coordsize="21600,21600" o:spt="32" o:oned="t" path="m,l21600,21600e" filled="f">
                <v:path arrowok="t" fillok="f" o:connecttype="none"/>
                <o:lock v:ext="edit" shapetype="t"/>
              </v:shapetype>
              <v:shape id="AutoShape 2" o:spid="_x0000_s1026" type="#_x0000_t32" style="position:absolute;margin-left:210.25pt;margin-top:1.55pt;width:48.6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"/>
            </w:pict>
          </mc:Fallback>
        </mc:AlternateContent>
      </w:r>
    </w:p>
    <w:p w14:paraId="5C945F79" w14:textId="77777777" w:rsidR="00510773" w:rsidRPr="00CA35A1" w:rsidRDefault="00510773" w:rsidP="00971548">
      <w:pPr>
        <w:jc w:val="center"/>
        <w:rPr>
          <w:b/>
          <w:sz w:val="28"/>
          <w:szCs w:val="28"/>
        </w:rPr>
      </w:pPr>
      <w:r w:rsidRPr="00CA35A1">
        <w:rPr>
          <w:b/>
          <w:sz w:val="28"/>
          <w:szCs w:val="28"/>
        </w:rPr>
        <w:t>Phần thứ nhất</w:t>
      </w:r>
    </w:p>
    <w:p w14:paraId="0C3A7A26" w14:textId="77777777" w:rsidR="00971548" w:rsidRPr="00CA35A1" w:rsidRDefault="00600F79" w:rsidP="00971548">
      <w:pPr>
        <w:jc w:val="center"/>
        <w:rPr>
          <w:b/>
          <w:sz w:val="28"/>
          <w:szCs w:val="28"/>
        </w:rPr>
      </w:pPr>
      <w:r w:rsidRPr="00CA35A1">
        <w:rPr>
          <w:b/>
          <w:sz w:val="28"/>
          <w:szCs w:val="28"/>
        </w:rPr>
        <w:t>SỰ CẦN THIẾT</w:t>
      </w:r>
      <w:r w:rsidR="00971548" w:rsidRPr="00CA35A1">
        <w:rPr>
          <w:b/>
          <w:sz w:val="28"/>
          <w:szCs w:val="28"/>
        </w:rPr>
        <w:t xml:space="preserve"> VÀ</w:t>
      </w:r>
      <w:r w:rsidRPr="00CA35A1">
        <w:rPr>
          <w:b/>
          <w:sz w:val="28"/>
          <w:szCs w:val="28"/>
        </w:rPr>
        <w:t xml:space="preserve"> CĂN CỨ XÂY DỰNG ĐỀ ÁN </w:t>
      </w:r>
    </w:p>
    <w:p w14:paraId="431F7D73" w14:textId="6065A214" w:rsidR="00510773" w:rsidRPr="00CA35A1" w:rsidRDefault="00510773" w:rsidP="00971548">
      <w:pPr>
        <w:jc w:val="center"/>
        <w:rPr>
          <w:b/>
          <w:sz w:val="28"/>
          <w:szCs w:val="28"/>
          <w:lang w:val="vi-VN"/>
        </w:rPr>
      </w:pPr>
      <w:r w:rsidRPr="00CA35A1">
        <w:rPr>
          <w:b/>
          <w:sz w:val="28"/>
          <w:szCs w:val="28"/>
        </w:rPr>
        <w:t>CÁC THÔN TRÊN ĐỊ</w:t>
      </w:r>
      <w:r w:rsidR="003C5E49" w:rsidRPr="00CA35A1">
        <w:rPr>
          <w:b/>
          <w:sz w:val="28"/>
          <w:szCs w:val="28"/>
        </w:rPr>
        <w:t xml:space="preserve">A BÀN XÃ </w:t>
      </w:r>
      <w:r w:rsidR="00EB5C06" w:rsidRPr="00CA35A1">
        <w:rPr>
          <w:b/>
          <w:sz w:val="28"/>
          <w:szCs w:val="28"/>
        </w:rPr>
        <w:t>VĨNH</w:t>
      </w:r>
      <w:r w:rsidR="00EB5C06" w:rsidRPr="00CA35A1">
        <w:rPr>
          <w:b/>
          <w:sz w:val="28"/>
          <w:szCs w:val="28"/>
          <w:lang w:val="vi-VN"/>
        </w:rPr>
        <w:t xml:space="preserve"> BẢO</w:t>
      </w:r>
    </w:p>
    <w:p w14:paraId="66E76349" w14:textId="77777777" w:rsidR="000D28AD" w:rsidRPr="00CA35A1" w:rsidRDefault="000D28AD" w:rsidP="00465CFC">
      <w:pPr>
        <w:spacing w:before="120" w:after="120"/>
        <w:ind w:firstLine="720"/>
        <w:jc w:val="both"/>
        <w:rPr>
          <w:b/>
          <w:sz w:val="26"/>
          <w:szCs w:val="28"/>
          <w:lang w:val="es-MX"/>
        </w:rPr>
      </w:pPr>
    </w:p>
    <w:p w14:paraId="7B1C4E73" w14:textId="0F90138A" w:rsidR="000D28AD" w:rsidRPr="00CA35A1" w:rsidRDefault="000D28AD" w:rsidP="00345034">
      <w:pPr>
        <w:spacing w:before="120" w:after="120" w:line="360" w:lineRule="exact"/>
        <w:ind w:firstLine="709"/>
        <w:rPr>
          <w:b/>
          <w:sz w:val="28"/>
          <w:szCs w:val="28"/>
        </w:rPr>
      </w:pPr>
      <w:r w:rsidRPr="00CA35A1">
        <w:rPr>
          <w:b/>
        </w:rPr>
        <w:tab/>
      </w:r>
      <w:r w:rsidRPr="00CA35A1">
        <w:rPr>
          <w:b/>
          <w:sz w:val="28"/>
          <w:szCs w:val="28"/>
        </w:rPr>
        <w:t>I. SỰ CẦN THIẾT XÂY DỰNG ĐỀ ÁN</w:t>
      </w:r>
    </w:p>
    <w:p w14:paraId="059140DD" w14:textId="106D7DE2" w:rsidR="000D28AD" w:rsidRPr="00CA35A1" w:rsidRDefault="000D28AD" w:rsidP="00345034">
      <w:pPr>
        <w:spacing w:before="120" w:after="120" w:line="360" w:lineRule="exact"/>
        <w:ind w:firstLine="709"/>
        <w:jc w:val="both"/>
        <w:rPr>
          <w:rFonts w:ascii="Times New Roman Bold" w:hAnsi="Times New Roman Bold"/>
          <w:b/>
          <w:sz w:val="28"/>
          <w:szCs w:val="28"/>
        </w:rPr>
      </w:pPr>
      <w:r w:rsidRPr="00CA35A1">
        <w:rPr>
          <w:rFonts w:ascii="Times New Roman Bold" w:hAnsi="Times New Roman Bold"/>
          <w:b/>
          <w:sz w:val="28"/>
          <w:szCs w:val="28"/>
        </w:rPr>
        <w:tab/>
        <w:t xml:space="preserve">1. Xuất phát từ thực trạng tổ chức và hoạt động của </w:t>
      </w:r>
      <w:r w:rsidR="00E44F4A" w:rsidRPr="00CA35A1">
        <w:rPr>
          <w:rFonts w:ascii="Times New Roman Bold" w:hAnsi="Times New Roman Bold"/>
          <w:b/>
          <w:sz w:val="28"/>
          <w:szCs w:val="28"/>
        </w:rPr>
        <w:t xml:space="preserve">thôn </w:t>
      </w:r>
      <w:r w:rsidRPr="00CA35A1">
        <w:rPr>
          <w:rFonts w:ascii="Times New Roman Bold" w:hAnsi="Times New Roman Bold"/>
          <w:b/>
          <w:sz w:val="28"/>
          <w:szCs w:val="28"/>
        </w:rPr>
        <w:t>trên địa bàn</w:t>
      </w:r>
    </w:p>
    <w:p w14:paraId="390C7E59" w14:textId="4E84C365" w:rsidR="00971548" w:rsidRPr="00CA35A1" w:rsidRDefault="00410B22" w:rsidP="00D819E1">
      <w:pPr>
        <w:pStyle w:val="Compact"/>
        <w:ind w:firstLine="720"/>
        <w:jc w:val="both"/>
        <w:rPr>
          <w:rFonts w:ascii="Times New Roman" w:hAnsi="Times New Roman" w:cs="Times New Roman"/>
          <w:sz w:val="28"/>
          <w:szCs w:val="28"/>
        </w:rPr>
      </w:pPr>
      <w:r w:rsidRPr="00CA35A1">
        <w:rPr>
          <w:rFonts w:ascii="Times New Roman" w:hAnsi="Times New Roman" w:cs="Times New Roman"/>
          <w:sz w:val="28"/>
          <w:szCs w:val="28"/>
          <w:lang w:val="es-MX"/>
        </w:rPr>
        <w:t>X</w:t>
      </w:r>
      <w:r w:rsidR="00465CFC" w:rsidRPr="00CA35A1">
        <w:rPr>
          <w:rFonts w:ascii="Times New Roman" w:hAnsi="Times New Roman" w:cs="Times New Roman"/>
          <w:sz w:val="28"/>
          <w:szCs w:val="28"/>
          <w:lang w:val="es-MX"/>
        </w:rPr>
        <w:t>ã</w:t>
      </w:r>
      <w:r w:rsidR="00016295" w:rsidRPr="00CA35A1">
        <w:rPr>
          <w:rFonts w:ascii="Times New Roman" w:hAnsi="Times New Roman" w:cs="Times New Roman"/>
          <w:sz w:val="28"/>
          <w:szCs w:val="28"/>
          <w:lang w:val="es-MX"/>
        </w:rPr>
        <w:t xml:space="preserve"> </w:t>
      </w:r>
      <w:r w:rsidR="00EB5C06" w:rsidRPr="00CA35A1">
        <w:rPr>
          <w:rFonts w:ascii="Times New Roman" w:hAnsi="Times New Roman" w:cs="Times New Roman"/>
          <w:sz w:val="28"/>
          <w:szCs w:val="28"/>
          <w:lang w:val="es-MX"/>
        </w:rPr>
        <w:t>Vĩnh</w:t>
      </w:r>
      <w:r w:rsidR="00EB5C06" w:rsidRPr="00CA35A1">
        <w:rPr>
          <w:rFonts w:ascii="Times New Roman" w:hAnsi="Times New Roman" w:cs="Times New Roman"/>
          <w:sz w:val="28"/>
          <w:szCs w:val="28"/>
          <w:lang w:val="vi-VN"/>
        </w:rPr>
        <w:t xml:space="preserve"> Bảo </w:t>
      </w:r>
      <w:r w:rsidRPr="00CA35A1">
        <w:rPr>
          <w:rFonts w:ascii="Times New Roman" w:hAnsi="Times New Roman" w:cs="Times New Roman"/>
          <w:sz w:val="28"/>
          <w:szCs w:val="28"/>
          <w:lang w:val="es-MX"/>
        </w:rPr>
        <w:t>có diện tích tự nhiên là</w:t>
      </w:r>
      <w:r w:rsidR="00EB5C06" w:rsidRPr="00CA35A1">
        <w:rPr>
          <w:rFonts w:ascii="Times New Roman" w:hAnsi="Times New Roman" w:cs="Times New Roman"/>
          <w:sz w:val="28"/>
          <w:szCs w:val="28"/>
          <w:lang w:val="vi-VN"/>
        </w:rPr>
        <w:t xml:space="preserve"> 30,6 </w:t>
      </w:r>
      <w:r w:rsidR="00971548" w:rsidRPr="00CA35A1">
        <w:rPr>
          <w:rFonts w:ascii="Times New Roman" w:hAnsi="Times New Roman" w:cs="Times New Roman"/>
          <w:sz w:val="28"/>
          <w:szCs w:val="28"/>
          <w:lang w:val="es-MX"/>
        </w:rPr>
        <w:t>km</w:t>
      </w:r>
      <w:r w:rsidR="00971548" w:rsidRPr="00CA35A1">
        <w:rPr>
          <w:rFonts w:ascii="Times New Roman" w:hAnsi="Times New Roman" w:cs="Times New Roman"/>
          <w:sz w:val="28"/>
          <w:szCs w:val="28"/>
          <w:vertAlign w:val="superscript"/>
          <w:lang w:val="es-MX"/>
        </w:rPr>
        <w:t>2</w:t>
      </w:r>
      <w:r w:rsidR="00BD47E9" w:rsidRPr="00CA35A1">
        <w:rPr>
          <w:rFonts w:ascii="Times New Roman" w:hAnsi="Times New Roman" w:cs="Times New Roman"/>
          <w:sz w:val="28"/>
          <w:szCs w:val="28"/>
          <w:lang w:val="es-MX"/>
        </w:rPr>
        <w:t xml:space="preserve">, </w:t>
      </w:r>
      <w:r w:rsidR="00971548" w:rsidRPr="00CA35A1">
        <w:rPr>
          <w:rFonts w:ascii="Times New Roman" w:hAnsi="Times New Roman" w:cs="Times New Roman"/>
          <w:sz w:val="28"/>
          <w:szCs w:val="28"/>
          <w:lang w:val="es-MX"/>
        </w:rPr>
        <w:t xml:space="preserve">với </w:t>
      </w:r>
      <w:r w:rsidR="00EB5C06" w:rsidRPr="00CA35A1">
        <w:rPr>
          <w:rFonts w:ascii="Times New Roman" w:hAnsi="Times New Roman" w:cs="Times New Roman"/>
          <w:sz w:val="28"/>
          <w:szCs w:val="28"/>
          <w:lang w:val="es-MX"/>
        </w:rPr>
        <w:t>13</w:t>
      </w:r>
      <w:r w:rsidR="00EB5C06" w:rsidRPr="00CA35A1">
        <w:rPr>
          <w:rFonts w:ascii="Times New Roman" w:hAnsi="Times New Roman" w:cs="Times New Roman"/>
          <w:sz w:val="28"/>
          <w:szCs w:val="28"/>
          <w:lang w:val="vi-VN"/>
        </w:rPr>
        <w:t xml:space="preserve">.761 </w:t>
      </w:r>
      <w:r w:rsidR="00971548" w:rsidRPr="00CA35A1">
        <w:rPr>
          <w:rFonts w:ascii="Times New Roman" w:hAnsi="Times New Roman" w:cs="Times New Roman"/>
          <w:sz w:val="28"/>
          <w:szCs w:val="28"/>
          <w:lang w:val="es-MX"/>
        </w:rPr>
        <w:t xml:space="preserve">hộ gia đình và </w:t>
      </w:r>
      <w:r w:rsidR="00EB5C06" w:rsidRPr="00CA35A1">
        <w:rPr>
          <w:rFonts w:ascii="Times New Roman" w:hAnsi="Times New Roman" w:cs="Times New Roman"/>
          <w:sz w:val="28"/>
          <w:szCs w:val="28"/>
          <w:lang w:val="es-MX"/>
        </w:rPr>
        <w:t>45</w:t>
      </w:r>
      <w:r w:rsidR="00EB5C06" w:rsidRPr="00CA35A1">
        <w:rPr>
          <w:rFonts w:ascii="Times New Roman" w:hAnsi="Times New Roman" w:cs="Times New Roman"/>
          <w:sz w:val="28"/>
          <w:szCs w:val="28"/>
          <w:lang w:val="vi-VN"/>
        </w:rPr>
        <w:t xml:space="preserve">.460 </w:t>
      </w:r>
      <w:r w:rsidR="00BD47E9" w:rsidRPr="00CA35A1">
        <w:rPr>
          <w:rFonts w:ascii="Times New Roman" w:hAnsi="Times New Roman" w:cs="Times New Roman"/>
          <w:sz w:val="28"/>
          <w:szCs w:val="28"/>
          <w:lang w:val="es-MX"/>
        </w:rPr>
        <w:t>ngườ</w:t>
      </w:r>
      <w:r w:rsidR="00971548" w:rsidRPr="00CA35A1">
        <w:rPr>
          <w:rFonts w:ascii="Times New Roman" w:hAnsi="Times New Roman" w:cs="Times New Roman"/>
          <w:sz w:val="28"/>
          <w:szCs w:val="28"/>
          <w:lang w:val="es-MX"/>
        </w:rPr>
        <w:t xml:space="preserve">i. </w:t>
      </w:r>
      <w:r w:rsidR="00BF0AEB" w:rsidRPr="00CA35A1">
        <w:rPr>
          <w:rFonts w:ascii="Times New Roman" w:hAnsi="Times New Roman" w:cs="Times New Roman"/>
          <w:sz w:val="28"/>
          <w:szCs w:val="28"/>
          <w:lang w:val="es-MX"/>
        </w:rPr>
        <w:t>Hiện</w:t>
      </w:r>
      <w:r w:rsidR="00BF0AEB" w:rsidRPr="00CA35A1">
        <w:rPr>
          <w:rFonts w:ascii="Times New Roman" w:hAnsi="Times New Roman" w:cs="Times New Roman"/>
          <w:sz w:val="28"/>
          <w:szCs w:val="28"/>
          <w:lang w:val="vi-VN"/>
        </w:rPr>
        <w:t xml:space="preserve"> tại t</w:t>
      </w:r>
      <w:r w:rsidR="00971548" w:rsidRPr="00CA35A1">
        <w:rPr>
          <w:rFonts w:ascii="Times New Roman" w:hAnsi="Times New Roman" w:cs="Times New Roman"/>
          <w:sz w:val="28"/>
          <w:szCs w:val="28"/>
          <w:lang w:val="es-MX"/>
        </w:rPr>
        <w:t xml:space="preserve">rên địa bàn </w:t>
      </w:r>
      <w:r w:rsidR="00EB5C06" w:rsidRPr="00CA35A1">
        <w:rPr>
          <w:rFonts w:ascii="Times New Roman" w:hAnsi="Times New Roman" w:cs="Times New Roman"/>
          <w:sz w:val="28"/>
          <w:szCs w:val="28"/>
          <w:lang w:val="es-MX"/>
        </w:rPr>
        <w:t>xã</w:t>
      </w:r>
      <w:r w:rsidR="00971548" w:rsidRPr="00CA35A1">
        <w:rPr>
          <w:rFonts w:ascii="Times New Roman" w:hAnsi="Times New Roman" w:cs="Times New Roman"/>
          <w:sz w:val="28"/>
          <w:szCs w:val="28"/>
          <w:lang w:val="es-MX"/>
        </w:rPr>
        <w:t xml:space="preserve"> có </w:t>
      </w:r>
      <w:r w:rsidR="00EB5C06" w:rsidRPr="00CA35A1">
        <w:rPr>
          <w:rFonts w:ascii="Times New Roman" w:hAnsi="Times New Roman" w:cs="Times New Roman"/>
          <w:sz w:val="28"/>
          <w:szCs w:val="28"/>
          <w:lang w:val="es-MX"/>
        </w:rPr>
        <w:t>50</w:t>
      </w:r>
      <w:r w:rsidR="00EB5C06" w:rsidRPr="00CA35A1">
        <w:rPr>
          <w:rFonts w:ascii="Times New Roman" w:hAnsi="Times New Roman" w:cs="Times New Roman"/>
          <w:sz w:val="28"/>
          <w:szCs w:val="28"/>
          <w:lang w:val="vi-VN"/>
        </w:rPr>
        <w:t xml:space="preserve"> </w:t>
      </w:r>
      <w:r w:rsidR="003C265B" w:rsidRPr="00CA35A1">
        <w:rPr>
          <w:rFonts w:ascii="Times New Roman" w:hAnsi="Times New Roman" w:cs="Times New Roman"/>
          <w:sz w:val="28"/>
          <w:szCs w:val="28"/>
          <w:lang w:val="es-MX"/>
        </w:rPr>
        <w:t>thôn</w:t>
      </w:r>
      <w:r w:rsidR="00971548" w:rsidRPr="00CA35A1">
        <w:rPr>
          <w:rFonts w:ascii="Times New Roman" w:hAnsi="Times New Roman" w:cs="Times New Roman"/>
          <w:sz w:val="28"/>
          <w:szCs w:val="28"/>
          <w:lang w:val="es-MX"/>
        </w:rPr>
        <w:t>,</w:t>
      </w:r>
      <w:r w:rsidR="00EB5C06" w:rsidRPr="00CA35A1">
        <w:rPr>
          <w:rFonts w:ascii="Times New Roman" w:hAnsi="Times New Roman" w:cs="Times New Roman"/>
          <w:sz w:val="28"/>
          <w:szCs w:val="28"/>
          <w:lang w:val="vi-VN"/>
        </w:rPr>
        <w:t xml:space="preserve"> </w:t>
      </w:r>
      <w:r w:rsidR="00EB5C06" w:rsidRPr="00CA35A1">
        <w:rPr>
          <w:rFonts w:ascii="Times New Roman" w:hAnsi="Times New Roman" w:cs="Times New Roman"/>
          <w:sz w:val="28"/>
          <w:szCs w:val="28"/>
          <w:lang w:val="es-MX"/>
        </w:rPr>
        <w:t>142</w:t>
      </w:r>
      <w:r w:rsidR="00EB5C06" w:rsidRPr="00CA35A1">
        <w:rPr>
          <w:rFonts w:ascii="Times New Roman" w:hAnsi="Times New Roman" w:cs="Times New Roman"/>
          <w:sz w:val="28"/>
          <w:szCs w:val="28"/>
          <w:lang w:val="vi-VN"/>
        </w:rPr>
        <w:t xml:space="preserve"> </w:t>
      </w:r>
      <w:r w:rsidR="00465CFC" w:rsidRPr="00CA35A1">
        <w:rPr>
          <w:rFonts w:ascii="Times New Roman" w:hAnsi="Times New Roman" w:cs="Times New Roman"/>
          <w:sz w:val="28"/>
          <w:szCs w:val="28"/>
          <w:lang w:val="es-MX"/>
        </w:rPr>
        <w:t xml:space="preserve">người hoạt động không chuyên trách tại </w:t>
      </w:r>
      <w:r w:rsidR="00BF0AEB" w:rsidRPr="00CA35A1">
        <w:rPr>
          <w:rFonts w:ascii="Times New Roman" w:hAnsi="Times New Roman" w:cs="Times New Roman"/>
          <w:sz w:val="28"/>
          <w:szCs w:val="28"/>
          <w:lang w:val="es-MX"/>
        </w:rPr>
        <w:t>50</w:t>
      </w:r>
      <w:r w:rsidR="00BF0AEB" w:rsidRPr="00CA35A1">
        <w:rPr>
          <w:rFonts w:ascii="Times New Roman" w:hAnsi="Times New Roman" w:cs="Times New Roman"/>
          <w:sz w:val="28"/>
          <w:szCs w:val="28"/>
          <w:lang w:val="vi-VN"/>
        </w:rPr>
        <w:t xml:space="preserve"> </w:t>
      </w:r>
      <w:r w:rsidR="00BF0AEB" w:rsidRPr="00CA35A1">
        <w:rPr>
          <w:rFonts w:ascii="Times New Roman" w:hAnsi="Times New Roman" w:cs="Times New Roman"/>
          <w:sz w:val="28"/>
          <w:szCs w:val="28"/>
          <w:lang w:val="es-MX"/>
        </w:rPr>
        <w:t>thôn</w:t>
      </w:r>
      <w:r w:rsidR="00BF0AEB" w:rsidRPr="00CA35A1">
        <w:rPr>
          <w:rFonts w:ascii="Times New Roman" w:hAnsi="Times New Roman" w:cs="Times New Roman"/>
          <w:sz w:val="28"/>
          <w:szCs w:val="28"/>
          <w:lang w:val="vi-VN"/>
        </w:rPr>
        <w:t>,</w:t>
      </w:r>
      <w:r w:rsidR="002007FC" w:rsidRPr="00CA35A1">
        <w:rPr>
          <w:rFonts w:ascii="Times New Roman" w:hAnsi="Times New Roman" w:cs="Times New Roman"/>
          <w:sz w:val="28"/>
          <w:szCs w:val="28"/>
          <w:lang w:val="vi-VN"/>
        </w:rPr>
        <w:t xml:space="preserve"> t</w:t>
      </w:r>
      <w:r w:rsidR="002007FC" w:rsidRPr="00CA35A1">
        <w:rPr>
          <w:rFonts w:ascii="Times New Roman" w:hAnsi="Times New Roman" w:cs="Times New Roman"/>
          <w:sz w:val="28"/>
          <w:szCs w:val="28"/>
          <w:lang w:val="es-MX"/>
        </w:rPr>
        <w:t>rong</w:t>
      </w:r>
      <w:r w:rsidR="002007FC" w:rsidRPr="00CA35A1">
        <w:rPr>
          <w:rFonts w:ascii="Times New Roman" w:hAnsi="Times New Roman" w:cs="Times New Roman"/>
          <w:sz w:val="28"/>
          <w:szCs w:val="28"/>
          <w:lang w:val="vi-VN"/>
        </w:rPr>
        <w:t xml:space="preserve"> đó có </w:t>
      </w:r>
      <w:r w:rsidR="00EB5C06" w:rsidRPr="00CA35A1">
        <w:rPr>
          <w:rFonts w:ascii="Times New Roman" w:hAnsi="Times New Roman" w:cs="Times New Roman"/>
          <w:sz w:val="28"/>
          <w:szCs w:val="28"/>
        </w:rPr>
        <w:t>06 thôn đạt từ 100% quy mô số hộ gia đình theo quy định; 14 thôn đạt từ 70% đến dưới 100%</w:t>
      </w:r>
      <w:r w:rsidR="00847449" w:rsidRPr="00CA35A1">
        <w:rPr>
          <w:rFonts w:ascii="Times New Roman" w:hAnsi="Times New Roman" w:cs="Times New Roman"/>
          <w:sz w:val="28"/>
          <w:szCs w:val="28"/>
          <w:lang w:val="vi-VN"/>
        </w:rPr>
        <w:t>,</w:t>
      </w:r>
      <w:r w:rsidR="00EB5C06" w:rsidRPr="00CA35A1">
        <w:rPr>
          <w:rFonts w:ascii="Times New Roman" w:hAnsi="Times New Roman" w:cs="Times New Roman"/>
          <w:sz w:val="28"/>
          <w:szCs w:val="28"/>
        </w:rPr>
        <w:t xml:space="preserve"> 21 thôn đạt từ 50% đến dưới 70%</w:t>
      </w:r>
      <w:r w:rsidR="00BF0AEB" w:rsidRPr="00CA35A1">
        <w:rPr>
          <w:rFonts w:ascii="Times New Roman" w:hAnsi="Times New Roman" w:cs="Times New Roman"/>
          <w:sz w:val="28"/>
          <w:szCs w:val="28"/>
          <w:lang w:val="vi-VN"/>
        </w:rPr>
        <w:t>,</w:t>
      </w:r>
      <w:r w:rsidR="00EB5C06" w:rsidRPr="00CA35A1">
        <w:rPr>
          <w:rFonts w:ascii="Times New Roman" w:hAnsi="Times New Roman" w:cs="Times New Roman"/>
          <w:sz w:val="28"/>
          <w:szCs w:val="28"/>
        </w:rPr>
        <w:t xml:space="preserve"> 09 thôn dưới 50% quy mô số hộ gia đình theo quy định.</w:t>
      </w:r>
      <w:r w:rsidR="00847449" w:rsidRPr="00CA35A1">
        <w:rPr>
          <w:rFonts w:ascii="Times New Roman" w:hAnsi="Times New Roman" w:cs="Times New Roman"/>
          <w:sz w:val="28"/>
          <w:szCs w:val="28"/>
          <w:lang w:val="vi-VN"/>
        </w:rPr>
        <w:t xml:space="preserve"> </w:t>
      </w:r>
      <w:r w:rsidR="00D819E1" w:rsidRPr="00CA35A1">
        <w:rPr>
          <w:rFonts w:ascii="Times New Roman" w:hAnsi="Times New Roman" w:cs="Times New Roman"/>
          <w:sz w:val="28"/>
          <w:szCs w:val="28"/>
        </w:rPr>
        <w:t>N</w:t>
      </w:r>
      <w:r w:rsidR="00D819E1" w:rsidRPr="00CA35A1">
        <w:rPr>
          <w:rFonts w:ascii="Times New Roman" w:hAnsi="Times New Roman" w:cs="Times New Roman"/>
          <w:sz w:val="28"/>
          <w:szCs w:val="28"/>
          <w:lang w:val="es-MX"/>
        </w:rPr>
        <w:t>hư vậy hầu hết các thôn, trên địa bàn có quy mô nhỏ</w:t>
      </w:r>
      <w:r w:rsidR="00D819E1" w:rsidRPr="00CA35A1">
        <w:rPr>
          <w:rFonts w:ascii="Times New Roman" w:hAnsi="Times New Roman" w:cs="Times New Roman"/>
          <w:sz w:val="28"/>
          <w:szCs w:val="28"/>
          <w:lang w:val="vi-VN"/>
        </w:rPr>
        <w:t>,</w:t>
      </w:r>
      <w:r w:rsidR="00D819E1" w:rsidRPr="00CA35A1">
        <w:rPr>
          <w:rFonts w:ascii="Times New Roman" w:hAnsi="Times New Roman" w:cs="Times New Roman"/>
          <w:sz w:val="28"/>
          <w:szCs w:val="28"/>
          <w:lang w:val="es-MX"/>
        </w:rPr>
        <w:t xml:space="preserve"> không đảm bảo điều kiện về quy mô số hộ gia đình theo quy định.</w:t>
      </w:r>
    </w:p>
    <w:p w14:paraId="30AD595E" w14:textId="09C95FB7" w:rsidR="000D28AD" w:rsidRPr="00CA35A1" w:rsidRDefault="000D28AD" w:rsidP="00345034">
      <w:pPr>
        <w:spacing w:before="120" w:after="120" w:line="360" w:lineRule="exact"/>
        <w:ind w:firstLine="709"/>
        <w:rPr>
          <w:b/>
          <w:sz w:val="28"/>
          <w:szCs w:val="28"/>
        </w:rPr>
      </w:pPr>
      <w:r w:rsidRPr="00CA35A1">
        <w:rPr>
          <w:b/>
          <w:sz w:val="28"/>
          <w:szCs w:val="28"/>
        </w:rPr>
        <w:tab/>
      </w:r>
      <w:r w:rsidR="00C0067E" w:rsidRPr="00CA35A1">
        <w:rPr>
          <w:b/>
          <w:sz w:val="28"/>
          <w:szCs w:val="28"/>
        </w:rPr>
        <w:t>2</w:t>
      </w:r>
      <w:r w:rsidRPr="00CA35A1">
        <w:rPr>
          <w:b/>
          <w:sz w:val="28"/>
          <w:szCs w:val="28"/>
        </w:rPr>
        <w:t>. Xuất phát từ yêu cầu thực tế</w:t>
      </w:r>
    </w:p>
    <w:p w14:paraId="703E9F92" w14:textId="13A30DB0" w:rsidR="00A94337" w:rsidRPr="00CA35A1" w:rsidRDefault="00510773" w:rsidP="00345034">
      <w:pPr>
        <w:spacing w:before="120" w:after="120" w:line="360" w:lineRule="exact"/>
        <w:ind w:firstLine="709"/>
        <w:jc w:val="both"/>
        <w:rPr>
          <w:spacing w:val="-2"/>
          <w:sz w:val="28"/>
          <w:szCs w:val="28"/>
        </w:rPr>
      </w:pPr>
      <w:r w:rsidRPr="00CA35A1">
        <w:rPr>
          <w:spacing w:val="-2"/>
          <w:sz w:val="28"/>
          <w:szCs w:val="28"/>
        </w:rPr>
        <w:t xml:space="preserve">- Xuất phát từ </w:t>
      </w:r>
      <w:r w:rsidR="00A94337" w:rsidRPr="00CA35A1">
        <w:rPr>
          <w:spacing w:val="-2"/>
          <w:sz w:val="28"/>
          <w:szCs w:val="28"/>
        </w:rPr>
        <w:t>thực tế sau khi sắp xếp đơn vị hành chính cấp tỉnh, cấp xã năm 2025, số lượng thôn</w:t>
      </w:r>
      <w:r w:rsidR="00847449" w:rsidRPr="00CA35A1">
        <w:rPr>
          <w:spacing w:val="-2"/>
          <w:sz w:val="28"/>
          <w:szCs w:val="28"/>
          <w:lang w:val="vi-VN"/>
        </w:rPr>
        <w:t xml:space="preserve"> </w:t>
      </w:r>
      <w:r w:rsidR="00A94337" w:rsidRPr="00CA35A1">
        <w:rPr>
          <w:spacing w:val="-2"/>
          <w:sz w:val="28"/>
          <w:szCs w:val="28"/>
        </w:rPr>
        <w:t xml:space="preserve">trên địa bàn xã </w:t>
      </w:r>
      <w:r w:rsidR="00847449" w:rsidRPr="00CA35A1">
        <w:rPr>
          <w:spacing w:val="-2"/>
          <w:sz w:val="28"/>
          <w:szCs w:val="28"/>
        </w:rPr>
        <w:t>Vĩnh</w:t>
      </w:r>
      <w:r w:rsidR="00847449" w:rsidRPr="00CA35A1">
        <w:rPr>
          <w:spacing w:val="-2"/>
          <w:sz w:val="28"/>
          <w:szCs w:val="28"/>
          <w:lang w:val="vi-VN"/>
        </w:rPr>
        <w:t xml:space="preserve"> Bảo</w:t>
      </w:r>
      <w:r w:rsidR="00A94337" w:rsidRPr="00CA35A1">
        <w:rPr>
          <w:spacing w:val="-2"/>
          <w:sz w:val="28"/>
          <w:szCs w:val="28"/>
        </w:rPr>
        <w:t xml:space="preserve"> tăng lên nhiều, tạo áp lực quản lý lớn đối với chính quyền địa phương ở cơ sở.</w:t>
      </w:r>
    </w:p>
    <w:p w14:paraId="6784EFA0" w14:textId="3D9A195D" w:rsidR="000D28AD" w:rsidRPr="00CA35A1" w:rsidRDefault="00510773" w:rsidP="00BF0AEB">
      <w:pPr>
        <w:spacing w:before="120" w:after="120" w:line="360" w:lineRule="exact"/>
        <w:ind w:firstLine="709"/>
        <w:jc w:val="both"/>
        <w:rPr>
          <w:spacing w:val="-2"/>
          <w:sz w:val="28"/>
          <w:szCs w:val="28"/>
        </w:rPr>
      </w:pPr>
      <w:r w:rsidRPr="00CA35A1">
        <w:rPr>
          <w:spacing w:val="-2"/>
          <w:sz w:val="28"/>
          <w:szCs w:val="28"/>
        </w:rPr>
        <w:t xml:space="preserve">- </w:t>
      </w:r>
      <w:r w:rsidR="000D28AD" w:rsidRPr="00CA35A1">
        <w:rPr>
          <w:sz w:val="28"/>
          <w:szCs w:val="28"/>
        </w:rPr>
        <w:t>Một</w:t>
      </w:r>
      <w:r w:rsidR="00E729EB" w:rsidRPr="00CA35A1">
        <w:rPr>
          <w:sz w:val="28"/>
          <w:szCs w:val="28"/>
        </w:rPr>
        <w:t xml:space="preserve"> số</w:t>
      </w:r>
      <w:r w:rsidR="000D28AD" w:rsidRPr="00CA35A1">
        <w:rPr>
          <w:sz w:val="28"/>
          <w:szCs w:val="28"/>
        </w:rPr>
        <w:t xml:space="preserve"> thôn có quy mô dân số nhỏ, diện tích phân tán, chưa đáp ứng tiêu chuẩn theo quy định; gây khó khăn trong công tác quản lý, điều hành và tổ chức hoạt động cộng đồng. </w:t>
      </w:r>
      <w:r w:rsidR="00BF0AEB" w:rsidRPr="00CA35A1">
        <w:rPr>
          <w:spacing w:val="-2"/>
          <w:sz w:val="28"/>
          <w:szCs w:val="28"/>
        </w:rPr>
        <w:t>Mặt</w:t>
      </w:r>
      <w:r w:rsidR="00BF0AEB" w:rsidRPr="00CA35A1">
        <w:rPr>
          <w:spacing w:val="-2"/>
          <w:sz w:val="28"/>
          <w:szCs w:val="28"/>
          <w:lang w:val="vi-VN"/>
        </w:rPr>
        <w:t xml:space="preserve"> khác,</w:t>
      </w:r>
      <w:r w:rsidR="006C7CCA" w:rsidRPr="00CA35A1">
        <w:rPr>
          <w:spacing w:val="-2"/>
          <w:sz w:val="28"/>
          <w:szCs w:val="28"/>
          <w:lang w:val="vi-VN"/>
        </w:rPr>
        <w:t xml:space="preserve"> </w:t>
      </w:r>
      <w:r w:rsidR="00BF0AEB" w:rsidRPr="00CA35A1">
        <w:rPr>
          <w:spacing w:val="-2"/>
          <w:sz w:val="28"/>
          <w:szCs w:val="28"/>
          <w:lang w:val="vi-VN"/>
        </w:rPr>
        <w:t>v</w:t>
      </w:r>
      <w:r w:rsidR="000D28AD" w:rsidRPr="00CA35A1">
        <w:rPr>
          <w:sz w:val="28"/>
          <w:szCs w:val="28"/>
        </w:rPr>
        <w:t xml:space="preserve">iệc đầu tư xây </w:t>
      </w:r>
      <w:r w:rsidR="006C7CCA" w:rsidRPr="00CA35A1">
        <w:rPr>
          <w:sz w:val="28"/>
          <w:szCs w:val="28"/>
        </w:rPr>
        <w:t>dựng</w:t>
      </w:r>
      <w:r w:rsidR="006C7CCA" w:rsidRPr="00CA35A1">
        <w:rPr>
          <w:sz w:val="28"/>
          <w:szCs w:val="28"/>
          <w:lang w:val="vi-VN"/>
        </w:rPr>
        <w:t>, sửa chữa, nâng cấp</w:t>
      </w:r>
      <w:r w:rsidR="000D28AD" w:rsidRPr="00CA35A1">
        <w:rPr>
          <w:sz w:val="28"/>
          <w:szCs w:val="28"/>
        </w:rPr>
        <w:t xml:space="preserve"> cơ sở hạ tầng tại </w:t>
      </w:r>
      <w:r w:rsidR="006C7CCA" w:rsidRPr="00CA35A1">
        <w:rPr>
          <w:sz w:val="28"/>
          <w:szCs w:val="28"/>
        </w:rPr>
        <w:t>50</w:t>
      </w:r>
      <w:r w:rsidR="000D28AD" w:rsidRPr="00CA35A1">
        <w:rPr>
          <w:sz w:val="28"/>
          <w:szCs w:val="28"/>
        </w:rPr>
        <w:t xml:space="preserve"> </w:t>
      </w:r>
      <w:r w:rsidR="006C7CCA" w:rsidRPr="00CA35A1">
        <w:rPr>
          <w:sz w:val="28"/>
          <w:szCs w:val="28"/>
        </w:rPr>
        <w:t>dàn</w:t>
      </w:r>
      <w:r w:rsidR="006C7CCA" w:rsidRPr="00CA35A1">
        <w:rPr>
          <w:sz w:val="28"/>
          <w:szCs w:val="28"/>
          <w:lang w:val="vi-VN"/>
        </w:rPr>
        <w:t xml:space="preserve"> trải do địa bàn rộng dẫn đến</w:t>
      </w:r>
      <w:r w:rsidR="000D28AD" w:rsidRPr="00CA35A1">
        <w:rPr>
          <w:sz w:val="28"/>
          <w:szCs w:val="28"/>
        </w:rPr>
        <w:t xml:space="preserve"> hiệu quả sử dụng nguồn lực chưa cao, dễ dẫn đến lãng phí ngân sách.</w:t>
      </w:r>
    </w:p>
    <w:p w14:paraId="3788367B" w14:textId="6F3BDB6B" w:rsidR="000D28AD" w:rsidRPr="00CA35A1" w:rsidRDefault="00510773" w:rsidP="002A6EA5">
      <w:pPr>
        <w:spacing w:before="120" w:after="120" w:line="360" w:lineRule="exact"/>
        <w:ind w:firstLine="709"/>
        <w:jc w:val="both"/>
        <w:rPr>
          <w:sz w:val="28"/>
          <w:szCs w:val="28"/>
        </w:rPr>
      </w:pPr>
      <w:r w:rsidRPr="00CA35A1">
        <w:rPr>
          <w:bCs/>
          <w:spacing w:val="-2"/>
          <w:sz w:val="28"/>
          <w:szCs w:val="28"/>
          <w:lang w:val="es-MX"/>
        </w:rPr>
        <w:t xml:space="preserve">- </w:t>
      </w:r>
      <w:r w:rsidR="002A6EA5" w:rsidRPr="00CA35A1">
        <w:rPr>
          <w:bCs/>
          <w:spacing w:val="-2"/>
          <w:sz w:val="28"/>
          <w:szCs w:val="28"/>
          <w:lang w:val="es-MX"/>
        </w:rPr>
        <w:t>Thực</w:t>
      </w:r>
      <w:r w:rsidR="002A6EA5" w:rsidRPr="00CA35A1">
        <w:rPr>
          <w:bCs/>
          <w:spacing w:val="-2"/>
          <w:sz w:val="28"/>
          <w:szCs w:val="28"/>
          <w:lang w:val="vi-VN"/>
        </w:rPr>
        <w:t xml:space="preserve"> hiện</w:t>
      </w:r>
      <w:r w:rsidRPr="00CA35A1">
        <w:rPr>
          <w:bCs/>
          <w:spacing w:val="-2"/>
          <w:sz w:val="28"/>
          <w:szCs w:val="28"/>
          <w:lang w:val="es-MX"/>
        </w:rPr>
        <w:t xml:space="preserve"> </w:t>
      </w:r>
      <w:r w:rsidR="00E729EB" w:rsidRPr="00CA35A1">
        <w:rPr>
          <w:bCs/>
          <w:spacing w:val="-2"/>
          <w:sz w:val="28"/>
          <w:szCs w:val="28"/>
          <w:lang w:val="es-MX"/>
        </w:rPr>
        <w:t>sắp xếp</w:t>
      </w:r>
      <w:r w:rsidRPr="00CA35A1">
        <w:rPr>
          <w:bCs/>
          <w:spacing w:val="-2"/>
          <w:sz w:val="28"/>
          <w:szCs w:val="28"/>
          <w:lang w:val="es-MX"/>
        </w:rPr>
        <w:t xml:space="preserve">, </w:t>
      </w:r>
      <w:r w:rsidR="00E729EB" w:rsidRPr="00CA35A1">
        <w:rPr>
          <w:bCs/>
          <w:spacing w:val="-2"/>
          <w:sz w:val="28"/>
          <w:szCs w:val="28"/>
          <w:lang w:val="es-MX"/>
        </w:rPr>
        <w:t>tổ chức lại</w:t>
      </w:r>
      <w:r w:rsidRPr="00CA35A1">
        <w:rPr>
          <w:bCs/>
          <w:spacing w:val="-2"/>
          <w:sz w:val="28"/>
          <w:szCs w:val="28"/>
          <w:lang w:val="es-MX"/>
        </w:rPr>
        <w:t xml:space="preserve"> các thôn là </w:t>
      </w:r>
      <w:r w:rsidR="002A6EA5" w:rsidRPr="00CA35A1">
        <w:rPr>
          <w:bCs/>
          <w:spacing w:val="-2"/>
          <w:sz w:val="28"/>
          <w:szCs w:val="28"/>
          <w:lang w:val="es-MX"/>
        </w:rPr>
        <w:t>triển</w:t>
      </w:r>
      <w:r w:rsidR="002A6EA5" w:rsidRPr="00CA35A1">
        <w:rPr>
          <w:bCs/>
          <w:spacing w:val="-2"/>
          <w:sz w:val="28"/>
          <w:szCs w:val="28"/>
          <w:lang w:val="vi-VN"/>
        </w:rPr>
        <w:t xml:space="preserve"> khai thực hiện </w:t>
      </w:r>
      <w:r w:rsidRPr="00CA35A1">
        <w:rPr>
          <w:bCs/>
          <w:spacing w:val="-2"/>
          <w:sz w:val="28"/>
          <w:szCs w:val="28"/>
          <w:lang w:val="es-MX"/>
        </w:rPr>
        <w:t xml:space="preserve">các chủ trương, đường lối của Đảng, </w:t>
      </w:r>
      <w:r w:rsidR="002A6EA5" w:rsidRPr="00CA35A1">
        <w:rPr>
          <w:bCs/>
          <w:spacing w:val="-2"/>
          <w:sz w:val="28"/>
          <w:szCs w:val="28"/>
          <w:lang w:val="es-MX"/>
        </w:rPr>
        <w:t>chính sách, pháp luật của</w:t>
      </w:r>
      <w:r w:rsidR="002A6EA5" w:rsidRPr="00CA35A1">
        <w:rPr>
          <w:bCs/>
          <w:spacing w:val="-2"/>
          <w:sz w:val="28"/>
          <w:szCs w:val="28"/>
          <w:lang w:val="vi-VN"/>
        </w:rPr>
        <w:t xml:space="preserve"> </w:t>
      </w:r>
      <w:r w:rsidRPr="00CA35A1">
        <w:rPr>
          <w:bCs/>
          <w:spacing w:val="-2"/>
          <w:sz w:val="28"/>
          <w:szCs w:val="28"/>
          <w:lang w:val="es-MX"/>
        </w:rPr>
        <w:t xml:space="preserve">Nhà </w:t>
      </w:r>
      <w:r w:rsidR="002A6EA5" w:rsidRPr="00CA35A1">
        <w:rPr>
          <w:bCs/>
          <w:spacing w:val="-2"/>
          <w:sz w:val="28"/>
          <w:szCs w:val="28"/>
          <w:lang w:val="es-MX"/>
        </w:rPr>
        <w:t>nước</w:t>
      </w:r>
      <w:r w:rsidR="002A6EA5" w:rsidRPr="00CA35A1">
        <w:rPr>
          <w:bCs/>
          <w:spacing w:val="-2"/>
          <w:sz w:val="28"/>
          <w:szCs w:val="28"/>
          <w:lang w:val="vi-VN"/>
        </w:rPr>
        <w:t xml:space="preserve"> nhằm thực hiện </w:t>
      </w:r>
      <w:r w:rsidR="002A6EA5" w:rsidRPr="00CA35A1">
        <w:rPr>
          <w:sz w:val="28"/>
          <w:szCs w:val="28"/>
        </w:rPr>
        <w:t>tinh gọn bộ máy</w:t>
      </w:r>
      <w:r w:rsidR="002A6EA5" w:rsidRPr="00CA35A1">
        <w:rPr>
          <w:sz w:val="28"/>
          <w:szCs w:val="28"/>
          <w:lang w:val="vi-VN"/>
        </w:rPr>
        <w:t xml:space="preserve">, </w:t>
      </w:r>
      <w:r w:rsidR="00847449" w:rsidRPr="00CA35A1">
        <w:rPr>
          <w:sz w:val="28"/>
          <w:szCs w:val="28"/>
          <w:lang w:val="vi-VN"/>
        </w:rPr>
        <w:t xml:space="preserve">giảm </w:t>
      </w:r>
      <w:r w:rsidR="000D28AD" w:rsidRPr="00CA35A1">
        <w:rPr>
          <w:sz w:val="28"/>
          <w:szCs w:val="28"/>
        </w:rPr>
        <w:t xml:space="preserve">số lượng người hoạt động không chuyên trách ở </w:t>
      </w:r>
      <w:r w:rsidR="00E729EB" w:rsidRPr="00CA35A1">
        <w:rPr>
          <w:sz w:val="28"/>
          <w:szCs w:val="28"/>
        </w:rPr>
        <w:t xml:space="preserve">thôn </w:t>
      </w:r>
      <w:r w:rsidR="000D28AD" w:rsidRPr="00CA35A1">
        <w:rPr>
          <w:sz w:val="28"/>
          <w:szCs w:val="28"/>
        </w:rPr>
        <w:t>và người trực tiếp tham gia công việc tại</w:t>
      </w:r>
      <w:r w:rsidR="00E729EB" w:rsidRPr="00CA35A1">
        <w:rPr>
          <w:sz w:val="28"/>
          <w:szCs w:val="28"/>
        </w:rPr>
        <w:t xml:space="preserve"> </w:t>
      </w:r>
      <w:r w:rsidR="00847449" w:rsidRPr="00CA35A1">
        <w:rPr>
          <w:sz w:val="28"/>
          <w:szCs w:val="28"/>
        </w:rPr>
        <w:t>thôn</w:t>
      </w:r>
      <w:r w:rsidR="00847449" w:rsidRPr="00CA35A1">
        <w:rPr>
          <w:sz w:val="28"/>
          <w:szCs w:val="28"/>
          <w:lang w:val="vi-VN"/>
        </w:rPr>
        <w:t>,</w:t>
      </w:r>
      <w:r w:rsidR="002A6EA5" w:rsidRPr="00CA35A1">
        <w:rPr>
          <w:sz w:val="28"/>
          <w:szCs w:val="28"/>
          <w:lang w:val="vi-VN"/>
        </w:rPr>
        <w:t xml:space="preserve"> </w:t>
      </w:r>
      <w:r w:rsidR="00E729EB" w:rsidRPr="00CA35A1">
        <w:rPr>
          <w:sz w:val="28"/>
          <w:szCs w:val="28"/>
        </w:rPr>
        <w:t>kiện toàn nâng cao chất lượng của người hoạt động không chuyên trách thôn đáp ứng yêu cầu nhiệm vụ trong tình</w:t>
      </w:r>
      <w:r w:rsidR="00971548" w:rsidRPr="00CA35A1">
        <w:rPr>
          <w:sz w:val="28"/>
          <w:szCs w:val="28"/>
        </w:rPr>
        <w:t xml:space="preserve"> hình</w:t>
      </w:r>
      <w:r w:rsidR="00E729EB" w:rsidRPr="00CA35A1">
        <w:rPr>
          <w:sz w:val="28"/>
          <w:szCs w:val="28"/>
        </w:rPr>
        <w:t xml:space="preserve"> mới.</w:t>
      </w:r>
    </w:p>
    <w:p w14:paraId="58746A59" w14:textId="0CCD3700" w:rsidR="00D819E1" w:rsidRPr="00CA35A1" w:rsidRDefault="00D819E1" w:rsidP="00D819E1">
      <w:pPr>
        <w:pStyle w:val="Compact"/>
        <w:ind w:firstLine="720"/>
        <w:jc w:val="both"/>
        <w:rPr>
          <w:rFonts w:ascii="Times New Roman" w:hAnsi="Times New Roman" w:cs="Times New Roman"/>
          <w:bCs/>
          <w:spacing w:val="-2"/>
          <w:sz w:val="28"/>
          <w:szCs w:val="28"/>
          <w:lang w:val="vi-VN"/>
        </w:rPr>
      </w:pPr>
      <w:r w:rsidRPr="00CA35A1">
        <w:rPr>
          <w:rFonts w:ascii="Times New Roman" w:hAnsi="Times New Roman" w:cs="Times New Roman"/>
          <w:sz w:val="28"/>
          <w:szCs w:val="28"/>
        </w:rPr>
        <w:t>3</w:t>
      </w:r>
      <w:r w:rsidRPr="00CA35A1">
        <w:rPr>
          <w:rFonts w:ascii="Times New Roman" w:hAnsi="Times New Roman" w:cs="Times New Roman"/>
          <w:sz w:val="28"/>
          <w:szCs w:val="28"/>
          <w:lang w:val="vi-VN"/>
        </w:rPr>
        <w:t xml:space="preserve">. Từ những lý do trên nên việc thực hiện sắp xếp, tổ chức lại thôn là hết sức cần thiết. </w:t>
      </w:r>
    </w:p>
    <w:p w14:paraId="3979B7C0" w14:textId="665D857D" w:rsidR="00510773" w:rsidRPr="00CA35A1" w:rsidRDefault="00510773" w:rsidP="00345034">
      <w:pPr>
        <w:spacing w:before="120" w:after="120" w:line="360" w:lineRule="exact"/>
        <w:ind w:firstLine="720"/>
        <w:jc w:val="both"/>
        <w:rPr>
          <w:b/>
          <w:sz w:val="28"/>
          <w:szCs w:val="28"/>
          <w:lang w:val="es-MX"/>
        </w:rPr>
      </w:pPr>
      <w:r w:rsidRPr="00CA35A1">
        <w:rPr>
          <w:b/>
          <w:sz w:val="28"/>
          <w:szCs w:val="28"/>
          <w:lang w:val="es-MX"/>
        </w:rPr>
        <w:t>II.</w:t>
      </w:r>
      <w:r w:rsidR="00C937C5" w:rsidRPr="00CA35A1">
        <w:rPr>
          <w:b/>
          <w:sz w:val="28"/>
          <w:szCs w:val="28"/>
          <w:lang w:val="es-MX"/>
        </w:rPr>
        <w:t xml:space="preserve"> CƠ SỞ CHÍNH TRỊ VÀ</w:t>
      </w:r>
      <w:r w:rsidRPr="00CA35A1">
        <w:rPr>
          <w:b/>
          <w:sz w:val="28"/>
          <w:szCs w:val="28"/>
          <w:lang w:val="es-MX"/>
        </w:rPr>
        <w:t xml:space="preserve"> CĂN CỨ XÂY DỰNG ĐỀ ÁN</w:t>
      </w:r>
    </w:p>
    <w:p w14:paraId="3094E24F" w14:textId="33780E05" w:rsidR="00C937C5" w:rsidRPr="00CA35A1" w:rsidRDefault="00C937C5" w:rsidP="00345034">
      <w:pPr>
        <w:shd w:val="clear" w:color="auto" w:fill="FFFFFF"/>
        <w:spacing w:before="120" w:after="120" w:line="360" w:lineRule="exact"/>
        <w:ind w:firstLine="720"/>
        <w:jc w:val="both"/>
        <w:rPr>
          <w:b/>
          <w:bCs/>
          <w:spacing w:val="6"/>
          <w:sz w:val="28"/>
          <w:szCs w:val="28"/>
        </w:rPr>
      </w:pPr>
      <w:r w:rsidRPr="00CA35A1">
        <w:rPr>
          <w:b/>
          <w:bCs/>
          <w:spacing w:val="6"/>
          <w:sz w:val="28"/>
          <w:szCs w:val="28"/>
        </w:rPr>
        <w:lastRenderedPageBreak/>
        <w:t>1. Cơ sở chính trị</w:t>
      </w:r>
    </w:p>
    <w:p w14:paraId="4BAB4433" w14:textId="7C26A2CA" w:rsidR="00474EAC" w:rsidRPr="00CA35A1" w:rsidRDefault="00C937C5" w:rsidP="00345034">
      <w:pPr>
        <w:shd w:val="clear" w:color="auto" w:fill="FFFFFF"/>
        <w:spacing w:before="120" w:after="120" w:line="360" w:lineRule="exact"/>
        <w:ind w:firstLine="720"/>
        <w:jc w:val="both"/>
        <w:rPr>
          <w:iCs/>
          <w:spacing w:val="6"/>
          <w:sz w:val="28"/>
          <w:szCs w:val="28"/>
        </w:rPr>
      </w:pPr>
      <w:r w:rsidRPr="00CA35A1">
        <w:rPr>
          <w:spacing w:val="6"/>
          <w:sz w:val="28"/>
          <w:szCs w:val="28"/>
        </w:rPr>
        <w:t>-</w:t>
      </w:r>
      <w:r w:rsidR="00474EAC" w:rsidRPr="00CA35A1">
        <w:rPr>
          <w:spacing w:val="6"/>
          <w:sz w:val="28"/>
          <w:szCs w:val="28"/>
        </w:rPr>
        <w:t xml:space="preserve"> </w:t>
      </w:r>
      <w:r w:rsidR="00474EAC" w:rsidRPr="00CA35A1">
        <w:rPr>
          <w:iCs/>
          <w:spacing w:val="6"/>
          <w:sz w:val="28"/>
          <w:szCs w:val="28"/>
        </w:rPr>
        <w:t>Kết luận số 210-KL/TW ngày 12/11/2025 của Ban Chấp hành Trung ương Đảng khóa XIII về tiếp tục xây dựng, hoàn thiện tổ chức bộ máy của hệ thống chính trị trong thời gian tới;</w:t>
      </w:r>
    </w:p>
    <w:p w14:paraId="497329DA" w14:textId="44B7E746" w:rsidR="00C937C5" w:rsidRPr="00CA35A1" w:rsidRDefault="00C937C5" w:rsidP="00345034">
      <w:pPr>
        <w:spacing w:before="120" w:after="120" w:line="360" w:lineRule="exact"/>
        <w:ind w:firstLine="720"/>
        <w:jc w:val="both"/>
        <w:rPr>
          <w:b/>
          <w:sz w:val="28"/>
          <w:szCs w:val="28"/>
          <w:lang w:val="es-MX"/>
        </w:rPr>
      </w:pPr>
      <w:r w:rsidRPr="00CA35A1">
        <w:rPr>
          <w:bCs/>
          <w:sz w:val="28"/>
          <w:szCs w:val="28"/>
          <w:lang w:val="es-MX"/>
        </w:rPr>
        <w:t xml:space="preserve">- </w:t>
      </w:r>
      <w:r w:rsidRPr="00CA35A1">
        <w:rPr>
          <w:sz w:val="28"/>
          <w:szCs w:val="28"/>
          <w:lang w:val="vi-VN"/>
        </w:rPr>
        <w:t xml:space="preserve">Kết luận số 34-KL/TW ngày 18/5/2026 của Bộ Chính trị về sắp xếp thôn, tổ </w:t>
      </w:r>
      <w:r w:rsidRPr="00CA35A1">
        <w:rPr>
          <w:spacing w:val="2"/>
          <w:sz w:val="28"/>
          <w:szCs w:val="28"/>
          <w:lang w:val="vi-VN"/>
        </w:rPr>
        <w:t>dân phố và bố trí, sử dụng, chế độ chính sách đối với người hoạt động không chuyên trách</w:t>
      </w:r>
      <w:r w:rsidRPr="00CA35A1">
        <w:rPr>
          <w:spacing w:val="2"/>
          <w:sz w:val="28"/>
          <w:szCs w:val="28"/>
        </w:rPr>
        <w:t>;</w:t>
      </w:r>
      <w:r w:rsidRPr="00CA35A1">
        <w:rPr>
          <w:b/>
          <w:sz w:val="28"/>
          <w:szCs w:val="28"/>
          <w:lang w:val="es-MX"/>
        </w:rPr>
        <w:t xml:space="preserve"> </w:t>
      </w:r>
    </w:p>
    <w:p w14:paraId="3E006253" w14:textId="77777777" w:rsidR="00C937C5" w:rsidRPr="00CA35A1" w:rsidRDefault="00C937C5" w:rsidP="00345034">
      <w:pPr>
        <w:spacing w:before="120" w:after="120" w:line="360" w:lineRule="exact"/>
        <w:ind w:firstLine="720"/>
        <w:jc w:val="both"/>
        <w:rPr>
          <w:sz w:val="28"/>
          <w:szCs w:val="28"/>
        </w:rPr>
      </w:pPr>
      <w:r w:rsidRPr="00CA35A1">
        <w:rPr>
          <w:bCs/>
          <w:sz w:val="28"/>
          <w:szCs w:val="28"/>
          <w:lang w:val="es-MX"/>
        </w:rPr>
        <w:t xml:space="preserve">- </w:t>
      </w:r>
      <w:r w:rsidRPr="00CA35A1">
        <w:rPr>
          <w:sz w:val="28"/>
          <w:szCs w:val="28"/>
          <w:lang w:val="vi-VN"/>
        </w:rPr>
        <w:t>Chỉ thị số 21/CT-TTg ngày 20/5/2026 của Thủ tướng Chính phủ</w:t>
      </w:r>
      <w:r w:rsidRPr="00CA35A1">
        <w:rPr>
          <w:sz w:val="28"/>
          <w:szCs w:val="28"/>
        </w:rPr>
        <w:t xml:space="preserve"> </w:t>
      </w:r>
      <w:r w:rsidRPr="00CA35A1">
        <w:rPr>
          <w:sz w:val="28"/>
          <w:szCs w:val="28"/>
          <w:lang w:val="vi-VN"/>
        </w:rPr>
        <w:t xml:space="preserve">về sắp xếp thôn, tổ dân phố và bố trí, sử dụng, chế độ chính sách đối với người hoạt động không chuyên trách; </w:t>
      </w:r>
    </w:p>
    <w:p w14:paraId="505DE840" w14:textId="77777777" w:rsidR="00C937C5" w:rsidRPr="00CA35A1" w:rsidRDefault="00C937C5" w:rsidP="00345034">
      <w:pPr>
        <w:spacing w:before="120" w:after="120" w:line="360" w:lineRule="exact"/>
        <w:ind w:firstLine="720"/>
        <w:jc w:val="both"/>
        <w:rPr>
          <w:sz w:val="28"/>
          <w:szCs w:val="28"/>
          <w:lang w:val="es-MX"/>
        </w:rPr>
      </w:pPr>
      <w:r w:rsidRPr="00CA35A1">
        <w:rPr>
          <w:bCs/>
          <w:sz w:val="28"/>
          <w:szCs w:val="28"/>
          <w:lang w:val="es-MX"/>
        </w:rPr>
        <w:t xml:space="preserve">- </w:t>
      </w:r>
      <w:r w:rsidRPr="00CA35A1">
        <w:rPr>
          <w:sz w:val="28"/>
          <w:szCs w:val="28"/>
          <w:lang w:val="es-MX"/>
        </w:rPr>
        <w:t>Kế hoạch số 41-KH/TU ngày 23/3/2026 của Thành ủy về xây dựng Đề án nâng cao chất lượng đội ngũ Bí thư chi bộ, trưởng thôn, tổ trưởng tổ dân phố trên địa bàn thành phố.</w:t>
      </w:r>
    </w:p>
    <w:p w14:paraId="3FCBA0BB" w14:textId="43DE5BD6" w:rsidR="00C937C5" w:rsidRPr="00CA35A1" w:rsidRDefault="00C937C5" w:rsidP="00345034">
      <w:pPr>
        <w:spacing w:before="120" w:after="120" w:line="360" w:lineRule="exact"/>
        <w:ind w:firstLine="720"/>
        <w:jc w:val="both"/>
        <w:rPr>
          <w:b/>
          <w:sz w:val="28"/>
          <w:szCs w:val="28"/>
          <w:lang w:val="es-MX"/>
        </w:rPr>
      </w:pPr>
      <w:r w:rsidRPr="00CA35A1">
        <w:rPr>
          <w:b/>
          <w:sz w:val="28"/>
          <w:szCs w:val="28"/>
          <w:lang w:val="es-MX"/>
        </w:rPr>
        <w:t>2. Căn cứ pháp lý</w:t>
      </w:r>
    </w:p>
    <w:p w14:paraId="7CC5EAC3" w14:textId="507E70CE" w:rsidR="000572BD" w:rsidRPr="00CA35A1" w:rsidRDefault="00C937C5" w:rsidP="00345034">
      <w:pPr>
        <w:spacing w:before="120" w:after="120" w:line="360" w:lineRule="exact"/>
        <w:ind w:firstLine="720"/>
        <w:jc w:val="both"/>
        <w:rPr>
          <w:sz w:val="28"/>
          <w:szCs w:val="28"/>
        </w:rPr>
      </w:pPr>
      <w:r w:rsidRPr="00CA35A1">
        <w:rPr>
          <w:bCs/>
          <w:sz w:val="28"/>
          <w:szCs w:val="28"/>
          <w:lang w:val="es-MX"/>
        </w:rPr>
        <w:t>-</w:t>
      </w:r>
      <w:r w:rsidR="00C36A3B" w:rsidRPr="00CA35A1">
        <w:rPr>
          <w:bCs/>
          <w:sz w:val="28"/>
          <w:szCs w:val="28"/>
          <w:lang w:val="es-MX"/>
        </w:rPr>
        <w:t xml:space="preserve"> </w:t>
      </w:r>
      <w:r w:rsidR="003F7807" w:rsidRPr="00CA35A1">
        <w:rPr>
          <w:sz w:val="28"/>
          <w:szCs w:val="28"/>
          <w:lang w:val="vi-VN"/>
        </w:rPr>
        <w:t>Luật Tổ chức chính quyền địa phương ngày 16</w:t>
      </w:r>
      <w:r w:rsidR="003F7807" w:rsidRPr="00CA35A1">
        <w:rPr>
          <w:sz w:val="28"/>
          <w:szCs w:val="28"/>
        </w:rPr>
        <w:t>/</w:t>
      </w:r>
      <w:r w:rsidR="003F7807" w:rsidRPr="00CA35A1">
        <w:rPr>
          <w:sz w:val="28"/>
          <w:szCs w:val="28"/>
          <w:lang w:val="vi-VN"/>
        </w:rPr>
        <w:t>6</w:t>
      </w:r>
      <w:r w:rsidR="003F7807" w:rsidRPr="00CA35A1">
        <w:rPr>
          <w:sz w:val="28"/>
          <w:szCs w:val="28"/>
        </w:rPr>
        <w:t>/</w:t>
      </w:r>
      <w:r w:rsidR="003F7807" w:rsidRPr="00CA35A1">
        <w:rPr>
          <w:sz w:val="28"/>
          <w:szCs w:val="28"/>
          <w:lang w:val="vi-VN"/>
        </w:rPr>
        <w:t>2025</w:t>
      </w:r>
      <w:r w:rsidR="003F7807" w:rsidRPr="00CA35A1">
        <w:rPr>
          <w:sz w:val="28"/>
          <w:szCs w:val="28"/>
        </w:rPr>
        <w:t>;</w:t>
      </w:r>
    </w:p>
    <w:p w14:paraId="21DE4CBE" w14:textId="7FFE96FE" w:rsidR="00332E7D" w:rsidRPr="00CA35A1" w:rsidRDefault="00332E7D" w:rsidP="00332E7D">
      <w:pPr>
        <w:pStyle w:val="Compact"/>
        <w:ind w:firstLine="720"/>
        <w:jc w:val="both"/>
        <w:rPr>
          <w:rFonts w:ascii="Times New Roman" w:hAnsi="Times New Roman" w:cs="Times New Roman"/>
          <w:sz w:val="28"/>
          <w:szCs w:val="28"/>
        </w:rPr>
      </w:pPr>
      <w:r w:rsidRPr="00CA35A1">
        <w:rPr>
          <w:rFonts w:ascii="Times New Roman" w:hAnsi="Times New Roman" w:cs="Times New Roman"/>
          <w:sz w:val="28"/>
          <w:szCs w:val="28"/>
          <w:lang w:val="vi-VN"/>
        </w:rPr>
        <w:t xml:space="preserve">- </w:t>
      </w:r>
      <w:r w:rsidRPr="00CA35A1">
        <w:rPr>
          <w:rFonts w:ascii="Times New Roman" w:hAnsi="Times New Roman" w:cs="Times New Roman"/>
          <w:sz w:val="28"/>
          <w:szCs w:val="28"/>
        </w:rPr>
        <w:t>Nghị định số 185/2026/NĐ-CP ngày 26/5/2026 của Chính phủ quy định về tổ chức, hoạt động của thôn, tổ dân phố và chế độ, chính sách đối với người hoạt động không chuyên trách ở thôn, tổ dân phố;</w:t>
      </w:r>
    </w:p>
    <w:p w14:paraId="6832DE3A" w14:textId="70D2B770" w:rsidR="00332E7D" w:rsidRPr="00CA35A1" w:rsidRDefault="00332E7D" w:rsidP="00332E7D">
      <w:pPr>
        <w:pStyle w:val="Compact"/>
        <w:ind w:firstLine="720"/>
        <w:jc w:val="both"/>
        <w:rPr>
          <w:rFonts w:ascii="Times New Roman" w:hAnsi="Times New Roman" w:cs="Times New Roman"/>
          <w:sz w:val="28"/>
          <w:szCs w:val="28"/>
        </w:rPr>
      </w:pPr>
      <w:r w:rsidRPr="00CA35A1">
        <w:rPr>
          <w:rFonts w:ascii="Times New Roman" w:hAnsi="Times New Roman" w:cs="Times New Roman"/>
          <w:sz w:val="28"/>
          <w:szCs w:val="28"/>
          <w:lang w:val="vi-VN"/>
        </w:rPr>
        <w:t xml:space="preserve">- </w:t>
      </w:r>
      <w:r w:rsidRPr="00CA35A1">
        <w:rPr>
          <w:rFonts w:ascii="Times New Roman" w:hAnsi="Times New Roman" w:cs="Times New Roman"/>
          <w:sz w:val="28"/>
          <w:szCs w:val="28"/>
        </w:rPr>
        <w:t>Kế hoạch số 192/KH-UBND ngày 27/5/2026 của Ủy ban nhân dân thành phố Hải Phòng về sắp xếp, tổ chức lại thôn, tổ dân phố trên địa bàn thành phố Hải Phòng năm 2026;</w:t>
      </w:r>
    </w:p>
    <w:p w14:paraId="3E830970" w14:textId="4DBE8CB4" w:rsidR="00510773" w:rsidRPr="00CA35A1" w:rsidRDefault="00C36A3B" w:rsidP="00345034">
      <w:pPr>
        <w:spacing w:before="120" w:after="120" w:line="360" w:lineRule="exact"/>
        <w:ind w:firstLine="720"/>
        <w:jc w:val="both"/>
        <w:rPr>
          <w:sz w:val="28"/>
          <w:szCs w:val="28"/>
        </w:rPr>
      </w:pPr>
      <w:r w:rsidRPr="00CA35A1">
        <w:rPr>
          <w:bCs/>
          <w:sz w:val="28"/>
          <w:szCs w:val="28"/>
          <w:lang w:val="es-MX"/>
        </w:rPr>
        <w:t xml:space="preserve">- </w:t>
      </w:r>
      <w:r w:rsidR="00EA1DAC" w:rsidRPr="00CA35A1">
        <w:rPr>
          <w:sz w:val="28"/>
          <w:szCs w:val="28"/>
        </w:rPr>
        <w:t>Phương án</w:t>
      </w:r>
      <w:r w:rsidR="00785579" w:rsidRPr="00CA35A1">
        <w:rPr>
          <w:sz w:val="28"/>
          <w:szCs w:val="28"/>
        </w:rPr>
        <w:t xml:space="preserve"> số </w:t>
      </w:r>
      <w:r w:rsidR="002A6EA5" w:rsidRPr="00CA35A1">
        <w:rPr>
          <w:sz w:val="28"/>
          <w:szCs w:val="28"/>
          <w:lang w:val="vi-VN"/>
        </w:rPr>
        <w:t xml:space="preserve">   </w:t>
      </w:r>
      <w:r w:rsidR="003F7807" w:rsidRPr="00CA35A1">
        <w:rPr>
          <w:sz w:val="28"/>
          <w:szCs w:val="28"/>
        </w:rPr>
        <w:t>/PA-UBND</w:t>
      </w:r>
      <w:r w:rsidR="002A6EA5" w:rsidRPr="00CA35A1">
        <w:rPr>
          <w:sz w:val="28"/>
          <w:szCs w:val="28"/>
          <w:lang w:val="vi-VN"/>
        </w:rPr>
        <w:t xml:space="preserve"> </w:t>
      </w:r>
      <w:r w:rsidR="00785579" w:rsidRPr="00CA35A1">
        <w:rPr>
          <w:sz w:val="28"/>
          <w:szCs w:val="28"/>
        </w:rPr>
        <w:t xml:space="preserve">ngày </w:t>
      </w:r>
      <w:r w:rsidR="002A6EA5" w:rsidRPr="00CA35A1">
        <w:rPr>
          <w:sz w:val="28"/>
          <w:szCs w:val="28"/>
          <w:lang w:val="vi-VN"/>
        </w:rPr>
        <w:t xml:space="preserve">  </w:t>
      </w:r>
      <w:r w:rsidR="00785579" w:rsidRPr="00CA35A1">
        <w:rPr>
          <w:sz w:val="28"/>
          <w:szCs w:val="28"/>
        </w:rPr>
        <w:t>/</w:t>
      </w:r>
      <w:r w:rsidR="003F7807" w:rsidRPr="00CA35A1">
        <w:rPr>
          <w:sz w:val="28"/>
          <w:szCs w:val="28"/>
        </w:rPr>
        <w:t>6</w:t>
      </w:r>
      <w:r w:rsidR="00785579" w:rsidRPr="00CA35A1">
        <w:rPr>
          <w:sz w:val="28"/>
          <w:szCs w:val="28"/>
        </w:rPr>
        <w:t>/202</w:t>
      </w:r>
      <w:r w:rsidR="003F7807" w:rsidRPr="00CA35A1">
        <w:rPr>
          <w:sz w:val="28"/>
          <w:szCs w:val="28"/>
        </w:rPr>
        <w:t>6</w:t>
      </w:r>
      <w:r w:rsidR="00785579" w:rsidRPr="00CA35A1">
        <w:rPr>
          <w:sz w:val="28"/>
          <w:szCs w:val="28"/>
        </w:rPr>
        <w:t xml:space="preserve"> của </w:t>
      </w:r>
      <w:r w:rsidR="003F7807" w:rsidRPr="00CA35A1">
        <w:rPr>
          <w:sz w:val="28"/>
          <w:szCs w:val="28"/>
        </w:rPr>
        <w:t>Ủy ban nhân dân thành phố</w:t>
      </w:r>
      <w:r w:rsidR="00785579" w:rsidRPr="00CA35A1">
        <w:rPr>
          <w:sz w:val="28"/>
          <w:szCs w:val="28"/>
        </w:rPr>
        <w:t xml:space="preserve"> về phương án </w:t>
      </w:r>
      <w:r w:rsidR="003F7807" w:rsidRPr="00CA35A1">
        <w:rPr>
          <w:sz w:val="28"/>
          <w:szCs w:val="28"/>
        </w:rPr>
        <w:t xml:space="preserve">tổng thể </w:t>
      </w:r>
      <w:r w:rsidR="00785579" w:rsidRPr="00CA35A1">
        <w:rPr>
          <w:sz w:val="28"/>
          <w:szCs w:val="28"/>
        </w:rPr>
        <w:t xml:space="preserve">sắp xếp, </w:t>
      </w:r>
      <w:r w:rsidR="003F7807" w:rsidRPr="00CA35A1">
        <w:rPr>
          <w:sz w:val="28"/>
          <w:szCs w:val="28"/>
        </w:rPr>
        <w:t>tổ chức lại</w:t>
      </w:r>
      <w:r w:rsidR="00785579" w:rsidRPr="00CA35A1">
        <w:rPr>
          <w:sz w:val="28"/>
          <w:szCs w:val="28"/>
        </w:rPr>
        <w:t xml:space="preserve"> thôn, </w:t>
      </w:r>
      <w:r w:rsidR="003F7807" w:rsidRPr="00CA35A1">
        <w:rPr>
          <w:sz w:val="28"/>
          <w:szCs w:val="28"/>
        </w:rPr>
        <w:t>tổ dân phố</w:t>
      </w:r>
      <w:r w:rsidR="00785579" w:rsidRPr="00CA35A1">
        <w:rPr>
          <w:sz w:val="28"/>
          <w:szCs w:val="28"/>
        </w:rPr>
        <w:t xml:space="preserve"> trên địa bàn </w:t>
      </w:r>
      <w:r w:rsidR="003F7807" w:rsidRPr="00CA35A1">
        <w:rPr>
          <w:sz w:val="28"/>
          <w:szCs w:val="28"/>
        </w:rPr>
        <w:t>thành phố</w:t>
      </w:r>
      <w:r w:rsidR="00785579" w:rsidRPr="00CA35A1">
        <w:rPr>
          <w:sz w:val="28"/>
          <w:szCs w:val="28"/>
        </w:rPr>
        <w:t xml:space="preserve"> năm 202</w:t>
      </w:r>
      <w:r w:rsidR="003F7807" w:rsidRPr="00CA35A1">
        <w:rPr>
          <w:sz w:val="28"/>
          <w:szCs w:val="28"/>
        </w:rPr>
        <w:t>6.</w:t>
      </w:r>
    </w:p>
    <w:p w14:paraId="6179E2BE" w14:textId="1F297604" w:rsidR="00F33D6E" w:rsidRPr="00CA35A1" w:rsidRDefault="00332E7D" w:rsidP="00D819E1">
      <w:pPr>
        <w:pStyle w:val="Compact"/>
        <w:ind w:firstLine="720"/>
        <w:jc w:val="both"/>
        <w:rPr>
          <w:rFonts w:ascii="Times New Roman" w:hAnsi="Times New Roman" w:cs="Times New Roman"/>
          <w:sz w:val="28"/>
          <w:szCs w:val="28"/>
        </w:rPr>
      </w:pPr>
      <w:r w:rsidRPr="00CA35A1">
        <w:rPr>
          <w:rFonts w:ascii="Times New Roman" w:hAnsi="Times New Roman" w:cs="Times New Roman"/>
          <w:sz w:val="28"/>
          <w:szCs w:val="28"/>
          <w:lang w:val="vi-VN"/>
        </w:rPr>
        <w:t xml:space="preserve">- </w:t>
      </w:r>
      <w:r w:rsidRPr="00CA35A1">
        <w:rPr>
          <w:rFonts w:ascii="Times New Roman" w:hAnsi="Times New Roman" w:cs="Times New Roman"/>
          <w:sz w:val="28"/>
          <w:szCs w:val="28"/>
        </w:rPr>
        <w:t>Các văn bản chỉ đạo của Đảng ủy, Ủy ban nhân dân xã Vĩnh Bảo về công tác sắp xếp thôn</w:t>
      </w:r>
      <w:r w:rsidRPr="00CA35A1">
        <w:rPr>
          <w:rFonts w:ascii="Times New Roman" w:hAnsi="Times New Roman" w:cs="Times New Roman"/>
          <w:sz w:val="28"/>
          <w:szCs w:val="28"/>
          <w:lang w:val="vi-VN"/>
        </w:rPr>
        <w:t xml:space="preserve">; </w:t>
      </w:r>
      <w:r w:rsidRPr="00CA35A1">
        <w:rPr>
          <w:rFonts w:ascii="Times New Roman" w:hAnsi="Times New Roman" w:cs="Times New Roman"/>
          <w:sz w:val="28"/>
          <w:szCs w:val="28"/>
        </w:rPr>
        <w:t>Kế hoạch số</w:t>
      </w:r>
      <w:r w:rsidRPr="00CA35A1">
        <w:rPr>
          <w:rFonts w:ascii="Times New Roman" w:hAnsi="Times New Roman" w:cs="Times New Roman"/>
          <w:sz w:val="28"/>
          <w:szCs w:val="28"/>
          <w:lang w:val="vi-VN"/>
        </w:rPr>
        <w:t xml:space="preserve"> 205/KH-UBND ngày 28/5/2026 </w:t>
      </w:r>
      <w:r w:rsidRPr="00CA35A1">
        <w:rPr>
          <w:rFonts w:ascii="Times New Roman" w:hAnsi="Times New Roman" w:cs="Times New Roman"/>
          <w:sz w:val="28"/>
          <w:szCs w:val="28"/>
        </w:rPr>
        <w:t>của Ủy ban nhân dân xã Vĩnh Bảo về sắp xếp, tổ chức lại thôn trên địa bàn xã Vĩnh Bảo năm 2026;</w:t>
      </w:r>
      <w:r w:rsidR="00F33D6E" w:rsidRPr="00CA35A1">
        <w:rPr>
          <w:rFonts w:ascii="Times New Roman" w:hAnsi="Times New Roman" w:cs="Times New Roman"/>
          <w:sz w:val="28"/>
          <w:szCs w:val="28"/>
        </w:rPr>
        <w:t xml:space="preserve"> Phương án số 02/PA-UBND ngày 29/5/2026 của Ủy ban nhân dân xã Vĩnh Bảo về sắp xếp, tổ chức lại thôn, tổ dân phố trên địa bàn xã Vĩnh Bảo năm 2026;</w:t>
      </w:r>
    </w:p>
    <w:p w14:paraId="05D69F92" w14:textId="45A307DA" w:rsidR="00C937C5" w:rsidRPr="00CA35A1" w:rsidRDefault="00C937C5" w:rsidP="00345034">
      <w:pPr>
        <w:spacing w:before="120" w:after="120" w:line="360" w:lineRule="exact"/>
        <w:jc w:val="center"/>
        <w:rPr>
          <w:b/>
          <w:sz w:val="28"/>
          <w:szCs w:val="28"/>
        </w:rPr>
      </w:pPr>
      <w:r w:rsidRPr="00CA35A1">
        <w:rPr>
          <w:b/>
          <w:sz w:val="28"/>
          <w:szCs w:val="28"/>
        </w:rPr>
        <w:t>Phần thứ hai</w:t>
      </w:r>
    </w:p>
    <w:p w14:paraId="069B526A" w14:textId="77777777" w:rsidR="00D819E1" w:rsidRPr="00CA35A1" w:rsidRDefault="00C937C5" w:rsidP="00D819E1">
      <w:pPr>
        <w:spacing w:before="120" w:after="120"/>
        <w:jc w:val="center"/>
        <w:rPr>
          <w:b/>
          <w:bCs/>
          <w:sz w:val="28"/>
          <w:szCs w:val="28"/>
        </w:rPr>
      </w:pPr>
      <w:r w:rsidRPr="00CA35A1">
        <w:rPr>
          <w:b/>
          <w:bCs/>
          <w:sz w:val="28"/>
          <w:szCs w:val="28"/>
        </w:rPr>
        <w:t xml:space="preserve">THỰC TRẠNG THÔN VÀ NGƯỜI HOẠT ĐỘNG KHÔNG CHUYÊN TRÁCH, NGƯỜI THAM GIA TRỰC TIẾP TẠI THÔN </w:t>
      </w:r>
    </w:p>
    <w:p w14:paraId="0D8A1D34" w14:textId="0A374D40" w:rsidR="00C937C5" w:rsidRPr="00CA35A1" w:rsidRDefault="00C937C5" w:rsidP="00D819E1">
      <w:pPr>
        <w:spacing w:before="120" w:after="120"/>
        <w:jc w:val="center"/>
        <w:rPr>
          <w:b/>
          <w:bCs/>
          <w:sz w:val="28"/>
          <w:szCs w:val="28"/>
          <w:lang w:val="vi-VN"/>
        </w:rPr>
      </w:pPr>
      <w:r w:rsidRPr="00CA35A1">
        <w:rPr>
          <w:b/>
          <w:bCs/>
          <w:sz w:val="28"/>
          <w:szCs w:val="28"/>
        </w:rPr>
        <w:t>TRÊN ĐỊA BÀN XÃ</w:t>
      </w:r>
      <w:r w:rsidR="00332E7D" w:rsidRPr="00CA35A1">
        <w:rPr>
          <w:b/>
          <w:bCs/>
          <w:sz w:val="28"/>
          <w:szCs w:val="28"/>
          <w:lang w:val="vi-VN"/>
        </w:rPr>
        <w:t xml:space="preserve"> VĨNH BẢO</w:t>
      </w:r>
    </w:p>
    <w:p w14:paraId="2D24596A" w14:textId="6B3533A7" w:rsidR="00C937C5" w:rsidRPr="00CA35A1" w:rsidRDefault="009A1B2A" w:rsidP="00A10A3D">
      <w:pPr>
        <w:spacing w:before="120" w:after="120" w:line="360" w:lineRule="exact"/>
        <w:ind w:firstLine="720"/>
        <w:jc w:val="both"/>
        <w:rPr>
          <w:b/>
          <w:bCs/>
          <w:sz w:val="28"/>
          <w:szCs w:val="28"/>
        </w:rPr>
      </w:pPr>
      <w:r w:rsidRPr="00CA35A1">
        <w:rPr>
          <w:b/>
          <w:bCs/>
          <w:sz w:val="28"/>
          <w:szCs w:val="28"/>
        </w:rPr>
        <w:t xml:space="preserve">I. </w:t>
      </w:r>
      <w:r w:rsidR="00C937C5" w:rsidRPr="00CA35A1">
        <w:rPr>
          <w:b/>
          <w:bCs/>
          <w:sz w:val="28"/>
          <w:szCs w:val="28"/>
        </w:rPr>
        <w:t>THỰC</w:t>
      </w:r>
      <w:r w:rsidRPr="00CA35A1">
        <w:rPr>
          <w:b/>
          <w:bCs/>
          <w:sz w:val="28"/>
          <w:szCs w:val="28"/>
        </w:rPr>
        <w:t xml:space="preserve"> TRẠNG </w:t>
      </w:r>
    </w:p>
    <w:p w14:paraId="1AF688AB" w14:textId="14A14741" w:rsidR="00C937C5" w:rsidRPr="00CA35A1" w:rsidRDefault="00C937C5" w:rsidP="00345034">
      <w:pPr>
        <w:spacing w:before="120" w:after="120" w:line="360" w:lineRule="exact"/>
        <w:ind w:firstLine="720"/>
        <w:jc w:val="both"/>
        <w:rPr>
          <w:b/>
          <w:sz w:val="28"/>
          <w:szCs w:val="28"/>
        </w:rPr>
      </w:pPr>
      <w:r w:rsidRPr="00CA35A1">
        <w:rPr>
          <w:b/>
          <w:sz w:val="28"/>
          <w:szCs w:val="28"/>
        </w:rPr>
        <w:t>1. Số lượng thôn</w:t>
      </w:r>
    </w:p>
    <w:p w14:paraId="52F3DAC9" w14:textId="77777777" w:rsidR="00332E7D" w:rsidRPr="00CA35A1" w:rsidRDefault="00332E7D" w:rsidP="00332E7D">
      <w:pPr>
        <w:pStyle w:val="FirstParagraph"/>
        <w:ind w:firstLine="720"/>
        <w:jc w:val="both"/>
        <w:rPr>
          <w:rFonts w:ascii="Times New Roman" w:hAnsi="Times New Roman" w:cs="Times New Roman"/>
          <w:sz w:val="28"/>
          <w:szCs w:val="28"/>
          <w:lang w:val="vi-VN"/>
        </w:rPr>
      </w:pPr>
      <w:r w:rsidRPr="00CA35A1">
        <w:rPr>
          <w:rFonts w:ascii="Times New Roman" w:hAnsi="Times New Roman" w:cs="Times New Roman"/>
          <w:sz w:val="28"/>
          <w:szCs w:val="28"/>
        </w:rPr>
        <w:t>a</w:t>
      </w:r>
      <w:r w:rsidRPr="00CA35A1">
        <w:rPr>
          <w:rFonts w:ascii="Times New Roman" w:hAnsi="Times New Roman" w:cs="Times New Roman"/>
          <w:sz w:val="28"/>
          <w:szCs w:val="28"/>
          <w:lang w:val="vi-VN"/>
        </w:rPr>
        <w:t>)  Tổng số thôn: 50 thôn</w:t>
      </w:r>
    </w:p>
    <w:p w14:paraId="701D3AAA" w14:textId="77777777" w:rsidR="00332E7D" w:rsidRPr="00CA35A1" w:rsidRDefault="00332E7D" w:rsidP="00332E7D">
      <w:pPr>
        <w:pStyle w:val="BodyText"/>
        <w:ind w:firstLine="720"/>
        <w:jc w:val="both"/>
        <w:rPr>
          <w:sz w:val="28"/>
          <w:szCs w:val="28"/>
          <w:lang w:val="vi-VN"/>
        </w:rPr>
      </w:pPr>
      <w:r w:rsidRPr="00CA35A1">
        <w:rPr>
          <w:sz w:val="28"/>
          <w:szCs w:val="28"/>
        </w:rPr>
        <w:lastRenderedPageBreak/>
        <w:t>b</w:t>
      </w:r>
      <w:r w:rsidRPr="00CA35A1">
        <w:rPr>
          <w:sz w:val="28"/>
          <w:szCs w:val="28"/>
          <w:lang w:val="vi-VN"/>
        </w:rPr>
        <w:t xml:space="preserve">) Quy mô thôn: </w:t>
      </w:r>
      <w:r w:rsidRPr="00CA35A1">
        <w:rPr>
          <w:sz w:val="28"/>
          <w:szCs w:val="28"/>
        </w:rPr>
        <w:t>Qua đối chiếu với quy định tại Nghị định số 185/2026/NĐ-CP, các thôn trên địa bàn xã được phân loại như sau:</w:t>
      </w:r>
    </w:p>
    <w:p w14:paraId="2C60904F" w14:textId="77777777" w:rsidR="00332E7D" w:rsidRPr="00CA35A1" w:rsidRDefault="00332E7D" w:rsidP="00332E7D">
      <w:pPr>
        <w:pStyle w:val="Compact"/>
        <w:ind w:firstLine="720"/>
        <w:jc w:val="both"/>
        <w:rPr>
          <w:rFonts w:ascii="Times New Roman" w:hAnsi="Times New Roman" w:cs="Times New Roman"/>
          <w:sz w:val="28"/>
          <w:szCs w:val="28"/>
        </w:rPr>
      </w:pPr>
      <w:r w:rsidRPr="00CA35A1">
        <w:rPr>
          <w:rFonts w:ascii="Times New Roman" w:hAnsi="Times New Roman" w:cs="Times New Roman"/>
          <w:sz w:val="28"/>
          <w:szCs w:val="28"/>
        </w:rPr>
        <w:t>Có 06 thôn đạt từ 100% quy mô số hộ gia đình theo quy định;</w:t>
      </w:r>
    </w:p>
    <w:p w14:paraId="0F8CE69E" w14:textId="77777777" w:rsidR="00332E7D" w:rsidRPr="00CA35A1" w:rsidRDefault="00332E7D" w:rsidP="00332E7D">
      <w:pPr>
        <w:pStyle w:val="Compact"/>
        <w:ind w:firstLine="720"/>
        <w:jc w:val="both"/>
        <w:rPr>
          <w:rFonts w:ascii="Times New Roman" w:hAnsi="Times New Roman" w:cs="Times New Roman"/>
          <w:sz w:val="28"/>
          <w:szCs w:val="28"/>
        </w:rPr>
      </w:pPr>
      <w:r w:rsidRPr="00CA35A1">
        <w:rPr>
          <w:rFonts w:ascii="Times New Roman" w:hAnsi="Times New Roman" w:cs="Times New Roman"/>
          <w:sz w:val="28"/>
          <w:szCs w:val="28"/>
        </w:rPr>
        <w:t>Có 14 thôn đạt từ 70% đến dưới 100% quy mô;</w:t>
      </w:r>
    </w:p>
    <w:p w14:paraId="2B77EC8E" w14:textId="77777777" w:rsidR="00332E7D" w:rsidRPr="00CA35A1" w:rsidRDefault="00332E7D" w:rsidP="00332E7D">
      <w:pPr>
        <w:pStyle w:val="Compact"/>
        <w:ind w:firstLine="720"/>
        <w:jc w:val="both"/>
        <w:rPr>
          <w:rFonts w:ascii="Times New Roman" w:hAnsi="Times New Roman" w:cs="Times New Roman"/>
          <w:sz w:val="28"/>
          <w:szCs w:val="28"/>
        </w:rPr>
      </w:pPr>
      <w:r w:rsidRPr="00CA35A1">
        <w:rPr>
          <w:rFonts w:ascii="Times New Roman" w:hAnsi="Times New Roman" w:cs="Times New Roman"/>
          <w:sz w:val="28"/>
          <w:szCs w:val="28"/>
        </w:rPr>
        <w:t>Có 21 thôn đạt từ 50% đến dưới 70% quy mô;</w:t>
      </w:r>
    </w:p>
    <w:p w14:paraId="32BABD0F" w14:textId="77777777" w:rsidR="00332E7D" w:rsidRPr="00CA35A1" w:rsidRDefault="00332E7D" w:rsidP="00332E7D">
      <w:pPr>
        <w:pStyle w:val="Compact"/>
        <w:ind w:firstLine="720"/>
        <w:jc w:val="both"/>
        <w:rPr>
          <w:rFonts w:ascii="Times New Roman" w:hAnsi="Times New Roman" w:cs="Times New Roman"/>
          <w:sz w:val="28"/>
          <w:szCs w:val="28"/>
        </w:rPr>
      </w:pPr>
      <w:r w:rsidRPr="00CA35A1">
        <w:rPr>
          <w:rFonts w:ascii="Times New Roman" w:hAnsi="Times New Roman" w:cs="Times New Roman"/>
          <w:sz w:val="28"/>
          <w:szCs w:val="28"/>
        </w:rPr>
        <w:t>Có 09 thôn dưới 50% quy mô số hộ gia đình theo quy định.</w:t>
      </w:r>
    </w:p>
    <w:p w14:paraId="40F3A823" w14:textId="77777777" w:rsidR="00332E7D" w:rsidRPr="00CA35A1" w:rsidRDefault="00332E7D" w:rsidP="00332E7D">
      <w:pPr>
        <w:pStyle w:val="FirstParagraph"/>
        <w:ind w:firstLine="720"/>
        <w:jc w:val="both"/>
        <w:rPr>
          <w:rFonts w:ascii="Times New Roman" w:hAnsi="Times New Roman" w:cs="Times New Roman"/>
          <w:sz w:val="28"/>
          <w:szCs w:val="28"/>
        </w:rPr>
      </w:pPr>
      <w:r w:rsidRPr="00CA35A1">
        <w:rPr>
          <w:rFonts w:ascii="Times New Roman" w:hAnsi="Times New Roman" w:cs="Times New Roman"/>
          <w:sz w:val="28"/>
          <w:szCs w:val="28"/>
        </w:rPr>
        <w:t>Đa số các thôn có vị trí địa lý liền kề, giao thông thuận lợi, có sự tương đồng về phong tục, tập quán, đời sống văn hóa và sinh hoạt cộng đồng. Hệ thống cơ sở hạ tầng thiết yếu như nhà văn hóa, khu thể thao, hệ thống giao thông nội đồng, điện chiếu sáng từng bước được đầu tư đồng bộ.</w:t>
      </w:r>
    </w:p>
    <w:p w14:paraId="39E5F81D" w14:textId="43C79FB4" w:rsidR="00332E7D" w:rsidRPr="00CA35A1" w:rsidRDefault="00332E7D" w:rsidP="00332E7D">
      <w:pPr>
        <w:pStyle w:val="Heading2"/>
        <w:ind w:firstLine="720"/>
        <w:jc w:val="both"/>
        <w:rPr>
          <w:rFonts w:ascii="Times New Roman" w:hAnsi="Times New Roman" w:cs="Times New Roman"/>
          <w:color w:val="auto"/>
          <w:sz w:val="28"/>
          <w:szCs w:val="28"/>
          <w:lang w:val="vi-VN"/>
        </w:rPr>
      </w:pPr>
      <w:r w:rsidRPr="00CA35A1">
        <w:rPr>
          <w:rFonts w:ascii="Times New Roman" w:hAnsi="Times New Roman" w:cs="Times New Roman"/>
          <w:color w:val="auto"/>
          <w:sz w:val="28"/>
          <w:szCs w:val="28"/>
          <w:lang w:val="vi-VN"/>
        </w:rPr>
        <w:t xml:space="preserve">Cơ sở hạ tầng kinh tế - xã hội thiết yếu, đảm bảo và phù hợp với điều kiện thực tế tại địa phương để phục vụ hoạt động cộng đồng và đảm bảo cuộc sống của người dân. </w:t>
      </w:r>
      <w:r w:rsidRPr="00CA35A1">
        <w:rPr>
          <w:rFonts w:ascii="Times New Roman" w:hAnsi="Times New Roman" w:cs="Times New Roman"/>
          <w:color w:val="auto"/>
          <w:sz w:val="28"/>
          <w:szCs w:val="28"/>
        </w:rPr>
        <w:t>Hiện tại</w:t>
      </w:r>
      <w:r w:rsidRPr="00CA35A1">
        <w:rPr>
          <w:rFonts w:ascii="Times New Roman" w:hAnsi="Times New Roman" w:cs="Times New Roman"/>
          <w:color w:val="auto"/>
          <w:sz w:val="28"/>
          <w:szCs w:val="28"/>
          <w:lang w:val="vi-VN"/>
        </w:rPr>
        <w:t xml:space="preserve"> </w:t>
      </w:r>
      <w:r w:rsidRPr="00CA35A1">
        <w:rPr>
          <w:rFonts w:ascii="Times New Roman" w:hAnsi="Times New Roman" w:cs="Times New Roman"/>
          <w:color w:val="auto"/>
          <w:sz w:val="28"/>
          <w:szCs w:val="28"/>
        </w:rPr>
        <w:t>92% các thôn trên địa bàn xã đều có nhà văn hóa, khu sinh hoạt cộng đồng và hệ thống loa truyền thanh cơ sở. Một số thôn đã được đầu tư sân thể thao, công trình phụ trợ và hệ thống chiếu sáng phục vụ nhu cầu sinh hoạt của Nhân dân.</w:t>
      </w:r>
    </w:p>
    <w:p w14:paraId="24DAF905" w14:textId="3E41AA7B" w:rsidR="00AE5226" w:rsidRPr="00CA35A1" w:rsidRDefault="00AE5226" w:rsidP="00345034">
      <w:pPr>
        <w:spacing w:before="120" w:after="120" w:line="360" w:lineRule="exact"/>
        <w:ind w:firstLine="720"/>
        <w:jc w:val="center"/>
        <w:rPr>
          <w:i/>
          <w:iCs/>
          <w:sz w:val="28"/>
          <w:szCs w:val="28"/>
        </w:rPr>
      </w:pPr>
      <w:r w:rsidRPr="00CA35A1">
        <w:rPr>
          <w:i/>
          <w:iCs/>
          <w:sz w:val="28"/>
          <w:szCs w:val="28"/>
        </w:rPr>
        <w:t>(Số liệu chi tiết tại Phụ lục 1A, 1B kèm theo Đề án)</w:t>
      </w:r>
    </w:p>
    <w:p w14:paraId="24BE1768" w14:textId="636C63CA" w:rsidR="000E62C9" w:rsidRPr="00CA35A1" w:rsidRDefault="00C937C5" w:rsidP="000E62C9">
      <w:pPr>
        <w:spacing w:before="120" w:after="120" w:line="360" w:lineRule="exact"/>
        <w:ind w:firstLine="720"/>
        <w:jc w:val="both"/>
        <w:rPr>
          <w:b/>
          <w:sz w:val="28"/>
          <w:szCs w:val="28"/>
        </w:rPr>
      </w:pPr>
      <w:r w:rsidRPr="00CA35A1">
        <w:rPr>
          <w:b/>
          <w:sz w:val="28"/>
          <w:szCs w:val="28"/>
        </w:rPr>
        <w:t>2. Tổ chức tại thôn</w:t>
      </w:r>
      <w:r w:rsidR="00F05ED4" w:rsidRPr="00CA35A1">
        <w:rPr>
          <w:b/>
          <w:sz w:val="28"/>
          <w:szCs w:val="28"/>
          <w:lang w:val="vi-VN"/>
        </w:rPr>
        <w:t xml:space="preserve"> </w:t>
      </w:r>
      <w:r w:rsidR="000E62C9" w:rsidRPr="00CA35A1">
        <w:rPr>
          <w:b/>
          <w:sz w:val="28"/>
          <w:szCs w:val="28"/>
        </w:rPr>
        <w:t>và tình hình hoạt động tại thôn</w:t>
      </w:r>
    </w:p>
    <w:p w14:paraId="6B124711" w14:textId="503D21E9" w:rsidR="000E62C9" w:rsidRPr="00CA35A1" w:rsidRDefault="000E62C9" w:rsidP="000E62C9">
      <w:pPr>
        <w:spacing w:before="120" w:after="120" w:line="360" w:lineRule="exact"/>
        <w:ind w:firstLine="720"/>
        <w:rPr>
          <w:b/>
          <w:bCs/>
          <w:sz w:val="28"/>
          <w:szCs w:val="28"/>
          <w:lang w:val="en-SG"/>
        </w:rPr>
      </w:pPr>
      <w:r w:rsidRPr="00CA35A1">
        <w:rPr>
          <w:b/>
          <w:bCs/>
          <w:sz w:val="28"/>
          <w:szCs w:val="28"/>
          <w:lang w:val="en-SG"/>
        </w:rPr>
        <w:t>2.1. Tổ chức Đảng ở thôn</w:t>
      </w:r>
    </w:p>
    <w:p w14:paraId="47427681" w14:textId="415F3831" w:rsidR="000E62C9" w:rsidRPr="00CA35A1" w:rsidRDefault="000E62C9" w:rsidP="00F05ED4">
      <w:pPr>
        <w:spacing w:before="120" w:after="120" w:line="360" w:lineRule="exact"/>
        <w:ind w:firstLine="720"/>
        <w:jc w:val="both"/>
        <w:rPr>
          <w:sz w:val="28"/>
          <w:szCs w:val="28"/>
          <w:lang w:val="en-SG"/>
        </w:rPr>
      </w:pPr>
      <w:r w:rsidRPr="00CA35A1">
        <w:rPr>
          <w:sz w:val="28"/>
          <w:szCs w:val="28"/>
          <w:lang w:val="en-SG"/>
        </w:rPr>
        <w:t xml:space="preserve">100% số thôn trên địa bàn xã (50/50 thôn) </w:t>
      </w:r>
      <w:r w:rsidR="00F05ED4" w:rsidRPr="00CA35A1">
        <w:rPr>
          <w:sz w:val="28"/>
          <w:szCs w:val="28"/>
          <w:lang w:val="en-SG"/>
        </w:rPr>
        <w:t>có</w:t>
      </w:r>
      <w:r w:rsidR="00F05ED4" w:rsidRPr="00CA35A1">
        <w:rPr>
          <w:sz w:val="28"/>
          <w:szCs w:val="28"/>
          <w:lang w:val="vi-VN"/>
        </w:rPr>
        <w:t xml:space="preserve"> </w:t>
      </w:r>
      <w:r w:rsidRPr="00CA35A1">
        <w:rPr>
          <w:sz w:val="28"/>
          <w:szCs w:val="28"/>
          <w:lang w:val="en-SG"/>
        </w:rPr>
        <w:t xml:space="preserve">Chi bộ Đảng độc lập để lãnh đạo toàn diện các nhiệm vụ chính trị tại địa bàn dân cư. Mỗi chi bộ đều có cấp ủy hoặc bí thư, phó bí thư chi bộ theo quy định; duy trì nền nếp sinh hoạt định kỳ hằng tháng và sinh hoạt chuyên đề; thực hiện tốt công tác giáo dục chính trị tư tưởng, quản lý đảng viên và lãnh đạo thực hiện các nhiệm vụ phát triển kinh tế - xã hội, quốc phòng - an ninh tại địa </w:t>
      </w:r>
      <w:r w:rsidR="00BC1B0D" w:rsidRPr="00CA35A1">
        <w:rPr>
          <w:sz w:val="28"/>
          <w:szCs w:val="28"/>
          <w:lang w:val="en-SG"/>
        </w:rPr>
        <w:t>phương</w:t>
      </w:r>
      <w:r w:rsidR="00BC1B0D" w:rsidRPr="00CA35A1">
        <w:rPr>
          <w:sz w:val="28"/>
          <w:szCs w:val="28"/>
          <w:lang w:val="vi-VN"/>
        </w:rPr>
        <w:t>;</w:t>
      </w:r>
      <w:r w:rsidR="00BC1B0D" w:rsidRPr="00CA35A1">
        <w:rPr>
          <w:sz w:val="28"/>
          <w:szCs w:val="28"/>
          <w:lang w:val="en-SG"/>
        </w:rPr>
        <w:t xml:space="preserve"> bảo đảm sự lãnh đạo trực tiếp, toàn diện của Đảng đối với hệ thống chính trị ở cơ sở.</w:t>
      </w:r>
      <w:r w:rsidR="00BC1B0D" w:rsidRPr="00CA35A1">
        <w:rPr>
          <w:sz w:val="28"/>
          <w:szCs w:val="28"/>
          <w:lang w:val="vi-VN"/>
        </w:rPr>
        <w:t xml:space="preserve"> </w:t>
      </w:r>
      <w:r w:rsidR="00F05ED4" w:rsidRPr="00CA35A1">
        <w:rPr>
          <w:sz w:val="28"/>
          <w:szCs w:val="28"/>
          <w:lang w:val="vi-VN"/>
        </w:rPr>
        <w:t>K</w:t>
      </w:r>
      <w:r w:rsidRPr="00CA35A1">
        <w:rPr>
          <w:sz w:val="28"/>
          <w:szCs w:val="28"/>
          <w:lang w:val="en-SG"/>
        </w:rPr>
        <w:t xml:space="preserve">hông có thôn trắng đảng viên, không có thôn phải tổ chức sinh hoạt chi bộ </w:t>
      </w:r>
      <w:r w:rsidR="00BC1B0D" w:rsidRPr="00CA35A1">
        <w:rPr>
          <w:sz w:val="28"/>
          <w:szCs w:val="28"/>
          <w:lang w:val="en-SG"/>
        </w:rPr>
        <w:t>ghép</w:t>
      </w:r>
      <w:r w:rsidR="00BC1B0D" w:rsidRPr="00CA35A1">
        <w:rPr>
          <w:sz w:val="28"/>
          <w:szCs w:val="28"/>
          <w:lang w:val="vi-VN"/>
        </w:rPr>
        <w:t>.</w:t>
      </w:r>
      <w:r w:rsidRPr="00CA35A1">
        <w:rPr>
          <w:sz w:val="28"/>
          <w:szCs w:val="28"/>
          <w:lang w:val="en-SG"/>
        </w:rPr>
        <w:t xml:space="preserve"> </w:t>
      </w:r>
    </w:p>
    <w:p w14:paraId="5BC8FD57" w14:textId="20A1D0B4" w:rsidR="000E62C9" w:rsidRPr="00CA35A1" w:rsidRDefault="000E62C9" w:rsidP="000E62C9">
      <w:pPr>
        <w:spacing w:before="120" w:after="120" w:line="360" w:lineRule="exact"/>
        <w:ind w:firstLine="720"/>
        <w:rPr>
          <w:b/>
          <w:bCs/>
          <w:sz w:val="28"/>
          <w:szCs w:val="28"/>
          <w:lang w:val="en-SG"/>
        </w:rPr>
      </w:pPr>
      <w:r w:rsidRPr="00CA35A1">
        <w:rPr>
          <w:b/>
          <w:bCs/>
          <w:sz w:val="28"/>
          <w:szCs w:val="28"/>
          <w:lang w:val="en-SG"/>
        </w:rPr>
        <w:t>2.2. Các tổ chức chính trị - xã hội ở thôn</w:t>
      </w:r>
    </w:p>
    <w:p w14:paraId="470E15DB" w14:textId="77777777" w:rsidR="000E62C9" w:rsidRPr="00CA35A1" w:rsidRDefault="000E62C9" w:rsidP="000E62C9">
      <w:pPr>
        <w:spacing w:before="120" w:after="120" w:line="360" w:lineRule="exact"/>
        <w:ind w:firstLine="720"/>
        <w:rPr>
          <w:sz w:val="28"/>
          <w:szCs w:val="28"/>
          <w:lang w:val="en-SG"/>
        </w:rPr>
      </w:pPr>
      <w:r w:rsidRPr="00CA35A1">
        <w:rPr>
          <w:sz w:val="28"/>
          <w:szCs w:val="28"/>
          <w:lang w:val="en-SG"/>
        </w:rPr>
        <w:t>100% thôn trên địa bàn xã đều thành lập và duy trì hoạt động của các tổ chức chính trị - xã hội theo quy định, gồm:</w:t>
      </w:r>
    </w:p>
    <w:p w14:paraId="04F99E9F" w14:textId="0A19BA2B" w:rsidR="000E62C9" w:rsidRPr="00CA35A1" w:rsidRDefault="000E62C9" w:rsidP="000E62C9">
      <w:pPr>
        <w:spacing w:before="120" w:after="120" w:line="360" w:lineRule="exact"/>
        <w:ind w:firstLine="720"/>
        <w:rPr>
          <w:sz w:val="28"/>
          <w:szCs w:val="28"/>
          <w:lang w:val="en-SG"/>
        </w:rPr>
      </w:pPr>
      <w:r w:rsidRPr="00CA35A1">
        <w:rPr>
          <w:sz w:val="28"/>
          <w:szCs w:val="28"/>
          <w:lang w:val="en-SG"/>
        </w:rPr>
        <w:t xml:space="preserve">+ 50/50 Ban Công tác Mặt trận thôn; </w:t>
      </w:r>
    </w:p>
    <w:p w14:paraId="7746E18C" w14:textId="789B27AF" w:rsidR="000E62C9" w:rsidRPr="00CA35A1" w:rsidRDefault="000E62C9" w:rsidP="000E62C9">
      <w:pPr>
        <w:spacing w:before="120" w:after="120" w:line="360" w:lineRule="exact"/>
        <w:ind w:left="720"/>
        <w:rPr>
          <w:sz w:val="28"/>
          <w:szCs w:val="28"/>
          <w:lang w:val="en-SG"/>
        </w:rPr>
      </w:pPr>
      <w:r w:rsidRPr="00CA35A1">
        <w:rPr>
          <w:sz w:val="28"/>
          <w:szCs w:val="28"/>
          <w:lang w:val="en-SG"/>
        </w:rPr>
        <w:t xml:space="preserve">+ 50/50 Chi hội Phụ nữ; </w:t>
      </w:r>
    </w:p>
    <w:p w14:paraId="7547A301" w14:textId="2296AB5E" w:rsidR="000E62C9" w:rsidRPr="00CA35A1" w:rsidRDefault="000E62C9" w:rsidP="000E62C9">
      <w:pPr>
        <w:spacing w:before="120" w:after="120" w:line="360" w:lineRule="exact"/>
        <w:ind w:left="720"/>
        <w:rPr>
          <w:sz w:val="28"/>
          <w:szCs w:val="28"/>
          <w:lang w:val="en-SG"/>
        </w:rPr>
      </w:pPr>
      <w:r w:rsidRPr="00CA35A1">
        <w:rPr>
          <w:sz w:val="28"/>
          <w:szCs w:val="28"/>
          <w:lang w:val="en-SG"/>
        </w:rPr>
        <w:t xml:space="preserve">+ 50/50 Chi đoàn Thanh niên; </w:t>
      </w:r>
    </w:p>
    <w:p w14:paraId="584553F9" w14:textId="6AF5A91E" w:rsidR="000E62C9" w:rsidRPr="00CA35A1" w:rsidRDefault="000E62C9" w:rsidP="000E62C9">
      <w:pPr>
        <w:spacing w:before="120" w:after="120" w:line="360" w:lineRule="exact"/>
        <w:ind w:left="720"/>
        <w:rPr>
          <w:sz w:val="28"/>
          <w:szCs w:val="28"/>
          <w:lang w:val="en-SG"/>
        </w:rPr>
      </w:pPr>
      <w:r w:rsidRPr="00CA35A1">
        <w:rPr>
          <w:sz w:val="28"/>
          <w:szCs w:val="28"/>
          <w:lang w:val="en-SG"/>
        </w:rPr>
        <w:t xml:space="preserve">+ 50/50 Chi hội Cựu chiến binh; </w:t>
      </w:r>
    </w:p>
    <w:p w14:paraId="76B365F9" w14:textId="764629B6" w:rsidR="000E62C9" w:rsidRPr="00CA35A1" w:rsidRDefault="000E62C9" w:rsidP="000E62C9">
      <w:pPr>
        <w:spacing w:before="120" w:after="120" w:line="360" w:lineRule="exact"/>
        <w:ind w:left="720"/>
        <w:rPr>
          <w:sz w:val="28"/>
          <w:szCs w:val="28"/>
          <w:lang w:val="en-SG"/>
        </w:rPr>
      </w:pPr>
      <w:r w:rsidRPr="00CA35A1">
        <w:rPr>
          <w:sz w:val="28"/>
          <w:szCs w:val="28"/>
          <w:lang w:val="en-SG"/>
        </w:rPr>
        <w:t xml:space="preserve">+ 50/50 Chi hội Nông dân; </w:t>
      </w:r>
    </w:p>
    <w:p w14:paraId="5B5BFE96" w14:textId="30BC5A18" w:rsidR="000E62C9" w:rsidRPr="00CA35A1" w:rsidRDefault="000E62C9" w:rsidP="000E62C9">
      <w:pPr>
        <w:spacing w:before="120" w:after="120" w:line="360" w:lineRule="exact"/>
        <w:ind w:left="720"/>
        <w:rPr>
          <w:sz w:val="28"/>
          <w:szCs w:val="28"/>
          <w:lang w:val="en-SG"/>
        </w:rPr>
      </w:pPr>
      <w:r w:rsidRPr="00CA35A1">
        <w:rPr>
          <w:sz w:val="28"/>
          <w:szCs w:val="28"/>
          <w:lang w:val="en-SG"/>
        </w:rPr>
        <w:t xml:space="preserve">+ 50/50 Chi hội Người cao tuổi. </w:t>
      </w:r>
    </w:p>
    <w:p w14:paraId="7342A784" w14:textId="77777777" w:rsidR="000E62C9" w:rsidRPr="00CA35A1" w:rsidRDefault="000E62C9" w:rsidP="000E62C9">
      <w:pPr>
        <w:spacing w:before="120" w:after="120" w:line="360" w:lineRule="exact"/>
        <w:ind w:firstLine="720"/>
        <w:jc w:val="both"/>
        <w:rPr>
          <w:sz w:val="28"/>
          <w:szCs w:val="28"/>
          <w:lang w:val="en-SG"/>
        </w:rPr>
      </w:pPr>
      <w:r w:rsidRPr="00CA35A1">
        <w:rPr>
          <w:sz w:val="28"/>
          <w:szCs w:val="28"/>
          <w:lang w:val="en-SG"/>
        </w:rPr>
        <w:lastRenderedPageBreak/>
        <w:t>Các tổ chức chính trị - xã hội cơ bản được kiện toàn đầy đủ về nhân sự, hoạt động ổn định, thực hiện tốt công tác tuyên truyền, vận động đoàn viên, hội viên và Nhân dân chấp hành chủ trương của Đảng, chính sách pháp luật của Nhà nước; tham gia xây dựng nông thôn mới, bảo vệ môi trường, giữ gìn an ninh trật tự, thực hiện các phong trào thi đua yêu nước và các cuộc vận động tại địa phương.</w:t>
      </w:r>
    </w:p>
    <w:p w14:paraId="5F2169CA" w14:textId="55CFFC7D" w:rsidR="000E62C9" w:rsidRPr="00CA35A1" w:rsidRDefault="000E62C9" w:rsidP="000E62C9">
      <w:pPr>
        <w:spacing w:before="120" w:after="120" w:line="360" w:lineRule="exact"/>
        <w:ind w:firstLine="720"/>
        <w:rPr>
          <w:b/>
          <w:bCs/>
          <w:sz w:val="28"/>
          <w:szCs w:val="28"/>
          <w:lang w:val="en-SG"/>
        </w:rPr>
      </w:pPr>
      <w:r w:rsidRPr="00CA35A1">
        <w:rPr>
          <w:b/>
          <w:bCs/>
          <w:sz w:val="28"/>
          <w:szCs w:val="28"/>
          <w:lang w:val="en-SG"/>
        </w:rPr>
        <w:t>2.3. Các tổ chức tự quản và tổ chức xã hội ở thôn</w:t>
      </w:r>
    </w:p>
    <w:p w14:paraId="1FE44785" w14:textId="77777777" w:rsidR="000E62C9" w:rsidRPr="00CA35A1" w:rsidRDefault="000E62C9" w:rsidP="000E62C9">
      <w:pPr>
        <w:spacing w:before="120" w:after="120" w:line="360" w:lineRule="exact"/>
        <w:ind w:firstLine="720"/>
        <w:jc w:val="both"/>
        <w:rPr>
          <w:sz w:val="28"/>
          <w:szCs w:val="28"/>
          <w:lang w:val="en-SG"/>
        </w:rPr>
      </w:pPr>
      <w:r w:rsidRPr="00CA35A1">
        <w:rPr>
          <w:sz w:val="28"/>
          <w:szCs w:val="28"/>
          <w:lang w:val="en-SG"/>
        </w:rPr>
        <w:t>Ngoài các tổ chức chính trị - xã hội, tại các thôn còn duy trì hoạt động của các tổ chức tự quản, tổ chức xã hội và các mô hình cộng đồng như:</w:t>
      </w:r>
    </w:p>
    <w:p w14:paraId="13988AB1" w14:textId="16A4AA52" w:rsidR="000E62C9" w:rsidRPr="00CA35A1" w:rsidRDefault="000E62C9" w:rsidP="000E62C9">
      <w:pPr>
        <w:spacing w:before="120" w:after="120" w:line="360" w:lineRule="exact"/>
        <w:ind w:left="720"/>
        <w:rPr>
          <w:sz w:val="28"/>
          <w:szCs w:val="28"/>
          <w:lang w:val="en-SG"/>
        </w:rPr>
      </w:pPr>
      <w:r w:rsidRPr="00CA35A1">
        <w:rPr>
          <w:sz w:val="28"/>
          <w:szCs w:val="28"/>
          <w:lang w:val="en-SG"/>
        </w:rPr>
        <w:t xml:space="preserve">+ Tổ hòa giải ở cơ sở; </w:t>
      </w:r>
    </w:p>
    <w:p w14:paraId="5E0D65D1" w14:textId="5B333AF4" w:rsidR="000E62C9" w:rsidRPr="00CA35A1" w:rsidRDefault="000E62C9" w:rsidP="000E62C9">
      <w:pPr>
        <w:spacing w:before="120" w:after="120" w:line="360" w:lineRule="exact"/>
        <w:ind w:left="720"/>
        <w:rPr>
          <w:sz w:val="28"/>
          <w:szCs w:val="28"/>
          <w:lang w:val="en-SG"/>
        </w:rPr>
      </w:pPr>
      <w:r w:rsidRPr="00CA35A1">
        <w:rPr>
          <w:sz w:val="28"/>
          <w:szCs w:val="28"/>
          <w:lang w:val="en-SG"/>
        </w:rPr>
        <w:t xml:space="preserve">+ Tổ an ninh trật tự; </w:t>
      </w:r>
    </w:p>
    <w:p w14:paraId="4307E1A3" w14:textId="092EDA70" w:rsidR="000E62C9" w:rsidRPr="00CA35A1" w:rsidRDefault="000E62C9" w:rsidP="000E62C9">
      <w:pPr>
        <w:spacing w:before="120" w:after="120" w:line="360" w:lineRule="exact"/>
        <w:ind w:left="720"/>
        <w:rPr>
          <w:sz w:val="28"/>
          <w:szCs w:val="28"/>
          <w:lang w:val="en-SG"/>
        </w:rPr>
      </w:pPr>
      <w:r w:rsidRPr="00CA35A1">
        <w:rPr>
          <w:sz w:val="28"/>
          <w:szCs w:val="28"/>
          <w:lang w:val="en-SG"/>
        </w:rPr>
        <w:t xml:space="preserve">+ Tổ liên gia tự quản; </w:t>
      </w:r>
    </w:p>
    <w:p w14:paraId="2067F479" w14:textId="4AEEB045" w:rsidR="000E62C9" w:rsidRPr="00CA35A1" w:rsidRDefault="000E62C9" w:rsidP="000E62C9">
      <w:pPr>
        <w:spacing w:before="120" w:after="120" w:line="360" w:lineRule="exact"/>
        <w:ind w:left="720"/>
        <w:rPr>
          <w:sz w:val="28"/>
          <w:szCs w:val="28"/>
          <w:lang w:val="en-SG"/>
        </w:rPr>
      </w:pPr>
      <w:r w:rsidRPr="00CA35A1">
        <w:rPr>
          <w:sz w:val="28"/>
          <w:szCs w:val="28"/>
          <w:lang w:val="en-SG"/>
        </w:rPr>
        <w:t xml:space="preserve">+ Tổ phòng cháy, chữa cháy cộng đồng; </w:t>
      </w:r>
    </w:p>
    <w:p w14:paraId="4F1A79A8" w14:textId="423968C3" w:rsidR="000E62C9" w:rsidRPr="00CA35A1" w:rsidRDefault="000E62C9" w:rsidP="000E62C9">
      <w:pPr>
        <w:spacing w:before="120" w:after="120" w:line="360" w:lineRule="exact"/>
        <w:ind w:left="720"/>
        <w:rPr>
          <w:sz w:val="28"/>
          <w:szCs w:val="28"/>
          <w:lang w:val="en-SG"/>
        </w:rPr>
      </w:pPr>
      <w:r w:rsidRPr="00CA35A1">
        <w:rPr>
          <w:sz w:val="28"/>
          <w:szCs w:val="28"/>
          <w:lang w:val="en-SG"/>
        </w:rPr>
        <w:t xml:space="preserve">+ Tổ công nghệ số cộng đồng; </w:t>
      </w:r>
    </w:p>
    <w:p w14:paraId="45BA089C" w14:textId="312414D1" w:rsidR="000E62C9" w:rsidRPr="00CA35A1" w:rsidRDefault="000E62C9" w:rsidP="000E62C9">
      <w:pPr>
        <w:spacing w:before="120" w:after="120" w:line="360" w:lineRule="exact"/>
        <w:ind w:left="720"/>
        <w:rPr>
          <w:sz w:val="28"/>
          <w:szCs w:val="28"/>
          <w:lang w:val="en-SG"/>
        </w:rPr>
      </w:pPr>
      <w:r w:rsidRPr="00CA35A1">
        <w:rPr>
          <w:sz w:val="28"/>
          <w:szCs w:val="28"/>
          <w:lang w:val="en-SG"/>
        </w:rPr>
        <w:t xml:space="preserve">+ Tổ bảo vệ môi trường; </w:t>
      </w:r>
    </w:p>
    <w:p w14:paraId="0CE915B4" w14:textId="54E1CC7E" w:rsidR="000E62C9" w:rsidRPr="00CA35A1" w:rsidRDefault="000E62C9" w:rsidP="000E62C9">
      <w:pPr>
        <w:spacing w:before="120" w:after="120" w:line="360" w:lineRule="exact"/>
        <w:ind w:left="720"/>
        <w:rPr>
          <w:sz w:val="28"/>
          <w:szCs w:val="28"/>
          <w:lang w:val="en-SG"/>
        </w:rPr>
      </w:pPr>
      <w:r w:rsidRPr="00CA35A1">
        <w:rPr>
          <w:sz w:val="28"/>
          <w:szCs w:val="28"/>
          <w:lang w:val="en-SG"/>
        </w:rPr>
        <w:t xml:space="preserve">+ Các câu lạc bộ văn hóa, văn nghệ, thể dục thể thao; </w:t>
      </w:r>
    </w:p>
    <w:p w14:paraId="64F24360" w14:textId="61B1170E" w:rsidR="000E62C9" w:rsidRPr="00CA35A1" w:rsidRDefault="000E62C9" w:rsidP="000E62C9">
      <w:pPr>
        <w:spacing w:before="120" w:after="120" w:line="360" w:lineRule="exact"/>
        <w:ind w:firstLine="720"/>
        <w:rPr>
          <w:sz w:val="28"/>
          <w:szCs w:val="28"/>
          <w:lang w:val="en-SG"/>
        </w:rPr>
      </w:pPr>
      <w:r w:rsidRPr="00CA35A1">
        <w:rPr>
          <w:sz w:val="28"/>
          <w:szCs w:val="28"/>
          <w:lang w:val="en-SG"/>
        </w:rPr>
        <w:t xml:space="preserve">+ Các dòng họ, hội đồng gia tộc, hội khuyến học, hội người cao tuổi và các mô hình tự quản khác phù hợp với điều kiện từng thôn. </w:t>
      </w:r>
    </w:p>
    <w:p w14:paraId="3D0FA16D" w14:textId="77777777" w:rsidR="000E62C9" w:rsidRPr="00CA35A1" w:rsidRDefault="000E62C9" w:rsidP="000E62C9">
      <w:pPr>
        <w:spacing w:before="120" w:after="120" w:line="360" w:lineRule="exact"/>
        <w:ind w:firstLine="720"/>
        <w:jc w:val="both"/>
        <w:rPr>
          <w:sz w:val="28"/>
          <w:szCs w:val="28"/>
          <w:lang w:val="en-SG"/>
        </w:rPr>
      </w:pPr>
      <w:r w:rsidRPr="00CA35A1">
        <w:rPr>
          <w:sz w:val="28"/>
          <w:szCs w:val="28"/>
          <w:lang w:val="en-SG"/>
        </w:rPr>
        <w:t>Các tổ chức này hoạt động tương đối hiệu quả, góp phần hỗ trợ chính quyền cơ sở trong công tác quản lý địa bàn, hòa giải các mâu thuẫn trong cộng đồng dân cư, giữ gìn an ninh trật tự, phát huy khối đại đoàn kết toàn dân và xây dựng đời sống văn hóa ở khu dân cư.</w:t>
      </w:r>
    </w:p>
    <w:p w14:paraId="1BB0AD7D" w14:textId="42766FEF" w:rsidR="000E62C9" w:rsidRPr="00CA35A1" w:rsidRDefault="000E62C9" w:rsidP="000E62C9">
      <w:pPr>
        <w:spacing w:before="120" w:after="120" w:line="360" w:lineRule="exact"/>
        <w:ind w:firstLine="720"/>
        <w:rPr>
          <w:b/>
          <w:bCs/>
          <w:sz w:val="28"/>
          <w:szCs w:val="28"/>
          <w:lang w:val="en-SG"/>
        </w:rPr>
      </w:pPr>
      <w:r w:rsidRPr="00CA35A1">
        <w:rPr>
          <w:b/>
          <w:bCs/>
          <w:sz w:val="28"/>
          <w:szCs w:val="28"/>
          <w:lang w:val="en-SG"/>
        </w:rPr>
        <w:t>2.4. Ban Giám sát đầu tư của cộng đồng</w:t>
      </w:r>
    </w:p>
    <w:p w14:paraId="63FC548C" w14:textId="77777777" w:rsidR="000E62C9" w:rsidRPr="00CA35A1" w:rsidRDefault="000E62C9" w:rsidP="000E62C9">
      <w:pPr>
        <w:spacing w:before="120" w:after="120" w:line="360" w:lineRule="exact"/>
        <w:ind w:firstLine="720"/>
        <w:jc w:val="both"/>
        <w:rPr>
          <w:sz w:val="28"/>
          <w:szCs w:val="28"/>
          <w:lang w:val="en-SG"/>
        </w:rPr>
      </w:pPr>
      <w:r w:rsidRPr="00CA35A1">
        <w:rPr>
          <w:sz w:val="28"/>
          <w:szCs w:val="28"/>
          <w:lang w:val="en-SG"/>
        </w:rPr>
        <w:t>Hiện nay trên địa bàn xã có 05 Ban Giám sát đầu tư của cộng đồng được thành lập để thực hiện nhiệm vụ giám sát 05 công trình đang triển khai xây dựng theo quy định. Các Ban Giám sát đầu tư của cộng đồng hoạt động dưới sự hướng dẫn của Ủy ban Mặt trận Tổ quốc Việt Nam xã, góp phần nâng cao tính công khai, minh bạch, hiệu quả sử dụng vốn đầu tư và bảo đảm chất lượng các công trình trên địa bàn.</w:t>
      </w:r>
    </w:p>
    <w:p w14:paraId="62446B47" w14:textId="77777777" w:rsidR="000E62C9" w:rsidRPr="00CA35A1" w:rsidRDefault="000E62C9" w:rsidP="000E62C9">
      <w:pPr>
        <w:spacing w:before="120" w:after="120" w:line="360" w:lineRule="exact"/>
        <w:ind w:firstLine="720"/>
        <w:rPr>
          <w:b/>
          <w:bCs/>
          <w:sz w:val="28"/>
          <w:szCs w:val="28"/>
          <w:lang w:val="en-SG"/>
        </w:rPr>
      </w:pPr>
      <w:r w:rsidRPr="00CA35A1">
        <w:rPr>
          <w:b/>
          <w:bCs/>
          <w:sz w:val="28"/>
          <w:szCs w:val="28"/>
          <w:lang w:val="en-SG"/>
        </w:rPr>
        <w:t>3.5. Đánh giá chung</w:t>
      </w:r>
    </w:p>
    <w:p w14:paraId="75D47CA0" w14:textId="77777777" w:rsidR="000E62C9" w:rsidRPr="00CA35A1" w:rsidRDefault="000E62C9" w:rsidP="000E62C9">
      <w:pPr>
        <w:spacing w:before="120" w:after="120" w:line="360" w:lineRule="exact"/>
        <w:ind w:firstLine="720"/>
        <w:jc w:val="both"/>
        <w:rPr>
          <w:sz w:val="28"/>
          <w:szCs w:val="28"/>
          <w:lang w:val="en-SG"/>
        </w:rPr>
      </w:pPr>
      <w:r w:rsidRPr="00CA35A1">
        <w:rPr>
          <w:sz w:val="28"/>
          <w:szCs w:val="28"/>
          <w:lang w:val="en-SG"/>
        </w:rPr>
        <w:t>Hệ thống tổ chức Đảng, chính quyền, Mặt trận Tổ quốc và các tổ chức chính trị - xã hội ở 50/50 thôn được tổ chức đồng bộ, đầy đủ, hoạt động ổn định, bảo đảm thực hiện tốt chức năng, nhiệm vụ theo quy định. Đây là điều kiện thuận lợi để thực hiện phương án sắp xếp, tổ chức lại thôn, bảo đảm sau sắp xếp tiếp tục duy trì hiệu quả hoạt động của hệ thống chính trị ở cơ sở, không làm ảnh hưởng đến công tác lãnh đạo, chỉ đạo, điều hành và phục vụ Nhân dân.</w:t>
      </w:r>
    </w:p>
    <w:p w14:paraId="6FF4D913" w14:textId="4F1B82A5" w:rsidR="00AE5226" w:rsidRPr="00CA35A1" w:rsidRDefault="007E6C08" w:rsidP="000E62C9">
      <w:pPr>
        <w:spacing w:before="120" w:after="120" w:line="360" w:lineRule="exact"/>
        <w:ind w:firstLine="720"/>
        <w:jc w:val="center"/>
        <w:rPr>
          <w:i/>
          <w:iCs/>
          <w:sz w:val="28"/>
          <w:szCs w:val="28"/>
        </w:rPr>
      </w:pPr>
      <w:r w:rsidRPr="00CA35A1">
        <w:rPr>
          <w:i/>
          <w:iCs/>
          <w:sz w:val="28"/>
          <w:szCs w:val="28"/>
        </w:rPr>
        <w:t>(Số liệu chi tiết tại Phụ lục 2 kèm theo Đề án)</w:t>
      </w:r>
    </w:p>
    <w:p w14:paraId="70487B61" w14:textId="5799C376" w:rsidR="00C937C5" w:rsidRPr="00CA35A1" w:rsidRDefault="00C937C5" w:rsidP="00345034">
      <w:pPr>
        <w:spacing w:before="120" w:after="120" w:line="360" w:lineRule="exact"/>
        <w:ind w:firstLine="720"/>
        <w:jc w:val="both"/>
        <w:rPr>
          <w:b/>
          <w:bCs/>
          <w:sz w:val="28"/>
          <w:szCs w:val="28"/>
        </w:rPr>
      </w:pPr>
      <w:r w:rsidRPr="00CA35A1">
        <w:rPr>
          <w:b/>
          <w:bCs/>
          <w:spacing w:val="-8"/>
          <w:sz w:val="28"/>
          <w:szCs w:val="28"/>
        </w:rPr>
        <w:lastRenderedPageBreak/>
        <w:t xml:space="preserve">II. THỰC TRẠNG NGƯỜI HOẠT ĐỘNG KHÔNG CHUYÊN TRÁCH VÀ </w:t>
      </w:r>
      <w:r w:rsidRPr="00CA35A1">
        <w:rPr>
          <w:b/>
          <w:bCs/>
          <w:sz w:val="28"/>
          <w:szCs w:val="28"/>
        </w:rPr>
        <w:t>NGƯỜI TRỰC TIẾP THAM GIA CÔNG VIỆC CỦA THÔN</w:t>
      </w:r>
    </w:p>
    <w:p w14:paraId="2AE23C04" w14:textId="77777777" w:rsidR="00332E7D" w:rsidRPr="00CA35A1" w:rsidRDefault="00332E7D" w:rsidP="00F132AA">
      <w:pPr>
        <w:spacing w:before="120"/>
        <w:ind w:firstLine="720"/>
        <w:rPr>
          <w:b/>
          <w:bCs/>
          <w:sz w:val="28"/>
          <w:szCs w:val="28"/>
        </w:rPr>
      </w:pPr>
      <w:r w:rsidRPr="00CA35A1">
        <w:rPr>
          <w:b/>
          <w:bCs/>
          <w:sz w:val="28"/>
          <w:szCs w:val="28"/>
        </w:rPr>
        <w:t>1. Người hoạt động không chuyên trách ở thôn</w:t>
      </w:r>
    </w:p>
    <w:p w14:paraId="44253CAB" w14:textId="420D392D" w:rsidR="00332E7D" w:rsidRPr="00CA35A1" w:rsidRDefault="00BC1B0D" w:rsidP="00F132AA">
      <w:pPr>
        <w:spacing w:before="120"/>
        <w:ind w:firstLine="360"/>
        <w:jc w:val="both"/>
        <w:rPr>
          <w:sz w:val="28"/>
          <w:szCs w:val="28"/>
        </w:rPr>
      </w:pPr>
      <w:r w:rsidRPr="00CA35A1">
        <w:rPr>
          <w:sz w:val="28"/>
          <w:szCs w:val="28"/>
          <w:lang w:val="vi-VN"/>
        </w:rPr>
        <w:t xml:space="preserve">    </w:t>
      </w:r>
      <w:r w:rsidR="00F132AA" w:rsidRPr="00CA35A1">
        <w:rPr>
          <w:sz w:val="28"/>
          <w:szCs w:val="28"/>
        </w:rPr>
        <w:t>S</w:t>
      </w:r>
      <w:r w:rsidR="00332E7D" w:rsidRPr="00CA35A1">
        <w:rPr>
          <w:sz w:val="28"/>
          <w:szCs w:val="28"/>
        </w:rPr>
        <w:t xml:space="preserve">ố lượng hiện có là 142 người. Cơ cấu chức danh và các thông số nhân </w:t>
      </w:r>
      <w:r w:rsidRPr="00CA35A1">
        <w:rPr>
          <w:sz w:val="28"/>
          <w:szCs w:val="28"/>
        </w:rPr>
        <w:t>học</w:t>
      </w:r>
      <w:r w:rsidRPr="00CA35A1">
        <w:rPr>
          <w:sz w:val="28"/>
          <w:szCs w:val="28"/>
          <w:lang w:val="vi-VN"/>
        </w:rPr>
        <w:t>,</w:t>
      </w:r>
      <w:r w:rsidR="00332E7D" w:rsidRPr="00CA35A1">
        <w:rPr>
          <w:sz w:val="28"/>
          <w:szCs w:val="28"/>
        </w:rPr>
        <w:t xml:space="preserve"> cụ thể như sau:</w:t>
      </w:r>
    </w:p>
    <w:p w14:paraId="73222396" w14:textId="021066E7" w:rsidR="00332E7D" w:rsidRPr="00CA35A1" w:rsidRDefault="00BC1B0D" w:rsidP="00BC1B0D">
      <w:pPr>
        <w:spacing w:before="120" w:after="160" w:line="278" w:lineRule="auto"/>
        <w:ind w:firstLine="720"/>
        <w:jc w:val="both"/>
        <w:rPr>
          <w:sz w:val="28"/>
          <w:szCs w:val="28"/>
          <w:lang w:val="vi-VN"/>
        </w:rPr>
      </w:pPr>
      <w:r w:rsidRPr="00CA35A1">
        <w:rPr>
          <w:sz w:val="28"/>
          <w:szCs w:val="28"/>
          <w:lang w:val="vi-VN"/>
        </w:rPr>
        <w:t xml:space="preserve">- </w:t>
      </w:r>
      <w:r w:rsidR="00332E7D" w:rsidRPr="00CA35A1">
        <w:rPr>
          <w:sz w:val="28"/>
          <w:szCs w:val="28"/>
        </w:rPr>
        <w:t xml:space="preserve">Phân bổ chức danh: Trưởng thôn: 46 người; Bí thư Chi bộ: 47 người; Trưởng ban Công tác Mặt trận: 49 </w:t>
      </w:r>
      <w:r w:rsidRPr="00CA35A1">
        <w:rPr>
          <w:sz w:val="28"/>
          <w:szCs w:val="28"/>
        </w:rPr>
        <w:t>người</w:t>
      </w:r>
      <w:r w:rsidRPr="00CA35A1">
        <w:rPr>
          <w:sz w:val="28"/>
          <w:szCs w:val="28"/>
          <w:lang w:val="vi-VN"/>
        </w:rPr>
        <w:t xml:space="preserve">, trong đó: </w:t>
      </w:r>
      <w:r w:rsidR="00332E7D" w:rsidRPr="00CA35A1">
        <w:rPr>
          <w:sz w:val="28"/>
          <w:szCs w:val="28"/>
        </w:rPr>
        <w:t xml:space="preserve">Nam: 121 người; Nữ: 21 </w:t>
      </w:r>
      <w:r w:rsidRPr="00CA35A1">
        <w:rPr>
          <w:sz w:val="28"/>
          <w:szCs w:val="28"/>
        </w:rPr>
        <w:t>người</w:t>
      </w:r>
      <w:r w:rsidRPr="00CA35A1">
        <w:rPr>
          <w:sz w:val="28"/>
          <w:szCs w:val="28"/>
          <w:lang w:val="vi-VN"/>
        </w:rPr>
        <w:t>; đảng viên</w:t>
      </w:r>
      <w:r w:rsidR="00332E7D" w:rsidRPr="00CA35A1">
        <w:rPr>
          <w:sz w:val="28"/>
          <w:szCs w:val="28"/>
        </w:rPr>
        <w:t xml:space="preserve"> </w:t>
      </w:r>
      <w:r w:rsidRPr="00CA35A1">
        <w:rPr>
          <w:sz w:val="28"/>
          <w:szCs w:val="28"/>
        </w:rPr>
        <w:t>126</w:t>
      </w:r>
      <w:r w:rsidRPr="00CA35A1">
        <w:rPr>
          <w:sz w:val="28"/>
          <w:szCs w:val="28"/>
          <w:lang w:val="vi-VN"/>
        </w:rPr>
        <w:t xml:space="preserve">/142 </w:t>
      </w:r>
      <w:r w:rsidR="00332E7D" w:rsidRPr="00CA35A1">
        <w:rPr>
          <w:sz w:val="28"/>
          <w:szCs w:val="28"/>
        </w:rPr>
        <w:t xml:space="preserve"> người (đạt tỷ lệ 88,7%).</w:t>
      </w:r>
    </w:p>
    <w:p w14:paraId="1186D025" w14:textId="57A29ECB" w:rsidR="00332E7D" w:rsidRPr="00CA35A1" w:rsidRDefault="00BC1B0D" w:rsidP="00332E7D">
      <w:pPr>
        <w:spacing w:after="160" w:line="278" w:lineRule="auto"/>
        <w:ind w:firstLine="720"/>
        <w:rPr>
          <w:sz w:val="28"/>
          <w:szCs w:val="28"/>
          <w:lang w:val="vi-VN"/>
        </w:rPr>
      </w:pPr>
      <w:r w:rsidRPr="00CA35A1">
        <w:rPr>
          <w:sz w:val="28"/>
          <w:szCs w:val="28"/>
          <w:lang w:val="vi-VN"/>
        </w:rPr>
        <w:t xml:space="preserve">- </w:t>
      </w:r>
      <w:r w:rsidR="00332E7D" w:rsidRPr="00CA35A1">
        <w:rPr>
          <w:sz w:val="28"/>
          <w:szCs w:val="28"/>
        </w:rPr>
        <w:t xml:space="preserve">Phân bổ theo độ tuổi: </w:t>
      </w:r>
    </w:p>
    <w:p w14:paraId="7F29FB97" w14:textId="77777777" w:rsidR="00332E7D" w:rsidRPr="00CA35A1" w:rsidRDefault="00332E7D" w:rsidP="00332E7D">
      <w:pPr>
        <w:spacing w:after="160" w:line="278" w:lineRule="auto"/>
        <w:ind w:firstLine="720"/>
        <w:rPr>
          <w:sz w:val="28"/>
          <w:szCs w:val="28"/>
          <w:lang w:val="vi-VN"/>
        </w:rPr>
      </w:pPr>
      <w:r w:rsidRPr="00CA35A1">
        <w:rPr>
          <w:sz w:val="28"/>
          <w:szCs w:val="28"/>
        </w:rPr>
        <w:t xml:space="preserve">Dưới 40 tuổi: 04 người; </w:t>
      </w:r>
    </w:p>
    <w:p w14:paraId="79A6B34D" w14:textId="77777777" w:rsidR="00332E7D" w:rsidRPr="00CA35A1" w:rsidRDefault="00332E7D" w:rsidP="00332E7D">
      <w:pPr>
        <w:spacing w:after="160" w:line="278" w:lineRule="auto"/>
        <w:ind w:firstLine="720"/>
        <w:rPr>
          <w:sz w:val="28"/>
          <w:szCs w:val="28"/>
          <w:lang w:val="vi-VN"/>
        </w:rPr>
      </w:pPr>
      <w:r w:rsidRPr="00CA35A1">
        <w:rPr>
          <w:sz w:val="28"/>
          <w:szCs w:val="28"/>
        </w:rPr>
        <w:t xml:space="preserve">40 đến dưới 50 tuổi: 12 người; </w:t>
      </w:r>
    </w:p>
    <w:p w14:paraId="4E066060" w14:textId="77777777" w:rsidR="00332E7D" w:rsidRPr="00CA35A1" w:rsidRDefault="00332E7D" w:rsidP="00332E7D">
      <w:pPr>
        <w:spacing w:after="160" w:line="278" w:lineRule="auto"/>
        <w:ind w:firstLine="720"/>
        <w:rPr>
          <w:sz w:val="28"/>
          <w:szCs w:val="28"/>
          <w:lang w:val="vi-VN"/>
        </w:rPr>
      </w:pPr>
      <w:r w:rsidRPr="00CA35A1">
        <w:rPr>
          <w:sz w:val="28"/>
          <w:szCs w:val="28"/>
        </w:rPr>
        <w:t xml:space="preserve">50 đến dưới 60 tuổi: 34 người; </w:t>
      </w:r>
    </w:p>
    <w:p w14:paraId="7FBC18F7" w14:textId="59E8AB74" w:rsidR="00332E7D" w:rsidRPr="00CA35A1" w:rsidRDefault="00332E7D" w:rsidP="00332E7D">
      <w:pPr>
        <w:spacing w:after="160" w:line="278" w:lineRule="auto"/>
        <w:ind w:firstLine="720"/>
        <w:rPr>
          <w:sz w:val="28"/>
          <w:szCs w:val="28"/>
        </w:rPr>
      </w:pPr>
      <w:r w:rsidRPr="00CA35A1">
        <w:rPr>
          <w:sz w:val="28"/>
          <w:szCs w:val="28"/>
        </w:rPr>
        <w:t>Từ 60 tuổi trở lên: 92 người.</w:t>
      </w:r>
    </w:p>
    <w:p w14:paraId="6E16B616" w14:textId="2672FF66" w:rsidR="00332E7D" w:rsidRPr="00CA35A1" w:rsidRDefault="00BC1B0D" w:rsidP="00332E7D">
      <w:pPr>
        <w:spacing w:before="120" w:line="278" w:lineRule="auto"/>
        <w:ind w:firstLine="720"/>
        <w:jc w:val="both"/>
        <w:rPr>
          <w:sz w:val="28"/>
          <w:szCs w:val="28"/>
        </w:rPr>
      </w:pPr>
      <w:r w:rsidRPr="00CA35A1">
        <w:rPr>
          <w:sz w:val="28"/>
          <w:szCs w:val="28"/>
          <w:lang w:val="vi-VN"/>
        </w:rPr>
        <w:t xml:space="preserve">- </w:t>
      </w:r>
      <w:r w:rsidR="00332E7D" w:rsidRPr="00CA35A1">
        <w:rPr>
          <w:sz w:val="28"/>
          <w:szCs w:val="28"/>
        </w:rPr>
        <w:t>Trình độ chuyên môn đào tạo: Trên đại học: 0 người; Đại học: 16 người; Cao đẳng và trung cấp: 32 người; Dưới trung cấp: 99 người.</w:t>
      </w:r>
    </w:p>
    <w:p w14:paraId="78545BA8" w14:textId="77777777" w:rsidR="00332E7D" w:rsidRPr="00CA35A1" w:rsidRDefault="00332E7D" w:rsidP="00332E7D">
      <w:pPr>
        <w:spacing w:before="120"/>
        <w:ind w:firstLine="720"/>
        <w:rPr>
          <w:b/>
          <w:bCs/>
          <w:sz w:val="28"/>
          <w:szCs w:val="28"/>
        </w:rPr>
      </w:pPr>
      <w:r w:rsidRPr="00CA35A1">
        <w:rPr>
          <w:b/>
          <w:bCs/>
          <w:sz w:val="28"/>
          <w:szCs w:val="28"/>
        </w:rPr>
        <w:t>2. Lực lượng người trực tiếp tham gia công việc của thôn</w:t>
      </w:r>
    </w:p>
    <w:p w14:paraId="574D2B00" w14:textId="77777777" w:rsidR="00332E7D" w:rsidRPr="00CA35A1" w:rsidRDefault="00332E7D" w:rsidP="00332E7D">
      <w:pPr>
        <w:spacing w:before="120"/>
        <w:ind w:firstLine="720"/>
        <w:rPr>
          <w:sz w:val="28"/>
          <w:szCs w:val="28"/>
        </w:rPr>
      </w:pPr>
      <w:r w:rsidRPr="00CA35A1">
        <w:rPr>
          <w:sz w:val="28"/>
          <w:szCs w:val="28"/>
        </w:rPr>
        <w:t xml:space="preserve">Tổng số lượng ghi nhận là </w:t>
      </w:r>
      <w:r w:rsidRPr="00CA35A1">
        <w:rPr>
          <w:b/>
          <w:bCs/>
          <w:sz w:val="28"/>
          <w:szCs w:val="28"/>
        </w:rPr>
        <w:t>267 người</w:t>
      </w:r>
      <w:r w:rsidRPr="00CA35A1">
        <w:rPr>
          <w:sz w:val="28"/>
          <w:szCs w:val="28"/>
        </w:rPr>
        <w:t>. Cấu trúc chi tiết bao gồm:</w:t>
      </w:r>
    </w:p>
    <w:p w14:paraId="4677794A" w14:textId="747A47FB" w:rsidR="00332E7D" w:rsidRPr="00CA35A1" w:rsidRDefault="00BC1B0D" w:rsidP="00332E7D">
      <w:pPr>
        <w:spacing w:before="120" w:line="278" w:lineRule="auto"/>
        <w:ind w:firstLine="720"/>
        <w:jc w:val="both"/>
        <w:rPr>
          <w:sz w:val="28"/>
          <w:szCs w:val="28"/>
        </w:rPr>
      </w:pPr>
      <w:r w:rsidRPr="00CA35A1">
        <w:rPr>
          <w:sz w:val="28"/>
          <w:szCs w:val="28"/>
          <w:lang w:val="vi-VN"/>
        </w:rPr>
        <w:t xml:space="preserve">- </w:t>
      </w:r>
      <w:r w:rsidR="000E62C9" w:rsidRPr="00CA35A1">
        <w:rPr>
          <w:sz w:val="28"/>
          <w:szCs w:val="28"/>
        </w:rPr>
        <w:t>Phân</w:t>
      </w:r>
      <w:r w:rsidR="00332E7D" w:rsidRPr="00CA35A1">
        <w:rPr>
          <w:sz w:val="28"/>
          <w:szCs w:val="28"/>
        </w:rPr>
        <w:t xml:space="preserve"> bổ chức danh</w:t>
      </w:r>
      <w:r w:rsidR="00332E7D" w:rsidRPr="00CA35A1">
        <w:rPr>
          <w:b/>
          <w:bCs/>
          <w:sz w:val="28"/>
          <w:szCs w:val="28"/>
        </w:rPr>
        <w:t>:</w:t>
      </w:r>
      <w:r w:rsidR="00332E7D" w:rsidRPr="00CA35A1">
        <w:rPr>
          <w:sz w:val="28"/>
          <w:szCs w:val="28"/>
        </w:rPr>
        <w:t xml:space="preserve"> Phó trưởng thôn: 34 người; Cộng tác viên dân số: 26 người; Nhân viên y tế thôn: 26 người; Chi hội trưởng Cựu chiến binh: 46 người; Chi hội trưởng Phụ nữ: 43 người; Chi hội trưởng Nông dân: 44 người; Bí thư Chi đoàn thanh niên: 48 người.</w:t>
      </w:r>
    </w:p>
    <w:p w14:paraId="7074E100" w14:textId="1F1B5043" w:rsidR="00332E7D" w:rsidRPr="00CA35A1" w:rsidRDefault="00BC1B0D" w:rsidP="00332E7D">
      <w:pPr>
        <w:spacing w:before="120" w:line="278" w:lineRule="auto"/>
        <w:ind w:firstLine="720"/>
        <w:rPr>
          <w:sz w:val="28"/>
          <w:szCs w:val="28"/>
        </w:rPr>
      </w:pPr>
      <w:r w:rsidRPr="00CA35A1">
        <w:rPr>
          <w:sz w:val="28"/>
          <w:szCs w:val="28"/>
          <w:lang w:val="vi-VN"/>
        </w:rPr>
        <w:t xml:space="preserve">- </w:t>
      </w:r>
      <w:r w:rsidR="00332E7D" w:rsidRPr="00CA35A1">
        <w:rPr>
          <w:sz w:val="28"/>
          <w:szCs w:val="28"/>
        </w:rPr>
        <w:t xml:space="preserve">Cơ cấu giới tính và Đảng </w:t>
      </w:r>
      <w:r w:rsidRPr="00CA35A1">
        <w:rPr>
          <w:sz w:val="28"/>
          <w:szCs w:val="28"/>
        </w:rPr>
        <w:t>viên</w:t>
      </w:r>
      <w:r w:rsidR="00332E7D" w:rsidRPr="00CA35A1">
        <w:rPr>
          <w:b/>
          <w:bCs/>
          <w:sz w:val="28"/>
          <w:szCs w:val="28"/>
        </w:rPr>
        <w:t>:</w:t>
      </w:r>
      <w:r w:rsidR="00332E7D" w:rsidRPr="00CA35A1">
        <w:rPr>
          <w:sz w:val="28"/>
          <w:szCs w:val="28"/>
        </w:rPr>
        <w:t xml:space="preserve"> Nam: 77 người; Nữ: 148 người. Số lượng đảng viên là 79 người.</w:t>
      </w:r>
    </w:p>
    <w:p w14:paraId="4B4A3FE1" w14:textId="1CD5B05F" w:rsidR="00332E7D" w:rsidRPr="00CA35A1" w:rsidRDefault="00BC1B0D" w:rsidP="00332E7D">
      <w:pPr>
        <w:spacing w:before="120" w:line="278" w:lineRule="auto"/>
        <w:ind w:firstLine="720"/>
        <w:rPr>
          <w:sz w:val="28"/>
          <w:szCs w:val="28"/>
          <w:lang w:val="vi-VN"/>
        </w:rPr>
      </w:pPr>
      <w:r w:rsidRPr="00CA35A1">
        <w:rPr>
          <w:sz w:val="28"/>
          <w:szCs w:val="28"/>
          <w:lang w:val="vi-VN"/>
        </w:rPr>
        <w:t xml:space="preserve">- </w:t>
      </w:r>
      <w:r w:rsidR="00332E7D" w:rsidRPr="00CA35A1">
        <w:rPr>
          <w:sz w:val="28"/>
          <w:szCs w:val="28"/>
        </w:rPr>
        <w:t>Phân bổ theo độ tuổi:</w:t>
      </w:r>
    </w:p>
    <w:p w14:paraId="2E291CBA" w14:textId="77777777" w:rsidR="00332E7D" w:rsidRPr="00CA35A1" w:rsidRDefault="00332E7D" w:rsidP="00332E7D">
      <w:pPr>
        <w:spacing w:before="120" w:line="278" w:lineRule="auto"/>
        <w:ind w:firstLine="720"/>
        <w:rPr>
          <w:sz w:val="28"/>
          <w:szCs w:val="28"/>
          <w:lang w:val="vi-VN"/>
        </w:rPr>
      </w:pPr>
      <w:r w:rsidRPr="00CA35A1">
        <w:rPr>
          <w:sz w:val="28"/>
          <w:szCs w:val="28"/>
        </w:rPr>
        <w:t xml:space="preserve">Dưới 40 tuổi: 48 người; </w:t>
      </w:r>
    </w:p>
    <w:p w14:paraId="7EDDEF7F" w14:textId="77777777" w:rsidR="00332E7D" w:rsidRPr="00CA35A1" w:rsidRDefault="00332E7D" w:rsidP="00332E7D">
      <w:pPr>
        <w:spacing w:before="120" w:line="278" w:lineRule="auto"/>
        <w:ind w:firstLine="720"/>
        <w:rPr>
          <w:sz w:val="28"/>
          <w:szCs w:val="28"/>
          <w:lang w:val="vi-VN"/>
        </w:rPr>
      </w:pPr>
      <w:r w:rsidRPr="00CA35A1">
        <w:rPr>
          <w:sz w:val="28"/>
          <w:szCs w:val="28"/>
        </w:rPr>
        <w:t xml:space="preserve">Từ 40 đến dưới 50 tuổi: 15 người; </w:t>
      </w:r>
    </w:p>
    <w:p w14:paraId="7CC03470" w14:textId="77777777" w:rsidR="00332E7D" w:rsidRPr="00CA35A1" w:rsidRDefault="00332E7D" w:rsidP="00332E7D">
      <w:pPr>
        <w:spacing w:before="120" w:line="278" w:lineRule="auto"/>
        <w:ind w:firstLine="720"/>
        <w:rPr>
          <w:sz w:val="28"/>
          <w:szCs w:val="28"/>
          <w:lang w:val="vi-VN"/>
        </w:rPr>
      </w:pPr>
      <w:r w:rsidRPr="00CA35A1">
        <w:rPr>
          <w:sz w:val="28"/>
          <w:szCs w:val="28"/>
        </w:rPr>
        <w:t xml:space="preserve">Từ 50 đến dưới 60 tuổi: 65 người; </w:t>
      </w:r>
    </w:p>
    <w:p w14:paraId="4EE8A407" w14:textId="2339D57F" w:rsidR="00332E7D" w:rsidRPr="00CA35A1" w:rsidRDefault="00332E7D" w:rsidP="00332E7D">
      <w:pPr>
        <w:spacing w:before="120" w:line="278" w:lineRule="auto"/>
        <w:ind w:firstLine="720"/>
        <w:rPr>
          <w:sz w:val="28"/>
          <w:szCs w:val="28"/>
        </w:rPr>
      </w:pPr>
      <w:r w:rsidRPr="00CA35A1">
        <w:rPr>
          <w:sz w:val="28"/>
          <w:szCs w:val="28"/>
        </w:rPr>
        <w:t>Từ 60 tuổi trở lên: 139 người.</w:t>
      </w:r>
    </w:p>
    <w:p w14:paraId="4DE97117" w14:textId="77777777" w:rsidR="00332E7D" w:rsidRPr="00CA35A1" w:rsidRDefault="00332E7D" w:rsidP="00332E7D">
      <w:pPr>
        <w:spacing w:before="120"/>
        <w:ind w:firstLine="720"/>
        <w:rPr>
          <w:b/>
          <w:bCs/>
          <w:sz w:val="28"/>
          <w:szCs w:val="28"/>
        </w:rPr>
      </w:pPr>
      <w:r w:rsidRPr="00CA35A1">
        <w:rPr>
          <w:b/>
          <w:bCs/>
          <w:sz w:val="28"/>
          <w:szCs w:val="28"/>
        </w:rPr>
        <w:t>3. Các trường hợp tham gia công việc khác của thôn</w:t>
      </w:r>
    </w:p>
    <w:p w14:paraId="0FA46350" w14:textId="77777777" w:rsidR="00332E7D" w:rsidRPr="00CA35A1" w:rsidRDefault="00332E7D" w:rsidP="00332E7D">
      <w:pPr>
        <w:spacing w:before="120" w:line="264" w:lineRule="auto"/>
        <w:ind w:firstLine="720"/>
        <w:jc w:val="both"/>
        <w:rPr>
          <w:sz w:val="28"/>
          <w:szCs w:val="28"/>
        </w:rPr>
      </w:pPr>
      <w:r w:rsidRPr="00CA35A1">
        <w:rPr>
          <w:sz w:val="28"/>
          <w:szCs w:val="28"/>
        </w:rPr>
        <w:t xml:space="preserve">Toàn xã hiện có </w:t>
      </w:r>
      <w:r w:rsidRPr="00CA35A1">
        <w:rPr>
          <w:b/>
          <w:bCs/>
          <w:sz w:val="28"/>
          <w:szCs w:val="28"/>
        </w:rPr>
        <w:t xml:space="preserve">157 </w:t>
      </w:r>
      <w:r w:rsidRPr="00CA35A1">
        <w:rPr>
          <w:sz w:val="28"/>
          <w:szCs w:val="28"/>
        </w:rPr>
        <w:t>người tham gia lực lượng bảo vệ an ninh trật tự ở cơ sở, đang hưởng phụ cấp và hỗ trợ bồi dưỡng từ ngân sách theo quy định hiện hành.</w:t>
      </w:r>
    </w:p>
    <w:p w14:paraId="3082B361" w14:textId="77777777" w:rsidR="00332E7D" w:rsidRPr="00CA35A1" w:rsidRDefault="00332E7D" w:rsidP="00332E7D">
      <w:pPr>
        <w:spacing w:before="120" w:line="264" w:lineRule="auto"/>
        <w:ind w:firstLine="720"/>
        <w:rPr>
          <w:b/>
          <w:bCs/>
          <w:sz w:val="28"/>
          <w:szCs w:val="28"/>
        </w:rPr>
      </w:pPr>
      <w:r w:rsidRPr="00CA35A1">
        <w:rPr>
          <w:b/>
          <w:bCs/>
          <w:sz w:val="28"/>
          <w:szCs w:val="28"/>
        </w:rPr>
        <w:lastRenderedPageBreak/>
        <w:t>III. ĐÁNH GIÁ CHUNG VỀ TỔ CHỨC VÀ ĐỘI NGŨ NHÂN SỰ TẠI THÔN</w:t>
      </w:r>
    </w:p>
    <w:p w14:paraId="21285660" w14:textId="77777777" w:rsidR="00332E7D" w:rsidRPr="00CA35A1" w:rsidRDefault="00332E7D" w:rsidP="00332E7D">
      <w:pPr>
        <w:spacing w:before="120"/>
        <w:ind w:firstLine="720"/>
        <w:rPr>
          <w:b/>
          <w:bCs/>
          <w:sz w:val="28"/>
          <w:szCs w:val="28"/>
        </w:rPr>
      </w:pPr>
      <w:r w:rsidRPr="00CA35A1">
        <w:rPr>
          <w:b/>
          <w:bCs/>
          <w:sz w:val="28"/>
          <w:szCs w:val="28"/>
        </w:rPr>
        <w:t>1. Ưu điểm</w:t>
      </w:r>
    </w:p>
    <w:p w14:paraId="238654F4" w14:textId="77777777" w:rsidR="00332E7D" w:rsidRPr="00CA35A1" w:rsidRDefault="00332E7D" w:rsidP="000E62C9">
      <w:pPr>
        <w:spacing w:before="120"/>
        <w:ind w:firstLine="720"/>
        <w:jc w:val="both"/>
        <w:rPr>
          <w:sz w:val="28"/>
          <w:szCs w:val="28"/>
        </w:rPr>
      </w:pPr>
      <w:r w:rsidRPr="00CA35A1">
        <w:rPr>
          <w:sz w:val="28"/>
          <w:szCs w:val="28"/>
        </w:rPr>
        <w:t>Đội ngũ cán bộ thôn luôn có lập trường tư tưởng vững vàng, trách nhiệm cao với công việc, có uy tín và gắn bó mật thiết với cộng đồng dân cư. Các chi bộ thực hiện tốt vai trò hạt nhân chính trị ở cơ sở, lãnh đạo triển khai hiệu quả các phong trào thi đua yêu nước, xây dựng nông thôn mới.</w:t>
      </w:r>
    </w:p>
    <w:p w14:paraId="7375D154" w14:textId="29E3F992" w:rsidR="00332E7D" w:rsidRPr="00CA35A1" w:rsidRDefault="00332E7D" w:rsidP="000E62C9">
      <w:pPr>
        <w:spacing w:before="120"/>
        <w:ind w:firstLine="720"/>
        <w:jc w:val="both"/>
        <w:rPr>
          <w:b/>
          <w:bCs/>
          <w:sz w:val="28"/>
          <w:szCs w:val="28"/>
        </w:rPr>
      </w:pPr>
      <w:r w:rsidRPr="00CA35A1">
        <w:rPr>
          <w:b/>
          <w:bCs/>
          <w:sz w:val="28"/>
          <w:szCs w:val="28"/>
        </w:rPr>
        <w:t xml:space="preserve">2. </w:t>
      </w:r>
      <w:r w:rsidR="00B722FD" w:rsidRPr="00CA35A1">
        <w:rPr>
          <w:b/>
          <w:bCs/>
          <w:sz w:val="28"/>
          <w:szCs w:val="28"/>
        </w:rPr>
        <w:t>H</w:t>
      </w:r>
      <w:r w:rsidRPr="00CA35A1">
        <w:rPr>
          <w:b/>
          <w:bCs/>
          <w:sz w:val="28"/>
          <w:szCs w:val="28"/>
        </w:rPr>
        <w:t>ạn chế và nguyên nhân</w:t>
      </w:r>
    </w:p>
    <w:p w14:paraId="1766FF99" w14:textId="77777777" w:rsidR="00B722FD" w:rsidRPr="00CA35A1" w:rsidRDefault="00332E7D" w:rsidP="000E62C9">
      <w:pPr>
        <w:spacing w:before="120" w:line="278" w:lineRule="auto"/>
        <w:ind w:firstLine="720"/>
        <w:jc w:val="both"/>
        <w:rPr>
          <w:b/>
          <w:bCs/>
          <w:sz w:val="28"/>
          <w:szCs w:val="28"/>
        </w:rPr>
      </w:pPr>
      <w:r w:rsidRPr="00CA35A1">
        <w:rPr>
          <w:b/>
          <w:bCs/>
          <w:sz w:val="28"/>
          <w:szCs w:val="28"/>
        </w:rPr>
        <w:t>Hạn chế</w:t>
      </w:r>
    </w:p>
    <w:p w14:paraId="6A2EDDAB" w14:textId="77777777" w:rsidR="00B722FD" w:rsidRPr="00CA35A1" w:rsidRDefault="00B722FD" w:rsidP="000E62C9">
      <w:pPr>
        <w:spacing w:before="120" w:line="278" w:lineRule="auto"/>
        <w:ind w:firstLine="720"/>
        <w:jc w:val="both"/>
        <w:rPr>
          <w:sz w:val="28"/>
          <w:szCs w:val="28"/>
        </w:rPr>
      </w:pPr>
      <w:r w:rsidRPr="00CA35A1">
        <w:rPr>
          <w:sz w:val="28"/>
          <w:szCs w:val="28"/>
          <w:lang w:val="vi-VN"/>
        </w:rPr>
        <w:t>-</w:t>
      </w:r>
      <w:r w:rsidRPr="00CA35A1">
        <w:rPr>
          <w:b/>
          <w:bCs/>
          <w:sz w:val="28"/>
          <w:szCs w:val="28"/>
          <w:lang w:val="vi-VN"/>
        </w:rPr>
        <w:t xml:space="preserve"> </w:t>
      </w:r>
      <w:r w:rsidR="00332E7D" w:rsidRPr="00CA35A1">
        <w:rPr>
          <w:sz w:val="28"/>
          <w:szCs w:val="28"/>
        </w:rPr>
        <w:t>Số lượng đầu mối thôn nhiều</w:t>
      </w:r>
      <w:r w:rsidRPr="00CA35A1">
        <w:rPr>
          <w:sz w:val="28"/>
          <w:szCs w:val="28"/>
          <w:lang w:val="vi-VN"/>
        </w:rPr>
        <w:t xml:space="preserve"> (50 thôn)</w:t>
      </w:r>
      <w:r w:rsidR="00332E7D" w:rsidRPr="00CA35A1">
        <w:rPr>
          <w:sz w:val="28"/>
          <w:szCs w:val="28"/>
        </w:rPr>
        <w:t xml:space="preserve"> dẫn đến bộ máy nhân sự cồng kềnh, phân tán nguồn lực chi ngân sách. </w:t>
      </w:r>
    </w:p>
    <w:p w14:paraId="09EC88AB" w14:textId="26A7E20D" w:rsidR="00332E7D" w:rsidRPr="00CA35A1" w:rsidRDefault="00B722FD" w:rsidP="000E62C9">
      <w:pPr>
        <w:spacing w:before="120" w:line="278" w:lineRule="auto"/>
        <w:ind w:firstLine="720"/>
        <w:jc w:val="both"/>
        <w:rPr>
          <w:sz w:val="28"/>
          <w:szCs w:val="28"/>
        </w:rPr>
      </w:pPr>
      <w:r w:rsidRPr="00CA35A1">
        <w:rPr>
          <w:sz w:val="28"/>
          <w:szCs w:val="28"/>
          <w:lang w:val="vi-VN"/>
        </w:rPr>
        <w:t xml:space="preserve">- </w:t>
      </w:r>
      <w:r w:rsidR="00332E7D" w:rsidRPr="00CA35A1">
        <w:rPr>
          <w:sz w:val="28"/>
          <w:szCs w:val="28"/>
        </w:rPr>
        <w:t>Trình độ đào tạo chuyên môn của đội ngũ cán bộ thôn nhìn thấp (tỷ lệ dưới trung cấp chiếm tới 69,7%); cơ cấu độ tuổi có xu hướng già hóa mạnh (nhóm trên 60 tuổi chiếm số lượng</w:t>
      </w:r>
      <w:r w:rsidR="008B6456" w:rsidRPr="00CA35A1">
        <w:rPr>
          <w:sz w:val="28"/>
          <w:szCs w:val="28"/>
          <w:lang w:val="vi-VN"/>
        </w:rPr>
        <w:t xml:space="preserve"> lớn 64,7%)</w:t>
      </w:r>
      <w:r w:rsidR="00332E7D" w:rsidRPr="00CA35A1">
        <w:rPr>
          <w:sz w:val="28"/>
          <w:szCs w:val="28"/>
        </w:rPr>
        <w:t>, gây khó khăn cho việc tiếp cận công nghệ thông tin và thực hiện mục tiêu chuyển đổi số, quản trị hành chính hiện đại.</w:t>
      </w:r>
    </w:p>
    <w:p w14:paraId="5D04ACF8" w14:textId="6BB33EB6" w:rsidR="000E62C9" w:rsidRPr="00CA35A1" w:rsidRDefault="00332E7D" w:rsidP="008B6456">
      <w:pPr>
        <w:spacing w:after="160" w:line="278" w:lineRule="auto"/>
        <w:ind w:firstLine="720"/>
        <w:jc w:val="both"/>
        <w:rPr>
          <w:sz w:val="28"/>
          <w:szCs w:val="28"/>
        </w:rPr>
      </w:pPr>
      <w:r w:rsidRPr="00CA35A1">
        <w:rPr>
          <w:b/>
          <w:bCs/>
          <w:sz w:val="28"/>
          <w:szCs w:val="28"/>
        </w:rPr>
        <w:t>Nguyên nhân:</w:t>
      </w:r>
      <w:r w:rsidRPr="00CA35A1">
        <w:rPr>
          <w:sz w:val="28"/>
          <w:szCs w:val="28"/>
        </w:rPr>
        <w:t xml:space="preserve"> Do lịch sử để lại. Cơ chế tuyển dụng, bồi dưỡng và chế độ đãi ngộ trước đây chưa đủ mạnh để thu hút lực lượng lao động trẻ, có trình độ chuyên môn cao về công tác tại địa bàn thôn.</w:t>
      </w:r>
    </w:p>
    <w:p w14:paraId="5986DDB6" w14:textId="19834BEE" w:rsidR="007413CD" w:rsidRPr="00CA35A1" w:rsidRDefault="007413CD" w:rsidP="00345034">
      <w:pPr>
        <w:spacing w:before="120" w:after="120" w:line="360" w:lineRule="exact"/>
        <w:ind w:firstLine="720"/>
        <w:jc w:val="center"/>
        <w:rPr>
          <w:b/>
          <w:bCs/>
          <w:sz w:val="28"/>
          <w:szCs w:val="28"/>
        </w:rPr>
      </w:pPr>
      <w:r w:rsidRPr="00CA35A1">
        <w:rPr>
          <w:b/>
          <w:bCs/>
          <w:sz w:val="28"/>
          <w:szCs w:val="28"/>
        </w:rPr>
        <w:t xml:space="preserve">Phần thứ </w:t>
      </w:r>
      <w:r w:rsidR="00A0422A" w:rsidRPr="00CA35A1">
        <w:rPr>
          <w:b/>
          <w:bCs/>
          <w:sz w:val="28"/>
          <w:szCs w:val="28"/>
        </w:rPr>
        <w:t>ba</w:t>
      </w:r>
    </w:p>
    <w:p w14:paraId="25F474A6" w14:textId="5B1A7030" w:rsidR="007413CD" w:rsidRPr="00CA35A1" w:rsidRDefault="007413CD" w:rsidP="00345034">
      <w:pPr>
        <w:spacing w:before="120" w:after="120" w:line="360" w:lineRule="exact"/>
        <w:ind w:firstLine="720"/>
        <w:jc w:val="center"/>
        <w:rPr>
          <w:b/>
          <w:bCs/>
          <w:sz w:val="28"/>
          <w:szCs w:val="28"/>
        </w:rPr>
      </w:pPr>
      <w:r w:rsidRPr="00CA35A1">
        <w:rPr>
          <w:b/>
          <w:bCs/>
          <w:sz w:val="28"/>
          <w:szCs w:val="28"/>
        </w:rPr>
        <w:t>PHƯƠNG ÁN SẮP XẾP</w:t>
      </w:r>
      <w:r w:rsidR="00A0422A" w:rsidRPr="00CA35A1">
        <w:rPr>
          <w:b/>
          <w:bCs/>
          <w:sz w:val="28"/>
          <w:szCs w:val="28"/>
        </w:rPr>
        <w:t>, TỔ CHỨC LẠI</w:t>
      </w:r>
      <w:r w:rsidRPr="00CA35A1">
        <w:rPr>
          <w:b/>
          <w:bCs/>
          <w:sz w:val="28"/>
          <w:szCs w:val="28"/>
        </w:rPr>
        <w:t xml:space="preserve"> THÔN </w:t>
      </w:r>
    </w:p>
    <w:p w14:paraId="7367A68D" w14:textId="3D2AF3E1" w:rsidR="007413CD" w:rsidRPr="00CA35A1" w:rsidRDefault="007413CD" w:rsidP="008B6456">
      <w:pPr>
        <w:spacing w:before="120" w:after="120" w:line="360" w:lineRule="exact"/>
        <w:ind w:firstLine="720"/>
        <w:jc w:val="both"/>
        <w:rPr>
          <w:b/>
          <w:bCs/>
          <w:sz w:val="28"/>
          <w:szCs w:val="28"/>
        </w:rPr>
      </w:pPr>
      <w:r w:rsidRPr="00CA35A1">
        <w:rPr>
          <w:b/>
          <w:bCs/>
          <w:sz w:val="28"/>
          <w:szCs w:val="28"/>
        </w:rPr>
        <w:t>I. MỤC TIÊU</w:t>
      </w:r>
    </w:p>
    <w:p w14:paraId="33DAC0C0" w14:textId="209E71F4" w:rsidR="006E1C1E" w:rsidRPr="00CA35A1" w:rsidRDefault="00345034" w:rsidP="00345034">
      <w:pPr>
        <w:pStyle w:val="NormalWeb"/>
        <w:shd w:val="clear" w:color="auto" w:fill="FFFFFF"/>
        <w:spacing w:before="120" w:beforeAutospacing="0" w:after="120" w:afterAutospacing="0" w:line="360" w:lineRule="exact"/>
        <w:ind w:firstLine="720"/>
        <w:jc w:val="both"/>
        <w:rPr>
          <w:sz w:val="28"/>
          <w:szCs w:val="28"/>
        </w:rPr>
      </w:pPr>
      <w:r w:rsidRPr="00CA35A1">
        <w:rPr>
          <w:sz w:val="28"/>
          <w:szCs w:val="28"/>
        </w:rPr>
        <w:t>1.</w:t>
      </w:r>
      <w:r w:rsidR="0014282E" w:rsidRPr="00CA35A1">
        <w:rPr>
          <w:sz w:val="28"/>
          <w:szCs w:val="28"/>
        </w:rPr>
        <w:t xml:space="preserve"> </w:t>
      </w:r>
      <w:r w:rsidR="006E1C1E" w:rsidRPr="00CA35A1">
        <w:rPr>
          <w:sz w:val="28"/>
          <w:szCs w:val="28"/>
        </w:rPr>
        <w:t xml:space="preserve">Thực hiện sắp xếp, </w:t>
      </w:r>
      <w:r w:rsidR="0014282E" w:rsidRPr="00CA35A1">
        <w:rPr>
          <w:sz w:val="28"/>
          <w:szCs w:val="28"/>
        </w:rPr>
        <w:t>tổ chức lại</w:t>
      </w:r>
      <w:r w:rsidR="006E1C1E" w:rsidRPr="00CA35A1">
        <w:rPr>
          <w:sz w:val="28"/>
          <w:szCs w:val="28"/>
        </w:rPr>
        <w:t xml:space="preserve"> các</w:t>
      </w:r>
      <w:r w:rsidR="0014282E" w:rsidRPr="00CA35A1">
        <w:rPr>
          <w:sz w:val="28"/>
          <w:szCs w:val="28"/>
        </w:rPr>
        <w:t xml:space="preserve"> thôn</w:t>
      </w:r>
      <w:r w:rsidR="006E1C1E" w:rsidRPr="00CA35A1">
        <w:rPr>
          <w:sz w:val="28"/>
          <w:szCs w:val="28"/>
        </w:rPr>
        <w:t xml:space="preserve"> có quy mô số hộ gia đình chưa đảm bảo theo quy định</w:t>
      </w:r>
      <w:r w:rsidR="0014282E" w:rsidRPr="00CA35A1">
        <w:rPr>
          <w:sz w:val="28"/>
          <w:szCs w:val="28"/>
        </w:rPr>
        <w:t xml:space="preserve"> tại </w:t>
      </w:r>
      <w:r w:rsidR="0014282E" w:rsidRPr="00CA35A1">
        <w:rPr>
          <w:sz w:val="28"/>
          <w:szCs w:val="28"/>
          <w:lang w:val="vi-VN"/>
        </w:rPr>
        <w:t xml:space="preserve">Nghị định số </w:t>
      </w:r>
      <w:r w:rsidR="00332E7D" w:rsidRPr="00CA35A1">
        <w:rPr>
          <w:sz w:val="28"/>
          <w:szCs w:val="28"/>
          <w:lang w:val="vi-VN"/>
        </w:rPr>
        <w:t>185</w:t>
      </w:r>
      <w:r w:rsidR="0014282E" w:rsidRPr="00CA35A1">
        <w:rPr>
          <w:sz w:val="28"/>
          <w:szCs w:val="28"/>
          <w:lang w:val="vi-VN"/>
        </w:rPr>
        <w:t>/2026/NĐ-CP ngày</w:t>
      </w:r>
      <w:r w:rsidR="00332E7D" w:rsidRPr="00CA35A1">
        <w:rPr>
          <w:sz w:val="28"/>
          <w:szCs w:val="28"/>
          <w:lang w:val="vi-VN"/>
        </w:rPr>
        <w:t xml:space="preserve"> 26</w:t>
      </w:r>
      <w:r w:rsidR="0014282E" w:rsidRPr="00CA35A1">
        <w:rPr>
          <w:sz w:val="28"/>
          <w:szCs w:val="28"/>
          <w:lang w:val="vi-VN"/>
        </w:rPr>
        <w:t>/5/2026 về tổ chức, hoạt động của thôn, tổ dân phố và chế độ, chính sách đối với người hoạt động không chuyên trách ở thôn, tổ dân phố</w:t>
      </w:r>
      <w:r w:rsidR="0014282E" w:rsidRPr="00CA35A1">
        <w:rPr>
          <w:sz w:val="28"/>
          <w:szCs w:val="28"/>
        </w:rPr>
        <w:t xml:space="preserve">. </w:t>
      </w:r>
    </w:p>
    <w:p w14:paraId="348D234A" w14:textId="0CAE7F69" w:rsidR="0014282E" w:rsidRPr="00CA35A1" w:rsidRDefault="00345034" w:rsidP="00345034">
      <w:pPr>
        <w:pStyle w:val="NormalWeb"/>
        <w:shd w:val="clear" w:color="auto" w:fill="FFFFFF"/>
        <w:spacing w:before="120" w:beforeAutospacing="0" w:after="120" w:afterAutospacing="0" w:line="360" w:lineRule="exact"/>
        <w:ind w:firstLine="720"/>
        <w:jc w:val="both"/>
        <w:rPr>
          <w:sz w:val="28"/>
          <w:szCs w:val="28"/>
        </w:rPr>
      </w:pPr>
      <w:r w:rsidRPr="00CA35A1">
        <w:rPr>
          <w:sz w:val="28"/>
          <w:szCs w:val="28"/>
          <w:lang w:val="pt-BR"/>
        </w:rPr>
        <w:t>2.</w:t>
      </w:r>
      <w:r w:rsidR="009D59FF" w:rsidRPr="00CA35A1">
        <w:rPr>
          <w:sz w:val="28"/>
          <w:szCs w:val="28"/>
          <w:lang w:val="pt-BR"/>
        </w:rPr>
        <w:t xml:space="preserve"> Việc sắp xếp, tổ chức lại thôn</w:t>
      </w:r>
      <w:r w:rsidR="0014282E" w:rsidRPr="00CA35A1">
        <w:rPr>
          <w:sz w:val="28"/>
          <w:szCs w:val="28"/>
          <w:lang w:val="pt-BR"/>
        </w:rPr>
        <w:t xml:space="preserve"> và </w:t>
      </w:r>
      <w:r w:rsidR="0014282E" w:rsidRPr="00CA35A1">
        <w:rPr>
          <w:sz w:val="28"/>
          <w:szCs w:val="28"/>
        </w:rPr>
        <w:t>người hoạt động không chuyên trách</w:t>
      </w:r>
      <w:r w:rsidR="0014282E" w:rsidRPr="00CA35A1">
        <w:rPr>
          <w:sz w:val="28"/>
          <w:szCs w:val="28"/>
          <w:lang w:val="pt-BR"/>
        </w:rPr>
        <w:t xml:space="preserve"> </w:t>
      </w:r>
      <w:r w:rsidR="0014282E" w:rsidRPr="00CA35A1">
        <w:rPr>
          <w:sz w:val="28"/>
          <w:szCs w:val="28"/>
        </w:rPr>
        <w:t xml:space="preserve">thôn </w:t>
      </w:r>
      <w:r w:rsidR="009D59FF" w:rsidRPr="00CA35A1">
        <w:rPr>
          <w:sz w:val="28"/>
          <w:szCs w:val="28"/>
          <w:lang w:val="pt-BR"/>
        </w:rPr>
        <w:t>gắn với yêu cầu nâng cao hiệu quả quản trị ở cơ sở, thúc đẩy chuyển đổi số, đáp ứng yêu cầu phát triển nhanh, bền vững, mục tiêu tăng trưởng “2 con số” và nâng cao chất lượng phục vụ</w:t>
      </w:r>
      <w:r w:rsidR="0014282E" w:rsidRPr="00CA35A1">
        <w:rPr>
          <w:sz w:val="28"/>
          <w:szCs w:val="28"/>
          <w:lang w:val="pt-BR"/>
        </w:rPr>
        <w:t xml:space="preserve"> Nhân dân </w:t>
      </w:r>
      <w:r w:rsidR="0014282E" w:rsidRPr="00CA35A1">
        <w:rPr>
          <w:sz w:val="28"/>
          <w:szCs w:val="28"/>
        </w:rPr>
        <w:t>phù hợp với yêu cầu trong tình hình mới.</w:t>
      </w:r>
    </w:p>
    <w:p w14:paraId="5EEB5D2E" w14:textId="1D5A92D9" w:rsidR="007413CD" w:rsidRPr="00CA35A1" w:rsidRDefault="007413CD" w:rsidP="00345034">
      <w:pPr>
        <w:spacing w:before="120" w:after="120" w:line="360" w:lineRule="exact"/>
        <w:ind w:firstLine="720"/>
        <w:jc w:val="both"/>
        <w:rPr>
          <w:b/>
          <w:bCs/>
          <w:sz w:val="28"/>
          <w:szCs w:val="28"/>
        </w:rPr>
      </w:pPr>
      <w:r w:rsidRPr="00CA35A1">
        <w:rPr>
          <w:b/>
          <w:bCs/>
          <w:sz w:val="28"/>
          <w:szCs w:val="28"/>
        </w:rPr>
        <w:t xml:space="preserve">II. PHƯƠNG ÁN SẮP XẾP, TỔ CHỨC LẠI THÔN </w:t>
      </w:r>
    </w:p>
    <w:p w14:paraId="24C84B63" w14:textId="5679CFD7" w:rsidR="00A0422A" w:rsidRPr="00CA35A1" w:rsidRDefault="007413CD" w:rsidP="008B6456">
      <w:pPr>
        <w:spacing w:before="120" w:after="120" w:line="360" w:lineRule="exact"/>
        <w:ind w:firstLine="720"/>
        <w:jc w:val="both"/>
        <w:rPr>
          <w:b/>
          <w:bCs/>
          <w:sz w:val="28"/>
          <w:szCs w:val="28"/>
        </w:rPr>
      </w:pPr>
      <w:r w:rsidRPr="00CA35A1">
        <w:rPr>
          <w:b/>
          <w:bCs/>
          <w:sz w:val="28"/>
          <w:szCs w:val="28"/>
        </w:rPr>
        <w:t>1. Phương án sắp xếp:</w:t>
      </w:r>
      <w:r w:rsidR="00211100" w:rsidRPr="00CA35A1">
        <w:rPr>
          <w:b/>
          <w:bCs/>
          <w:sz w:val="28"/>
          <w:szCs w:val="28"/>
        </w:rPr>
        <w:t xml:space="preserve"> </w:t>
      </w:r>
      <w:r w:rsidRPr="00CA35A1">
        <w:rPr>
          <w:sz w:val="28"/>
          <w:szCs w:val="28"/>
        </w:rPr>
        <w:t>Sắp xếp, tổ chức lại</w:t>
      </w:r>
      <w:r w:rsidR="00332E7D" w:rsidRPr="00CA35A1">
        <w:rPr>
          <w:sz w:val="28"/>
          <w:szCs w:val="28"/>
          <w:lang w:val="vi-VN"/>
        </w:rPr>
        <w:t xml:space="preserve"> 50 </w:t>
      </w:r>
      <w:r w:rsidRPr="00CA35A1">
        <w:rPr>
          <w:sz w:val="28"/>
          <w:szCs w:val="28"/>
        </w:rPr>
        <w:t>thôn trên địa bàn xã</w:t>
      </w:r>
      <w:r w:rsidR="00332E7D" w:rsidRPr="00CA35A1">
        <w:rPr>
          <w:sz w:val="28"/>
          <w:szCs w:val="28"/>
          <w:lang w:val="vi-VN"/>
        </w:rPr>
        <w:t xml:space="preserve"> Vĩnh Bảo </w:t>
      </w:r>
      <w:r w:rsidR="00332E7D" w:rsidRPr="00CA35A1">
        <w:rPr>
          <w:sz w:val="28"/>
          <w:szCs w:val="28"/>
        </w:rPr>
        <w:t>thành</w:t>
      </w:r>
      <w:r w:rsidR="00332E7D" w:rsidRPr="00CA35A1">
        <w:rPr>
          <w:sz w:val="28"/>
          <w:szCs w:val="28"/>
          <w:lang w:val="vi-VN"/>
        </w:rPr>
        <w:t xml:space="preserve"> </w:t>
      </w:r>
      <w:r w:rsidR="00332E7D" w:rsidRPr="00CA35A1">
        <w:rPr>
          <w:sz w:val="28"/>
          <w:szCs w:val="28"/>
        </w:rPr>
        <w:t>22</w:t>
      </w:r>
      <w:r w:rsidR="00332E7D" w:rsidRPr="00CA35A1">
        <w:rPr>
          <w:sz w:val="28"/>
          <w:szCs w:val="28"/>
          <w:lang w:val="vi-VN"/>
        </w:rPr>
        <w:t xml:space="preserve"> </w:t>
      </w:r>
      <w:r w:rsidRPr="00CA35A1">
        <w:rPr>
          <w:sz w:val="28"/>
          <w:szCs w:val="28"/>
        </w:rPr>
        <w:t>thôn</w:t>
      </w:r>
      <w:r w:rsidR="00A0422A" w:rsidRPr="00CA35A1">
        <w:rPr>
          <w:sz w:val="28"/>
          <w:szCs w:val="28"/>
        </w:rPr>
        <w:t>, cụ thể:</w:t>
      </w:r>
    </w:p>
    <w:p w14:paraId="1E9DDF2D" w14:textId="5F6EC1CD" w:rsidR="007049C7" w:rsidRPr="00CA35A1" w:rsidRDefault="007049C7" w:rsidP="007049C7">
      <w:pPr>
        <w:spacing w:before="120" w:after="120" w:line="288" w:lineRule="auto"/>
        <w:ind w:firstLine="720"/>
        <w:rPr>
          <w:b/>
          <w:bCs/>
          <w:sz w:val="28"/>
          <w:szCs w:val="28"/>
          <w:lang w:val="vi-VN"/>
        </w:rPr>
      </w:pPr>
      <w:bookmarkStart w:id="0" w:name="X67775c32bb34a9f2601ac704e8f619c87e051e5"/>
      <w:r w:rsidRPr="00CA35A1">
        <w:rPr>
          <w:b/>
          <w:bCs/>
          <w:sz w:val="28"/>
          <w:szCs w:val="28"/>
        </w:rPr>
        <w:t>1.1. Phương án sắp xếp thôn Nhân</w:t>
      </w:r>
      <w:r w:rsidRPr="00CA35A1">
        <w:rPr>
          <w:b/>
          <w:bCs/>
          <w:sz w:val="28"/>
          <w:szCs w:val="28"/>
          <w:lang w:val="vi-VN"/>
        </w:rPr>
        <w:t xml:space="preserve"> Giả với thôn Nhân Mễ </w:t>
      </w:r>
    </w:p>
    <w:p w14:paraId="298790D9"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Vinh Quang 1</w:t>
      </w:r>
    </w:p>
    <w:p w14:paraId="50CCA3F5"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55BAC0A6" w14:textId="77777777" w:rsidR="007049C7" w:rsidRPr="00CA35A1" w:rsidRDefault="007049C7" w:rsidP="007049C7">
      <w:pPr>
        <w:spacing w:before="120" w:after="120" w:line="288" w:lineRule="auto"/>
        <w:ind w:firstLine="720"/>
        <w:jc w:val="both"/>
        <w:rPr>
          <w:sz w:val="28"/>
          <w:szCs w:val="28"/>
          <w:lang w:val="vi-VN"/>
        </w:rPr>
      </w:pPr>
      <w:r w:rsidRPr="00CA35A1">
        <w:rPr>
          <w:sz w:val="28"/>
          <w:szCs w:val="28"/>
        </w:rPr>
        <w:lastRenderedPageBreak/>
        <w:t xml:space="preserve">Mô tả chi tiết: Trải dài liên tục dọc theo tuyến đường trục thôn đoạn từ ngã tư Quốc lộ 37 mới đến cầu Lồ giáp xã Vĩnh Hải </w:t>
      </w:r>
      <w:r w:rsidRPr="00870BB3">
        <w:rPr>
          <w:sz w:val="28"/>
          <w:szCs w:val="28"/>
        </w:rPr>
        <w:t>và tuyến</w:t>
      </w:r>
      <w:r w:rsidRPr="00870BB3">
        <w:rPr>
          <w:sz w:val="28"/>
          <w:szCs w:val="28"/>
          <w:lang w:val="vi-VN"/>
        </w:rPr>
        <w:t xml:space="preserve"> đường thôn từ ngã tư Nhân Giả đến Quốc lộ 10.</w:t>
      </w:r>
    </w:p>
    <w:p w14:paraId="787D878E"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Bắc Giáp thôn Mai Sơn, Phía Nam giáp xã Vĩnh Hải, Phía Đông giáp thôn Thượng Điện, Phía Tây giáp xã Vĩnh Hải.</w:t>
      </w:r>
    </w:p>
    <w:p w14:paraId="02C637F8"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595</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1</w:t>
      </w:r>
      <w:r w:rsidRPr="00CA35A1">
        <w:rPr>
          <w:b/>
          <w:bCs/>
          <w:sz w:val="28"/>
          <w:szCs w:val="28"/>
          <w:lang w:val="vi-VN"/>
        </w:rPr>
        <w:t xml:space="preserve">.988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69 đảng viên</w:t>
      </w:r>
      <w:r w:rsidRPr="00CA35A1">
        <w:rPr>
          <w:sz w:val="28"/>
          <w:szCs w:val="28"/>
        </w:rPr>
        <w:t xml:space="preserve">. </w:t>
      </w:r>
    </w:p>
    <w:p w14:paraId="095DCF6F"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152,3 ha</w:t>
      </w:r>
      <w:r w:rsidRPr="00CA35A1">
        <w:rPr>
          <w:sz w:val="28"/>
          <w:szCs w:val="28"/>
        </w:rPr>
        <w:t xml:space="preserve"> (Đất ở nông thôn: 32,6ha; Đất sản xuất nông nghiệp quy hoạch: 119,7ha). </w:t>
      </w:r>
    </w:p>
    <w:p w14:paraId="6EEB7A7D"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2 nhà văn hóa hiện trạng. Trung tâm sinh hoạt cộng đồng chính đặt tại Nhà văn hóa Thôn Nhân</w:t>
      </w:r>
      <w:r w:rsidRPr="00CA35A1">
        <w:rPr>
          <w:sz w:val="28"/>
          <w:szCs w:val="28"/>
          <w:lang w:val="vi-VN"/>
        </w:rPr>
        <w:t xml:space="preserve"> Giả</w:t>
      </w:r>
      <w:r w:rsidRPr="00CA35A1">
        <w:rPr>
          <w:sz w:val="28"/>
          <w:szCs w:val="28"/>
        </w:rPr>
        <w:t xml:space="preserve"> cũ.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5AC701D7"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Tổ chức Đảng bộ/Chi bộ:</w:t>
      </w:r>
      <w:r w:rsidRPr="00CA35A1">
        <w:rPr>
          <w:sz w:val="28"/>
          <w:szCs w:val="28"/>
        </w:rPr>
        <w:t xml:space="preserve"> Thành lập 01 Chi bộ Đảng duy nhất (Chi bộ Thôn Vinh</w:t>
      </w:r>
      <w:r w:rsidRPr="00CA35A1">
        <w:rPr>
          <w:sz w:val="28"/>
          <w:szCs w:val="28"/>
          <w:lang w:val="vi-VN"/>
        </w:rPr>
        <w:t xml:space="preserve"> Quang 1</w:t>
      </w:r>
      <w:r w:rsidRPr="00CA35A1">
        <w:rPr>
          <w:sz w:val="28"/>
          <w:szCs w:val="28"/>
        </w:rPr>
        <w:t>) trên cơ sở hợp nhất nguyên trạng toàn bộ đảng viên của Chi bộ Thôn Nhân</w:t>
      </w:r>
      <w:r w:rsidRPr="00CA35A1">
        <w:rPr>
          <w:sz w:val="28"/>
          <w:szCs w:val="28"/>
          <w:lang w:val="vi-VN"/>
        </w:rPr>
        <w:t xml:space="preserve"> Giả và thôn Nhân Mễ</w:t>
      </w:r>
      <w:r w:rsidRPr="00CA35A1">
        <w:rPr>
          <w:sz w:val="28"/>
          <w:szCs w:val="28"/>
        </w:rPr>
        <w:t xml:space="preserve"> </w:t>
      </w:r>
    </w:p>
    <w:p w14:paraId="1F9E6A27" w14:textId="77777777" w:rsidR="007049C7" w:rsidRPr="00CA35A1" w:rsidRDefault="007049C7" w:rsidP="007049C7">
      <w:pPr>
        <w:tabs>
          <w:tab w:val="num" w:pos="720"/>
        </w:tabs>
        <w:spacing w:before="120" w:after="120" w:line="288" w:lineRule="auto"/>
        <w:jc w:val="both"/>
        <w:rPr>
          <w:spacing w:val="-4"/>
          <w:sz w:val="28"/>
          <w:szCs w:val="28"/>
        </w:rPr>
      </w:pPr>
      <w:r w:rsidRPr="00CA35A1">
        <w:rPr>
          <w:sz w:val="28"/>
          <w:szCs w:val="28"/>
          <w:lang w:val="vi-VN"/>
        </w:rPr>
        <w:tab/>
      </w:r>
      <w:r w:rsidRPr="00CA35A1">
        <w:rPr>
          <w:b/>
          <w:bCs/>
          <w:spacing w:val="-4"/>
          <w:sz w:val="28"/>
          <w:szCs w:val="28"/>
        </w:rPr>
        <w:t>Lý do sáp nhập:</w:t>
      </w:r>
      <w:r w:rsidRPr="00CA35A1">
        <w:rPr>
          <w:spacing w:val="-4"/>
          <w:sz w:val="28"/>
          <w:szCs w:val="28"/>
        </w:rPr>
        <w:t xml:space="preserve"> 2</w:t>
      </w:r>
      <w:r w:rsidRPr="00CA35A1">
        <w:rPr>
          <w:spacing w:val="-4"/>
          <w:sz w:val="28"/>
          <w:szCs w:val="28"/>
          <w:lang w:val="vi-VN"/>
        </w:rPr>
        <w:t xml:space="preserve"> thôn </w:t>
      </w:r>
      <w:r w:rsidRPr="00CA35A1">
        <w:rPr>
          <w:spacing w:val="-4"/>
          <w:sz w:val="28"/>
          <w:szCs w:val="28"/>
        </w:rPr>
        <w:t xml:space="preserve">nằm trong nhóm quy mô hộ gia đình dưới mức tiêu chuẩn hành chính, Nhân dân hai thôn có chung gốc lịch sử dòng họ và hội tụ chung điều kiện canh tác nông nghiệp, thuận tiện cho việc thiết lập hệ thống tự quản thống nhất. </w:t>
      </w:r>
    </w:p>
    <w:p w14:paraId="1B5B13DE" w14:textId="77777777" w:rsidR="007049C7" w:rsidRDefault="007049C7" w:rsidP="007049C7">
      <w:pPr>
        <w:spacing w:before="120" w:after="120" w:line="288" w:lineRule="auto"/>
        <w:ind w:firstLine="720"/>
        <w:jc w:val="both"/>
        <w:rPr>
          <w:sz w:val="28"/>
          <w:szCs w:val="28"/>
        </w:rPr>
      </w:pPr>
      <w:r w:rsidRPr="00CA35A1">
        <w:rPr>
          <w:b/>
          <w:bCs/>
          <w:sz w:val="28"/>
          <w:szCs w:val="28"/>
        </w:rPr>
        <w:t>Phương án nhân sự:</w:t>
      </w:r>
      <w:r w:rsidRPr="00CA35A1">
        <w:rPr>
          <w:sz w:val="28"/>
          <w:szCs w:val="28"/>
          <w:lang w:val="vi-VN"/>
        </w:rPr>
        <w:t xml:space="preserve"> </w:t>
      </w:r>
      <w:r w:rsidRPr="00CA35A1">
        <w:rPr>
          <w:sz w:val="28"/>
          <w:szCs w:val="28"/>
        </w:rPr>
        <w:t>Hiện có mặt: 06 người hoạt động không chuyên trách (mỗi thôn cũ có 3 người). Phương án bố trí: Giữ lại 03 người đảm nhiệm 3 chức danh quy chuẩn theo quy định tại Nghị định số 185/2026/NĐ-CP. Số lượng dôi dư là 03 người được giải quyết chế độ nghỉ hưởng chính sách một lần theo</w:t>
      </w:r>
      <w:r w:rsidRPr="00CA35A1">
        <w:rPr>
          <w:sz w:val="28"/>
          <w:szCs w:val="28"/>
          <w:lang w:val="vi-VN"/>
        </w:rPr>
        <w:t xml:space="preserve"> quy định </w:t>
      </w:r>
      <w:r w:rsidRPr="00CA35A1">
        <w:rPr>
          <w:sz w:val="28"/>
          <w:szCs w:val="28"/>
        </w:rPr>
        <w:t xml:space="preserve">hoặc chuyển dịch sang làm đầu mối trực tiếp phụ trách đoàn thể cơ sở tùy theo năng lực thực tế. </w:t>
      </w:r>
    </w:p>
    <w:p w14:paraId="51E96E4C" w14:textId="771F2CA3" w:rsidR="007F5EF3" w:rsidRDefault="007F5EF3" w:rsidP="007F5EF3">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2 người (thôn Nhân Giả: 7 người, thôn Nhân Mễ: 5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5 người được giải quyết chế độ nghỉ hưởng chính sách một lần theo quy định.</w:t>
      </w:r>
    </w:p>
    <w:p w14:paraId="614CA87C" w14:textId="77777777" w:rsidR="007F5EF3" w:rsidRPr="00CA35A1" w:rsidRDefault="007F5EF3" w:rsidP="007F5EF3">
      <w:pPr>
        <w:spacing w:before="120" w:after="120" w:line="360" w:lineRule="exact"/>
        <w:ind w:firstLine="720"/>
        <w:jc w:val="both"/>
        <w:rPr>
          <w:sz w:val="28"/>
          <w:szCs w:val="28"/>
        </w:rPr>
      </w:pPr>
    </w:p>
    <w:p w14:paraId="1015D9E2" w14:textId="2994E42F" w:rsidR="007049C7" w:rsidRPr="00CA35A1" w:rsidRDefault="007049C7" w:rsidP="007049C7">
      <w:pPr>
        <w:spacing w:before="120" w:after="120" w:line="288" w:lineRule="auto"/>
        <w:ind w:firstLine="720"/>
        <w:rPr>
          <w:b/>
          <w:bCs/>
          <w:sz w:val="28"/>
          <w:szCs w:val="28"/>
          <w:lang w:val="vi-VN"/>
        </w:rPr>
      </w:pPr>
      <w:r w:rsidRPr="00CA35A1">
        <w:rPr>
          <w:b/>
          <w:bCs/>
          <w:sz w:val="28"/>
          <w:szCs w:val="28"/>
        </w:rPr>
        <w:lastRenderedPageBreak/>
        <w:t>1.2 Phương án sắp xếp thôn Thượng</w:t>
      </w:r>
      <w:r w:rsidRPr="00CA35A1">
        <w:rPr>
          <w:b/>
          <w:bCs/>
          <w:sz w:val="28"/>
          <w:szCs w:val="28"/>
          <w:lang w:val="vi-VN"/>
        </w:rPr>
        <w:t xml:space="preserve"> Điện</w:t>
      </w:r>
      <w:r w:rsidRPr="00CA35A1">
        <w:rPr>
          <w:b/>
          <w:bCs/>
          <w:sz w:val="28"/>
          <w:szCs w:val="28"/>
        </w:rPr>
        <w:t>, Hu Trì 5</w:t>
      </w:r>
      <w:r w:rsidRPr="00CA35A1">
        <w:rPr>
          <w:b/>
          <w:bCs/>
          <w:sz w:val="28"/>
          <w:szCs w:val="28"/>
          <w:lang w:val="vi-VN"/>
        </w:rPr>
        <w:t xml:space="preserve"> với thôn Hu trì 6</w:t>
      </w:r>
    </w:p>
    <w:p w14:paraId="3154695A"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Vinh Quang 2</w:t>
      </w:r>
    </w:p>
    <w:p w14:paraId="0E5A68A8"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3D6DA908" w14:textId="77777777" w:rsidR="007049C7" w:rsidRPr="00CA35A1" w:rsidRDefault="007049C7" w:rsidP="007049C7">
      <w:pPr>
        <w:spacing w:before="120" w:after="120" w:line="288" w:lineRule="auto"/>
        <w:ind w:firstLine="720"/>
        <w:jc w:val="both"/>
        <w:rPr>
          <w:sz w:val="28"/>
          <w:szCs w:val="28"/>
        </w:rPr>
      </w:pPr>
      <w:r w:rsidRPr="00CA35A1">
        <w:rPr>
          <w:sz w:val="28"/>
          <w:szCs w:val="28"/>
        </w:rPr>
        <w:t>Mô tả chi tiết: Trải dài liên tục dọc theo tuyến đường trục thôn đoạn từ nhà ông Nguyên đến ngã tư Quốc lộ 37 mới.</w:t>
      </w:r>
    </w:p>
    <w:p w14:paraId="32FA73FF"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Bắc Giáp thôn Cựu Điện, Phía Nam giáp xã Vĩnh Hải, Phía Đông giáp Cúc Phố và thôn Hu Trì, Phía Tây giáp thôn Nhân Giả.</w:t>
      </w:r>
    </w:p>
    <w:p w14:paraId="4D40BA2E"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682</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2</w:t>
      </w:r>
      <w:r w:rsidRPr="00CA35A1">
        <w:rPr>
          <w:b/>
          <w:bCs/>
          <w:sz w:val="28"/>
          <w:szCs w:val="28"/>
          <w:lang w:val="vi-VN"/>
        </w:rPr>
        <w:t xml:space="preserve">.480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83 đảng viên</w:t>
      </w:r>
      <w:r w:rsidRPr="00CA35A1">
        <w:rPr>
          <w:sz w:val="28"/>
          <w:szCs w:val="28"/>
        </w:rPr>
        <w:t xml:space="preserve">. </w:t>
      </w:r>
    </w:p>
    <w:p w14:paraId="4733478F"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118,2ha</w:t>
      </w:r>
      <w:r w:rsidRPr="00CA35A1">
        <w:rPr>
          <w:sz w:val="28"/>
          <w:szCs w:val="28"/>
        </w:rPr>
        <w:t xml:space="preserve"> (Đất ở nông thôn: 46,8 ha; Đất sản xuất nông nghiệp quy hoạch: 71,4ha). </w:t>
      </w:r>
    </w:p>
    <w:p w14:paraId="154D126B"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3 nhà văn hóa hiện trạng. Trung tâm sinh hoạt cộng đồng chính đặt tại Nhà văn hóa Thôn Thượng</w:t>
      </w:r>
      <w:r w:rsidRPr="00CA35A1">
        <w:rPr>
          <w:sz w:val="28"/>
          <w:szCs w:val="28"/>
          <w:lang w:val="vi-VN"/>
        </w:rPr>
        <w:t xml:space="preserve"> Điện </w:t>
      </w:r>
      <w:r w:rsidRPr="00CA35A1">
        <w:rPr>
          <w:sz w:val="28"/>
          <w:szCs w:val="28"/>
        </w:rPr>
        <w:t>cũ.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48C841B3"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Vinh</w:t>
      </w:r>
      <w:r w:rsidRPr="00CA35A1">
        <w:rPr>
          <w:sz w:val="28"/>
          <w:szCs w:val="28"/>
          <w:lang w:val="vi-VN"/>
        </w:rPr>
        <w:t xml:space="preserve"> Quang 2</w:t>
      </w:r>
      <w:r w:rsidRPr="00CA35A1">
        <w:rPr>
          <w:sz w:val="28"/>
          <w:szCs w:val="28"/>
        </w:rPr>
        <w:t xml:space="preserve">) trên cơ sở hợp nhất nguyên trạng toàn bộ đảng viên của Chi bộ Thôn </w:t>
      </w:r>
      <w:r w:rsidRPr="00CA35A1">
        <w:rPr>
          <w:b/>
          <w:bCs/>
          <w:sz w:val="28"/>
          <w:szCs w:val="28"/>
        </w:rPr>
        <w:t>Thượng</w:t>
      </w:r>
      <w:r w:rsidRPr="00CA35A1">
        <w:rPr>
          <w:b/>
          <w:bCs/>
          <w:sz w:val="28"/>
          <w:szCs w:val="28"/>
          <w:lang w:val="vi-VN"/>
        </w:rPr>
        <w:t xml:space="preserve"> Điện</w:t>
      </w:r>
      <w:r w:rsidRPr="00CA35A1">
        <w:rPr>
          <w:b/>
          <w:bCs/>
          <w:sz w:val="28"/>
          <w:szCs w:val="28"/>
        </w:rPr>
        <w:t>, Hu Trì 5</w:t>
      </w:r>
      <w:r w:rsidRPr="00CA35A1">
        <w:rPr>
          <w:b/>
          <w:bCs/>
          <w:sz w:val="28"/>
          <w:szCs w:val="28"/>
          <w:lang w:val="vi-VN"/>
        </w:rPr>
        <w:t xml:space="preserve"> với thôn Hu trì 6</w:t>
      </w:r>
    </w:p>
    <w:p w14:paraId="458D5E06" w14:textId="77777777" w:rsidR="007049C7" w:rsidRPr="00CA35A1" w:rsidRDefault="007049C7" w:rsidP="007049C7">
      <w:pPr>
        <w:tabs>
          <w:tab w:val="num" w:pos="720"/>
        </w:tabs>
        <w:spacing w:before="120" w:after="120" w:line="288" w:lineRule="auto"/>
        <w:jc w:val="both"/>
        <w:rPr>
          <w:sz w:val="28"/>
          <w:szCs w:val="28"/>
        </w:rPr>
      </w:pPr>
      <w:r w:rsidRPr="00CA35A1">
        <w:rPr>
          <w:sz w:val="28"/>
          <w:szCs w:val="28"/>
          <w:lang w:val="vi-VN"/>
        </w:rPr>
        <w:tab/>
      </w:r>
      <w:r w:rsidRPr="00CA35A1">
        <w:rPr>
          <w:b/>
          <w:bCs/>
          <w:sz w:val="28"/>
          <w:szCs w:val="28"/>
        </w:rPr>
        <w:t>Lý do sáp nhập:</w:t>
      </w:r>
      <w:r w:rsidRPr="00CA35A1">
        <w:rPr>
          <w:sz w:val="28"/>
          <w:szCs w:val="28"/>
        </w:rPr>
        <w:t xml:space="preserve"> 3</w:t>
      </w:r>
      <w:r w:rsidRPr="00CA35A1">
        <w:rPr>
          <w:sz w:val="28"/>
          <w:szCs w:val="28"/>
          <w:lang w:val="vi-VN"/>
        </w:rPr>
        <w:t xml:space="preserve"> thôn </w:t>
      </w:r>
      <w:r w:rsidRPr="00CA35A1">
        <w:rPr>
          <w:sz w:val="28"/>
          <w:szCs w:val="28"/>
        </w:rPr>
        <w:t xml:space="preserve">nằm trong nhóm quy mô hộ gia đình dưới mức tiêu chuẩn hành chính, Nhân dân ba thôn có chung gốc lịch sử dòng họ và hội tụ chung điều kiện canh tác nông nghiệp, thuận tiện cho việc thiết lập hệ thống tự quản thống nhất. </w:t>
      </w:r>
    </w:p>
    <w:p w14:paraId="5B5CD888" w14:textId="77777777" w:rsidR="007049C7" w:rsidRDefault="007049C7" w:rsidP="007049C7">
      <w:pPr>
        <w:spacing w:before="120" w:after="120" w:line="288" w:lineRule="auto"/>
        <w:ind w:firstLine="720"/>
        <w:jc w:val="both"/>
        <w:rPr>
          <w:sz w:val="28"/>
          <w:szCs w:val="28"/>
        </w:rPr>
      </w:pPr>
      <w:r w:rsidRPr="00CA35A1">
        <w:rPr>
          <w:b/>
          <w:bCs/>
          <w:sz w:val="28"/>
          <w:szCs w:val="28"/>
        </w:rPr>
        <w:t>Phương án nhân sự:</w:t>
      </w:r>
      <w:r w:rsidRPr="00CA35A1">
        <w:rPr>
          <w:sz w:val="28"/>
          <w:szCs w:val="28"/>
          <w:lang w:val="vi-VN"/>
        </w:rPr>
        <w:t xml:space="preserve"> </w:t>
      </w:r>
      <w:r w:rsidRPr="00CA35A1">
        <w:rPr>
          <w:sz w:val="28"/>
          <w:szCs w:val="28"/>
        </w:rPr>
        <w:t>Hiện có mặt: 09 người hoạt động không chuyên trách (mỗi thôn cũ có 3 người). Phương án bố trí: Giữ lại 03 người đảm nhiệm 3 chức danh quy chuẩn theo quy định tại Nghị định số 185/2026/NĐ-CP. Số lượng dôi dư là 06 người được giải quyết chế độ nghỉ hưởng chính sách một lần theo</w:t>
      </w:r>
      <w:r w:rsidRPr="00CA35A1">
        <w:rPr>
          <w:sz w:val="28"/>
          <w:szCs w:val="28"/>
          <w:lang w:val="vi-VN"/>
        </w:rPr>
        <w:t xml:space="preserve"> quy định </w:t>
      </w:r>
      <w:r w:rsidRPr="00CA35A1">
        <w:rPr>
          <w:sz w:val="28"/>
          <w:szCs w:val="28"/>
        </w:rPr>
        <w:t xml:space="preserve">hoặc chuyển dịch sang làm đầu mối trực tiếp phụ trách đoàn thể cơ sở tùy theo năng lực thực tế. </w:t>
      </w:r>
    </w:p>
    <w:p w14:paraId="31E4D4CF" w14:textId="77777777" w:rsidR="007F5EF3" w:rsidRPr="00B039C9" w:rsidRDefault="007F5EF3" w:rsidP="007F5EF3">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3 người (thôn Thượng Điện: 4 người, thôn Hu trì 5: 5 người thôn Hu trì 6: 4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w:t>
      </w:r>
      <w:r w:rsidRPr="00B039C9">
        <w:rPr>
          <w:i/>
          <w:iCs/>
          <w:sz w:val="28"/>
          <w:szCs w:val="28"/>
        </w:rPr>
        <w:lastRenderedPageBreak/>
        <w:t>HĐND ngày 08/12/2023</w:t>
      </w:r>
      <w:r w:rsidRPr="00B039C9">
        <w:rPr>
          <w:sz w:val="28"/>
          <w:szCs w:val="28"/>
        </w:rPr>
        <w:t>). Số lượng dôi dư 6 người được giải quyết chế độ nghỉ hưởng chính sách một lần theo quy định.</w:t>
      </w:r>
    </w:p>
    <w:bookmarkEnd w:id="0"/>
    <w:p w14:paraId="13EBB6C5" w14:textId="59493035" w:rsidR="007049C7" w:rsidRPr="00CA35A1" w:rsidRDefault="007049C7" w:rsidP="007F5EF3">
      <w:pPr>
        <w:spacing w:before="120" w:after="120" w:line="288" w:lineRule="auto"/>
        <w:rPr>
          <w:b/>
          <w:bCs/>
          <w:sz w:val="28"/>
          <w:szCs w:val="28"/>
          <w:lang w:val="vi-VN"/>
        </w:rPr>
      </w:pPr>
      <w:r w:rsidRPr="00CA35A1">
        <w:rPr>
          <w:b/>
          <w:bCs/>
          <w:sz w:val="28"/>
          <w:szCs w:val="28"/>
        </w:rPr>
        <w:t>1.3 Phương án sắp xếp thôn Hu</w:t>
      </w:r>
      <w:r w:rsidRPr="00CA35A1">
        <w:rPr>
          <w:b/>
          <w:bCs/>
          <w:sz w:val="28"/>
          <w:szCs w:val="28"/>
          <w:lang w:val="vi-VN"/>
        </w:rPr>
        <w:t xml:space="preserve"> Trì 9</w:t>
      </w:r>
      <w:r w:rsidRPr="00CA35A1">
        <w:rPr>
          <w:b/>
          <w:bCs/>
          <w:sz w:val="28"/>
          <w:szCs w:val="28"/>
        </w:rPr>
        <w:t>, Hu Trì 8</w:t>
      </w:r>
      <w:r w:rsidRPr="00CA35A1">
        <w:rPr>
          <w:b/>
          <w:bCs/>
          <w:sz w:val="28"/>
          <w:szCs w:val="28"/>
          <w:lang w:val="vi-VN"/>
        </w:rPr>
        <w:t xml:space="preserve"> với thôn Hu trì 4</w:t>
      </w:r>
    </w:p>
    <w:p w14:paraId="54CF637B"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Hu</w:t>
      </w:r>
      <w:r w:rsidRPr="00CA35A1">
        <w:rPr>
          <w:b/>
          <w:bCs/>
          <w:sz w:val="28"/>
          <w:szCs w:val="28"/>
          <w:lang w:val="vi-VN"/>
        </w:rPr>
        <w:t xml:space="preserve"> Trì</w:t>
      </w:r>
    </w:p>
    <w:p w14:paraId="33283D33"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29C0AD5D" w14:textId="77777777" w:rsidR="007049C7" w:rsidRPr="00CA35A1" w:rsidRDefault="007049C7" w:rsidP="007049C7">
      <w:pPr>
        <w:spacing w:before="120" w:after="120" w:line="288" w:lineRule="auto"/>
        <w:ind w:firstLine="720"/>
        <w:jc w:val="both"/>
        <w:rPr>
          <w:sz w:val="28"/>
          <w:szCs w:val="28"/>
        </w:rPr>
      </w:pPr>
      <w:r w:rsidRPr="00CA35A1">
        <w:rPr>
          <w:sz w:val="28"/>
          <w:szCs w:val="28"/>
        </w:rPr>
        <w:t>Mô tả chi tiết: Trải dài liên tục dọc theo tuyến đường Nguyễn Bỉnh Khiêm đoạn từ cầu Rùa đến ngã ba Cúc Phố và đường thôn đoạn từ cầu Rùa đến nhà văn hóa thôn 8.</w:t>
      </w:r>
    </w:p>
    <w:p w14:paraId="5FC78879"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Bắc Giáp thôn Chanh và thôn Đông Quất, Phía Nam giáp thôn Cúc Phố, Phía Đông giáp xã Vĩnh Am, Phía Tây giáp thôn Thượng Điện.</w:t>
      </w:r>
    </w:p>
    <w:p w14:paraId="04CB72EF"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605</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2</w:t>
      </w:r>
      <w:r w:rsidRPr="00CA35A1">
        <w:rPr>
          <w:b/>
          <w:bCs/>
          <w:sz w:val="28"/>
          <w:szCs w:val="28"/>
          <w:lang w:val="vi-VN"/>
        </w:rPr>
        <w:t xml:space="preserve">.220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72 đảng viên</w:t>
      </w:r>
      <w:r w:rsidRPr="00CA35A1">
        <w:rPr>
          <w:sz w:val="28"/>
          <w:szCs w:val="28"/>
        </w:rPr>
        <w:t xml:space="preserve">. </w:t>
      </w:r>
    </w:p>
    <w:p w14:paraId="0C0500A9"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168,5ha</w:t>
      </w:r>
      <w:r w:rsidRPr="00CA35A1">
        <w:rPr>
          <w:sz w:val="28"/>
          <w:szCs w:val="28"/>
        </w:rPr>
        <w:t xml:space="preserve"> (Đất ở nông thôn: 33,9 ha; Đất sản xuất nông nghiệp quy hoạch: 134,6ha). </w:t>
      </w:r>
    </w:p>
    <w:p w14:paraId="36F711F6"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3 nhà văn hóa hiện trạng. Trung tâm sinh hoạt cộng đồng chính đặt tại Nhà văn hóa Thôn Hu</w:t>
      </w:r>
      <w:r w:rsidRPr="00CA35A1">
        <w:rPr>
          <w:sz w:val="28"/>
          <w:szCs w:val="28"/>
          <w:lang w:val="vi-VN"/>
        </w:rPr>
        <w:t xml:space="preserve"> Trì 4 </w:t>
      </w:r>
      <w:r w:rsidRPr="00CA35A1">
        <w:rPr>
          <w:sz w:val="28"/>
          <w:szCs w:val="28"/>
        </w:rPr>
        <w:t>cũ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3F78D78B"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Hu</w:t>
      </w:r>
      <w:r w:rsidRPr="00CA35A1">
        <w:rPr>
          <w:sz w:val="28"/>
          <w:szCs w:val="28"/>
          <w:lang w:val="vi-VN"/>
        </w:rPr>
        <w:t xml:space="preserve"> Trì</w:t>
      </w:r>
      <w:r w:rsidRPr="00CA35A1">
        <w:rPr>
          <w:sz w:val="28"/>
          <w:szCs w:val="28"/>
        </w:rPr>
        <w:t xml:space="preserve">) trên cơ sở hợp nhất nguyên trạng toàn bộ đảng viên của Chi bộ Thôn </w:t>
      </w:r>
      <w:r w:rsidRPr="00CA35A1">
        <w:rPr>
          <w:b/>
          <w:bCs/>
          <w:sz w:val="28"/>
          <w:szCs w:val="28"/>
        </w:rPr>
        <w:t>Hu</w:t>
      </w:r>
      <w:r w:rsidRPr="00CA35A1">
        <w:rPr>
          <w:b/>
          <w:bCs/>
          <w:sz w:val="28"/>
          <w:szCs w:val="28"/>
          <w:lang w:val="vi-VN"/>
        </w:rPr>
        <w:t xml:space="preserve"> Trì 8, Hu trì 9 và Hu trì 4.</w:t>
      </w:r>
    </w:p>
    <w:p w14:paraId="19F1CCC9" w14:textId="77777777" w:rsidR="007049C7" w:rsidRPr="00CA35A1" w:rsidRDefault="007049C7" w:rsidP="007049C7">
      <w:pPr>
        <w:tabs>
          <w:tab w:val="num" w:pos="720"/>
        </w:tabs>
        <w:spacing w:before="120" w:after="120" w:line="288" w:lineRule="auto"/>
        <w:jc w:val="both"/>
        <w:rPr>
          <w:sz w:val="28"/>
          <w:szCs w:val="28"/>
        </w:rPr>
      </w:pPr>
      <w:r w:rsidRPr="00CA35A1">
        <w:rPr>
          <w:sz w:val="28"/>
          <w:szCs w:val="28"/>
          <w:lang w:val="vi-VN"/>
        </w:rPr>
        <w:tab/>
      </w:r>
      <w:r w:rsidRPr="00CA35A1">
        <w:rPr>
          <w:b/>
          <w:bCs/>
          <w:sz w:val="28"/>
          <w:szCs w:val="28"/>
        </w:rPr>
        <w:t>Lý do sáp nhập:</w:t>
      </w:r>
      <w:r w:rsidRPr="00CA35A1">
        <w:rPr>
          <w:sz w:val="28"/>
          <w:szCs w:val="28"/>
        </w:rPr>
        <w:t xml:space="preserve"> 3</w:t>
      </w:r>
      <w:r w:rsidRPr="00CA35A1">
        <w:rPr>
          <w:sz w:val="28"/>
          <w:szCs w:val="28"/>
          <w:lang w:val="vi-VN"/>
        </w:rPr>
        <w:t xml:space="preserve"> thôn </w:t>
      </w:r>
      <w:r w:rsidRPr="00CA35A1">
        <w:rPr>
          <w:sz w:val="28"/>
          <w:szCs w:val="28"/>
        </w:rPr>
        <w:t xml:space="preserve">nằm trong nhóm quy mô hộ gia đình dưới mức tiêu chuẩn hành chính, Nhân dân ba thôn có chung gốc lịch sử dòng họ và hội tụ chung điều kiện canh tác nông nghiệp, thuận tiện cho việc thiết lập hệ thống tự quản thống nhất. </w:t>
      </w:r>
    </w:p>
    <w:p w14:paraId="6C49F3F6" w14:textId="77777777" w:rsidR="007049C7" w:rsidRDefault="007049C7" w:rsidP="007049C7">
      <w:pPr>
        <w:spacing w:before="120" w:after="120" w:line="288" w:lineRule="auto"/>
        <w:ind w:firstLine="720"/>
        <w:jc w:val="both"/>
        <w:rPr>
          <w:sz w:val="28"/>
          <w:szCs w:val="28"/>
        </w:rPr>
      </w:pPr>
      <w:r w:rsidRPr="00CA35A1">
        <w:rPr>
          <w:b/>
          <w:bCs/>
          <w:sz w:val="28"/>
          <w:szCs w:val="28"/>
        </w:rPr>
        <w:t>Phương án nhân sự:</w:t>
      </w:r>
      <w:r w:rsidRPr="00CA35A1">
        <w:rPr>
          <w:sz w:val="28"/>
          <w:szCs w:val="28"/>
          <w:lang w:val="vi-VN"/>
        </w:rPr>
        <w:t xml:space="preserve"> </w:t>
      </w:r>
      <w:r w:rsidRPr="00CA35A1">
        <w:rPr>
          <w:sz w:val="28"/>
          <w:szCs w:val="28"/>
        </w:rPr>
        <w:t>Hiện có mặt: 08 người hoạt động không chuyên trách (02</w:t>
      </w:r>
      <w:r w:rsidRPr="00CA35A1">
        <w:rPr>
          <w:sz w:val="28"/>
          <w:szCs w:val="28"/>
          <w:lang w:val="vi-VN"/>
        </w:rPr>
        <w:t xml:space="preserve"> thôn, </w:t>
      </w:r>
      <w:r w:rsidRPr="00CA35A1">
        <w:rPr>
          <w:sz w:val="28"/>
          <w:szCs w:val="28"/>
        </w:rPr>
        <w:t>mỗi thôn cũ có 3 người</w:t>
      </w:r>
      <w:r w:rsidRPr="00CA35A1">
        <w:rPr>
          <w:sz w:val="28"/>
          <w:szCs w:val="28"/>
          <w:lang w:val="vi-VN"/>
        </w:rPr>
        <w:t>, 01 thôn Hu trì 9 có 02 người do Bí thư chi bộ kiêm Trưởng thôn</w:t>
      </w:r>
      <w:r w:rsidRPr="00CA35A1">
        <w:rPr>
          <w:sz w:val="28"/>
          <w:szCs w:val="28"/>
        </w:rPr>
        <w:t>). Phương án bố trí: Giữ lại 03 người đảm nhiệm 3 chức danh quy chuẩn theo quy định tại Nghị định số 185/2026/NĐ-CP. Số lượng dôi dư là 05 người được giải quyết chế độ nghỉ hưởng chính sách một lần theo</w:t>
      </w:r>
      <w:r w:rsidRPr="00CA35A1">
        <w:rPr>
          <w:sz w:val="28"/>
          <w:szCs w:val="28"/>
          <w:lang w:val="vi-VN"/>
        </w:rPr>
        <w:t xml:space="preserve"> quy định</w:t>
      </w:r>
      <w:r w:rsidRPr="00CA35A1">
        <w:rPr>
          <w:sz w:val="28"/>
          <w:szCs w:val="28"/>
        </w:rPr>
        <w:t xml:space="preserve"> hoặc chuyển dịch sang làm đầu mối trực tiếp phụ trách đoàn thể cơ sở tùy theo năng lực thực tế. </w:t>
      </w:r>
    </w:p>
    <w:p w14:paraId="5EA067A4" w14:textId="4CCA648E" w:rsidR="007F5EF3" w:rsidRPr="007F5EF3" w:rsidRDefault="007F5EF3" w:rsidP="007F5EF3">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9 người (thôn Hu Trì 4: 6 người, thôn Hu trì 8: 6 người thôn Hu trì 9: 7 người). Phương án </w:t>
      </w:r>
      <w:r w:rsidRPr="00B039C9">
        <w:rPr>
          <w:sz w:val="28"/>
          <w:szCs w:val="28"/>
        </w:rPr>
        <w:lastRenderedPageBreak/>
        <w:t xml:space="preserve">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12 người được giải quyết chế độ nghỉ hưởng chính sách một lần theo quy định.</w:t>
      </w:r>
    </w:p>
    <w:p w14:paraId="6C21265E" w14:textId="43531FE6" w:rsidR="007049C7" w:rsidRPr="00CA35A1" w:rsidRDefault="007049C7" w:rsidP="007049C7">
      <w:pPr>
        <w:spacing w:before="120" w:after="120" w:line="288" w:lineRule="auto"/>
        <w:ind w:firstLine="720"/>
        <w:rPr>
          <w:b/>
          <w:bCs/>
          <w:sz w:val="28"/>
          <w:szCs w:val="28"/>
          <w:lang w:val="vi-VN"/>
        </w:rPr>
      </w:pPr>
      <w:r w:rsidRPr="00CA35A1">
        <w:rPr>
          <w:b/>
          <w:bCs/>
          <w:sz w:val="28"/>
          <w:szCs w:val="28"/>
        </w:rPr>
        <w:t>1.4. Phương án sắp xếp thôn Hu</w:t>
      </w:r>
      <w:r w:rsidRPr="00CA35A1">
        <w:rPr>
          <w:b/>
          <w:bCs/>
          <w:sz w:val="28"/>
          <w:szCs w:val="28"/>
          <w:lang w:val="vi-VN"/>
        </w:rPr>
        <w:t xml:space="preserve"> Trì 7 với thôn Cúc Phố</w:t>
      </w:r>
    </w:p>
    <w:p w14:paraId="4EC9C3AE"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Vinh Quang 3</w:t>
      </w:r>
    </w:p>
    <w:p w14:paraId="2D64DAD4"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112BD115" w14:textId="77777777" w:rsidR="007049C7" w:rsidRPr="00CA35A1" w:rsidRDefault="007049C7" w:rsidP="007049C7">
      <w:pPr>
        <w:spacing w:before="120" w:after="120" w:line="288" w:lineRule="auto"/>
        <w:ind w:firstLine="720"/>
        <w:jc w:val="both"/>
        <w:rPr>
          <w:sz w:val="28"/>
          <w:szCs w:val="28"/>
        </w:rPr>
      </w:pPr>
      <w:r w:rsidRPr="00CA35A1">
        <w:rPr>
          <w:sz w:val="28"/>
          <w:szCs w:val="28"/>
        </w:rPr>
        <w:t>Mô tả chi tiết: Trải dài liên tục dọc theo tuyến đường Nguyễn Bỉnh Khiêm đoạn từ cầu Cúc Phố đến cầu Đòng giáp xã Vĩnh Bảo và đường liên xã đoạn từ cầu Cúc Phố đến Quốc lộ 37 mới.</w:t>
      </w:r>
    </w:p>
    <w:p w14:paraId="5900D2D7"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Bắc giáp thôn Hu Trì, Phía Nam giáp xã Vĩnh Hải, Phía Đông giáp xã Vĩnh Am, Phía Tây giáp thôn Thượng Điện.</w:t>
      </w:r>
    </w:p>
    <w:p w14:paraId="0FA57580"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548</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1</w:t>
      </w:r>
      <w:r w:rsidRPr="00CA35A1">
        <w:rPr>
          <w:b/>
          <w:bCs/>
          <w:sz w:val="28"/>
          <w:szCs w:val="28"/>
          <w:lang w:val="vi-VN"/>
        </w:rPr>
        <w:t xml:space="preserve">.950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69 đảng viên</w:t>
      </w:r>
      <w:r w:rsidRPr="00CA35A1">
        <w:rPr>
          <w:sz w:val="28"/>
          <w:szCs w:val="28"/>
        </w:rPr>
        <w:t xml:space="preserve">. </w:t>
      </w:r>
    </w:p>
    <w:p w14:paraId="5999587C"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186,26</w:t>
      </w:r>
      <w:r w:rsidRPr="00CA35A1">
        <w:rPr>
          <w:b/>
          <w:bCs/>
          <w:sz w:val="28"/>
          <w:szCs w:val="28"/>
          <w:lang w:val="vi-VN"/>
        </w:rPr>
        <w:t xml:space="preserve"> </w:t>
      </w:r>
      <w:r w:rsidRPr="00CA35A1">
        <w:rPr>
          <w:b/>
          <w:bCs/>
          <w:sz w:val="28"/>
          <w:szCs w:val="28"/>
        </w:rPr>
        <w:t>ha</w:t>
      </w:r>
      <w:r w:rsidRPr="00CA35A1">
        <w:rPr>
          <w:sz w:val="28"/>
          <w:szCs w:val="28"/>
        </w:rPr>
        <w:t xml:space="preserve"> (Đất ở nông thôn: 33,3 ha; Đất sản xuất nông nghiệp quy hoạch: 152,96ha). </w:t>
      </w:r>
    </w:p>
    <w:p w14:paraId="6AE47498"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2 nhà văn hóa hiện trạng. Trung tâm sinh hoạt cộng đồng chính đặt tại Nhà văn hóa Thôn Hu</w:t>
      </w:r>
      <w:r w:rsidRPr="00CA35A1">
        <w:rPr>
          <w:sz w:val="28"/>
          <w:szCs w:val="28"/>
          <w:lang w:val="vi-VN"/>
        </w:rPr>
        <w:t xml:space="preserve"> Trì 7 </w:t>
      </w:r>
      <w:r w:rsidRPr="00CA35A1">
        <w:rPr>
          <w:sz w:val="28"/>
          <w:szCs w:val="28"/>
        </w:rPr>
        <w:t>cũ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5959EC78" w14:textId="77777777" w:rsidR="007049C7" w:rsidRPr="00CA35A1" w:rsidRDefault="007049C7" w:rsidP="007049C7">
      <w:pPr>
        <w:spacing w:before="120" w:after="120" w:line="288" w:lineRule="auto"/>
        <w:ind w:firstLine="720"/>
        <w:jc w:val="both"/>
        <w:rPr>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Vinh</w:t>
      </w:r>
      <w:r w:rsidRPr="00CA35A1">
        <w:rPr>
          <w:sz w:val="28"/>
          <w:szCs w:val="28"/>
          <w:lang w:val="vi-VN"/>
        </w:rPr>
        <w:t xml:space="preserve"> Quang 3</w:t>
      </w:r>
      <w:r w:rsidRPr="00CA35A1">
        <w:rPr>
          <w:sz w:val="28"/>
          <w:szCs w:val="28"/>
        </w:rPr>
        <w:t>) trên cơ sở hợp nhất nguyên trạng toàn bộ đảng viên của Chi bộ Thôn Hu</w:t>
      </w:r>
      <w:r w:rsidRPr="00CA35A1">
        <w:rPr>
          <w:sz w:val="28"/>
          <w:szCs w:val="28"/>
          <w:lang w:val="vi-VN"/>
        </w:rPr>
        <w:t xml:space="preserve"> Trì 7 và chi bộ thôn Cúc Phố.</w:t>
      </w:r>
    </w:p>
    <w:p w14:paraId="69D19E2B" w14:textId="77777777" w:rsidR="007049C7" w:rsidRPr="00CA35A1" w:rsidRDefault="007049C7" w:rsidP="007049C7">
      <w:pPr>
        <w:tabs>
          <w:tab w:val="num" w:pos="720"/>
        </w:tabs>
        <w:spacing w:before="120" w:after="120" w:line="288" w:lineRule="auto"/>
        <w:jc w:val="both"/>
        <w:rPr>
          <w:sz w:val="28"/>
          <w:szCs w:val="28"/>
        </w:rPr>
      </w:pPr>
      <w:r w:rsidRPr="00CA35A1">
        <w:rPr>
          <w:sz w:val="28"/>
          <w:szCs w:val="28"/>
          <w:lang w:val="vi-VN"/>
        </w:rPr>
        <w:tab/>
      </w:r>
      <w:r w:rsidRPr="00CA35A1">
        <w:rPr>
          <w:b/>
          <w:bCs/>
          <w:sz w:val="28"/>
          <w:szCs w:val="28"/>
        </w:rPr>
        <w:t>Lý do sáp nhập:</w:t>
      </w:r>
      <w:r w:rsidRPr="00CA35A1">
        <w:rPr>
          <w:sz w:val="28"/>
          <w:szCs w:val="28"/>
        </w:rPr>
        <w:t xml:space="preserve"> Cả</w:t>
      </w:r>
      <w:r w:rsidRPr="00CA35A1">
        <w:rPr>
          <w:sz w:val="28"/>
          <w:szCs w:val="28"/>
          <w:lang w:val="vi-VN"/>
        </w:rPr>
        <w:t xml:space="preserve"> 2 thôn </w:t>
      </w:r>
      <w:r w:rsidRPr="00CA35A1">
        <w:rPr>
          <w:sz w:val="28"/>
          <w:szCs w:val="28"/>
        </w:rPr>
        <w:t xml:space="preserve">nằm trong nhóm quy mô hộ gia đình dưới mức tiêu chuẩn hành chính, Nhân dân hai thôn có chung gốc lịch sử dòng họ và hội tụ chung điều kiện canh tác nông nghiệp, thuận tiện cho việc thiết lập hệ thống tự quản thống nhất. </w:t>
      </w:r>
    </w:p>
    <w:p w14:paraId="32DE1C35" w14:textId="77777777" w:rsidR="007B74AB" w:rsidRDefault="007049C7" w:rsidP="007F5EF3">
      <w:pPr>
        <w:spacing w:before="120" w:after="120" w:line="360" w:lineRule="exact"/>
        <w:ind w:firstLine="720"/>
        <w:jc w:val="both"/>
        <w:rPr>
          <w:sz w:val="28"/>
          <w:szCs w:val="28"/>
        </w:rPr>
      </w:pPr>
      <w:r w:rsidRPr="00CA35A1">
        <w:rPr>
          <w:b/>
          <w:bCs/>
          <w:sz w:val="28"/>
          <w:szCs w:val="28"/>
        </w:rPr>
        <w:t>Phương án nhân sự:</w:t>
      </w:r>
      <w:r w:rsidRPr="00CA35A1">
        <w:rPr>
          <w:sz w:val="28"/>
          <w:szCs w:val="28"/>
          <w:lang w:val="vi-VN"/>
        </w:rPr>
        <w:t xml:space="preserve"> </w:t>
      </w:r>
      <w:r w:rsidRPr="00CA35A1">
        <w:rPr>
          <w:sz w:val="28"/>
          <w:szCs w:val="28"/>
        </w:rPr>
        <w:t>Hiện có mặt: 06 người hoạt động không chuyên trách (mỗi thôn cũ có 3 người). Phương án bố trí: Giữ lại 03 người đảm nhiệm 3 chức danh quy chuẩn theo quy định tại Nghị định số 185/2026/NĐ-CP. Số lượng dôi dư là 03 người được giải quyết chế độ nghỉ hưởng chính sách một lần theo</w:t>
      </w:r>
      <w:r w:rsidRPr="00CA35A1">
        <w:rPr>
          <w:sz w:val="28"/>
          <w:szCs w:val="28"/>
          <w:lang w:val="vi-VN"/>
        </w:rPr>
        <w:t xml:space="preserve"> quy </w:t>
      </w:r>
      <w:r w:rsidR="007F5EF3">
        <w:rPr>
          <w:sz w:val="28"/>
          <w:szCs w:val="28"/>
          <w:lang w:val="vi-VN"/>
        </w:rPr>
        <w:t>định.</w:t>
      </w:r>
      <w:r w:rsidR="007F5EF3" w:rsidRPr="007F5EF3">
        <w:rPr>
          <w:sz w:val="28"/>
          <w:szCs w:val="28"/>
        </w:rPr>
        <w:t xml:space="preserve"> </w:t>
      </w:r>
    </w:p>
    <w:p w14:paraId="74D69485" w14:textId="57BEBAA8" w:rsidR="007F5EF3" w:rsidRPr="00B039C9" w:rsidRDefault="007B74AB" w:rsidP="007F5EF3">
      <w:pPr>
        <w:spacing w:before="120" w:after="120" w:line="360" w:lineRule="exact"/>
        <w:ind w:firstLine="720"/>
        <w:jc w:val="both"/>
        <w:rPr>
          <w:sz w:val="28"/>
          <w:szCs w:val="28"/>
        </w:rPr>
      </w:pPr>
      <w:r>
        <w:rPr>
          <w:sz w:val="28"/>
          <w:szCs w:val="28"/>
          <w:lang w:val="vi-VN"/>
        </w:rPr>
        <w:lastRenderedPageBreak/>
        <w:t>-</w:t>
      </w:r>
      <w:r w:rsidR="007F5EF3" w:rsidRPr="00B039C9">
        <w:rPr>
          <w:sz w:val="28"/>
          <w:szCs w:val="28"/>
        </w:rPr>
        <w:t xml:space="preserve"> Đối với người tham gia hoạt động trực tiếp ở thôn: Hiện có mặt 12 người (thôn Hu Trì 7: 6 người, thôn Cúc Phố: 5 người). Phương án bố trí giữ lại 7 người đảm nhiệm 7 chức danh tham gia hoạt động trực tiếp ở thôn theo </w:t>
      </w:r>
      <w:r w:rsidR="007F5EF3" w:rsidRPr="00B039C9">
        <w:rPr>
          <w:i/>
          <w:iCs/>
          <w:sz w:val="28"/>
          <w:szCs w:val="28"/>
        </w:rPr>
        <w:t>Nghị quyết số 09/2024/NQ-HĐND ngày 19/7/2024</w:t>
      </w:r>
      <w:r w:rsidR="007F5EF3" w:rsidRPr="00B039C9">
        <w:rPr>
          <w:sz w:val="28"/>
          <w:szCs w:val="28"/>
        </w:rPr>
        <w:t xml:space="preserve"> của Hội đồng nhân dân thành phố Hải Phòng (sửa đổi, bổ sung một số điều của </w:t>
      </w:r>
      <w:r w:rsidR="007F5EF3" w:rsidRPr="00B039C9">
        <w:rPr>
          <w:i/>
          <w:iCs/>
          <w:sz w:val="28"/>
          <w:szCs w:val="28"/>
        </w:rPr>
        <w:t>Nghị quyết số 15/2023/NQ-HĐND ngày 08/12/2023</w:t>
      </w:r>
      <w:r w:rsidR="007F5EF3" w:rsidRPr="00B039C9">
        <w:rPr>
          <w:sz w:val="28"/>
          <w:szCs w:val="28"/>
        </w:rPr>
        <w:t>). Số lượng dôi dư 5 người được giải quyết chế độ nghỉ hưởng chính sách một lần theo quy định.</w:t>
      </w:r>
    </w:p>
    <w:p w14:paraId="29ADCB03" w14:textId="670CB60A" w:rsidR="007049C7" w:rsidRPr="00CA35A1" w:rsidRDefault="007049C7" w:rsidP="007F5EF3">
      <w:pPr>
        <w:spacing w:before="120" w:after="120" w:line="288" w:lineRule="auto"/>
        <w:jc w:val="both"/>
        <w:rPr>
          <w:sz w:val="28"/>
          <w:szCs w:val="28"/>
        </w:rPr>
      </w:pPr>
      <w:r w:rsidRPr="00CA35A1">
        <w:rPr>
          <w:sz w:val="28"/>
          <w:szCs w:val="28"/>
        </w:rPr>
        <w:t xml:space="preserve"> hoặc chuyển dịch sang làm đầu mối trực tiếp phụ trách đoàn thể cơ sở tùy theo năng lực thực tế. </w:t>
      </w:r>
    </w:p>
    <w:p w14:paraId="0B520171" w14:textId="4E7E76F9" w:rsidR="007049C7" w:rsidRPr="00CA35A1" w:rsidRDefault="007049C7" w:rsidP="007049C7">
      <w:pPr>
        <w:spacing w:before="120" w:after="120" w:line="288" w:lineRule="auto"/>
        <w:ind w:firstLine="720"/>
        <w:rPr>
          <w:b/>
          <w:bCs/>
          <w:sz w:val="28"/>
          <w:szCs w:val="28"/>
          <w:lang w:val="vi-VN"/>
        </w:rPr>
      </w:pPr>
      <w:r w:rsidRPr="00CA35A1">
        <w:rPr>
          <w:b/>
          <w:bCs/>
          <w:sz w:val="28"/>
          <w:szCs w:val="28"/>
        </w:rPr>
        <w:t>1.5</w:t>
      </w:r>
      <w:r w:rsidRPr="00CA35A1">
        <w:rPr>
          <w:b/>
          <w:bCs/>
          <w:sz w:val="28"/>
          <w:szCs w:val="28"/>
          <w:lang w:val="vi-VN"/>
        </w:rPr>
        <w:t>.</w:t>
      </w:r>
      <w:r w:rsidRPr="00CA35A1">
        <w:rPr>
          <w:b/>
          <w:bCs/>
          <w:sz w:val="28"/>
          <w:szCs w:val="28"/>
        </w:rPr>
        <w:t xml:space="preserve"> Phương án sắp xếp thôn Bắc</w:t>
      </w:r>
      <w:r w:rsidRPr="00CA35A1">
        <w:rPr>
          <w:b/>
          <w:bCs/>
          <w:sz w:val="28"/>
          <w:szCs w:val="28"/>
          <w:lang w:val="vi-VN"/>
        </w:rPr>
        <w:t xml:space="preserve"> Sơn, Tân Tiến và thôn Ái Quốc</w:t>
      </w:r>
    </w:p>
    <w:p w14:paraId="640E0D3D"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Cựu</w:t>
      </w:r>
      <w:r w:rsidRPr="00CA35A1">
        <w:rPr>
          <w:b/>
          <w:bCs/>
          <w:sz w:val="28"/>
          <w:szCs w:val="28"/>
          <w:lang w:val="vi-VN"/>
        </w:rPr>
        <w:t xml:space="preserve"> Điện</w:t>
      </w:r>
    </w:p>
    <w:p w14:paraId="0A1EB80D"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57878ADC" w14:textId="77777777" w:rsidR="007049C7" w:rsidRPr="00CA35A1" w:rsidRDefault="007049C7" w:rsidP="007049C7">
      <w:pPr>
        <w:spacing w:before="120" w:after="120" w:line="288" w:lineRule="auto"/>
        <w:ind w:firstLine="720"/>
        <w:jc w:val="both"/>
        <w:rPr>
          <w:sz w:val="28"/>
          <w:szCs w:val="28"/>
        </w:rPr>
      </w:pPr>
      <w:r w:rsidRPr="00CA35A1">
        <w:rPr>
          <w:sz w:val="28"/>
          <w:szCs w:val="28"/>
        </w:rPr>
        <w:t>Mô tả chi tiết: Trải dài liên tục dọc theo tuyến đường cầu Đăng (từ cầu giao thông đến nhà ông Phách Tam Đa</w:t>
      </w:r>
      <w:r w:rsidRPr="00CA35A1">
        <w:rPr>
          <w:sz w:val="28"/>
          <w:szCs w:val="28"/>
          <w:lang w:val="vi-VN"/>
        </w:rPr>
        <w:t xml:space="preserve"> cũ</w:t>
      </w:r>
      <w:r w:rsidRPr="00CA35A1">
        <w:rPr>
          <w:sz w:val="28"/>
          <w:szCs w:val="28"/>
        </w:rPr>
        <w:t>, tuyến đường Nguyễn Bỉnh Khiêm (từ cầu giao thông đến chợ Nhân Hoà)</w:t>
      </w:r>
    </w:p>
    <w:p w14:paraId="05E70659" w14:textId="77777777" w:rsidR="007049C7" w:rsidRPr="00CA35A1" w:rsidRDefault="007049C7" w:rsidP="007049C7">
      <w:pPr>
        <w:spacing w:before="120" w:after="120" w:line="288" w:lineRule="auto"/>
        <w:ind w:firstLine="720"/>
        <w:jc w:val="both"/>
        <w:rPr>
          <w:sz w:val="28"/>
          <w:szCs w:val="28"/>
          <w:lang w:val="vi-VN"/>
        </w:rPr>
      </w:pPr>
      <w:r w:rsidRPr="00CA35A1">
        <w:rPr>
          <w:sz w:val="28"/>
          <w:szCs w:val="28"/>
        </w:rPr>
        <w:t>Vị trí tiếp giáp: Phía Đông giáp Thôn Đông Quất; Phía Tây giáp Thôn Nhân Mục; Phía Nam giáp Thôn Thượng Điện; Phía Bắc giáp Thôn 1/5</w:t>
      </w:r>
      <w:r w:rsidRPr="00CA35A1">
        <w:rPr>
          <w:sz w:val="28"/>
          <w:szCs w:val="28"/>
          <w:lang w:val="vi-VN"/>
        </w:rPr>
        <w:t>.</w:t>
      </w:r>
    </w:p>
    <w:p w14:paraId="0AEB3171"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864</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2</w:t>
      </w:r>
      <w:r w:rsidRPr="00CA35A1">
        <w:rPr>
          <w:b/>
          <w:bCs/>
          <w:sz w:val="28"/>
          <w:szCs w:val="28"/>
          <w:lang w:val="vi-VN"/>
        </w:rPr>
        <w:t>.</w:t>
      </w:r>
      <w:r w:rsidRPr="00CA35A1">
        <w:rPr>
          <w:b/>
          <w:bCs/>
          <w:sz w:val="28"/>
          <w:szCs w:val="28"/>
        </w:rPr>
        <w:t>497</w:t>
      </w:r>
      <w:r w:rsidRPr="00CA35A1">
        <w:rPr>
          <w:b/>
          <w:bCs/>
          <w:sz w:val="28"/>
          <w:szCs w:val="28"/>
          <w:lang w:val="vi-VN"/>
        </w:rPr>
        <w:t xml:space="preserve">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72 đảng viên</w:t>
      </w:r>
      <w:r w:rsidRPr="00CA35A1">
        <w:rPr>
          <w:sz w:val="28"/>
          <w:szCs w:val="28"/>
        </w:rPr>
        <w:t xml:space="preserve">. </w:t>
      </w:r>
    </w:p>
    <w:p w14:paraId="7BD47CDC"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163,4</w:t>
      </w:r>
      <w:r w:rsidRPr="00CA35A1">
        <w:rPr>
          <w:b/>
          <w:bCs/>
          <w:sz w:val="28"/>
          <w:szCs w:val="28"/>
          <w:lang w:val="vi-VN"/>
        </w:rPr>
        <w:t xml:space="preserve"> </w:t>
      </w:r>
      <w:r w:rsidRPr="00CA35A1">
        <w:rPr>
          <w:b/>
          <w:bCs/>
          <w:sz w:val="28"/>
          <w:szCs w:val="28"/>
        </w:rPr>
        <w:t>ha</w:t>
      </w:r>
      <w:r w:rsidRPr="00CA35A1">
        <w:rPr>
          <w:sz w:val="28"/>
          <w:szCs w:val="28"/>
        </w:rPr>
        <w:t xml:space="preserve"> (Đất ở nông thôn: 22,83 ha; Đất sản xuất nông nghiệp quy hoạch: 140,57ha).  </w:t>
      </w:r>
    </w:p>
    <w:p w14:paraId="21C708B2"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1</w:t>
      </w:r>
      <w:r w:rsidRPr="00CA35A1">
        <w:rPr>
          <w:sz w:val="28"/>
          <w:szCs w:val="28"/>
          <w:lang w:val="vi-VN"/>
        </w:rPr>
        <w:t xml:space="preserve"> </w:t>
      </w:r>
      <w:r w:rsidRPr="00CA35A1">
        <w:rPr>
          <w:sz w:val="28"/>
          <w:szCs w:val="28"/>
        </w:rPr>
        <w:t>nhà văn hóa hiện trạng. Trung tâm sinh hoạt cộng đồng chính đặt tại Nhà văn hóa Thôn Cựu</w:t>
      </w:r>
      <w:r w:rsidRPr="00CA35A1">
        <w:rPr>
          <w:sz w:val="28"/>
          <w:szCs w:val="28"/>
          <w:lang w:val="vi-VN"/>
        </w:rPr>
        <w:t xml:space="preserve"> Điện </w:t>
      </w:r>
      <w:r w:rsidRPr="00CA35A1">
        <w:rPr>
          <w:sz w:val="28"/>
          <w:szCs w:val="28"/>
        </w:rPr>
        <w:t>cũ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6BA56968"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Cựu</w:t>
      </w:r>
      <w:r w:rsidRPr="00CA35A1">
        <w:rPr>
          <w:sz w:val="28"/>
          <w:szCs w:val="28"/>
          <w:lang w:val="vi-VN"/>
        </w:rPr>
        <w:t xml:space="preserve"> Điện</w:t>
      </w:r>
      <w:r w:rsidRPr="00CA35A1">
        <w:rPr>
          <w:sz w:val="28"/>
          <w:szCs w:val="28"/>
        </w:rPr>
        <w:t xml:space="preserve">) trên cơ sở hợp nhất nguyên trạng toàn bộ đảng viên của Chi bộ Thôn </w:t>
      </w:r>
      <w:r w:rsidRPr="00CA35A1">
        <w:rPr>
          <w:b/>
          <w:bCs/>
          <w:sz w:val="28"/>
          <w:szCs w:val="28"/>
        </w:rPr>
        <w:t>Bắc</w:t>
      </w:r>
      <w:r w:rsidRPr="00CA35A1">
        <w:rPr>
          <w:b/>
          <w:bCs/>
          <w:sz w:val="28"/>
          <w:szCs w:val="28"/>
          <w:lang w:val="vi-VN"/>
        </w:rPr>
        <w:t xml:space="preserve"> Sơn, Tân Tiến và thôn Ái Quốc</w:t>
      </w:r>
    </w:p>
    <w:p w14:paraId="43C9A554" w14:textId="77777777" w:rsidR="007049C7" w:rsidRPr="00CA35A1" w:rsidRDefault="007049C7" w:rsidP="007049C7">
      <w:pPr>
        <w:spacing w:before="120" w:after="120" w:line="288" w:lineRule="auto"/>
        <w:ind w:firstLine="720"/>
        <w:jc w:val="both"/>
        <w:rPr>
          <w:spacing w:val="-4"/>
          <w:sz w:val="28"/>
          <w:szCs w:val="28"/>
        </w:rPr>
      </w:pPr>
      <w:r w:rsidRPr="00CA35A1">
        <w:rPr>
          <w:b/>
          <w:bCs/>
          <w:spacing w:val="-4"/>
          <w:sz w:val="28"/>
          <w:szCs w:val="28"/>
          <w:lang w:val="vi-VN"/>
        </w:rPr>
        <w:t xml:space="preserve">Lý </w:t>
      </w:r>
      <w:r w:rsidRPr="00CA35A1">
        <w:rPr>
          <w:b/>
          <w:bCs/>
          <w:spacing w:val="-4"/>
          <w:sz w:val="28"/>
          <w:szCs w:val="28"/>
        </w:rPr>
        <w:t xml:space="preserve">do sáp nhập: </w:t>
      </w:r>
      <w:r w:rsidRPr="00CA35A1">
        <w:rPr>
          <w:spacing w:val="-4"/>
          <w:sz w:val="28"/>
          <w:szCs w:val="28"/>
        </w:rPr>
        <w:t>3</w:t>
      </w:r>
      <w:r w:rsidRPr="00CA35A1">
        <w:rPr>
          <w:spacing w:val="-4"/>
          <w:sz w:val="28"/>
          <w:szCs w:val="28"/>
          <w:lang w:val="vi-VN"/>
        </w:rPr>
        <w:t xml:space="preserve"> thôn </w:t>
      </w:r>
      <w:r w:rsidRPr="00CA35A1">
        <w:rPr>
          <w:spacing w:val="-4"/>
          <w:sz w:val="28"/>
          <w:szCs w:val="28"/>
        </w:rPr>
        <w:t xml:space="preserve">nằm trong nhóm quy mô hộ gia đình dưới mức tiêu chuẩn hành chính, Nhân dân ba thôn có chung gốc lịch sử dòng họ và hội tụ chung điều kiện canh tác nông nghiệp, thuận tiện cho việc thiết lập hệ thống tự quản thống nhất. </w:t>
      </w:r>
    </w:p>
    <w:p w14:paraId="29D86CBF" w14:textId="77777777" w:rsidR="007049C7" w:rsidRDefault="007049C7" w:rsidP="007049C7">
      <w:pPr>
        <w:spacing w:before="120" w:after="120" w:line="288" w:lineRule="auto"/>
        <w:ind w:firstLine="720"/>
        <w:jc w:val="both"/>
        <w:rPr>
          <w:sz w:val="28"/>
          <w:szCs w:val="28"/>
        </w:rPr>
      </w:pPr>
      <w:r w:rsidRPr="00CA35A1">
        <w:rPr>
          <w:b/>
          <w:bCs/>
          <w:sz w:val="28"/>
          <w:szCs w:val="28"/>
        </w:rPr>
        <w:t>Phương án nhân sự:</w:t>
      </w:r>
      <w:r w:rsidRPr="00CA35A1">
        <w:rPr>
          <w:sz w:val="28"/>
          <w:szCs w:val="28"/>
          <w:lang w:val="vi-VN"/>
        </w:rPr>
        <w:t xml:space="preserve"> </w:t>
      </w:r>
      <w:r w:rsidRPr="00CA35A1">
        <w:rPr>
          <w:sz w:val="28"/>
          <w:szCs w:val="28"/>
        </w:rPr>
        <w:t>Hiện có mặt: 08 người hoạt động không chuyên trách (02 thôn cũ có 3 người</w:t>
      </w:r>
      <w:r w:rsidRPr="00CA35A1">
        <w:rPr>
          <w:sz w:val="28"/>
          <w:szCs w:val="28"/>
          <w:lang w:val="vi-VN"/>
        </w:rPr>
        <w:t>, 01 thôn có 2 người</w:t>
      </w:r>
      <w:r w:rsidRPr="00CA35A1">
        <w:rPr>
          <w:sz w:val="28"/>
          <w:szCs w:val="28"/>
        </w:rPr>
        <w:t xml:space="preserve">). Phương án bố trí: Giữ lại 03 người đảm </w:t>
      </w:r>
      <w:r w:rsidRPr="00CA35A1">
        <w:rPr>
          <w:sz w:val="28"/>
          <w:szCs w:val="28"/>
        </w:rPr>
        <w:lastRenderedPageBreak/>
        <w:t>nhiệm 3 chức danh quy chuẩn theo quy định tại Nghị định số 185/2026/NĐ-CP. Số lượng dôi dư là 05 người được giải quyết chế độ nghỉ hưởng chính sách một lần theo</w:t>
      </w:r>
      <w:r w:rsidRPr="00CA35A1">
        <w:rPr>
          <w:sz w:val="28"/>
          <w:szCs w:val="28"/>
          <w:lang w:val="vi-VN"/>
        </w:rPr>
        <w:t xml:space="preserve"> quy định </w:t>
      </w:r>
      <w:r w:rsidRPr="00CA35A1">
        <w:rPr>
          <w:sz w:val="28"/>
          <w:szCs w:val="28"/>
        </w:rPr>
        <w:t xml:space="preserve">hoặc chuyển dịch sang làm đầu mối trực tiếp phụ trách đoàn thể cơ sở tùy theo năng lực thực tế. </w:t>
      </w:r>
    </w:p>
    <w:p w14:paraId="706CEDD2" w14:textId="3539C421" w:rsidR="007F5EF3" w:rsidRPr="007F5EF3" w:rsidRDefault="007F5EF3" w:rsidP="007F5EF3">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6 người (thôn Bắc Sơn: 4 người, thôn Tân Tiến: 6 người, thôn Ái Quốc:  6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9 người được giải quyết chế độ nghỉ hưởng chính sách một lần theo quy định.</w:t>
      </w:r>
    </w:p>
    <w:p w14:paraId="6ED09E12" w14:textId="52BF76B1" w:rsidR="007049C7" w:rsidRPr="00CA35A1" w:rsidRDefault="007049C7" w:rsidP="007049C7">
      <w:pPr>
        <w:spacing w:before="120" w:after="120" w:line="288" w:lineRule="auto"/>
        <w:ind w:firstLine="720"/>
        <w:rPr>
          <w:b/>
          <w:bCs/>
          <w:sz w:val="28"/>
          <w:szCs w:val="28"/>
          <w:lang w:val="vi-VN"/>
        </w:rPr>
      </w:pPr>
      <w:r w:rsidRPr="00CA35A1">
        <w:rPr>
          <w:b/>
          <w:bCs/>
          <w:sz w:val="28"/>
          <w:szCs w:val="28"/>
        </w:rPr>
        <w:t>1.6</w:t>
      </w:r>
      <w:r w:rsidRPr="00CA35A1">
        <w:rPr>
          <w:b/>
          <w:bCs/>
          <w:sz w:val="28"/>
          <w:szCs w:val="28"/>
          <w:lang w:val="vi-VN"/>
        </w:rPr>
        <w:t>.</w:t>
      </w:r>
      <w:r w:rsidRPr="00CA35A1">
        <w:rPr>
          <w:b/>
          <w:bCs/>
          <w:sz w:val="28"/>
          <w:szCs w:val="28"/>
        </w:rPr>
        <w:t xml:space="preserve"> Phương án sắp xếp thôn Lê</w:t>
      </w:r>
      <w:r w:rsidRPr="00CA35A1">
        <w:rPr>
          <w:b/>
          <w:bCs/>
          <w:sz w:val="28"/>
          <w:szCs w:val="28"/>
          <w:lang w:val="vi-VN"/>
        </w:rPr>
        <w:t xml:space="preserve"> Lợi, Hồng Phong, Quang Trung</w:t>
      </w:r>
    </w:p>
    <w:p w14:paraId="544D0BB4"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Nhân</w:t>
      </w:r>
      <w:r w:rsidRPr="00CA35A1">
        <w:rPr>
          <w:b/>
          <w:bCs/>
          <w:sz w:val="28"/>
          <w:szCs w:val="28"/>
          <w:lang w:val="vi-VN"/>
        </w:rPr>
        <w:t xml:space="preserve"> Mục</w:t>
      </w:r>
    </w:p>
    <w:p w14:paraId="2AC6D946"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298A26F3" w14:textId="77777777" w:rsidR="007049C7" w:rsidRPr="00CA35A1" w:rsidRDefault="007049C7" w:rsidP="007049C7">
      <w:pPr>
        <w:spacing w:before="120" w:after="120" w:line="288" w:lineRule="auto"/>
        <w:ind w:firstLine="720"/>
        <w:jc w:val="both"/>
        <w:rPr>
          <w:sz w:val="28"/>
          <w:szCs w:val="28"/>
        </w:rPr>
      </w:pPr>
      <w:r w:rsidRPr="00CA35A1">
        <w:rPr>
          <w:sz w:val="28"/>
          <w:szCs w:val="28"/>
        </w:rPr>
        <w:t xml:space="preserve">Mô tả chi tiết: Trải dài liên tục dọc theo tuyến đường trục chính Quốc lộ 37 (từ cầu Nhân Hoà 2 đến ngã ba Thượng Điện) </w:t>
      </w:r>
    </w:p>
    <w:p w14:paraId="34050DEC" w14:textId="77777777" w:rsidR="007049C7" w:rsidRPr="00CA35A1" w:rsidRDefault="007049C7" w:rsidP="007049C7">
      <w:pPr>
        <w:spacing w:before="120" w:after="120" w:line="288" w:lineRule="auto"/>
        <w:ind w:firstLine="720"/>
        <w:jc w:val="both"/>
        <w:rPr>
          <w:sz w:val="28"/>
          <w:szCs w:val="28"/>
        </w:rPr>
      </w:pPr>
      <w:r w:rsidRPr="00CA35A1">
        <w:rPr>
          <w:sz w:val="28"/>
          <w:szCs w:val="28"/>
        </w:rPr>
        <w:t xml:space="preserve">Vị trí tiếp giáp: Phía Đông giáp Thôn Cựu Điện; Phía Tây giáp Thôn Điềm Niêm; Phía Nam giáp Thôn Thượng Điện; Phía Bắc giáp Thôn Tân Hoà </w:t>
      </w:r>
    </w:p>
    <w:p w14:paraId="40F3E1D0"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675</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2</w:t>
      </w:r>
      <w:r w:rsidRPr="00CA35A1">
        <w:rPr>
          <w:b/>
          <w:bCs/>
          <w:sz w:val="28"/>
          <w:szCs w:val="28"/>
          <w:lang w:val="vi-VN"/>
        </w:rPr>
        <w:t xml:space="preserve">.308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79 đảng viên</w:t>
      </w:r>
      <w:r w:rsidRPr="00CA35A1">
        <w:rPr>
          <w:sz w:val="28"/>
          <w:szCs w:val="28"/>
        </w:rPr>
        <w:t xml:space="preserve">. </w:t>
      </w:r>
    </w:p>
    <w:p w14:paraId="672AC28D"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85,8</w:t>
      </w:r>
      <w:r w:rsidRPr="00CA35A1">
        <w:rPr>
          <w:b/>
          <w:bCs/>
          <w:sz w:val="28"/>
          <w:szCs w:val="28"/>
          <w:lang w:val="vi-VN"/>
        </w:rPr>
        <w:t xml:space="preserve"> </w:t>
      </w:r>
      <w:r w:rsidRPr="00CA35A1">
        <w:rPr>
          <w:b/>
          <w:bCs/>
          <w:sz w:val="28"/>
          <w:szCs w:val="28"/>
        </w:rPr>
        <w:t>ha</w:t>
      </w:r>
      <w:r w:rsidRPr="00CA35A1">
        <w:rPr>
          <w:sz w:val="28"/>
          <w:szCs w:val="28"/>
        </w:rPr>
        <w:t xml:space="preserve"> (Đất ở nông thôn: 33,57 ha; Đất sản xuất nông nghiệp quy hoạch: 52,23ha). </w:t>
      </w:r>
    </w:p>
    <w:p w14:paraId="6E767AD4"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1</w:t>
      </w:r>
      <w:r w:rsidRPr="00CA35A1">
        <w:rPr>
          <w:sz w:val="28"/>
          <w:szCs w:val="28"/>
          <w:lang w:val="vi-VN"/>
        </w:rPr>
        <w:t xml:space="preserve"> </w:t>
      </w:r>
      <w:r w:rsidRPr="00CA35A1">
        <w:rPr>
          <w:sz w:val="28"/>
          <w:szCs w:val="28"/>
        </w:rPr>
        <w:t>nhà văn hóa hiện trạng. Trung tâm sinh hoạt cộng đồng chính đặt tại Nhà văn hóa Thôn Lê</w:t>
      </w:r>
      <w:r w:rsidRPr="00CA35A1">
        <w:rPr>
          <w:sz w:val="28"/>
          <w:szCs w:val="28"/>
          <w:lang w:val="vi-VN"/>
        </w:rPr>
        <w:t xml:space="preserve"> Lợi </w:t>
      </w:r>
      <w:r w:rsidRPr="00CA35A1">
        <w:rPr>
          <w:sz w:val="28"/>
          <w:szCs w:val="28"/>
        </w:rPr>
        <w:t>cũ Tiếp tục khai thác hiệu quả các công trình văn hóa, thể thao hiện có phục vụ Nhân dân. Các thiết chế văn hóa, tín ngưỡng, di tích lịch sử t</w:t>
      </w:r>
      <w:r w:rsidRPr="00CA35A1">
        <w:rPr>
          <w:sz w:val="28"/>
          <w:szCs w:val="28"/>
          <w:lang w:val="vi-VN"/>
        </w:rPr>
        <w:t>.</w:t>
      </w:r>
      <w:r w:rsidRPr="00CA35A1">
        <w:rPr>
          <w:sz w:val="28"/>
          <w:szCs w:val="28"/>
        </w:rPr>
        <w:t>iếp tục được quản lý, bảo tồn và phát huy giá trị theo quy định.</w:t>
      </w:r>
    </w:p>
    <w:p w14:paraId="52530E87" w14:textId="77777777" w:rsidR="007049C7" w:rsidRPr="00CA35A1" w:rsidRDefault="007049C7" w:rsidP="007049C7">
      <w:pPr>
        <w:spacing w:before="120" w:after="120" w:line="288" w:lineRule="auto"/>
        <w:ind w:firstLine="720"/>
        <w:jc w:val="both"/>
        <w:rPr>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Nhân</w:t>
      </w:r>
      <w:r w:rsidRPr="00CA35A1">
        <w:rPr>
          <w:sz w:val="28"/>
          <w:szCs w:val="28"/>
          <w:lang w:val="vi-VN"/>
        </w:rPr>
        <w:t xml:space="preserve"> Mục</w:t>
      </w:r>
      <w:r w:rsidRPr="00CA35A1">
        <w:rPr>
          <w:sz w:val="28"/>
          <w:szCs w:val="28"/>
        </w:rPr>
        <w:t>) trên cơ sở hợp nhất nguyên trạng toàn bộ đảng viên của Chi bộ Thôn Lê</w:t>
      </w:r>
      <w:r w:rsidRPr="00CA35A1">
        <w:rPr>
          <w:sz w:val="28"/>
          <w:szCs w:val="28"/>
          <w:lang w:val="vi-VN"/>
        </w:rPr>
        <w:t xml:space="preserve"> Lợi, Hồng Phong, Quang Trung</w:t>
      </w:r>
    </w:p>
    <w:p w14:paraId="57612017" w14:textId="77777777" w:rsidR="007049C7" w:rsidRPr="00CA35A1" w:rsidRDefault="007049C7" w:rsidP="007049C7">
      <w:pPr>
        <w:spacing w:before="120" w:after="120" w:line="288" w:lineRule="auto"/>
        <w:ind w:firstLine="720"/>
        <w:jc w:val="both"/>
        <w:rPr>
          <w:spacing w:val="-4"/>
          <w:sz w:val="28"/>
          <w:szCs w:val="28"/>
        </w:rPr>
      </w:pPr>
      <w:r w:rsidRPr="00CA35A1">
        <w:rPr>
          <w:b/>
          <w:bCs/>
          <w:spacing w:val="-4"/>
          <w:sz w:val="28"/>
          <w:szCs w:val="28"/>
          <w:lang w:val="vi-VN"/>
        </w:rPr>
        <w:t xml:space="preserve">Lý </w:t>
      </w:r>
      <w:r w:rsidRPr="00CA35A1">
        <w:rPr>
          <w:b/>
          <w:bCs/>
          <w:spacing w:val="-4"/>
          <w:sz w:val="28"/>
          <w:szCs w:val="28"/>
        </w:rPr>
        <w:t xml:space="preserve">do sáp nhập: </w:t>
      </w:r>
      <w:r w:rsidRPr="00CA35A1">
        <w:rPr>
          <w:spacing w:val="-4"/>
          <w:sz w:val="28"/>
          <w:szCs w:val="28"/>
        </w:rPr>
        <w:t>3</w:t>
      </w:r>
      <w:r w:rsidRPr="00CA35A1">
        <w:rPr>
          <w:spacing w:val="-4"/>
          <w:sz w:val="28"/>
          <w:szCs w:val="28"/>
          <w:lang w:val="vi-VN"/>
        </w:rPr>
        <w:t xml:space="preserve"> thôn </w:t>
      </w:r>
      <w:r w:rsidRPr="00CA35A1">
        <w:rPr>
          <w:spacing w:val="-4"/>
          <w:sz w:val="28"/>
          <w:szCs w:val="28"/>
        </w:rPr>
        <w:t xml:space="preserve">nằm trong nhóm quy mô hộ gia đình dưới mức tiêu chuẩn hành chính, Nhân dân ba thôn có chung gốc lịch sử dòng họ và hội tụ chung điều kiện canh tác nông nghiệp, thuận tiện cho việc thiết lập hệ thống tự quản thống nhất. </w:t>
      </w:r>
    </w:p>
    <w:p w14:paraId="44190465" w14:textId="77777777" w:rsidR="007049C7" w:rsidRDefault="007049C7" w:rsidP="007049C7">
      <w:pPr>
        <w:spacing w:before="120" w:after="120" w:line="288" w:lineRule="auto"/>
        <w:ind w:firstLine="720"/>
        <w:jc w:val="both"/>
        <w:rPr>
          <w:sz w:val="28"/>
          <w:szCs w:val="28"/>
        </w:rPr>
      </w:pPr>
      <w:r w:rsidRPr="00CA35A1">
        <w:rPr>
          <w:b/>
          <w:bCs/>
          <w:sz w:val="28"/>
          <w:szCs w:val="28"/>
        </w:rPr>
        <w:lastRenderedPageBreak/>
        <w:t>Phương án nhân sự:</w:t>
      </w:r>
      <w:r w:rsidRPr="00CA35A1">
        <w:rPr>
          <w:sz w:val="28"/>
          <w:szCs w:val="28"/>
          <w:lang w:val="vi-VN"/>
        </w:rPr>
        <w:t xml:space="preserve"> </w:t>
      </w:r>
      <w:r w:rsidRPr="00CA35A1">
        <w:rPr>
          <w:sz w:val="28"/>
          <w:szCs w:val="28"/>
        </w:rPr>
        <w:t>Hiện có mặt: 09 người hoạt động không chuyên trách (mỗi thôn cũ có 3 người). Phương án bố trí: Giữ lại 03 người đảm nhiệm 3 chức danh quy chuẩn theo quy định tại Nghị định số 185/2026/NĐ-CP. Số lượng dôi dư là 06 người được giải quyết chế độ nghỉ hưởng chính sách một lần theo</w:t>
      </w:r>
      <w:r w:rsidRPr="00CA35A1">
        <w:rPr>
          <w:sz w:val="28"/>
          <w:szCs w:val="28"/>
          <w:lang w:val="vi-VN"/>
        </w:rPr>
        <w:t xml:space="preserve"> quy định </w:t>
      </w:r>
      <w:r w:rsidRPr="00CA35A1">
        <w:rPr>
          <w:sz w:val="28"/>
          <w:szCs w:val="28"/>
        </w:rPr>
        <w:t xml:space="preserve">hoặc chuyển dịch sang làm đầu mối trực tiếp phụ trách đoàn thể cơ sở tùy theo năng lực thực tế. </w:t>
      </w:r>
    </w:p>
    <w:p w14:paraId="2AFA29B7" w14:textId="434D118E" w:rsidR="007F5EF3" w:rsidRPr="007F5EF3" w:rsidRDefault="007F5EF3" w:rsidP="007F5EF3">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3 người (thôn Lê Lợi: 4 người, thôn Hồng Phong: 5 người; thôn Quang Trung: 4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6 người được giải quyết chế độ nghỉ hưởng chính sách một lần theo quy định.</w:t>
      </w:r>
    </w:p>
    <w:p w14:paraId="0ECA8211" w14:textId="6ADBC2E4" w:rsidR="007049C7" w:rsidRPr="00CA35A1" w:rsidRDefault="007049C7" w:rsidP="007049C7">
      <w:pPr>
        <w:spacing w:before="120" w:after="120" w:line="288" w:lineRule="auto"/>
        <w:ind w:firstLine="720"/>
        <w:rPr>
          <w:b/>
          <w:bCs/>
          <w:sz w:val="28"/>
          <w:szCs w:val="28"/>
          <w:lang w:val="vi-VN"/>
        </w:rPr>
      </w:pPr>
      <w:r w:rsidRPr="00CA35A1">
        <w:rPr>
          <w:b/>
          <w:bCs/>
          <w:sz w:val="28"/>
          <w:szCs w:val="28"/>
        </w:rPr>
        <w:t>1.7. Phương án sắp xếp thôn Vạn</w:t>
      </w:r>
      <w:r w:rsidRPr="00CA35A1">
        <w:rPr>
          <w:b/>
          <w:bCs/>
          <w:sz w:val="28"/>
          <w:szCs w:val="28"/>
          <w:lang w:val="vi-VN"/>
        </w:rPr>
        <w:t xml:space="preserve"> Thắng và thôn Hưng Cường</w:t>
      </w:r>
    </w:p>
    <w:p w14:paraId="09EC84D2"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Mai</w:t>
      </w:r>
      <w:r w:rsidRPr="00CA35A1">
        <w:rPr>
          <w:b/>
          <w:bCs/>
          <w:sz w:val="28"/>
          <w:szCs w:val="28"/>
          <w:lang w:val="vi-VN"/>
        </w:rPr>
        <w:t xml:space="preserve"> Sơn</w:t>
      </w:r>
    </w:p>
    <w:p w14:paraId="51B01A12"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6BE4FDB4" w14:textId="77777777" w:rsidR="007049C7" w:rsidRPr="00CA35A1" w:rsidRDefault="007049C7" w:rsidP="007049C7">
      <w:pPr>
        <w:spacing w:before="120" w:after="120" w:line="288" w:lineRule="auto"/>
        <w:ind w:firstLine="720"/>
        <w:jc w:val="both"/>
        <w:rPr>
          <w:sz w:val="28"/>
          <w:szCs w:val="28"/>
        </w:rPr>
      </w:pPr>
      <w:r w:rsidRPr="00CA35A1">
        <w:rPr>
          <w:sz w:val="28"/>
          <w:szCs w:val="28"/>
        </w:rPr>
        <w:t>Mô tả chi tiết: Trải dài liên tục dọc theo tuyến đường trục thôn Từ Quốc Lộ 10 đến nhà ông Tiếp), (từ nhà ông Phẩm đến nhà ông Tốn)</w:t>
      </w:r>
    </w:p>
    <w:p w14:paraId="4AE5C213" w14:textId="77777777" w:rsidR="007049C7" w:rsidRPr="00CA35A1" w:rsidRDefault="007049C7" w:rsidP="007049C7">
      <w:pPr>
        <w:spacing w:before="120" w:after="120" w:line="288" w:lineRule="auto"/>
        <w:ind w:firstLine="720"/>
        <w:jc w:val="both"/>
        <w:rPr>
          <w:sz w:val="28"/>
          <w:szCs w:val="28"/>
          <w:lang w:val="vi-VN"/>
        </w:rPr>
      </w:pPr>
      <w:r w:rsidRPr="00CA35A1">
        <w:rPr>
          <w:sz w:val="28"/>
          <w:szCs w:val="28"/>
        </w:rPr>
        <w:t>Vị trí tiếp giáp: Phía Đông giáp Thôn Nhân Mục; Phía Tây giáp Thôn Gia Phong, thôn Điềm Niêm; Phía Nam giáp Nhân Giả; Phía Bắc giáp Thôn thôn Tân Hoà</w:t>
      </w:r>
      <w:r w:rsidRPr="00CA35A1">
        <w:rPr>
          <w:sz w:val="28"/>
          <w:szCs w:val="28"/>
          <w:lang w:val="vi-VN"/>
        </w:rPr>
        <w:t>.</w:t>
      </w:r>
    </w:p>
    <w:p w14:paraId="6B532B17"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404</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1</w:t>
      </w:r>
      <w:r w:rsidRPr="00CA35A1">
        <w:rPr>
          <w:b/>
          <w:bCs/>
          <w:sz w:val="28"/>
          <w:szCs w:val="28"/>
          <w:lang w:val="vi-VN"/>
        </w:rPr>
        <w:t xml:space="preserve">.413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43 đảng viên</w:t>
      </w:r>
      <w:r w:rsidRPr="00CA35A1">
        <w:rPr>
          <w:sz w:val="28"/>
          <w:szCs w:val="28"/>
        </w:rPr>
        <w:t xml:space="preserve">. </w:t>
      </w:r>
    </w:p>
    <w:p w14:paraId="70A9098A"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104,3ha</w:t>
      </w:r>
      <w:r w:rsidRPr="00CA35A1">
        <w:rPr>
          <w:sz w:val="28"/>
          <w:szCs w:val="28"/>
        </w:rPr>
        <w:t xml:space="preserve"> (Đất ở nông thôn: 17,47 ha; Đất sản xuất nông nghiệp quy hoạch: 86,47ha). </w:t>
      </w:r>
    </w:p>
    <w:p w14:paraId="1FDFDA76"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2 nhà văn hóa hiện trạng. Trung tâm sinh hoạt cộng đồng chính đặt tại Nhà văn hóa Thôn Hưng</w:t>
      </w:r>
      <w:r w:rsidRPr="00CA35A1">
        <w:rPr>
          <w:sz w:val="28"/>
          <w:szCs w:val="28"/>
          <w:lang w:val="vi-VN"/>
        </w:rPr>
        <w:t xml:space="preserve"> Cường </w:t>
      </w:r>
      <w:r w:rsidRPr="00CA35A1">
        <w:rPr>
          <w:sz w:val="28"/>
          <w:szCs w:val="28"/>
        </w:rPr>
        <w:t>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69CCA6EC"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Mai</w:t>
      </w:r>
      <w:r w:rsidRPr="00CA35A1">
        <w:rPr>
          <w:sz w:val="28"/>
          <w:szCs w:val="28"/>
          <w:lang w:val="vi-VN"/>
        </w:rPr>
        <w:t xml:space="preserve"> Sơn</w:t>
      </w:r>
      <w:r w:rsidRPr="00CA35A1">
        <w:rPr>
          <w:sz w:val="28"/>
          <w:szCs w:val="28"/>
        </w:rPr>
        <w:t xml:space="preserve">) trên cơ sở hợp nhất nguyên trạng toàn bộ đảng viên của Chi bộ Thôn </w:t>
      </w:r>
      <w:r w:rsidRPr="00CA35A1">
        <w:rPr>
          <w:b/>
          <w:bCs/>
          <w:sz w:val="28"/>
          <w:szCs w:val="28"/>
        </w:rPr>
        <w:t>Vạn</w:t>
      </w:r>
      <w:r w:rsidRPr="00CA35A1">
        <w:rPr>
          <w:b/>
          <w:bCs/>
          <w:sz w:val="28"/>
          <w:szCs w:val="28"/>
          <w:lang w:val="vi-VN"/>
        </w:rPr>
        <w:t xml:space="preserve"> Thắng và chi bộ thôn Hưng Cường.</w:t>
      </w:r>
    </w:p>
    <w:p w14:paraId="6B2CA591" w14:textId="77777777" w:rsidR="007049C7" w:rsidRPr="00CA35A1" w:rsidRDefault="007049C7" w:rsidP="007049C7">
      <w:pPr>
        <w:spacing w:before="120" w:after="120" w:line="288" w:lineRule="auto"/>
        <w:ind w:firstLine="720"/>
        <w:jc w:val="both"/>
        <w:rPr>
          <w:sz w:val="28"/>
          <w:szCs w:val="28"/>
          <w:lang w:val="vi-VN"/>
        </w:rPr>
      </w:pPr>
      <w:r w:rsidRPr="00CA35A1">
        <w:rPr>
          <w:b/>
          <w:bCs/>
          <w:sz w:val="28"/>
          <w:szCs w:val="28"/>
        </w:rPr>
        <w:lastRenderedPageBreak/>
        <w:t>Lý do sáp nhập:</w:t>
      </w:r>
      <w:r w:rsidRPr="00CA35A1">
        <w:rPr>
          <w:sz w:val="28"/>
          <w:szCs w:val="28"/>
        </w:rPr>
        <w:t xml:space="preserve"> Cả</w:t>
      </w:r>
      <w:r w:rsidRPr="00CA35A1">
        <w:rPr>
          <w:sz w:val="28"/>
          <w:szCs w:val="28"/>
          <w:lang w:val="vi-VN"/>
        </w:rPr>
        <w:t xml:space="preserve"> 2 thôn </w:t>
      </w:r>
      <w:r w:rsidRPr="00CA35A1">
        <w:rPr>
          <w:sz w:val="28"/>
          <w:szCs w:val="28"/>
        </w:rPr>
        <w:t>nằm trong nhóm quy mô hộ gia đình dưới mức tiêu chuẩn hành chính, Nhân dân hai thôn có chung gốc lịch sử dòng họ và hội tụ chung điều kiện canh tác nông nghiệp, thuận tiện cho việc thiết lập hệ thống tự quản thống nhất. Sau</w:t>
      </w:r>
      <w:r w:rsidRPr="00CA35A1">
        <w:rPr>
          <w:sz w:val="28"/>
          <w:szCs w:val="28"/>
          <w:lang w:val="vi-VN"/>
        </w:rPr>
        <w:t xml:space="preserve"> sắp xếp Mai Sơn có 404 hộ gia đình đạt 73,4% so với nguyên tắc sắp xếp của phương án </w:t>
      </w:r>
      <w:r w:rsidRPr="00CA35A1">
        <w:rPr>
          <w:i/>
          <w:iCs/>
          <w:sz w:val="28"/>
          <w:szCs w:val="28"/>
          <w:lang w:val="vi-VN"/>
        </w:rPr>
        <w:t>(</w:t>
      </w:r>
      <w:r w:rsidRPr="00CA35A1">
        <w:rPr>
          <w:i/>
          <w:iCs/>
          <w:sz w:val="28"/>
          <w:szCs w:val="28"/>
          <w:lang w:val="pt-BR"/>
        </w:rPr>
        <w:t>Các</w:t>
      </w:r>
      <w:r w:rsidRPr="00CA35A1">
        <w:rPr>
          <w:i/>
          <w:iCs/>
          <w:sz w:val="28"/>
          <w:szCs w:val="28"/>
          <w:lang w:val="vi-VN"/>
        </w:rPr>
        <w:t xml:space="preserve"> thôn sau sắp xếp cần t</w:t>
      </w:r>
      <w:r w:rsidRPr="00CA35A1">
        <w:rPr>
          <w:i/>
          <w:iCs/>
          <w:sz w:val="28"/>
          <w:szCs w:val="28"/>
          <w:lang w:val="pt-BR"/>
        </w:rPr>
        <w:t>iệm</w:t>
      </w:r>
      <w:r w:rsidRPr="00CA35A1">
        <w:rPr>
          <w:i/>
          <w:iCs/>
          <w:sz w:val="28"/>
          <w:szCs w:val="28"/>
          <w:lang w:val="vi-VN"/>
        </w:rPr>
        <w:t xml:space="preserve"> cận với quy mô tiêu chí của đơn vị hành chính đô thị,</w:t>
      </w:r>
      <w:r w:rsidRPr="00CA35A1">
        <w:rPr>
          <w:i/>
          <w:iCs/>
          <w:sz w:val="28"/>
          <w:szCs w:val="28"/>
          <w:lang w:val="de-DE"/>
        </w:rPr>
        <w:t xml:space="preserve"> cụ thể thôn có từ 550 hộ gia đình trở lên</w:t>
      </w:r>
      <w:r w:rsidRPr="00CA35A1">
        <w:rPr>
          <w:i/>
          <w:iCs/>
          <w:sz w:val="28"/>
          <w:szCs w:val="28"/>
          <w:lang w:val="vi-VN"/>
        </w:rPr>
        <w:t>)</w:t>
      </w:r>
      <w:r w:rsidRPr="00CA35A1">
        <w:rPr>
          <w:sz w:val="28"/>
          <w:szCs w:val="28"/>
          <w:lang w:val="vi-VN"/>
        </w:rPr>
        <w:t>, tuy nhiên, trên địa bàn thôn Mai Sơn đang triển khai thực hiện Dự án khu dân cư nông thôn 46ha, do vậy trong tương lai gần thôn Mai Sơm sẽ đảm bảo quy mộ hộ gia đình theo quy chuẩn.</w:t>
      </w:r>
    </w:p>
    <w:p w14:paraId="2AD892DB" w14:textId="77777777" w:rsidR="007049C7" w:rsidRDefault="007049C7" w:rsidP="007049C7">
      <w:pPr>
        <w:spacing w:before="120" w:after="120" w:line="288" w:lineRule="auto"/>
        <w:ind w:firstLine="720"/>
        <w:jc w:val="both"/>
        <w:rPr>
          <w:sz w:val="28"/>
          <w:szCs w:val="28"/>
        </w:rPr>
      </w:pPr>
      <w:r w:rsidRPr="00CA35A1">
        <w:rPr>
          <w:b/>
          <w:bCs/>
          <w:sz w:val="28"/>
          <w:szCs w:val="28"/>
        </w:rPr>
        <w:t>Phương án nhân sự:</w:t>
      </w:r>
      <w:r w:rsidRPr="00CA35A1">
        <w:rPr>
          <w:sz w:val="28"/>
          <w:szCs w:val="28"/>
          <w:lang w:val="vi-VN"/>
        </w:rPr>
        <w:t xml:space="preserve"> </w:t>
      </w:r>
      <w:r w:rsidRPr="00CA35A1">
        <w:rPr>
          <w:sz w:val="28"/>
          <w:szCs w:val="28"/>
        </w:rPr>
        <w:t>Hiện có mặt: 06 người hoạt động không chuyên trách (mỗi thôn cũ có 3 người). Phương án bố trí: Giữ lại 03 người đảm nhiệm 3 chức danh quy chuẩn theo quy định tại Nghị định số 185/2026/NĐ-CP. Số lượng dôi dư là 03 người được giải quyết chế độ nghỉ hưởng chính sách một lần theo</w:t>
      </w:r>
      <w:r w:rsidRPr="00CA35A1">
        <w:rPr>
          <w:sz w:val="28"/>
          <w:szCs w:val="28"/>
          <w:lang w:val="vi-VN"/>
        </w:rPr>
        <w:t xml:space="preserve"> quy định</w:t>
      </w:r>
      <w:r w:rsidRPr="00CA35A1">
        <w:rPr>
          <w:sz w:val="28"/>
          <w:szCs w:val="28"/>
        </w:rPr>
        <w:t xml:space="preserve"> hoặc chuyển dịch sang làm đầu mối trực tiếp phụ trách đoàn thể cơ sở tùy theo năng lực thực tế. </w:t>
      </w:r>
    </w:p>
    <w:p w14:paraId="3EEC824D" w14:textId="5BCE5246" w:rsidR="007F5EF3" w:rsidRPr="00CA35A1" w:rsidRDefault="007F5EF3" w:rsidP="007F5EF3">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1 người (thôn Vạn Thắng: 6 người, thôn Hưng Cường: 5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4 người được giải quyết chế độ nghỉ hưởng chính sách một lần theo quy định.</w:t>
      </w:r>
    </w:p>
    <w:p w14:paraId="518693AE" w14:textId="526E7618" w:rsidR="007049C7" w:rsidRPr="00CA35A1" w:rsidRDefault="007049C7" w:rsidP="007049C7">
      <w:pPr>
        <w:spacing w:before="120" w:after="120" w:line="288" w:lineRule="auto"/>
        <w:ind w:firstLine="720"/>
        <w:rPr>
          <w:b/>
          <w:bCs/>
          <w:sz w:val="28"/>
          <w:szCs w:val="28"/>
          <w:lang w:val="vi-VN"/>
        </w:rPr>
      </w:pPr>
      <w:r w:rsidRPr="00CA35A1">
        <w:rPr>
          <w:b/>
          <w:bCs/>
          <w:sz w:val="28"/>
          <w:szCs w:val="28"/>
        </w:rPr>
        <w:t>1.8. Phương án sắp xếp thôn Nam</w:t>
      </w:r>
      <w:r w:rsidRPr="00CA35A1">
        <w:rPr>
          <w:b/>
          <w:bCs/>
          <w:sz w:val="28"/>
          <w:szCs w:val="28"/>
          <w:lang w:val="vi-VN"/>
        </w:rPr>
        <w:t xml:space="preserve"> Tạ 1 và thôn Nam Tạ 2</w:t>
      </w:r>
    </w:p>
    <w:p w14:paraId="32DC55ED"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Nam Tạ</w:t>
      </w:r>
    </w:p>
    <w:p w14:paraId="49D92529"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2A737B59" w14:textId="77777777" w:rsidR="007049C7" w:rsidRPr="00CA35A1" w:rsidRDefault="007049C7" w:rsidP="007049C7">
      <w:pPr>
        <w:spacing w:before="120" w:after="120" w:line="288" w:lineRule="auto"/>
        <w:ind w:firstLine="720"/>
        <w:jc w:val="both"/>
        <w:rPr>
          <w:sz w:val="28"/>
          <w:szCs w:val="28"/>
        </w:rPr>
      </w:pPr>
      <w:r w:rsidRPr="00CA35A1">
        <w:rPr>
          <w:sz w:val="28"/>
          <w:szCs w:val="28"/>
        </w:rPr>
        <w:t>Mô tả chi tiết: Trải dài liên tục dọc theo tuyến đường liên thôn đoạn từ trụ sở UBND xã Tân Hưng cũ đến cổng làng Gia Phong và đường Quốc lộ 37 mới đoạn từ cầu Kênh Giếc đến giáp Quốc Lộ 10.</w:t>
      </w:r>
    </w:p>
    <w:p w14:paraId="2B4FDCED"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Bắc Giáp sông Kênh Giếc, Phía Nam giáp thôn Gia phong 1, Phía Đông giáp thôn Điềm Niêm, Phía Tây giáp thôn Gia Phong 1</w:t>
      </w:r>
    </w:p>
    <w:p w14:paraId="31DB308A"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639</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2</w:t>
      </w:r>
      <w:r w:rsidRPr="00CA35A1">
        <w:rPr>
          <w:b/>
          <w:bCs/>
          <w:sz w:val="28"/>
          <w:szCs w:val="28"/>
          <w:lang w:val="vi-VN"/>
        </w:rPr>
        <w:t xml:space="preserve">.045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65 đảng viên</w:t>
      </w:r>
      <w:r w:rsidRPr="00CA35A1">
        <w:rPr>
          <w:sz w:val="28"/>
          <w:szCs w:val="28"/>
        </w:rPr>
        <w:t xml:space="preserve">. </w:t>
      </w:r>
    </w:p>
    <w:p w14:paraId="40E1D9B3"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190,5</w:t>
      </w:r>
      <w:r w:rsidRPr="00CA35A1">
        <w:rPr>
          <w:b/>
          <w:bCs/>
          <w:sz w:val="28"/>
          <w:szCs w:val="28"/>
          <w:lang w:val="vi-VN"/>
        </w:rPr>
        <w:t xml:space="preserve"> </w:t>
      </w:r>
      <w:r w:rsidRPr="00CA35A1">
        <w:rPr>
          <w:b/>
          <w:bCs/>
          <w:sz w:val="28"/>
          <w:szCs w:val="28"/>
        </w:rPr>
        <w:t>ha</w:t>
      </w:r>
      <w:r w:rsidRPr="00CA35A1">
        <w:rPr>
          <w:sz w:val="28"/>
          <w:szCs w:val="28"/>
        </w:rPr>
        <w:t xml:space="preserve"> (Đất ở nông thôn: 29,1 ha; Đất sản xuất nông nghiệp quy hoạch: 161,4ha). </w:t>
      </w:r>
    </w:p>
    <w:p w14:paraId="33699161"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lastRenderedPageBreak/>
        <w:t>Cơ sở hạ tầng và thiết chế văn hóa:</w:t>
      </w:r>
      <w:r w:rsidRPr="00CA35A1">
        <w:rPr>
          <w:sz w:val="28"/>
          <w:szCs w:val="28"/>
        </w:rPr>
        <w:t xml:space="preserve"> Thôn mới kế thừa đồng bộ 02 nhà văn hóa hiện trạng. Trung tâm sinh hoạt cộng đồng chính đặt tại Nhà văn hóa xã</w:t>
      </w:r>
      <w:r w:rsidRPr="00CA35A1">
        <w:rPr>
          <w:sz w:val="28"/>
          <w:szCs w:val="28"/>
          <w:lang w:val="vi-VN"/>
        </w:rPr>
        <w:t xml:space="preserve"> Tân Hưng cũ</w:t>
      </w:r>
      <w:r w:rsidRPr="00CA35A1">
        <w:rPr>
          <w:sz w:val="28"/>
          <w:szCs w:val="28"/>
        </w:rPr>
        <w:t>,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73FAF88C"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Nam</w:t>
      </w:r>
      <w:r w:rsidRPr="00CA35A1">
        <w:rPr>
          <w:sz w:val="28"/>
          <w:szCs w:val="28"/>
          <w:lang w:val="vi-VN"/>
        </w:rPr>
        <w:t xml:space="preserve"> Tạ</w:t>
      </w:r>
      <w:r w:rsidRPr="00CA35A1">
        <w:rPr>
          <w:sz w:val="28"/>
          <w:szCs w:val="28"/>
        </w:rPr>
        <w:t xml:space="preserve">) trên cơ sở hợp nhất nguyên trạng toàn bộ đảng viên của Chi bộ Thôn </w:t>
      </w:r>
      <w:r w:rsidRPr="00CA35A1">
        <w:rPr>
          <w:b/>
          <w:bCs/>
          <w:sz w:val="28"/>
          <w:szCs w:val="28"/>
        </w:rPr>
        <w:t>Nam</w:t>
      </w:r>
      <w:r w:rsidRPr="00CA35A1">
        <w:rPr>
          <w:b/>
          <w:bCs/>
          <w:sz w:val="28"/>
          <w:szCs w:val="28"/>
          <w:lang w:val="vi-VN"/>
        </w:rPr>
        <w:t xml:space="preserve"> Tạ 1 và Nam Tạ 2.</w:t>
      </w:r>
    </w:p>
    <w:p w14:paraId="7E1E098B"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Lý do sáp nhập:</w:t>
      </w:r>
      <w:r w:rsidRPr="00CA35A1">
        <w:rPr>
          <w:sz w:val="28"/>
          <w:szCs w:val="28"/>
        </w:rPr>
        <w:t xml:space="preserve"> Cả</w:t>
      </w:r>
      <w:r w:rsidRPr="00CA35A1">
        <w:rPr>
          <w:sz w:val="28"/>
          <w:szCs w:val="28"/>
          <w:lang w:val="vi-VN"/>
        </w:rPr>
        <w:t xml:space="preserve"> 2 thôn </w:t>
      </w:r>
      <w:r w:rsidRPr="00CA35A1">
        <w:rPr>
          <w:sz w:val="28"/>
          <w:szCs w:val="28"/>
        </w:rPr>
        <w:t xml:space="preserve">nằm trong nhóm quy mô hộ gia đình dưới mức tiêu chuẩn hành chính, Nhân dân hai thôn có chung gốc lịch sử dòng họ và hội tụ chung điều kiện canh tác nông nghiệp, thuận tiện cho việc thiết lập hệ thống tự quản thống nhất. </w:t>
      </w:r>
    </w:p>
    <w:p w14:paraId="61610EE8" w14:textId="77777777" w:rsidR="007049C7" w:rsidRDefault="007049C7" w:rsidP="007049C7">
      <w:pPr>
        <w:spacing w:before="120" w:after="120" w:line="288" w:lineRule="auto"/>
        <w:ind w:firstLine="720"/>
        <w:jc w:val="both"/>
        <w:rPr>
          <w:spacing w:val="-2"/>
          <w:sz w:val="28"/>
          <w:szCs w:val="28"/>
        </w:rPr>
      </w:pPr>
      <w:r w:rsidRPr="00CA35A1">
        <w:rPr>
          <w:b/>
          <w:bCs/>
          <w:spacing w:val="-2"/>
          <w:sz w:val="28"/>
          <w:szCs w:val="28"/>
        </w:rPr>
        <w:t>Phương án nhân sự:</w:t>
      </w:r>
      <w:r w:rsidRPr="00CA35A1">
        <w:rPr>
          <w:spacing w:val="-2"/>
          <w:sz w:val="28"/>
          <w:szCs w:val="28"/>
          <w:lang w:val="vi-VN"/>
        </w:rPr>
        <w:t xml:space="preserve"> </w:t>
      </w:r>
      <w:r w:rsidRPr="00CA35A1">
        <w:rPr>
          <w:spacing w:val="-2"/>
          <w:sz w:val="28"/>
          <w:szCs w:val="28"/>
        </w:rPr>
        <w:t>Hiện có mặt: 05 người hoạt động không chuyên trách (Thôn</w:t>
      </w:r>
      <w:r w:rsidRPr="00CA35A1">
        <w:rPr>
          <w:spacing w:val="-2"/>
          <w:sz w:val="28"/>
          <w:szCs w:val="28"/>
          <w:lang w:val="vi-VN"/>
        </w:rPr>
        <w:t xml:space="preserve"> Nam Tạ 2</w:t>
      </w:r>
      <w:r w:rsidRPr="00CA35A1">
        <w:rPr>
          <w:spacing w:val="-2"/>
          <w:sz w:val="28"/>
          <w:szCs w:val="28"/>
        </w:rPr>
        <w:t xml:space="preserve"> có 03 người</w:t>
      </w:r>
      <w:r w:rsidRPr="00CA35A1">
        <w:rPr>
          <w:spacing w:val="-2"/>
          <w:sz w:val="28"/>
          <w:szCs w:val="28"/>
          <w:lang w:val="vi-VN"/>
        </w:rPr>
        <w:t>, Nam Tạ 1 có 02 người</w:t>
      </w:r>
      <w:r w:rsidRPr="00CA35A1">
        <w:rPr>
          <w:spacing w:val="-2"/>
          <w:sz w:val="28"/>
          <w:szCs w:val="28"/>
        </w:rPr>
        <w:t xml:space="preserve">). Phương án bố trí: Giữ lại 03 người đảm nhiệm 3 chức danh quy chuẩn theo quy định tại Nghị định số 185/2026/NĐ-CP. Số lượng dôi dư là 02 người được giải quyết chế độ nghỉ hưởng chính sách một lần </w:t>
      </w:r>
      <w:r w:rsidRPr="00CA35A1">
        <w:rPr>
          <w:sz w:val="28"/>
          <w:szCs w:val="28"/>
        </w:rPr>
        <w:t>theo</w:t>
      </w:r>
      <w:r w:rsidRPr="00CA35A1">
        <w:rPr>
          <w:sz w:val="28"/>
          <w:szCs w:val="28"/>
          <w:lang w:val="vi-VN"/>
        </w:rPr>
        <w:t xml:space="preserve"> quy định </w:t>
      </w:r>
      <w:r w:rsidRPr="00CA35A1">
        <w:rPr>
          <w:spacing w:val="-2"/>
          <w:sz w:val="28"/>
          <w:szCs w:val="28"/>
        </w:rPr>
        <w:t xml:space="preserve">hoặc chuyển dịch sang làm đầu mối trực tiếp phụ trách đoàn thể cơ sở tùy theo năng lực thực tế. </w:t>
      </w:r>
    </w:p>
    <w:p w14:paraId="2B5A84EB" w14:textId="5F04B6A8" w:rsidR="007B74AB" w:rsidRPr="007B74AB" w:rsidRDefault="007B74AB" w:rsidP="007B74AB">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0 người (thôn Nam Tạ 1: 5 người, thôn Nam Tạ 2: 5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3 người được giải quyết chế độ nghỉ hưởng chính sách một lần theo quy định.</w:t>
      </w:r>
    </w:p>
    <w:p w14:paraId="6385CC65" w14:textId="57D3B677" w:rsidR="007049C7" w:rsidRPr="00CA35A1" w:rsidRDefault="007049C7" w:rsidP="007049C7">
      <w:pPr>
        <w:spacing w:before="120" w:after="120" w:line="288" w:lineRule="auto"/>
        <w:ind w:firstLine="720"/>
        <w:rPr>
          <w:b/>
          <w:bCs/>
          <w:sz w:val="28"/>
          <w:szCs w:val="28"/>
          <w:lang w:val="vi-VN"/>
        </w:rPr>
      </w:pPr>
      <w:r w:rsidRPr="00CA35A1">
        <w:rPr>
          <w:b/>
          <w:bCs/>
          <w:sz w:val="28"/>
          <w:szCs w:val="28"/>
        </w:rPr>
        <w:t>1.9. Phương án sắp xếp thôn Gia</w:t>
      </w:r>
      <w:r w:rsidRPr="00CA35A1">
        <w:rPr>
          <w:b/>
          <w:bCs/>
          <w:sz w:val="28"/>
          <w:szCs w:val="28"/>
          <w:lang w:val="vi-VN"/>
        </w:rPr>
        <w:t xml:space="preserve"> Phong 5, Gia Phong 6</w:t>
      </w:r>
    </w:p>
    <w:p w14:paraId="1EFF3109"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Gia</w:t>
      </w:r>
      <w:r w:rsidRPr="00CA35A1">
        <w:rPr>
          <w:b/>
          <w:bCs/>
          <w:sz w:val="28"/>
          <w:szCs w:val="28"/>
          <w:lang w:val="vi-VN"/>
        </w:rPr>
        <w:t xml:space="preserve"> Phong 1</w:t>
      </w:r>
    </w:p>
    <w:p w14:paraId="3F08E0CA"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52A479E7" w14:textId="77777777" w:rsidR="007049C7" w:rsidRPr="00CA35A1" w:rsidRDefault="007049C7" w:rsidP="007049C7">
      <w:pPr>
        <w:spacing w:before="120" w:after="120" w:line="288" w:lineRule="auto"/>
        <w:ind w:firstLine="720"/>
        <w:jc w:val="both"/>
        <w:rPr>
          <w:sz w:val="28"/>
          <w:szCs w:val="28"/>
        </w:rPr>
      </w:pPr>
      <w:r w:rsidRPr="00CA35A1">
        <w:rPr>
          <w:sz w:val="28"/>
          <w:szCs w:val="28"/>
        </w:rPr>
        <w:t>Mô tả chi tiết: Trải dài liên tục dọc theo tuyến đường liên thôn đoạn từ nhà ông Tuấn đến đất nông nghiệp nhà ông Dũng và đoạn từ cổng làng Gia Phong đến đình Gia Phong.</w:t>
      </w:r>
    </w:p>
    <w:p w14:paraId="0AE56891"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Bắc Giáp sông Kênh Giếc, Phía Nam giáp thôn Gia phong 2, Phía Đông giáp thôn Nam Tạ, Phía Tây giáp thôn Gia Phong 2.</w:t>
      </w:r>
    </w:p>
    <w:p w14:paraId="1DE92765"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719</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1</w:t>
      </w:r>
      <w:r w:rsidRPr="00CA35A1">
        <w:rPr>
          <w:b/>
          <w:bCs/>
          <w:sz w:val="28"/>
          <w:szCs w:val="28"/>
          <w:lang w:val="vi-VN"/>
        </w:rPr>
        <w:t xml:space="preserve">.871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47 đảng viên</w:t>
      </w:r>
      <w:r w:rsidRPr="00CA35A1">
        <w:rPr>
          <w:sz w:val="28"/>
          <w:szCs w:val="28"/>
        </w:rPr>
        <w:t xml:space="preserve">. </w:t>
      </w:r>
    </w:p>
    <w:p w14:paraId="14990152" w14:textId="77777777" w:rsidR="007049C7" w:rsidRPr="00CA35A1" w:rsidRDefault="007049C7" w:rsidP="007049C7">
      <w:pPr>
        <w:spacing w:before="120" w:after="120" w:line="288" w:lineRule="auto"/>
        <w:ind w:firstLine="720"/>
        <w:rPr>
          <w:sz w:val="28"/>
          <w:szCs w:val="28"/>
        </w:rPr>
      </w:pPr>
      <w:r w:rsidRPr="00CA35A1">
        <w:rPr>
          <w:b/>
          <w:bCs/>
          <w:sz w:val="28"/>
          <w:szCs w:val="28"/>
        </w:rPr>
        <w:lastRenderedPageBreak/>
        <w:t>Diện tích tự nhiên:</w:t>
      </w:r>
      <w:r w:rsidRPr="00CA35A1">
        <w:rPr>
          <w:sz w:val="28"/>
          <w:szCs w:val="28"/>
        </w:rPr>
        <w:t xml:space="preserve"> Tổng diện tích đạt </w:t>
      </w:r>
      <w:r w:rsidRPr="00CA35A1">
        <w:rPr>
          <w:b/>
          <w:bCs/>
          <w:sz w:val="28"/>
          <w:szCs w:val="28"/>
        </w:rPr>
        <w:t>190,1</w:t>
      </w:r>
      <w:r w:rsidRPr="00CA35A1">
        <w:rPr>
          <w:b/>
          <w:bCs/>
          <w:sz w:val="28"/>
          <w:szCs w:val="28"/>
          <w:lang w:val="vi-VN"/>
        </w:rPr>
        <w:t xml:space="preserve"> </w:t>
      </w:r>
      <w:r w:rsidRPr="00CA35A1">
        <w:rPr>
          <w:b/>
          <w:bCs/>
          <w:sz w:val="28"/>
          <w:szCs w:val="28"/>
        </w:rPr>
        <w:t>ha</w:t>
      </w:r>
      <w:r w:rsidRPr="00CA35A1">
        <w:rPr>
          <w:sz w:val="28"/>
          <w:szCs w:val="28"/>
        </w:rPr>
        <w:t xml:space="preserve"> (Đất ở nông thôn: 21,3 ha; Đất sản xuất nông nghiệp quy hoạch: 168,8ha). </w:t>
      </w:r>
    </w:p>
    <w:p w14:paraId="4CD46009"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2 nhà văn hóa hiện trạng. Trung tâm sinh hoạt cộng đồng chính đặt tại Nhà văn hóa </w:t>
      </w:r>
      <w:r w:rsidRPr="00CA35A1">
        <w:rPr>
          <w:sz w:val="28"/>
          <w:szCs w:val="28"/>
          <w:lang w:val="vi-VN"/>
        </w:rPr>
        <w:t>Gia Phong 5</w:t>
      </w:r>
      <w:r w:rsidRPr="00CA35A1">
        <w:rPr>
          <w:sz w:val="28"/>
          <w:szCs w:val="28"/>
        </w:rPr>
        <w:t>,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0A750A6C"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Gia</w:t>
      </w:r>
      <w:r w:rsidRPr="00CA35A1">
        <w:rPr>
          <w:sz w:val="28"/>
          <w:szCs w:val="28"/>
          <w:lang w:val="vi-VN"/>
        </w:rPr>
        <w:t xml:space="preserve"> Phong 1</w:t>
      </w:r>
      <w:r w:rsidRPr="00CA35A1">
        <w:rPr>
          <w:sz w:val="28"/>
          <w:szCs w:val="28"/>
        </w:rPr>
        <w:t xml:space="preserve">) trên cơ sở hợp nhất nguyên trạng toàn bộ đảng viên của Chi bộ Thôn </w:t>
      </w:r>
      <w:r w:rsidRPr="00CA35A1">
        <w:rPr>
          <w:b/>
          <w:bCs/>
          <w:sz w:val="28"/>
          <w:szCs w:val="28"/>
        </w:rPr>
        <w:t>Gia</w:t>
      </w:r>
      <w:r w:rsidRPr="00CA35A1">
        <w:rPr>
          <w:b/>
          <w:bCs/>
          <w:sz w:val="28"/>
          <w:szCs w:val="28"/>
          <w:lang w:val="vi-VN"/>
        </w:rPr>
        <w:t xml:space="preserve"> Phong 5, Gia Phong 6.</w:t>
      </w:r>
    </w:p>
    <w:p w14:paraId="471D79D8"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Lý do sáp nhập:</w:t>
      </w:r>
      <w:r w:rsidRPr="00CA35A1">
        <w:rPr>
          <w:sz w:val="28"/>
          <w:szCs w:val="28"/>
        </w:rPr>
        <w:t xml:space="preserve"> Cả</w:t>
      </w:r>
      <w:r w:rsidRPr="00CA35A1">
        <w:rPr>
          <w:sz w:val="28"/>
          <w:szCs w:val="28"/>
          <w:lang w:val="vi-VN"/>
        </w:rPr>
        <w:t xml:space="preserve"> 2 thôn </w:t>
      </w:r>
      <w:r w:rsidRPr="00CA35A1">
        <w:rPr>
          <w:sz w:val="28"/>
          <w:szCs w:val="28"/>
        </w:rPr>
        <w:t xml:space="preserve">nằm trong nhóm quy mô hộ gia đình dưới mức tiêu chuẩn hành chính, Nhân dân hai thôn có chung gốc lịch sử dòng họ và hội tụ chung điều kiện canh tác nông nghiệp, thuận tiện cho việc thiết lập hệ thống tự quản thống nhất. </w:t>
      </w:r>
    </w:p>
    <w:p w14:paraId="50D83E8A" w14:textId="77777777" w:rsidR="007049C7" w:rsidRDefault="007049C7" w:rsidP="007049C7">
      <w:pPr>
        <w:spacing w:before="120" w:after="120" w:line="288" w:lineRule="auto"/>
        <w:ind w:firstLine="720"/>
        <w:jc w:val="both"/>
        <w:rPr>
          <w:sz w:val="28"/>
          <w:szCs w:val="28"/>
        </w:rPr>
      </w:pPr>
      <w:r w:rsidRPr="00CA35A1">
        <w:rPr>
          <w:b/>
          <w:bCs/>
          <w:sz w:val="28"/>
          <w:szCs w:val="28"/>
        </w:rPr>
        <w:t>Phương án nhân sự:</w:t>
      </w:r>
      <w:r w:rsidRPr="00CA35A1">
        <w:rPr>
          <w:sz w:val="28"/>
          <w:szCs w:val="28"/>
          <w:lang w:val="vi-VN"/>
        </w:rPr>
        <w:t xml:space="preserve"> </w:t>
      </w:r>
      <w:r w:rsidRPr="00CA35A1">
        <w:rPr>
          <w:sz w:val="28"/>
          <w:szCs w:val="28"/>
        </w:rPr>
        <w:t>Hiện có mặt: 06 người hoạt động không chuyên trách (mỗi thôn cũ có 3 người). Phương án bố trí: Giữ lại 03 người đảm nhiệm 3 chức danh quy chuẩn theo quy định tại Nghị định số 185/2026/NĐ-CP. Số lượng dôi dư là 03 người được giải quyết chế độ nghỉ hưởng chính sách một lần theo</w:t>
      </w:r>
      <w:r w:rsidRPr="00CA35A1">
        <w:rPr>
          <w:sz w:val="28"/>
          <w:szCs w:val="28"/>
          <w:lang w:val="vi-VN"/>
        </w:rPr>
        <w:t xml:space="preserve"> quy định </w:t>
      </w:r>
      <w:r w:rsidRPr="00CA35A1">
        <w:rPr>
          <w:sz w:val="28"/>
          <w:szCs w:val="28"/>
        </w:rPr>
        <w:t xml:space="preserve">hoặc chuyển dịch sang làm đầu mối trực tiếp phụ trách đoàn thể cơ sở tùy theo năng lực thực tế. </w:t>
      </w:r>
    </w:p>
    <w:p w14:paraId="2A291616" w14:textId="10F9C33E" w:rsidR="007B74AB" w:rsidRPr="00CA35A1" w:rsidRDefault="007B74AB" w:rsidP="007B74AB">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0 người (thôn Gia Phong 5: 05 người, thôn Gia Phong 6: 05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03 người được giải quyết chế độ nghỉ hưởng chính sách một lần theo quy định.</w:t>
      </w:r>
    </w:p>
    <w:p w14:paraId="12E423A1" w14:textId="78A1D9F6" w:rsidR="007049C7" w:rsidRPr="00CA35A1" w:rsidRDefault="007049C7" w:rsidP="007049C7">
      <w:pPr>
        <w:spacing w:before="120" w:after="120" w:line="288" w:lineRule="auto"/>
        <w:ind w:firstLine="720"/>
        <w:rPr>
          <w:b/>
          <w:bCs/>
          <w:sz w:val="28"/>
          <w:szCs w:val="28"/>
          <w:lang w:val="vi-VN"/>
        </w:rPr>
      </w:pPr>
      <w:r w:rsidRPr="00CA35A1">
        <w:rPr>
          <w:b/>
          <w:bCs/>
          <w:sz w:val="28"/>
          <w:szCs w:val="28"/>
        </w:rPr>
        <w:t>1.10. Phương án sắp xếp thôn Gia</w:t>
      </w:r>
      <w:r w:rsidRPr="00CA35A1">
        <w:rPr>
          <w:b/>
          <w:bCs/>
          <w:sz w:val="28"/>
          <w:szCs w:val="28"/>
          <w:lang w:val="vi-VN"/>
        </w:rPr>
        <w:t xml:space="preserve"> Phong 7, Gia Phong 8</w:t>
      </w:r>
    </w:p>
    <w:p w14:paraId="553795C1"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Gia</w:t>
      </w:r>
      <w:r w:rsidRPr="00CA35A1">
        <w:rPr>
          <w:b/>
          <w:bCs/>
          <w:sz w:val="28"/>
          <w:szCs w:val="28"/>
          <w:lang w:val="vi-VN"/>
        </w:rPr>
        <w:t xml:space="preserve"> Phong 2</w:t>
      </w:r>
    </w:p>
    <w:p w14:paraId="5078E4C7"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48ED9410" w14:textId="77777777" w:rsidR="007049C7" w:rsidRPr="00CA35A1" w:rsidRDefault="007049C7" w:rsidP="007049C7">
      <w:pPr>
        <w:spacing w:before="120" w:after="120" w:line="288" w:lineRule="auto"/>
        <w:ind w:firstLine="720"/>
        <w:jc w:val="both"/>
        <w:rPr>
          <w:sz w:val="28"/>
          <w:szCs w:val="28"/>
          <w:lang w:val="vi-VN"/>
        </w:rPr>
      </w:pPr>
      <w:r w:rsidRPr="00CA35A1">
        <w:rPr>
          <w:sz w:val="28"/>
          <w:szCs w:val="28"/>
        </w:rPr>
        <w:t>Mô tả chi tiết: Trải dài liên tục dọc theo tuyến đường trục thôn đoạn từ đình Gia Phong đến Quốc lộ 10 và đoạn từ nhà ông Dũng đến giáp xã Vĩnh Hòa</w:t>
      </w:r>
      <w:r w:rsidRPr="00CA35A1">
        <w:rPr>
          <w:sz w:val="28"/>
          <w:szCs w:val="28"/>
          <w:lang w:val="vi-VN"/>
        </w:rPr>
        <w:t>.</w:t>
      </w:r>
    </w:p>
    <w:p w14:paraId="5D56079F"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Đông giáp hôn Nam Tạ và Điềm Niêm; Phía Tây giáp Thôn Kênh Giếc, xã Vĩnh Hòa; Phía Nam giáp Sông Kênh Giếc, QL 10; Phía Bắc giáp Thôn Gia Phong 1</w:t>
      </w:r>
      <w:r w:rsidRPr="00CA35A1">
        <w:rPr>
          <w:sz w:val="28"/>
          <w:szCs w:val="28"/>
          <w:lang w:val="vi-VN"/>
        </w:rPr>
        <w:t>.</w:t>
      </w:r>
      <w:r w:rsidRPr="00CA35A1">
        <w:rPr>
          <w:sz w:val="28"/>
          <w:szCs w:val="28"/>
        </w:rPr>
        <w:t xml:space="preserve"> </w:t>
      </w:r>
    </w:p>
    <w:p w14:paraId="486F487C"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lastRenderedPageBreak/>
        <w:t>Quy mô dân cư:</w:t>
      </w:r>
      <w:r w:rsidRPr="00CA35A1">
        <w:rPr>
          <w:sz w:val="28"/>
          <w:szCs w:val="28"/>
        </w:rPr>
        <w:t xml:space="preserve"> Tổng số </w:t>
      </w:r>
      <w:r w:rsidRPr="00CA35A1">
        <w:rPr>
          <w:b/>
          <w:bCs/>
          <w:sz w:val="28"/>
          <w:szCs w:val="28"/>
        </w:rPr>
        <w:t>704</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2</w:t>
      </w:r>
      <w:r w:rsidRPr="00CA35A1">
        <w:rPr>
          <w:b/>
          <w:bCs/>
          <w:sz w:val="28"/>
          <w:szCs w:val="28"/>
          <w:lang w:val="vi-VN"/>
        </w:rPr>
        <w:t xml:space="preserve">.325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48 đảng viên</w:t>
      </w:r>
      <w:r w:rsidRPr="00CA35A1">
        <w:rPr>
          <w:sz w:val="28"/>
          <w:szCs w:val="28"/>
        </w:rPr>
        <w:t xml:space="preserve">. </w:t>
      </w:r>
    </w:p>
    <w:p w14:paraId="703CA233"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159,6</w:t>
      </w:r>
      <w:r w:rsidRPr="00CA35A1">
        <w:rPr>
          <w:b/>
          <w:bCs/>
          <w:sz w:val="28"/>
          <w:szCs w:val="28"/>
          <w:lang w:val="vi-VN"/>
        </w:rPr>
        <w:t xml:space="preserve"> </w:t>
      </w:r>
      <w:r w:rsidRPr="00CA35A1">
        <w:rPr>
          <w:b/>
          <w:bCs/>
          <w:sz w:val="28"/>
          <w:szCs w:val="28"/>
        </w:rPr>
        <w:t>ha</w:t>
      </w:r>
      <w:r w:rsidRPr="00CA35A1">
        <w:rPr>
          <w:sz w:val="28"/>
          <w:szCs w:val="28"/>
        </w:rPr>
        <w:t xml:space="preserve"> (Đất ở nông thôn: 19,37 ha; Đất sản xuất nông nghiệp quy hoạch: 143,23ha). </w:t>
      </w:r>
    </w:p>
    <w:p w14:paraId="6127609B"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2 nhà văn hóa hiện trạng. Trung tâm sinh hoạt cộng đồng chính đặt tại Nhà văn hóa</w:t>
      </w:r>
      <w:r w:rsidRPr="00CA35A1">
        <w:rPr>
          <w:sz w:val="28"/>
          <w:szCs w:val="28"/>
          <w:lang w:val="vi-VN"/>
        </w:rPr>
        <w:t xml:space="preserve"> Gia Phong 8</w:t>
      </w:r>
      <w:r w:rsidRPr="00CA35A1">
        <w:rPr>
          <w:sz w:val="28"/>
          <w:szCs w:val="28"/>
        </w:rPr>
        <w:t>,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3EB211AB"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Gia</w:t>
      </w:r>
      <w:r w:rsidRPr="00CA35A1">
        <w:rPr>
          <w:sz w:val="28"/>
          <w:szCs w:val="28"/>
          <w:lang w:val="vi-VN"/>
        </w:rPr>
        <w:t xml:space="preserve"> Phong 2</w:t>
      </w:r>
      <w:r w:rsidRPr="00CA35A1">
        <w:rPr>
          <w:sz w:val="28"/>
          <w:szCs w:val="28"/>
        </w:rPr>
        <w:t xml:space="preserve">) trên cơ sở hợp nhất nguyên trạng toàn bộ đảng viên của Chi bộ Thôn </w:t>
      </w:r>
      <w:r w:rsidRPr="00CA35A1">
        <w:rPr>
          <w:b/>
          <w:bCs/>
          <w:sz w:val="28"/>
          <w:szCs w:val="28"/>
        </w:rPr>
        <w:t>Gia</w:t>
      </w:r>
      <w:r w:rsidRPr="00CA35A1">
        <w:rPr>
          <w:b/>
          <w:bCs/>
          <w:sz w:val="28"/>
          <w:szCs w:val="28"/>
          <w:lang w:val="vi-VN"/>
        </w:rPr>
        <w:t xml:space="preserve"> Phong 7, Gia Phong 8.</w:t>
      </w:r>
    </w:p>
    <w:p w14:paraId="505CB485"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Lý do sáp nhập:</w:t>
      </w:r>
      <w:r w:rsidRPr="00CA35A1">
        <w:rPr>
          <w:sz w:val="28"/>
          <w:szCs w:val="28"/>
        </w:rPr>
        <w:t xml:space="preserve"> Cả</w:t>
      </w:r>
      <w:r w:rsidRPr="00CA35A1">
        <w:rPr>
          <w:sz w:val="28"/>
          <w:szCs w:val="28"/>
          <w:lang w:val="vi-VN"/>
        </w:rPr>
        <w:t xml:space="preserve"> 2 thôn </w:t>
      </w:r>
      <w:r w:rsidRPr="00CA35A1">
        <w:rPr>
          <w:sz w:val="28"/>
          <w:szCs w:val="28"/>
        </w:rPr>
        <w:t xml:space="preserve">nằm trong nhóm quy mô hộ gia đình dưới mức tiêu chuẩn hành chính, Nhân dân hai thôn có chung gốc lịch sử dòng họ và hội tụ chung điều kiện canh tác nông nghiệp, thuận tiện cho việc thiết lập hệ thống tự quản thống nhất. </w:t>
      </w:r>
    </w:p>
    <w:p w14:paraId="0F8645A2" w14:textId="77777777" w:rsidR="007049C7" w:rsidRDefault="007049C7" w:rsidP="007049C7">
      <w:pPr>
        <w:spacing w:before="120" w:after="120" w:line="288" w:lineRule="auto"/>
        <w:ind w:firstLine="720"/>
        <w:jc w:val="both"/>
        <w:rPr>
          <w:sz w:val="28"/>
          <w:szCs w:val="28"/>
        </w:rPr>
      </w:pPr>
      <w:r w:rsidRPr="00CA35A1">
        <w:rPr>
          <w:b/>
          <w:bCs/>
          <w:sz w:val="28"/>
          <w:szCs w:val="28"/>
        </w:rPr>
        <w:t>Phương án nhân sự:</w:t>
      </w:r>
      <w:r w:rsidRPr="00CA35A1">
        <w:rPr>
          <w:sz w:val="28"/>
          <w:szCs w:val="28"/>
          <w:lang w:val="vi-VN"/>
        </w:rPr>
        <w:t xml:space="preserve"> </w:t>
      </w:r>
      <w:r w:rsidRPr="00CA35A1">
        <w:rPr>
          <w:sz w:val="28"/>
          <w:szCs w:val="28"/>
        </w:rPr>
        <w:t>Hiện có mặt: 05 người hoạt động không chuyên trách (thôn</w:t>
      </w:r>
      <w:r w:rsidRPr="00CA35A1">
        <w:rPr>
          <w:sz w:val="28"/>
          <w:szCs w:val="28"/>
          <w:lang w:val="vi-VN"/>
        </w:rPr>
        <w:t xml:space="preserve"> Gia Phong 7 </w:t>
      </w:r>
      <w:r w:rsidRPr="00CA35A1">
        <w:rPr>
          <w:sz w:val="28"/>
          <w:szCs w:val="28"/>
        </w:rPr>
        <w:t>có 3 người</w:t>
      </w:r>
      <w:r w:rsidRPr="00CA35A1">
        <w:rPr>
          <w:sz w:val="28"/>
          <w:szCs w:val="28"/>
          <w:lang w:val="vi-VN"/>
        </w:rPr>
        <w:t>, thôn Gia Phong 8 có 2 người</w:t>
      </w:r>
      <w:r w:rsidRPr="00CA35A1">
        <w:rPr>
          <w:sz w:val="28"/>
          <w:szCs w:val="28"/>
        </w:rPr>
        <w:t>). Phương án bố trí: Giữ lại 03 người đảm nhiệm 3 chức danh quy chuẩn theo quy định tại Nghị định số 185/2026/NĐ-CP. Số lượng dôi dư là 02 người được giải quyết chế độ nghỉ hưởng chính sách một lần theo</w:t>
      </w:r>
      <w:r w:rsidRPr="00CA35A1">
        <w:rPr>
          <w:sz w:val="28"/>
          <w:szCs w:val="28"/>
          <w:lang w:val="vi-VN"/>
        </w:rPr>
        <w:t xml:space="preserve"> quy định </w:t>
      </w:r>
      <w:r w:rsidRPr="00CA35A1">
        <w:rPr>
          <w:sz w:val="28"/>
          <w:szCs w:val="28"/>
        </w:rPr>
        <w:t xml:space="preserve">hoặc chuyển dịch sang làm đầu mối trực tiếp phụ trách đoàn thể cơ sở tùy theo năng lực thực tế. </w:t>
      </w:r>
    </w:p>
    <w:p w14:paraId="08FCE828" w14:textId="1DB0522D" w:rsidR="007B74AB" w:rsidRPr="00CA35A1" w:rsidRDefault="007B74AB" w:rsidP="007B74AB">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0 người (thôn Gia Phong 7: 05 người, thôn Gia Phong 8: 05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03 người được giải quyết chế độ nghỉ hưởng chính sách một lần theo quy định.</w:t>
      </w:r>
    </w:p>
    <w:p w14:paraId="2D2A203C" w14:textId="766D7FCF" w:rsidR="007049C7" w:rsidRPr="00CA35A1" w:rsidRDefault="007049C7" w:rsidP="007049C7">
      <w:pPr>
        <w:spacing w:before="120" w:after="120" w:line="288" w:lineRule="auto"/>
        <w:ind w:firstLine="720"/>
        <w:rPr>
          <w:b/>
          <w:bCs/>
          <w:sz w:val="28"/>
          <w:szCs w:val="28"/>
          <w:lang w:val="vi-VN"/>
        </w:rPr>
      </w:pPr>
      <w:r w:rsidRPr="00CA35A1">
        <w:rPr>
          <w:b/>
          <w:bCs/>
          <w:sz w:val="28"/>
          <w:szCs w:val="28"/>
        </w:rPr>
        <w:t>1.11. Phương án sắp xếp thôn Điềm</w:t>
      </w:r>
      <w:r w:rsidRPr="00CA35A1">
        <w:rPr>
          <w:b/>
          <w:bCs/>
          <w:sz w:val="28"/>
          <w:szCs w:val="28"/>
          <w:lang w:val="vi-VN"/>
        </w:rPr>
        <w:t xml:space="preserve"> Niêm 1 và thôn Điềm Niêm</w:t>
      </w:r>
    </w:p>
    <w:p w14:paraId="4423631B"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Điềm</w:t>
      </w:r>
      <w:r w:rsidRPr="00CA35A1">
        <w:rPr>
          <w:b/>
          <w:bCs/>
          <w:sz w:val="28"/>
          <w:szCs w:val="28"/>
          <w:lang w:val="vi-VN"/>
        </w:rPr>
        <w:t xml:space="preserve"> Niêm</w:t>
      </w:r>
    </w:p>
    <w:p w14:paraId="1C9DDD53"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6F407CCF" w14:textId="77777777" w:rsidR="007049C7" w:rsidRPr="00CA35A1" w:rsidRDefault="007049C7" w:rsidP="007049C7">
      <w:pPr>
        <w:spacing w:before="120" w:after="120" w:line="288" w:lineRule="auto"/>
        <w:ind w:firstLine="720"/>
        <w:jc w:val="both"/>
        <w:rPr>
          <w:sz w:val="28"/>
          <w:szCs w:val="28"/>
        </w:rPr>
      </w:pPr>
      <w:r w:rsidRPr="00CA35A1">
        <w:rPr>
          <w:sz w:val="28"/>
          <w:szCs w:val="28"/>
        </w:rPr>
        <w:t xml:space="preserve">Mô tả chi tiết: Trải dài liên tục dọc theo tuyến đường liên thôn đoạn từ cầu Tân Hưng đến giáp trụ sở UBND xã Tân Hưng cũ và đoạn từ nhà ông Kiên đến đình </w:t>
      </w:r>
      <w:r w:rsidRPr="00CA35A1">
        <w:rPr>
          <w:sz w:val="28"/>
          <w:szCs w:val="28"/>
        </w:rPr>
        <w:lastRenderedPageBreak/>
        <w:t>Kênh Trang. Đường bao phía</w:t>
      </w:r>
      <w:r w:rsidRPr="00CA35A1">
        <w:rPr>
          <w:sz w:val="28"/>
          <w:szCs w:val="28"/>
          <w:lang w:val="vi-VN"/>
        </w:rPr>
        <w:t xml:space="preserve"> T</w:t>
      </w:r>
      <w:r w:rsidRPr="00CA35A1">
        <w:rPr>
          <w:sz w:val="28"/>
          <w:szCs w:val="28"/>
        </w:rPr>
        <w:t>ây nam đoạn từ nhà ông Dũng đến giáp trường THPT Vĩnh Bảo.</w:t>
      </w:r>
    </w:p>
    <w:p w14:paraId="1801123A"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Bắc Giáp thôn Đông Thái, Phía Nam giáp sông Kênh Giếc, xã Vĩnh Hòa, Phía Đông giáp thôn Đông Thái, Phía Tây giáp thôn Nam Tạ.</w:t>
      </w:r>
    </w:p>
    <w:p w14:paraId="7C250CD0"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654</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2</w:t>
      </w:r>
      <w:r w:rsidRPr="00CA35A1">
        <w:rPr>
          <w:b/>
          <w:bCs/>
          <w:sz w:val="28"/>
          <w:szCs w:val="28"/>
          <w:lang w:val="vi-VN"/>
        </w:rPr>
        <w:t xml:space="preserve">.012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85 đảng viên</w:t>
      </w:r>
      <w:r w:rsidRPr="00CA35A1">
        <w:rPr>
          <w:sz w:val="28"/>
          <w:szCs w:val="28"/>
        </w:rPr>
        <w:t xml:space="preserve">. </w:t>
      </w:r>
    </w:p>
    <w:p w14:paraId="34698E49"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146,6</w:t>
      </w:r>
      <w:r w:rsidRPr="00CA35A1">
        <w:rPr>
          <w:b/>
          <w:bCs/>
          <w:sz w:val="28"/>
          <w:szCs w:val="28"/>
          <w:lang w:val="vi-VN"/>
        </w:rPr>
        <w:t xml:space="preserve"> </w:t>
      </w:r>
      <w:r w:rsidRPr="00CA35A1">
        <w:rPr>
          <w:b/>
          <w:bCs/>
          <w:sz w:val="28"/>
          <w:szCs w:val="28"/>
        </w:rPr>
        <w:t>ha</w:t>
      </w:r>
      <w:r w:rsidRPr="00CA35A1">
        <w:rPr>
          <w:sz w:val="28"/>
          <w:szCs w:val="28"/>
        </w:rPr>
        <w:t xml:space="preserve"> (Đất ở nông thôn: 23,28 ha; Đất sản xuất nông nghiệp quy hoạch: 123,32ha). </w:t>
      </w:r>
    </w:p>
    <w:p w14:paraId="508450C6"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2 nhà văn hóa hiện trạng. Trung tâm sinh hoạt cộng đồng chính đặt tại Nhà văn hóa Điềm</w:t>
      </w:r>
      <w:r w:rsidRPr="00CA35A1">
        <w:rPr>
          <w:sz w:val="28"/>
          <w:szCs w:val="28"/>
          <w:lang w:val="vi-VN"/>
        </w:rPr>
        <w:t xml:space="preserve"> Niêm 1</w:t>
      </w:r>
      <w:r w:rsidRPr="00CA35A1">
        <w:rPr>
          <w:sz w:val="28"/>
          <w:szCs w:val="28"/>
        </w:rPr>
        <w:t>,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7F1B95FD"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Điềm</w:t>
      </w:r>
      <w:r w:rsidRPr="00CA35A1">
        <w:rPr>
          <w:sz w:val="28"/>
          <w:szCs w:val="28"/>
          <w:lang w:val="vi-VN"/>
        </w:rPr>
        <w:t xml:space="preserve"> Niêm</w:t>
      </w:r>
      <w:r w:rsidRPr="00CA35A1">
        <w:rPr>
          <w:sz w:val="28"/>
          <w:szCs w:val="28"/>
        </w:rPr>
        <w:t xml:space="preserve">) trên cơ sở hợp nhất nguyên trạng toàn bộ đảng viên của Chi bộ Thôn </w:t>
      </w:r>
      <w:r w:rsidRPr="00CA35A1">
        <w:rPr>
          <w:b/>
          <w:bCs/>
          <w:sz w:val="28"/>
          <w:szCs w:val="28"/>
        </w:rPr>
        <w:t>Điềm</w:t>
      </w:r>
      <w:r w:rsidRPr="00CA35A1">
        <w:rPr>
          <w:b/>
          <w:bCs/>
          <w:sz w:val="28"/>
          <w:szCs w:val="28"/>
          <w:lang w:val="vi-VN"/>
        </w:rPr>
        <w:t xml:space="preserve"> Niêm và thôn Điềm Niêm 1.</w:t>
      </w:r>
    </w:p>
    <w:p w14:paraId="605617D9"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Lý do sáp nhập:</w:t>
      </w:r>
      <w:r w:rsidRPr="00CA35A1">
        <w:rPr>
          <w:sz w:val="28"/>
          <w:szCs w:val="28"/>
        </w:rPr>
        <w:t xml:space="preserve"> Cả</w:t>
      </w:r>
      <w:r w:rsidRPr="00CA35A1">
        <w:rPr>
          <w:sz w:val="28"/>
          <w:szCs w:val="28"/>
          <w:lang w:val="vi-VN"/>
        </w:rPr>
        <w:t xml:space="preserve"> 2 thôn </w:t>
      </w:r>
      <w:r w:rsidRPr="00CA35A1">
        <w:rPr>
          <w:sz w:val="28"/>
          <w:szCs w:val="28"/>
        </w:rPr>
        <w:t xml:space="preserve">nằm trong nhóm quy mô hộ gia đình dưới mức tiêu chuẩn hành chính, Nhân dân hai thôn có chung gốc lịch sử dòng họ và hội tụ chung điều kiện canh tác nông nghiệp, thuận tiện cho việc thiết lập hệ thống tự quản thống nhất. </w:t>
      </w:r>
    </w:p>
    <w:p w14:paraId="61DDD34B" w14:textId="77777777" w:rsidR="007049C7" w:rsidRDefault="007049C7" w:rsidP="007049C7">
      <w:pPr>
        <w:spacing w:before="120" w:after="120" w:line="288" w:lineRule="auto"/>
        <w:ind w:firstLine="720"/>
        <w:jc w:val="both"/>
        <w:rPr>
          <w:sz w:val="28"/>
          <w:szCs w:val="28"/>
        </w:rPr>
      </w:pPr>
      <w:r w:rsidRPr="00CA35A1">
        <w:rPr>
          <w:b/>
          <w:bCs/>
          <w:sz w:val="28"/>
          <w:szCs w:val="28"/>
        </w:rPr>
        <w:t>Phương án nhân sự:</w:t>
      </w:r>
      <w:r w:rsidRPr="00CA35A1">
        <w:rPr>
          <w:sz w:val="28"/>
          <w:szCs w:val="28"/>
          <w:lang w:val="vi-VN"/>
        </w:rPr>
        <w:t xml:space="preserve"> </w:t>
      </w:r>
      <w:r w:rsidRPr="00CA35A1">
        <w:rPr>
          <w:sz w:val="28"/>
          <w:szCs w:val="28"/>
        </w:rPr>
        <w:t xml:space="preserve">Hiện có mặt: 06 người hoạt động không chuyên trách (mỗi thôn cũ có 3 người). Phương án bố trí: Giữ lại 03 người đảm nhiệm 3 chức danh quy chuẩn theo quy định tại Nghị định số 185/2026/NĐ-CP. Số lượng dôi dư là 03 người được giải quyết chế độ nghỉ hưởng chính sách một lần hoặc chuyển dịch sang làm đầu mối trực tiếp phụ trách đoàn thể cơ sở tùy theo năng lực thực tế. </w:t>
      </w:r>
    </w:p>
    <w:p w14:paraId="17ECD125" w14:textId="755EF31E" w:rsidR="007B74AB" w:rsidRPr="00CA35A1" w:rsidRDefault="007B74AB" w:rsidP="007B74AB">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0 người (thôn Điềm Niêm: 06 người, thôn Điềm Niêm 1: 04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03 người được giải quyết chế độ nghỉ hưởng chính sách một lần theo quy định.</w:t>
      </w:r>
    </w:p>
    <w:p w14:paraId="15FFE0EE" w14:textId="5062F762" w:rsidR="007049C7" w:rsidRPr="00CA35A1" w:rsidRDefault="007049C7" w:rsidP="007049C7">
      <w:pPr>
        <w:spacing w:before="120" w:after="120" w:line="288" w:lineRule="auto"/>
        <w:ind w:firstLine="720"/>
        <w:rPr>
          <w:b/>
          <w:bCs/>
          <w:sz w:val="28"/>
          <w:szCs w:val="28"/>
          <w:lang w:val="vi-VN"/>
        </w:rPr>
      </w:pPr>
      <w:r w:rsidRPr="00CA35A1">
        <w:rPr>
          <w:b/>
          <w:bCs/>
          <w:sz w:val="28"/>
          <w:szCs w:val="28"/>
        </w:rPr>
        <w:t>1.12</w:t>
      </w:r>
      <w:r w:rsidRPr="00CA35A1">
        <w:rPr>
          <w:b/>
          <w:bCs/>
          <w:sz w:val="28"/>
          <w:szCs w:val="28"/>
          <w:lang w:val="vi-VN"/>
        </w:rPr>
        <w:t>.</w:t>
      </w:r>
      <w:r w:rsidRPr="00CA35A1">
        <w:rPr>
          <w:b/>
          <w:bCs/>
          <w:sz w:val="28"/>
          <w:szCs w:val="28"/>
        </w:rPr>
        <w:t xml:space="preserve"> Phương án sắp xếp thôn Tân</w:t>
      </w:r>
      <w:r w:rsidRPr="00CA35A1">
        <w:rPr>
          <w:b/>
          <w:bCs/>
          <w:sz w:val="28"/>
          <w:szCs w:val="28"/>
          <w:lang w:val="vi-VN"/>
        </w:rPr>
        <w:t xml:space="preserve"> Hòa, một phần thôn Ái Quốc và một phần thôn Quang Trung</w:t>
      </w:r>
    </w:p>
    <w:p w14:paraId="1464C788"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Tân</w:t>
      </w:r>
      <w:r w:rsidRPr="00CA35A1">
        <w:rPr>
          <w:b/>
          <w:bCs/>
          <w:sz w:val="28"/>
          <w:szCs w:val="28"/>
          <w:lang w:val="vi-VN"/>
        </w:rPr>
        <w:t xml:space="preserve"> Hòa</w:t>
      </w:r>
    </w:p>
    <w:p w14:paraId="7947614D" w14:textId="77777777" w:rsidR="007049C7" w:rsidRPr="00CA35A1" w:rsidRDefault="007049C7" w:rsidP="007049C7">
      <w:pPr>
        <w:spacing w:before="120" w:after="120" w:line="288" w:lineRule="auto"/>
        <w:ind w:firstLine="720"/>
        <w:rPr>
          <w:sz w:val="28"/>
          <w:szCs w:val="28"/>
        </w:rPr>
      </w:pPr>
      <w:r w:rsidRPr="00CA35A1">
        <w:rPr>
          <w:b/>
          <w:bCs/>
          <w:sz w:val="28"/>
          <w:szCs w:val="28"/>
        </w:rPr>
        <w:lastRenderedPageBreak/>
        <w:t>Vị trí địa lý, ranh giới hành chính:</w:t>
      </w:r>
    </w:p>
    <w:p w14:paraId="426CD051" w14:textId="77777777" w:rsidR="007049C7" w:rsidRPr="00CA35A1" w:rsidRDefault="007049C7" w:rsidP="007049C7">
      <w:pPr>
        <w:spacing w:before="120" w:after="120" w:line="288" w:lineRule="auto"/>
        <w:ind w:firstLine="720"/>
        <w:jc w:val="both"/>
        <w:rPr>
          <w:sz w:val="28"/>
          <w:szCs w:val="28"/>
        </w:rPr>
      </w:pPr>
      <w:r w:rsidRPr="00CA35A1">
        <w:rPr>
          <w:sz w:val="28"/>
          <w:szCs w:val="28"/>
        </w:rPr>
        <w:t>Mô tả chi tiết: Trải dài liên tục dọc theo tuyến đường Quốc lộ 10 đoạn  từ Bệnh viện Đa Khoa Quốc tế Vĩnh Bảo đến Trung tâm Y tế Vĩnh Bảo</w:t>
      </w:r>
      <w:r w:rsidRPr="00CA35A1">
        <w:rPr>
          <w:sz w:val="28"/>
          <w:szCs w:val="28"/>
          <w:lang w:val="vi-VN"/>
        </w:rPr>
        <w:t xml:space="preserve"> cũ</w:t>
      </w:r>
      <w:r w:rsidRPr="00CA35A1">
        <w:rPr>
          <w:sz w:val="28"/>
          <w:szCs w:val="28"/>
        </w:rPr>
        <w:t>. Đường Quốc lộ 37 đoạn từ nhà ông Khải đến nhà ông Phúc và đường bao phía nam đoạn từ Trung Tâm y tế Vĩnh Bảo</w:t>
      </w:r>
      <w:r w:rsidRPr="00CA35A1">
        <w:rPr>
          <w:sz w:val="28"/>
          <w:szCs w:val="28"/>
          <w:lang w:val="vi-VN"/>
        </w:rPr>
        <w:t xml:space="preserve"> cũ</w:t>
      </w:r>
      <w:r w:rsidRPr="00CA35A1">
        <w:rPr>
          <w:sz w:val="28"/>
          <w:szCs w:val="28"/>
        </w:rPr>
        <w:t xml:space="preserve"> đến Miếu Mục.</w:t>
      </w:r>
    </w:p>
    <w:p w14:paraId="63808B51"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Đông giáp thôn Cựu Điện, phía Nam giáp thôn Nhân Mục, phía Bắc giáp sông Chanh Dương là ranh giới thôn Đông Thái, Thôn 1/5, phía Tây giáp sông Chanh Dương là ranh giới thôn Điềm Niêm.</w:t>
      </w:r>
    </w:p>
    <w:p w14:paraId="556D7EBD" w14:textId="77777777" w:rsidR="007049C7" w:rsidRPr="00CA35A1" w:rsidRDefault="007049C7" w:rsidP="007049C7">
      <w:pPr>
        <w:spacing w:before="120" w:after="120" w:line="288" w:lineRule="auto"/>
        <w:ind w:firstLine="720"/>
        <w:jc w:val="both"/>
        <w:rPr>
          <w:sz w:val="28"/>
          <w:szCs w:val="28"/>
          <w:lang w:val="vi-VN"/>
        </w:rPr>
      </w:pPr>
      <w:r w:rsidRPr="00CA35A1">
        <w:rPr>
          <w:b/>
          <w:bCs/>
          <w:sz w:val="28"/>
          <w:szCs w:val="28"/>
        </w:rPr>
        <w:t>Quy mô dân cư:</w:t>
      </w:r>
      <w:r w:rsidRPr="00CA35A1">
        <w:rPr>
          <w:sz w:val="28"/>
          <w:szCs w:val="28"/>
        </w:rPr>
        <w:t xml:space="preserve"> Tổng số </w:t>
      </w:r>
      <w:r w:rsidRPr="00CA35A1">
        <w:rPr>
          <w:b/>
          <w:bCs/>
          <w:sz w:val="28"/>
          <w:szCs w:val="28"/>
        </w:rPr>
        <w:t>452</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1</w:t>
      </w:r>
      <w:r w:rsidRPr="00CA35A1">
        <w:rPr>
          <w:b/>
          <w:bCs/>
          <w:sz w:val="28"/>
          <w:szCs w:val="28"/>
          <w:lang w:val="vi-VN"/>
        </w:rPr>
        <w:t xml:space="preserve">.460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97 đảng viên</w:t>
      </w:r>
      <w:r w:rsidRPr="00CA35A1">
        <w:rPr>
          <w:sz w:val="28"/>
          <w:szCs w:val="28"/>
        </w:rPr>
        <w:t>. Sau</w:t>
      </w:r>
      <w:r w:rsidRPr="00CA35A1">
        <w:rPr>
          <w:sz w:val="28"/>
          <w:szCs w:val="28"/>
          <w:lang w:val="vi-VN"/>
        </w:rPr>
        <w:t xml:space="preserve"> sắp xếp thôn Tân Hòa có 452 hộ gia đình đạt 82,1% so với nguyên tắc sắp xếp của phương án </w:t>
      </w:r>
      <w:r w:rsidRPr="00CA35A1">
        <w:rPr>
          <w:i/>
          <w:iCs/>
          <w:sz w:val="28"/>
          <w:szCs w:val="28"/>
          <w:lang w:val="vi-VN"/>
        </w:rPr>
        <w:t>(</w:t>
      </w:r>
      <w:r w:rsidRPr="00CA35A1">
        <w:rPr>
          <w:i/>
          <w:iCs/>
          <w:sz w:val="28"/>
          <w:szCs w:val="28"/>
          <w:lang w:val="pt-BR"/>
        </w:rPr>
        <w:t>Các</w:t>
      </w:r>
      <w:r w:rsidRPr="00CA35A1">
        <w:rPr>
          <w:i/>
          <w:iCs/>
          <w:sz w:val="28"/>
          <w:szCs w:val="28"/>
          <w:lang w:val="vi-VN"/>
        </w:rPr>
        <w:t xml:space="preserve"> thôn sau sắp xếp cần t</w:t>
      </w:r>
      <w:r w:rsidRPr="00CA35A1">
        <w:rPr>
          <w:i/>
          <w:iCs/>
          <w:sz w:val="28"/>
          <w:szCs w:val="28"/>
          <w:lang w:val="pt-BR"/>
        </w:rPr>
        <w:t>iệm</w:t>
      </w:r>
      <w:r w:rsidRPr="00CA35A1">
        <w:rPr>
          <w:i/>
          <w:iCs/>
          <w:sz w:val="28"/>
          <w:szCs w:val="28"/>
          <w:lang w:val="vi-VN"/>
        </w:rPr>
        <w:t xml:space="preserve"> cận với quy mô tiêu chí của đơn vị hành chính đô thị,</w:t>
      </w:r>
      <w:r w:rsidRPr="00CA35A1">
        <w:rPr>
          <w:i/>
          <w:iCs/>
          <w:sz w:val="28"/>
          <w:szCs w:val="28"/>
          <w:lang w:val="de-DE"/>
        </w:rPr>
        <w:t xml:space="preserve"> cụ thể thôn có từ 550 hộ gia đình trở lên</w:t>
      </w:r>
      <w:r w:rsidRPr="00CA35A1">
        <w:rPr>
          <w:i/>
          <w:iCs/>
          <w:sz w:val="28"/>
          <w:szCs w:val="28"/>
          <w:lang w:val="vi-VN"/>
        </w:rPr>
        <w:t>)</w:t>
      </w:r>
      <w:r w:rsidRPr="00CA35A1">
        <w:rPr>
          <w:sz w:val="28"/>
          <w:szCs w:val="28"/>
          <w:lang w:val="vi-VN"/>
        </w:rPr>
        <w:t>, tuy nhiên trên địa bàn thôn Tân Hòa dự án chỉnh trang khu dân cư Nhân mục (giáp Bệnh viện đa khoa Vĩnh Bảo) với tổng diện tích 8,6 ha, tương đương với 347 lô sẽ làm tăng tổng hộ hộ gia đình, sẽ đảm bảo tiêu chí theo quy chuẩn.</w:t>
      </w:r>
    </w:p>
    <w:p w14:paraId="7F58F8A7"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84,2</w:t>
      </w:r>
      <w:r w:rsidRPr="00CA35A1">
        <w:rPr>
          <w:b/>
          <w:bCs/>
          <w:sz w:val="28"/>
          <w:szCs w:val="28"/>
          <w:lang w:val="vi-VN"/>
        </w:rPr>
        <w:t xml:space="preserve"> </w:t>
      </w:r>
      <w:r w:rsidRPr="00CA35A1">
        <w:rPr>
          <w:b/>
          <w:bCs/>
          <w:sz w:val="28"/>
          <w:szCs w:val="28"/>
        </w:rPr>
        <w:t>ha</w:t>
      </w:r>
      <w:r w:rsidRPr="00CA35A1">
        <w:rPr>
          <w:sz w:val="28"/>
          <w:szCs w:val="28"/>
        </w:rPr>
        <w:t xml:space="preserve"> (Đất ở nông thôn: 23,68 ha; Đất sản xuất nông nghiệp quy hoạch: 60,52ha). </w:t>
      </w:r>
    </w:p>
    <w:p w14:paraId="13481F9F"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1</w:t>
      </w:r>
      <w:r w:rsidRPr="00CA35A1">
        <w:rPr>
          <w:sz w:val="28"/>
          <w:szCs w:val="28"/>
          <w:lang w:val="vi-VN"/>
        </w:rPr>
        <w:t xml:space="preserve"> </w:t>
      </w:r>
      <w:r w:rsidRPr="00CA35A1">
        <w:rPr>
          <w:sz w:val="28"/>
          <w:szCs w:val="28"/>
        </w:rPr>
        <w:t>nhà văn hóa hiện trạng. Trung tâm sinh hoạt cộng đồng chính đặt tại Nhà văn hóa Thôn Tân</w:t>
      </w:r>
      <w:r w:rsidRPr="00CA35A1">
        <w:rPr>
          <w:sz w:val="28"/>
          <w:szCs w:val="28"/>
          <w:lang w:val="vi-VN"/>
        </w:rPr>
        <w:t xml:space="preserve"> Hòa </w:t>
      </w:r>
      <w:r w:rsidRPr="00CA35A1">
        <w:rPr>
          <w:sz w:val="28"/>
          <w:szCs w:val="28"/>
        </w:rPr>
        <w:t>cũ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50F1E177"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Tân</w:t>
      </w:r>
      <w:r w:rsidRPr="00CA35A1">
        <w:rPr>
          <w:sz w:val="28"/>
          <w:szCs w:val="28"/>
          <w:lang w:val="vi-VN"/>
        </w:rPr>
        <w:t xml:space="preserve"> Hòa</w:t>
      </w:r>
      <w:r w:rsidRPr="00CA35A1">
        <w:rPr>
          <w:sz w:val="28"/>
          <w:szCs w:val="28"/>
        </w:rPr>
        <w:t xml:space="preserve">) trên cơ sở hợp nhất nguyên trạng toàn bộ đảng viên của Chi bộ Thôn </w:t>
      </w:r>
      <w:r w:rsidRPr="00CA35A1">
        <w:rPr>
          <w:b/>
          <w:bCs/>
          <w:sz w:val="28"/>
          <w:szCs w:val="28"/>
        </w:rPr>
        <w:t>Tân</w:t>
      </w:r>
      <w:r w:rsidRPr="00CA35A1">
        <w:rPr>
          <w:b/>
          <w:bCs/>
          <w:sz w:val="28"/>
          <w:szCs w:val="28"/>
          <w:lang w:val="vi-VN"/>
        </w:rPr>
        <w:t xml:space="preserve"> Hòa, một phần thôn Ái Quốc và một phần thôn Quang Trung.</w:t>
      </w:r>
    </w:p>
    <w:p w14:paraId="6A636FBD" w14:textId="77777777" w:rsidR="007049C7" w:rsidRPr="00CA35A1" w:rsidRDefault="007049C7" w:rsidP="007049C7">
      <w:pPr>
        <w:spacing w:before="120" w:after="120" w:line="288" w:lineRule="auto"/>
        <w:ind w:firstLine="720"/>
        <w:jc w:val="both"/>
        <w:rPr>
          <w:spacing w:val="-2"/>
          <w:sz w:val="28"/>
          <w:szCs w:val="28"/>
        </w:rPr>
      </w:pPr>
      <w:r w:rsidRPr="00CA35A1">
        <w:rPr>
          <w:spacing w:val="-2"/>
          <w:sz w:val="28"/>
          <w:szCs w:val="28"/>
          <w:lang w:val="vi-VN"/>
        </w:rPr>
        <w:t xml:space="preserve">Lý </w:t>
      </w:r>
      <w:r w:rsidRPr="00CA35A1">
        <w:rPr>
          <w:spacing w:val="-2"/>
          <w:sz w:val="28"/>
          <w:szCs w:val="28"/>
        </w:rPr>
        <w:t xml:space="preserve">do sáp nhập: </w:t>
      </w:r>
      <w:r w:rsidRPr="00CA35A1">
        <w:rPr>
          <w:spacing w:val="-2"/>
          <w:sz w:val="28"/>
          <w:szCs w:val="28"/>
          <w:lang w:val="vi-VN"/>
        </w:rPr>
        <w:t xml:space="preserve">(1) khu tái định cư Nhân Hòa mới hình thành trên diện tích của xã Nhân Hòa cũ, tuy nhiên hiện tại đa số hộ gia đình sinh sống tại khu tái định cư là người dân Thị Trấn Vĩnh Bảo cũ hoặc nơi khác đến; mặt khác vị trí khu tái định cư bị chia cắt với thôn Ái Quốc (xã Nhân Hòa cũ) bởi </w:t>
      </w:r>
      <w:r w:rsidRPr="00CA35A1">
        <w:rPr>
          <w:sz w:val="28"/>
          <w:szCs w:val="28"/>
          <w:lang w:val="vi-VN"/>
        </w:rPr>
        <w:t xml:space="preserve">Tỉnh lộ 354, </w:t>
      </w:r>
      <w:r w:rsidRPr="00CA35A1">
        <w:rPr>
          <w:spacing w:val="-2"/>
          <w:sz w:val="28"/>
          <w:szCs w:val="28"/>
          <w:lang w:val="vi-VN"/>
        </w:rPr>
        <w:t xml:space="preserve"> đoạn đường nối từ cầu Đăng đến cầu Giao</w:t>
      </w:r>
      <w:r w:rsidRPr="00CA35A1">
        <w:rPr>
          <w:sz w:val="28"/>
          <w:szCs w:val="28"/>
          <w:lang w:val="vi-VN"/>
        </w:rPr>
        <w:t xml:space="preserve"> </w:t>
      </w:r>
      <w:r w:rsidRPr="00CA35A1">
        <w:rPr>
          <w:spacing w:val="-2"/>
          <w:sz w:val="28"/>
          <w:szCs w:val="28"/>
          <w:lang w:val="vi-VN"/>
        </w:rPr>
        <w:t xml:space="preserve">Thông.  (2) Một phần diện tích của thôn Quang Trung tiếp giáp với thôn Tân Hòa bị chia cắt với thôn Quang Trung bởi Tỉnh lộ 354, đoạn nối từ cầu Giao thông đến Quốc lộ 10. Do vậy việc chuyển một phần thôn Ái quốc (khu tái định cư) và một phần thôn Quang Trung nhập với thôn Tân Hòa là tạo thuận lợi cho việc thiết lập hệ thống tự quản và tương đồng về văn hóa. </w:t>
      </w:r>
    </w:p>
    <w:p w14:paraId="03C299E1" w14:textId="77777777" w:rsidR="007049C7" w:rsidRDefault="007049C7" w:rsidP="007049C7">
      <w:pPr>
        <w:spacing w:before="120" w:after="120" w:line="288" w:lineRule="auto"/>
        <w:ind w:firstLine="720"/>
        <w:jc w:val="both"/>
        <w:rPr>
          <w:sz w:val="28"/>
          <w:szCs w:val="28"/>
        </w:rPr>
      </w:pPr>
      <w:r w:rsidRPr="00CA35A1">
        <w:rPr>
          <w:b/>
          <w:bCs/>
          <w:sz w:val="28"/>
          <w:szCs w:val="28"/>
        </w:rPr>
        <w:lastRenderedPageBreak/>
        <w:t>Phương án nhân sự:</w:t>
      </w:r>
      <w:r w:rsidRPr="00CA35A1">
        <w:rPr>
          <w:sz w:val="28"/>
          <w:szCs w:val="28"/>
          <w:lang w:val="vi-VN"/>
        </w:rPr>
        <w:t xml:space="preserve"> </w:t>
      </w:r>
      <w:r w:rsidRPr="00CA35A1">
        <w:rPr>
          <w:sz w:val="28"/>
          <w:szCs w:val="28"/>
        </w:rPr>
        <w:t>Hiện có mặt: 03 người hoạt động không chuyên trách (03</w:t>
      </w:r>
      <w:r w:rsidRPr="00CA35A1">
        <w:rPr>
          <w:sz w:val="28"/>
          <w:szCs w:val="28"/>
          <w:lang w:val="vi-VN"/>
        </w:rPr>
        <w:t xml:space="preserve"> người ở thôn Tân Hòa</w:t>
      </w:r>
      <w:r w:rsidRPr="00CA35A1">
        <w:rPr>
          <w:sz w:val="28"/>
          <w:szCs w:val="28"/>
        </w:rPr>
        <w:t xml:space="preserve">). Phương án bố trí: Giữ lại 03 người đảm nhiệm 3 chức danh quy chuẩn theo quy định tại Nghị định số 185/2026/NĐ-CP. </w:t>
      </w:r>
    </w:p>
    <w:p w14:paraId="703F1382" w14:textId="69C7BFA2" w:rsidR="007B74AB" w:rsidRPr="007B74AB" w:rsidRDefault="007B74AB" w:rsidP="007B74AB">
      <w:pPr>
        <w:spacing w:before="120" w:after="120" w:line="360" w:lineRule="exact"/>
        <w:ind w:firstLine="720"/>
        <w:jc w:val="both"/>
        <w:rPr>
          <w:sz w:val="28"/>
          <w:szCs w:val="28"/>
          <w:lang w:val="vi-VN"/>
        </w:rPr>
      </w:pPr>
      <w:r w:rsidRPr="00B039C9">
        <w:rPr>
          <w:sz w:val="28"/>
          <w:szCs w:val="28"/>
        </w:rPr>
        <w:t xml:space="preserve">- Đối với người tham gia hoạt động trực tiếp ở thôn: Hiện có mặt 05 người (thôn Gia Phong 5: 05 người, thôn Gia Phong 6: 05 người). Phương án bố trí thêm 02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xml:space="preserve">). Số lượng người </w:t>
      </w:r>
      <w:r>
        <w:rPr>
          <w:sz w:val="28"/>
          <w:szCs w:val="28"/>
        </w:rPr>
        <w:t>cầ</w:t>
      </w:r>
      <w:r w:rsidRPr="00B039C9">
        <w:rPr>
          <w:sz w:val="28"/>
          <w:szCs w:val="28"/>
        </w:rPr>
        <w:t xml:space="preserve">n bổ sung: 02 người </w:t>
      </w:r>
      <w:r>
        <w:rPr>
          <w:sz w:val="28"/>
          <w:szCs w:val="28"/>
          <w:lang w:val="vi-VN"/>
        </w:rPr>
        <w:t>.</w:t>
      </w:r>
    </w:p>
    <w:p w14:paraId="5B95F5A6" w14:textId="528F1A1A" w:rsidR="007049C7" w:rsidRPr="00CA35A1" w:rsidRDefault="007049C7" w:rsidP="007049C7">
      <w:pPr>
        <w:spacing w:before="120" w:after="120" w:line="288" w:lineRule="auto"/>
        <w:ind w:firstLine="720"/>
        <w:rPr>
          <w:b/>
          <w:bCs/>
          <w:sz w:val="28"/>
          <w:szCs w:val="28"/>
          <w:lang w:val="vi-VN"/>
        </w:rPr>
      </w:pPr>
      <w:r w:rsidRPr="00CA35A1">
        <w:rPr>
          <w:b/>
          <w:bCs/>
          <w:sz w:val="28"/>
          <w:szCs w:val="28"/>
        </w:rPr>
        <w:t>1.13. Phương án sắp xếp thôn Hòa</w:t>
      </w:r>
      <w:r w:rsidRPr="00CA35A1">
        <w:rPr>
          <w:b/>
          <w:bCs/>
          <w:sz w:val="28"/>
          <w:szCs w:val="28"/>
          <w:lang w:val="vi-VN"/>
        </w:rPr>
        <w:t xml:space="preserve"> Bình và thôn 3/2</w:t>
      </w:r>
    </w:p>
    <w:p w14:paraId="22FDC1E4"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Hòa</w:t>
      </w:r>
      <w:r w:rsidRPr="00CA35A1">
        <w:rPr>
          <w:b/>
          <w:bCs/>
          <w:sz w:val="28"/>
          <w:szCs w:val="28"/>
          <w:lang w:val="vi-VN"/>
        </w:rPr>
        <w:t xml:space="preserve"> Bình</w:t>
      </w:r>
    </w:p>
    <w:p w14:paraId="7C040078"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40930816" w14:textId="77777777" w:rsidR="007049C7" w:rsidRPr="00CA35A1" w:rsidRDefault="007049C7" w:rsidP="007049C7">
      <w:pPr>
        <w:spacing w:before="120" w:after="120" w:line="288" w:lineRule="auto"/>
        <w:ind w:firstLine="720"/>
        <w:jc w:val="both"/>
        <w:rPr>
          <w:sz w:val="28"/>
          <w:szCs w:val="28"/>
        </w:rPr>
      </w:pPr>
      <w:r w:rsidRPr="00CA35A1">
        <w:rPr>
          <w:sz w:val="28"/>
          <w:szCs w:val="28"/>
        </w:rPr>
        <w:t>Mô tả chi tiết: Trải dài liên tục dọc theo tuyến đường đường Quốc lộ 10 đoạn từ nhà ông Phát đến nhà ông Ái. Đường 18/3 đoạn từ trường Tiểu học thị trấn đến nhà bà Độ.</w:t>
      </w:r>
    </w:p>
    <w:p w14:paraId="63A9FDA5"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Đông giáp thôn Tiền Hải, phía Nam giáp thôn 1/5, phía Bắc giáp thôn Tiền Hải, phía Tây giáp thôn Đông Tạ.</w:t>
      </w:r>
    </w:p>
    <w:p w14:paraId="0B7491FD"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556</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1</w:t>
      </w:r>
      <w:r w:rsidRPr="00CA35A1">
        <w:rPr>
          <w:b/>
          <w:bCs/>
          <w:sz w:val="28"/>
          <w:szCs w:val="28"/>
          <w:lang w:val="vi-VN"/>
        </w:rPr>
        <w:t>.</w:t>
      </w:r>
      <w:r w:rsidRPr="00CA35A1">
        <w:rPr>
          <w:b/>
          <w:bCs/>
          <w:sz w:val="28"/>
          <w:szCs w:val="28"/>
        </w:rPr>
        <w:t>881</w:t>
      </w:r>
      <w:r w:rsidRPr="00CA35A1">
        <w:rPr>
          <w:b/>
          <w:bCs/>
          <w:sz w:val="28"/>
          <w:szCs w:val="28"/>
          <w:lang w:val="vi-VN"/>
        </w:rPr>
        <w:t xml:space="preserve">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104 đảng viên</w:t>
      </w:r>
      <w:r w:rsidRPr="00CA35A1">
        <w:rPr>
          <w:sz w:val="28"/>
          <w:szCs w:val="28"/>
        </w:rPr>
        <w:t xml:space="preserve">. </w:t>
      </w:r>
    </w:p>
    <w:p w14:paraId="121151BB"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48,8ha</w:t>
      </w:r>
      <w:r w:rsidRPr="00CA35A1">
        <w:rPr>
          <w:sz w:val="28"/>
          <w:szCs w:val="28"/>
        </w:rPr>
        <w:t xml:space="preserve"> (Đất ở nông thôn: 23,5 ha; Đất sản xuất nông nghiệp quy hoạch: 25,3ha). </w:t>
      </w:r>
    </w:p>
    <w:p w14:paraId="3D793CF7"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2 nhà văn hóa hiện trạng. Trung tâm sinh hoạt cộng đồng chính đặt tại Nhà văn hóa thôn</w:t>
      </w:r>
      <w:r w:rsidRPr="00CA35A1">
        <w:rPr>
          <w:sz w:val="28"/>
          <w:szCs w:val="28"/>
          <w:lang w:val="vi-VN"/>
        </w:rPr>
        <w:t xml:space="preserve"> Hòa Bình cũ, </w:t>
      </w:r>
      <w:r w:rsidRPr="00CA35A1">
        <w:rPr>
          <w:sz w:val="28"/>
          <w:szCs w:val="28"/>
        </w:rPr>
        <w:t>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6F2494E3"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Hòa</w:t>
      </w:r>
      <w:r w:rsidRPr="00CA35A1">
        <w:rPr>
          <w:sz w:val="28"/>
          <w:szCs w:val="28"/>
          <w:lang w:val="vi-VN"/>
        </w:rPr>
        <w:t xml:space="preserve"> Bình</w:t>
      </w:r>
      <w:r w:rsidRPr="00CA35A1">
        <w:rPr>
          <w:sz w:val="28"/>
          <w:szCs w:val="28"/>
        </w:rPr>
        <w:t xml:space="preserve">) trên cơ sở hợp nhất nguyên trạng toàn bộ đảng viên của Chi bộ Thôn </w:t>
      </w:r>
      <w:r w:rsidRPr="00CA35A1">
        <w:rPr>
          <w:b/>
          <w:bCs/>
          <w:sz w:val="28"/>
          <w:szCs w:val="28"/>
        </w:rPr>
        <w:t>Hòa</w:t>
      </w:r>
      <w:r w:rsidRPr="00CA35A1">
        <w:rPr>
          <w:b/>
          <w:bCs/>
          <w:sz w:val="28"/>
          <w:szCs w:val="28"/>
          <w:lang w:val="vi-VN"/>
        </w:rPr>
        <w:t xml:space="preserve"> Bình và thôn 3/2.</w:t>
      </w:r>
    </w:p>
    <w:p w14:paraId="6970BB67"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Lý do sáp nhập:</w:t>
      </w:r>
      <w:r w:rsidRPr="00CA35A1">
        <w:rPr>
          <w:sz w:val="28"/>
          <w:szCs w:val="28"/>
        </w:rPr>
        <w:t xml:space="preserve"> Cả</w:t>
      </w:r>
      <w:r w:rsidRPr="00CA35A1">
        <w:rPr>
          <w:sz w:val="28"/>
          <w:szCs w:val="28"/>
          <w:lang w:val="vi-VN"/>
        </w:rPr>
        <w:t xml:space="preserve"> 2 thôn </w:t>
      </w:r>
      <w:r w:rsidRPr="00CA35A1">
        <w:rPr>
          <w:sz w:val="28"/>
          <w:szCs w:val="28"/>
        </w:rPr>
        <w:t>nằm trong nhóm quy mô hộ gia đình dưới mức tiêu chuẩn hành chính, Nhân dân hai thôn có văn</w:t>
      </w:r>
      <w:r w:rsidRPr="00CA35A1">
        <w:rPr>
          <w:sz w:val="28"/>
          <w:szCs w:val="28"/>
          <w:lang w:val="vi-VN"/>
        </w:rPr>
        <w:t xml:space="preserve"> hóa tương đồng</w:t>
      </w:r>
      <w:r w:rsidRPr="00CA35A1">
        <w:rPr>
          <w:sz w:val="28"/>
          <w:szCs w:val="28"/>
        </w:rPr>
        <w:t xml:space="preserve"> và hội tụ chung điều kiện phát</w:t>
      </w:r>
      <w:r w:rsidRPr="00CA35A1">
        <w:rPr>
          <w:sz w:val="28"/>
          <w:szCs w:val="28"/>
          <w:lang w:val="vi-VN"/>
        </w:rPr>
        <w:t xml:space="preserve"> triển kinh tế</w:t>
      </w:r>
      <w:r w:rsidRPr="00CA35A1">
        <w:rPr>
          <w:sz w:val="28"/>
          <w:szCs w:val="28"/>
        </w:rPr>
        <w:t xml:space="preserve">, thuận tiện cho việc thiết lập hệ thống tự quản thống nhất. </w:t>
      </w:r>
    </w:p>
    <w:p w14:paraId="24D250D6" w14:textId="77777777" w:rsidR="007049C7" w:rsidRDefault="007049C7" w:rsidP="007049C7">
      <w:pPr>
        <w:spacing w:before="120" w:after="120" w:line="288" w:lineRule="auto"/>
        <w:ind w:firstLine="720"/>
        <w:jc w:val="both"/>
        <w:rPr>
          <w:sz w:val="28"/>
          <w:szCs w:val="28"/>
        </w:rPr>
      </w:pPr>
      <w:r w:rsidRPr="00CA35A1">
        <w:rPr>
          <w:b/>
          <w:bCs/>
          <w:sz w:val="28"/>
          <w:szCs w:val="28"/>
        </w:rPr>
        <w:t>Phương án nhân sự:</w:t>
      </w:r>
      <w:r w:rsidRPr="00CA35A1">
        <w:rPr>
          <w:sz w:val="28"/>
          <w:szCs w:val="28"/>
          <w:lang w:val="vi-VN"/>
        </w:rPr>
        <w:t xml:space="preserve"> </w:t>
      </w:r>
      <w:r w:rsidRPr="00CA35A1">
        <w:rPr>
          <w:sz w:val="28"/>
          <w:szCs w:val="28"/>
        </w:rPr>
        <w:t xml:space="preserve">Hiện có mặt: 06 người hoạt động không chuyên trách (mỗi thôn cũ có 3 người). Phương án bố trí: Giữ lại 03 người đảm nhiệm 3 chức </w:t>
      </w:r>
      <w:r w:rsidRPr="00CA35A1">
        <w:rPr>
          <w:sz w:val="28"/>
          <w:szCs w:val="28"/>
        </w:rPr>
        <w:lastRenderedPageBreak/>
        <w:t>danh quy chuẩn theo quy định tại Nghị định số 185/2026/NĐ-CP. Số lượng dôi dư là 03 người được giải quyết chế độ nghỉ hưởng chính sách một lần</w:t>
      </w:r>
      <w:r w:rsidRPr="00CA35A1">
        <w:rPr>
          <w:sz w:val="28"/>
          <w:szCs w:val="28"/>
          <w:lang w:val="vi-VN"/>
        </w:rPr>
        <w:t xml:space="preserve"> theo quy định</w:t>
      </w:r>
      <w:r w:rsidRPr="00CA35A1">
        <w:rPr>
          <w:sz w:val="28"/>
          <w:szCs w:val="28"/>
        </w:rPr>
        <w:t xml:space="preserve"> hoặc chuyển dịch sang làm đầu mối trực tiếp phụ trách đoàn thể cơ sở tùy theo năng lực thực tế. </w:t>
      </w:r>
    </w:p>
    <w:p w14:paraId="4949FBB0" w14:textId="42975EF8" w:rsidR="007B74AB" w:rsidRPr="00CA35A1" w:rsidRDefault="007B74AB" w:rsidP="007B74AB">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0 người (thôn Hoa Bình: 05 người, thôn 3/2: 05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03 người được giải quyết chế độ nghỉ hưởng chính sách một lần theo quy định.</w:t>
      </w:r>
    </w:p>
    <w:p w14:paraId="3373E33B" w14:textId="7113536E" w:rsidR="007049C7" w:rsidRPr="00CA35A1" w:rsidRDefault="00E84F0A" w:rsidP="007049C7">
      <w:pPr>
        <w:spacing w:before="120" w:after="120" w:line="288" w:lineRule="auto"/>
        <w:ind w:firstLine="720"/>
        <w:rPr>
          <w:b/>
          <w:bCs/>
          <w:sz w:val="28"/>
          <w:szCs w:val="28"/>
          <w:lang w:val="vi-VN"/>
        </w:rPr>
      </w:pPr>
      <w:r w:rsidRPr="00CA35A1">
        <w:rPr>
          <w:b/>
          <w:bCs/>
          <w:sz w:val="28"/>
          <w:szCs w:val="28"/>
        </w:rPr>
        <w:t>1</w:t>
      </w:r>
      <w:r w:rsidR="007049C7" w:rsidRPr="00CA35A1">
        <w:rPr>
          <w:b/>
          <w:bCs/>
          <w:sz w:val="28"/>
          <w:szCs w:val="28"/>
        </w:rPr>
        <w:t>.14. Phương án sắp xếp thôn Lam</w:t>
      </w:r>
      <w:r w:rsidR="007049C7" w:rsidRPr="00CA35A1">
        <w:rPr>
          <w:b/>
          <w:bCs/>
          <w:sz w:val="28"/>
          <w:szCs w:val="28"/>
          <w:lang w:val="vi-VN"/>
        </w:rPr>
        <w:t xml:space="preserve"> Sơn và thôn Bình Minh</w:t>
      </w:r>
    </w:p>
    <w:p w14:paraId="7FE11ED4"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Đông</w:t>
      </w:r>
      <w:r w:rsidRPr="00CA35A1">
        <w:rPr>
          <w:b/>
          <w:bCs/>
          <w:sz w:val="28"/>
          <w:szCs w:val="28"/>
          <w:lang w:val="vi-VN"/>
        </w:rPr>
        <w:t xml:space="preserve"> Tạ</w:t>
      </w:r>
    </w:p>
    <w:p w14:paraId="7A68A765"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1BEABB9D" w14:textId="77777777" w:rsidR="007049C7" w:rsidRPr="00CA35A1" w:rsidRDefault="007049C7" w:rsidP="007049C7">
      <w:pPr>
        <w:spacing w:before="120" w:after="120" w:line="288" w:lineRule="auto"/>
        <w:ind w:firstLine="720"/>
        <w:jc w:val="both"/>
        <w:rPr>
          <w:sz w:val="28"/>
          <w:szCs w:val="28"/>
        </w:rPr>
      </w:pPr>
      <w:r w:rsidRPr="00CA35A1">
        <w:rPr>
          <w:sz w:val="28"/>
          <w:szCs w:val="28"/>
        </w:rPr>
        <w:t>Mô tả chi tiết: Trải dài theo tuyến đường 18/3 đoạn từ nhà bà Hồi đến nhà ông Ái. Theo tuyến đường Hoa Duy Thành đoạn từ nhà bà Huệ đến nhà ông Điệp.</w:t>
      </w:r>
    </w:p>
    <w:p w14:paraId="172C3B7F"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Đông giáp thôn Hòa Bình, phía Nam giáp thôn Hòa Bình, phía Bắc giáp sông Kênh Giếc (xã Vĩnh Thịnh), phía Tây giáp thôn Đông Thái.</w:t>
      </w:r>
    </w:p>
    <w:p w14:paraId="16F3393A"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620</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1</w:t>
      </w:r>
      <w:r w:rsidRPr="00CA35A1">
        <w:rPr>
          <w:b/>
          <w:bCs/>
          <w:sz w:val="28"/>
          <w:szCs w:val="28"/>
          <w:lang w:val="vi-VN"/>
        </w:rPr>
        <w:t xml:space="preserve">.934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66 đảng viên</w:t>
      </w:r>
      <w:r w:rsidRPr="00CA35A1">
        <w:rPr>
          <w:sz w:val="28"/>
          <w:szCs w:val="28"/>
        </w:rPr>
        <w:t xml:space="preserve">. </w:t>
      </w:r>
    </w:p>
    <w:p w14:paraId="0BE7217E"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98,8ha</w:t>
      </w:r>
      <w:r w:rsidRPr="00CA35A1">
        <w:rPr>
          <w:sz w:val="28"/>
          <w:szCs w:val="28"/>
        </w:rPr>
        <w:t xml:space="preserve"> (Đất ở nông thôn: 26,2 ha; Đất sản xuất nông nghiệp quy hoạch: 72,6ha). </w:t>
      </w:r>
    </w:p>
    <w:p w14:paraId="3CFC93D3"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2 nhà văn hóa hiện trạng. Trung tâm sinh hoạt cộng đồng chính đặt tại </w:t>
      </w:r>
      <w:r w:rsidRPr="00CA35A1">
        <w:rPr>
          <w:sz w:val="28"/>
          <w:szCs w:val="28"/>
          <w:lang w:val="vi-VN"/>
        </w:rPr>
        <w:t>Trung tâm thu hóa hàng thủ công Thị trấn Vĩnh Bảo và nhà HTX nông nghiệp thị trấn Vĩnh Bảo (cũ)</w:t>
      </w:r>
      <w:r w:rsidRPr="00CA35A1">
        <w:rPr>
          <w:sz w:val="28"/>
          <w:szCs w:val="28"/>
        </w:rPr>
        <w:t>,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40BFD035"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Đông</w:t>
      </w:r>
      <w:r w:rsidRPr="00CA35A1">
        <w:rPr>
          <w:sz w:val="28"/>
          <w:szCs w:val="28"/>
          <w:lang w:val="vi-VN"/>
        </w:rPr>
        <w:t xml:space="preserve"> Tạ</w:t>
      </w:r>
      <w:r w:rsidRPr="00CA35A1">
        <w:rPr>
          <w:sz w:val="28"/>
          <w:szCs w:val="28"/>
        </w:rPr>
        <w:t xml:space="preserve">) trên cơ sở hợp nhất nguyên trạng toàn bộ đảng viên của Chi bộ Thôn </w:t>
      </w:r>
      <w:r w:rsidRPr="00CA35A1">
        <w:rPr>
          <w:b/>
          <w:bCs/>
          <w:sz w:val="28"/>
          <w:szCs w:val="28"/>
        </w:rPr>
        <w:t>Lam</w:t>
      </w:r>
      <w:r w:rsidRPr="00CA35A1">
        <w:rPr>
          <w:b/>
          <w:bCs/>
          <w:sz w:val="28"/>
          <w:szCs w:val="28"/>
          <w:lang w:val="vi-VN"/>
        </w:rPr>
        <w:t xml:space="preserve"> Sơn và Thôn Bình Minh.</w:t>
      </w:r>
    </w:p>
    <w:p w14:paraId="19A350D5"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Lý do sáp nhập:</w:t>
      </w:r>
      <w:r w:rsidRPr="00CA35A1">
        <w:rPr>
          <w:sz w:val="28"/>
          <w:szCs w:val="28"/>
        </w:rPr>
        <w:t xml:space="preserve"> Cả</w:t>
      </w:r>
      <w:r w:rsidRPr="00CA35A1">
        <w:rPr>
          <w:sz w:val="28"/>
          <w:szCs w:val="28"/>
          <w:lang w:val="vi-VN"/>
        </w:rPr>
        <w:t xml:space="preserve"> 2 thôn </w:t>
      </w:r>
      <w:r w:rsidRPr="00CA35A1">
        <w:rPr>
          <w:sz w:val="28"/>
          <w:szCs w:val="28"/>
        </w:rPr>
        <w:t xml:space="preserve">nằm trong nhóm quy mô hộ gia đình dưới mức tiêu chuẩn hành chính, Nhân dân hai thôn có chung gốc lịch sử dòng họ và hội tụ </w:t>
      </w:r>
      <w:r w:rsidRPr="00CA35A1">
        <w:rPr>
          <w:sz w:val="28"/>
          <w:szCs w:val="28"/>
        </w:rPr>
        <w:lastRenderedPageBreak/>
        <w:t xml:space="preserve">chung điều kiện canh tác nông nghiệp, thuận tiện cho việc thiết lập hệ thống tự quản thống nhất. </w:t>
      </w:r>
    </w:p>
    <w:p w14:paraId="2960AB1C" w14:textId="77777777" w:rsidR="007049C7" w:rsidRDefault="007049C7" w:rsidP="007049C7">
      <w:pPr>
        <w:spacing w:before="120" w:after="120" w:line="288" w:lineRule="auto"/>
        <w:ind w:firstLine="720"/>
        <w:jc w:val="both"/>
        <w:rPr>
          <w:sz w:val="28"/>
          <w:szCs w:val="28"/>
        </w:rPr>
      </w:pPr>
      <w:r w:rsidRPr="00CA35A1">
        <w:rPr>
          <w:b/>
          <w:bCs/>
          <w:sz w:val="28"/>
          <w:szCs w:val="28"/>
        </w:rPr>
        <w:t>Phương án nhân sự:</w:t>
      </w:r>
      <w:r w:rsidRPr="00CA35A1">
        <w:rPr>
          <w:sz w:val="28"/>
          <w:szCs w:val="28"/>
          <w:lang w:val="vi-VN"/>
        </w:rPr>
        <w:t xml:space="preserve"> </w:t>
      </w:r>
      <w:r w:rsidRPr="00CA35A1">
        <w:rPr>
          <w:sz w:val="28"/>
          <w:szCs w:val="28"/>
        </w:rPr>
        <w:t>Hiện có mặt: 06 người hoạt động không chuyên trách (mỗi thôn cũ có 3 người). Phương án bố trí: Giữ lại 03 người đảm nhiệm 3 chức danh quy chuẩn theo quy định tại Nghị định số 185/2026/NĐ-CP. Số lượng dôi dư là 03 người được giải quyết chế độ nghỉ hưởng chính sách một lần theo</w:t>
      </w:r>
      <w:r w:rsidRPr="00CA35A1">
        <w:rPr>
          <w:sz w:val="28"/>
          <w:szCs w:val="28"/>
          <w:lang w:val="vi-VN"/>
        </w:rPr>
        <w:t xml:space="preserve"> quy định </w:t>
      </w:r>
      <w:r w:rsidRPr="00CA35A1">
        <w:rPr>
          <w:sz w:val="28"/>
          <w:szCs w:val="28"/>
        </w:rPr>
        <w:t xml:space="preserve">hoặc chuyển dịch sang làm đầu mối trực tiếp phụ trách đoàn thể cơ sở tùy theo năng lực thực tế. </w:t>
      </w:r>
    </w:p>
    <w:p w14:paraId="3F599535" w14:textId="22B33FF5" w:rsidR="007B74AB" w:rsidRPr="00CA35A1" w:rsidRDefault="007B74AB" w:rsidP="007B74AB">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2 người (thôn Lam Sơn: 06 người, thôn Bình Minh: 06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05 người được giải quyết chế độ nghỉ hưởng chính sách một lần theo quy định.</w:t>
      </w:r>
    </w:p>
    <w:p w14:paraId="7C911FB1" w14:textId="11E35DF1" w:rsidR="007049C7" w:rsidRPr="00CA35A1" w:rsidRDefault="00E84F0A" w:rsidP="007049C7">
      <w:pPr>
        <w:spacing w:before="120" w:after="120" w:line="288" w:lineRule="auto"/>
        <w:ind w:firstLine="720"/>
        <w:rPr>
          <w:b/>
          <w:bCs/>
          <w:sz w:val="28"/>
          <w:szCs w:val="28"/>
          <w:lang w:val="vi-VN"/>
        </w:rPr>
      </w:pPr>
      <w:r w:rsidRPr="00CA35A1">
        <w:rPr>
          <w:b/>
          <w:bCs/>
          <w:sz w:val="28"/>
          <w:szCs w:val="28"/>
        </w:rPr>
        <w:t>1</w:t>
      </w:r>
      <w:r w:rsidR="007049C7" w:rsidRPr="00CA35A1">
        <w:rPr>
          <w:b/>
          <w:bCs/>
          <w:sz w:val="28"/>
          <w:szCs w:val="28"/>
        </w:rPr>
        <w:t xml:space="preserve">.15. Phương án sắp xếp </w:t>
      </w:r>
      <w:r w:rsidR="007049C7" w:rsidRPr="00CA35A1">
        <w:rPr>
          <w:b/>
          <w:bCs/>
          <w:sz w:val="28"/>
          <w:szCs w:val="28"/>
          <w:lang w:val="vi-VN"/>
        </w:rPr>
        <w:t>thôn Bắc Hải và thôn Đông Thái</w:t>
      </w:r>
    </w:p>
    <w:p w14:paraId="6679D74A"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Đông</w:t>
      </w:r>
      <w:r w:rsidRPr="00CA35A1">
        <w:rPr>
          <w:b/>
          <w:bCs/>
          <w:sz w:val="28"/>
          <w:szCs w:val="28"/>
          <w:lang w:val="vi-VN"/>
        </w:rPr>
        <w:t xml:space="preserve"> Thái</w:t>
      </w:r>
    </w:p>
    <w:p w14:paraId="6B4513D0"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5415FBE9" w14:textId="77777777" w:rsidR="007049C7" w:rsidRPr="00CA35A1" w:rsidRDefault="007049C7" w:rsidP="007049C7">
      <w:pPr>
        <w:spacing w:before="120" w:after="120" w:line="288" w:lineRule="auto"/>
        <w:ind w:firstLine="720"/>
        <w:jc w:val="both"/>
        <w:rPr>
          <w:sz w:val="28"/>
          <w:szCs w:val="28"/>
        </w:rPr>
      </w:pPr>
      <w:r w:rsidRPr="00CA35A1">
        <w:rPr>
          <w:sz w:val="28"/>
          <w:szCs w:val="28"/>
        </w:rPr>
        <w:t>Mô tả chi tiết: Trải dài liên tục dọc theo tuyến đường Quốc lộ 37 từ cầu Liễn Thâm đến đền thờ Quan lớn đệ tứ. Đường bao phía tây nam đoạn từ nhà ông Thảo đến nhà ông Vững</w:t>
      </w:r>
    </w:p>
    <w:p w14:paraId="6A6E0278"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Đông giáp thôn Đông Tạ, phía Nam giáp thôn Tân Hòa, phía Bắc giáp xã Vĩnh Thịnh, phía Tây giáp thôn Điềm Niêm và thôn Nam Tạ.</w:t>
      </w:r>
    </w:p>
    <w:p w14:paraId="196193DB"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801</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2</w:t>
      </w:r>
      <w:r w:rsidRPr="00CA35A1">
        <w:rPr>
          <w:b/>
          <w:bCs/>
          <w:sz w:val="28"/>
          <w:szCs w:val="28"/>
          <w:lang w:val="vi-VN"/>
        </w:rPr>
        <w:t xml:space="preserve">.754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160 đảng viên</w:t>
      </w:r>
      <w:r w:rsidRPr="00CA35A1">
        <w:rPr>
          <w:sz w:val="28"/>
          <w:szCs w:val="28"/>
        </w:rPr>
        <w:t xml:space="preserve">. </w:t>
      </w:r>
    </w:p>
    <w:p w14:paraId="4F71FF5D"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79</w:t>
      </w:r>
      <w:r w:rsidRPr="00CA35A1">
        <w:rPr>
          <w:b/>
          <w:bCs/>
          <w:sz w:val="28"/>
          <w:szCs w:val="28"/>
          <w:lang w:val="vi-VN"/>
        </w:rPr>
        <w:t xml:space="preserve"> </w:t>
      </w:r>
      <w:r w:rsidRPr="00CA35A1">
        <w:rPr>
          <w:b/>
          <w:bCs/>
          <w:sz w:val="28"/>
          <w:szCs w:val="28"/>
        </w:rPr>
        <w:t>ha</w:t>
      </w:r>
      <w:r w:rsidRPr="00CA35A1">
        <w:rPr>
          <w:sz w:val="28"/>
          <w:szCs w:val="28"/>
        </w:rPr>
        <w:t xml:space="preserve"> (Đất ở nông thôn: 46,7 ha; Đất sản xuất nông nghiệp quy hoạch: 32,3ha). </w:t>
      </w:r>
    </w:p>
    <w:p w14:paraId="635E8593"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2 nhà văn hóa hiện trạng. Trung tâm sinh hoạt cộng đồng chính đặt tại trụ</w:t>
      </w:r>
      <w:r w:rsidRPr="00CA35A1">
        <w:rPr>
          <w:sz w:val="28"/>
          <w:szCs w:val="28"/>
          <w:lang w:val="vi-VN"/>
        </w:rPr>
        <w:t xml:space="preserve"> sở làm việc UBND thị trấn cũ đường Đôn</w:t>
      </w:r>
      <w:r w:rsidRPr="00CA35A1">
        <w:rPr>
          <w:sz w:val="28"/>
          <w:szCs w:val="28"/>
        </w:rPr>
        <w:t>,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3C373CBB"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lastRenderedPageBreak/>
        <w:t>Tổ chức Đảng bộ/Chi bộ:</w:t>
      </w:r>
      <w:r w:rsidRPr="00CA35A1">
        <w:rPr>
          <w:sz w:val="28"/>
          <w:szCs w:val="28"/>
        </w:rPr>
        <w:t xml:space="preserve"> Thành lập 01 Chi bộ Đảng duy nhất (Chi bộ Thôn Đông</w:t>
      </w:r>
      <w:r w:rsidRPr="00CA35A1">
        <w:rPr>
          <w:sz w:val="28"/>
          <w:szCs w:val="28"/>
          <w:lang w:val="vi-VN"/>
        </w:rPr>
        <w:t xml:space="preserve"> Thái</w:t>
      </w:r>
      <w:r w:rsidRPr="00CA35A1">
        <w:rPr>
          <w:sz w:val="28"/>
          <w:szCs w:val="28"/>
        </w:rPr>
        <w:t xml:space="preserve">) trên cơ sở hợp nhất nguyên trạng toàn bộ đảng viên của Chi bộ Thôn </w:t>
      </w:r>
      <w:r w:rsidRPr="00CA35A1">
        <w:rPr>
          <w:b/>
          <w:bCs/>
          <w:sz w:val="28"/>
          <w:szCs w:val="28"/>
        </w:rPr>
        <w:t>Bắc</w:t>
      </w:r>
      <w:r w:rsidRPr="00CA35A1">
        <w:rPr>
          <w:b/>
          <w:bCs/>
          <w:sz w:val="28"/>
          <w:szCs w:val="28"/>
          <w:lang w:val="vi-VN"/>
        </w:rPr>
        <w:t xml:space="preserve"> Hải và thôn Đông Thái.</w:t>
      </w:r>
    </w:p>
    <w:p w14:paraId="2E21B417"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Lý do sáp nhập:</w:t>
      </w:r>
      <w:r w:rsidRPr="00CA35A1">
        <w:rPr>
          <w:sz w:val="28"/>
          <w:szCs w:val="28"/>
        </w:rPr>
        <w:t xml:space="preserve"> Cả</w:t>
      </w:r>
      <w:r w:rsidRPr="00CA35A1">
        <w:rPr>
          <w:sz w:val="28"/>
          <w:szCs w:val="28"/>
          <w:lang w:val="vi-VN"/>
        </w:rPr>
        <w:t xml:space="preserve"> 2 thôn </w:t>
      </w:r>
      <w:r w:rsidRPr="00CA35A1">
        <w:rPr>
          <w:sz w:val="28"/>
          <w:szCs w:val="28"/>
        </w:rPr>
        <w:t>nằm trong nhóm quy mô hộ gia đình dưới mức tiêu chuẩn hành chính, Nhân dân hai thôn có chung gốc lịch sử dòng họ và hội tụ chung điều kiện sản</w:t>
      </w:r>
      <w:r w:rsidRPr="00CA35A1">
        <w:rPr>
          <w:sz w:val="28"/>
          <w:szCs w:val="28"/>
          <w:lang w:val="vi-VN"/>
        </w:rPr>
        <w:t xml:space="preserve"> xuất, phát triển kinh tế</w:t>
      </w:r>
      <w:r w:rsidRPr="00CA35A1">
        <w:rPr>
          <w:sz w:val="28"/>
          <w:szCs w:val="28"/>
        </w:rPr>
        <w:t xml:space="preserve">, thuận tiện cho việc thiết lập hệ thống tự quản thống nhất. </w:t>
      </w:r>
    </w:p>
    <w:p w14:paraId="5E06AE3F" w14:textId="77777777" w:rsidR="007049C7" w:rsidRDefault="007049C7" w:rsidP="007049C7">
      <w:pPr>
        <w:spacing w:before="120" w:after="120" w:line="288" w:lineRule="auto"/>
        <w:ind w:firstLine="720"/>
        <w:jc w:val="both"/>
        <w:rPr>
          <w:sz w:val="28"/>
          <w:szCs w:val="28"/>
        </w:rPr>
      </w:pPr>
      <w:r w:rsidRPr="00CA35A1">
        <w:rPr>
          <w:b/>
          <w:bCs/>
          <w:sz w:val="28"/>
          <w:szCs w:val="28"/>
        </w:rPr>
        <w:t>Phương án nhân sự:</w:t>
      </w:r>
      <w:r w:rsidRPr="00CA35A1">
        <w:rPr>
          <w:sz w:val="28"/>
          <w:szCs w:val="28"/>
          <w:lang w:val="vi-VN"/>
        </w:rPr>
        <w:t xml:space="preserve"> </w:t>
      </w:r>
      <w:r w:rsidRPr="00CA35A1">
        <w:rPr>
          <w:sz w:val="28"/>
          <w:szCs w:val="28"/>
        </w:rPr>
        <w:t>Hiện có mặt: 06 người hoạt động không chuyên trách (mỗi thôn cũ có 3 người). Phương án bố trí: Giữ lại 03 người đảm nhiệm 3 chức danh quy chuẩn theo quy định tại Nghị định số 185/2026/NĐ-CP. Số lượng dôi dư là 03 người được giải quyết chế độ nghỉ hưởng chính sách một lần</w:t>
      </w:r>
      <w:r w:rsidRPr="00CA35A1">
        <w:rPr>
          <w:sz w:val="28"/>
          <w:szCs w:val="28"/>
          <w:lang w:val="vi-VN"/>
        </w:rPr>
        <w:t xml:space="preserve"> theo quy định</w:t>
      </w:r>
      <w:r w:rsidRPr="00CA35A1">
        <w:rPr>
          <w:sz w:val="28"/>
          <w:szCs w:val="28"/>
        </w:rPr>
        <w:t xml:space="preserve"> hoặc chuyển dịch sang làm đầu mối trực tiếp phụ trách đoàn thể cơ sở tùy theo năng lực thực tế. </w:t>
      </w:r>
    </w:p>
    <w:p w14:paraId="19720C26" w14:textId="5406A214" w:rsidR="007B74AB" w:rsidRPr="00CA35A1" w:rsidRDefault="007B74AB" w:rsidP="007B74AB">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0 người (thôn Bắc Hải: 06 người, thôn Đông Thái: 04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03 người được giải quyết chế độ nghỉ hưởng chính sách một lần theo quy định.</w:t>
      </w:r>
    </w:p>
    <w:p w14:paraId="41578333" w14:textId="0AAED148" w:rsidR="007049C7" w:rsidRPr="00CA35A1" w:rsidRDefault="00E84F0A" w:rsidP="007049C7">
      <w:pPr>
        <w:spacing w:before="120" w:after="120" w:line="288" w:lineRule="auto"/>
        <w:ind w:firstLine="720"/>
        <w:rPr>
          <w:b/>
          <w:bCs/>
          <w:sz w:val="28"/>
          <w:szCs w:val="28"/>
          <w:lang w:val="vi-VN"/>
        </w:rPr>
      </w:pPr>
      <w:r w:rsidRPr="00CA35A1">
        <w:rPr>
          <w:b/>
          <w:bCs/>
          <w:sz w:val="28"/>
          <w:szCs w:val="28"/>
        </w:rPr>
        <w:t>1</w:t>
      </w:r>
      <w:r w:rsidR="007049C7" w:rsidRPr="00CA35A1">
        <w:rPr>
          <w:b/>
          <w:bCs/>
          <w:sz w:val="28"/>
          <w:szCs w:val="28"/>
        </w:rPr>
        <w:t xml:space="preserve">.16. Phương án sắp xếp </w:t>
      </w:r>
      <w:r w:rsidR="007049C7" w:rsidRPr="00CA35A1">
        <w:rPr>
          <w:b/>
          <w:bCs/>
          <w:sz w:val="28"/>
          <w:szCs w:val="28"/>
          <w:lang w:val="vi-VN"/>
        </w:rPr>
        <w:t>thôn 1/5 và thôn Đông Hải</w:t>
      </w:r>
    </w:p>
    <w:p w14:paraId="55510CF9"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1</w:t>
      </w:r>
      <w:r w:rsidRPr="00CA35A1">
        <w:rPr>
          <w:b/>
          <w:bCs/>
          <w:sz w:val="28"/>
          <w:szCs w:val="28"/>
          <w:lang w:val="vi-VN"/>
        </w:rPr>
        <w:t>/5</w:t>
      </w:r>
    </w:p>
    <w:p w14:paraId="216B974F"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379865ED" w14:textId="77777777" w:rsidR="007049C7" w:rsidRPr="00CA35A1" w:rsidRDefault="007049C7" w:rsidP="007049C7">
      <w:pPr>
        <w:spacing w:before="120" w:after="120" w:line="288" w:lineRule="auto"/>
        <w:ind w:firstLine="720"/>
        <w:jc w:val="both"/>
        <w:rPr>
          <w:sz w:val="28"/>
          <w:szCs w:val="28"/>
        </w:rPr>
      </w:pPr>
      <w:r w:rsidRPr="00CA35A1">
        <w:rPr>
          <w:sz w:val="28"/>
          <w:szCs w:val="28"/>
        </w:rPr>
        <w:t>Mô tả chi tiết: Trải dài liên tục dọc theo tuyến Quốc lộ 10 đoạn từ nhà ông Tuyển đến ông Bắc. Đường Đông Hải đoạn từ nhà ông Hoàn đến nhà ông Thiệu.</w:t>
      </w:r>
    </w:p>
    <w:p w14:paraId="6C8AFFB9"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Đông giáp thôn Tiền Hải, phía Nam giáp sông Chanh Dương là ranh giới thôn Lễ Độ và Thôn Cựu Điện, phía Bắc giáp thôn Hòa Bình, phía Tây giáp thôn Đông Thái.</w:t>
      </w:r>
    </w:p>
    <w:p w14:paraId="2B81591D"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623</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1</w:t>
      </w:r>
      <w:r w:rsidRPr="00CA35A1">
        <w:rPr>
          <w:b/>
          <w:bCs/>
          <w:sz w:val="28"/>
          <w:szCs w:val="28"/>
          <w:lang w:val="vi-VN"/>
        </w:rPr>
        <w:t xml:space="preserve">.949 </w:t>
      </w:r>
      <w:r w:rsidRPr="00CA35A1">
        <w:rPr>
          <w:b/>
          <w:bCs/>
          <w:sz w:val="28"/>
          <w:szCs w:val="28"/>
        </w:rPr>
        <w:t>nhân khẩu</w:t>
      </w:r>
      <w:r w:rsidRPr="00CA35A1">
        <w:rPr>
          <w:sz w:val="28"/>
          <w:szCs w:val="28"/>
        </w:rPr>
        <w:t>. Trong đó, tổng số đảng viên chính thức sinh hoạt là 104</w:t>
      </w:r>
      <w:r w:rsidRPr="00CA35A1">
        <w:rPr>
          <w:b/>
          <w:bCs/>
          <w:sz w:val="28"/>
          <w:szCs w:val="28"/>
        </w:rPr>
        <w:t xml:space="preserve"> đảng viên</w:t>
      </w:r>
      <w:r w:rsidRPr="00CA35A1">
        <w:rPr>
          <w:sz w:val="28"/>
          <w:szCs w:val="28"/>
        </w:rPr>
        <w:t xml:space="preserve">. </w:t>
      </w:r>
    </w:p>
    <w:p w14:paraId="1C447F96"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52,2</w:t>
      </w:r>
      <w:r w:rsidRPr="00CA35A1">
        <w:rPr>
          <w:b/>
          <w:bCs/>
          <w:sz w:val="28"/>
          <w:szCs w:val="28"/>
          <w:lang w:val="vi-VN"/>
        </w:rPr>
        <w:t xml:space="preserve"> </w:t>
      </w:r>
      <w:r w:rsidRPr="00CA35A1">
        <w:rPr>
          <w:b/>
          <w:bCs/>
          <w:sz w:val="28"/>
          <w:szCs w:val="28"/>
        </w:rPr>
        <w:t>ha</w:t>
      </w:r>
      <w:r w:rsidRPr="00CA35A1">
        <w:rPr>
          <w:sz w:val="28"/>
          <w:szCs w:val="28"/>
        </w:rPr>
        <w:t xml:space="preserve"> (Đất ở nông thôn: 31,5 ha; Đất sản xuất nông nghiệp quy hoạch: 20,7ha). </w:t>
      </w:r>
    </w:p>
    <w:p w14:paraId="0ADF4D00"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2 nhà văn hóa hiện trạng. Trung tâm sinh hoạt cộng đồng chính đặt Nhà</w:t>
      </w:r>
      <w:r w:rsidRPr="00CA35A1">
        <w:rPr>
          <w:sz w:val="28"/>
          <w:szCs w:val="28"/>
          <w:lang w:val="vi-VN"/>
        </w:rPr>
        <w:t xml:space="preserve"> văn hóa UBND thị </w:t>
      </w:r>
      <w:r w:rsidRPr="00CA35A1">
        <w:rPr>
          <w:sz w:val="28"/>
          <w:szCs w:val="28"/>
          <w:lang w:val="vi-VN"/>
        </w:rPr>
        <w:lastRenderedPageBreak/>
        <w:t>trấn mới đường Hoa Duy Thành</w:t>
      </w:r>
      <w:r w:rsidRPr="00CA35A1">
        <w:rPr>
          <w:sz w:val="28"/>
          <w:szCs w:val="28"/>
        </w:rPr>
        <w:t>,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3399B29F"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1</w:t>
      </w:r>
      <w:r w:rsidRPr="00CA35A1">
        <w:rPr>
          <w:sz w:val="28"/>
          <w:szCs w:val="28"/>
          <w:lang w:val="vi-VN"/>
        </w:rPr>
        <w:t>/5</w:t>
      </w:r>
      <w:r w:rsidRPr="00CA35A1">
        <w:rPr>
          <w:sz w:val="28"/>
          <w:szCs w:val="28"/>
        </w:rPr>
        <w:t xml:space="preserve">) trên cơ sở hợp nhất nguyên trạng toàn bộ đảng viên của Chi bộ Thôn </w:t>
      </w:r>
      <w:r w:rsidRPr="00CA35A1">
        <w:rPr>
          <w:b/>
          <w:bCs/>
          <w:sz w:val="28"/>
          <w:szCs w:val="28"/>
          <w:lang w:val="vi-VN"/>
        </w:rPr>
        <w:t>1/5 và thôn Đông Hải.</w:t>
      </w:r>
    </w:p>
    <w:p w14:paraId="2A664B64"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Lý do sáp nhập:</w:t>
      </w:r>
      <w:r w:rsidRPr="00CA35A1">
        <w:rPr>
          <w:sz w:val="28"/>
          <w:szCs w:val="28"/>
        </w:rPr>
        <w:t xml:space="preserve"> Cả</w:t>
      </w:r>
      <w:r w:rsidRPr="00CA35A1">
        <w:rPr>
          <w:sz w:val="28"/>
          <w:szCs w:val="28"/>
          <w:lang w:val="vi-VN"/>
        </w:rPr>
        <w:t xml:space="preserve"> 2 thôn </w:t>
      </w:r>
      <w:r w:rsidRPr="00CA35A1">
        <w:rPr>
          <w:sz w:val="28"/>
          <w:szCs w:val="28"/>
        </w:rPr>
        <w:t xml:space="preserve">nằm trong nhóm quy mô hộ gia đình dưới mức tiêu chuẩn hành chính, Nhân dân hai thôn có chung gốc lịch sử dòng họ và hội tụ chung điều kiện canh tác nông nghiệp, thuận tiện cho việc thiết lập hệ thống tự quản thống nhất. </w:t>
      </w:r>
    </w:p>
    <w:p w14:paraId="3166F5B3" w14:textId="77777777" w:rsidR="007049C7" w:rsidRDefault="007049C7" w:rsidP="007049C7">
      <w:pPr>
        <w:spacing w:before="120" w:after="120" w:line="288" w:lineRule="auto"/>
        <w:ind w:firstLine="720"/>
        <w:jc w:val="both"/>
        <w:rPr>
          <w:sz w:val="28"/>
          <w:szCs w:val="28"/>
        </w:rPr>
      </w:pPr>
      <w:r w:rsidRPr="00CA35A1">
        <w:rPr>
          <w:b/>
          <w:bCs/>
          <w:sz w:val="28"/>
          <w:szCs w:val="28"/>
        </w:rPr>
        <w:t>Phương án nhân sự:</w:t>
      </w:r>
      <w:r w:rsidRPr="00CA35A1">
        <w:rPr>
          <w:sz w:val="28"/>
          <w:szCs w:val="28"/>
          <w:lang w:val="vi-VN"/>
        </w:rPr>
        <w:t xml:space="preserve"> </w:t>
      </w:r>
      <w:r w:rsidRPr="00CA35A1">
        <w:rPr>
          <w:sz w:val="28"/>
          <w:szCs w:val="28"/>
        </w:rPr>
        <w:t>Hiện có mặt: 06 người hoạt động không chuyên trách (mỗi thôn cũ có 3 người). Phương án bố trí: Giữ lại 03 người đảm nhiệm 3 chức danh quy chuẩn theo quy định tại Nghị định số 185/2026/NĐ-CP. Số lượng dôi dư là 03 người được giải quyết chế độ nghỉ hưởng chính sách một lần</w:t>
      </w:r>
      <w:r w:rsidRPr="00CA35A1">
        <w:rPr>
          <w:sz w:val="28"/>
          <w:szCs w:val="28"/>
          <w:lang w:val="vi-VN"/>
        </w:rPr>
        <w:t xml:space="preserve"> theo quy định</w:t>
      </w:r>
      <w:r w:rsidRPr="00CA35A1">
        <w:rPr>
          <w:sz w:val="28"/>
          <w:szCs w:val="28"/>
        </w:rPr>
        <w:t xml:space="preserve"> hoặc chuyển dịch sang làm đầu mối trực tiếp phụ trách đoàn thể cơ sở tùy theo năng lực thực tế. </w:t>
      </w:r>
    </w:p>
    <w:p w14:paraId="61F5359D" w14:textId="716ED7AF" w:rsidR="007B74AB" w:rsidRPr="00CA35A1" w:rsidRDefault="007B74AB" w:rsidP="007B74AB">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1 người (thôn Đông Hải: 05 người, thôn 1/5: 06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04 người được giải quyết chế độ nghỉ hưởng chính sách một lần theo quy định.</w:t>
      </w:r>
    </w:p>
    <w:p w14:paraId="55EC9A9C" w14:textId="77777777" w:rsidR="007049C7" w:rsidRPr="00CA35A1" w:rsidRDefault="007049C7" w:rsidP="007049C7">
      <w:pPr>
        <w:spacing w:before="120" w:after="120" w:line="288" w:lineRule="auto"/>
        <w:ind w:firstLine="720"/>
        <w:rPr>
          <w:b/>
          <w:bCs/>
          <w:sz w:val="28"/>
          <w:szCs w:val="28"/>
          <w:lang w:val="vi-VN"/>
        </w:rPr>
      </w:pPr>
      <w:r w:rsidRPr="00CA35A1">
        <w:rPr>
          <w:b/>
          <w:bCs/>
          <w:sz w:val="28"/>
          <w:szCs w:val="28"/>
        </w:rPr>
        <w:t xml:space="preserve">4.17. Phương án sắp xếp </w:t>
      </w:r>
      <w:r w:rsidRPr="00CA35A1">
        <w:rPr>
          <w:b/>
          <w:bCs/>
          <w:sz w:val="28"/>
          <w:szCs w:val="28"/>
          <w:lang w:val="vi-VN"/>
        </w:rPr>
        <w:t>thôn Lễ Hợp và thôn Độ</w:t>
      </w:r>
    </w:p>
    <w:p w14:paraId="70F4308E"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Lê</w:t>
      </w:r>
      <w:r w:rsidRPr="00CA35A1">
        <w:rPr>
          <w:b/>
          <w:bCs/>
          <w:sz w:val="28"/>
          <w:szCs w:val="28"/>
          <w:lang w:val="vi-VN"/>
        </w:rPr>
        <w:t xml:space="preserve"> Độ</w:t>
      </w:r>
    </w:p>
    <w:p w14:paraId="62F7A847"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51FF8CD3" w14:textId="77777777" w:rsidR="007049C7" w:rsidRPr="00CA35A1" w:rsidRDefault="007049C7" w:rsidP="007049C7">
      <w:pPr>
        <w:spacing w:before="120" w:after="120" w:line="288" w:lineRule="auto"/>
        <w:ind w:firstLine="720"/>
        <w:jc w:val="both"/>
        <w:rPr>
          <w:sz w:val="28"/>
          <w:szCs w:val="28"/>
        </w:rPr>
      </w:pPr>
      <w:r w:rsidRPr="00CA35A1">
        <w:rPr>
          <w:sz w:val="28"/>
          <w:szCs w:val="28"/>
        </w:rPr>
        <w:t>Mô tả chi tiết: Trải dài liên tục dọc theo tuyến đường trục thôn (từ cầu ông Ngải đến cầu ông Đậu đến đập điều tiết Hoa Đàm)</w:t>
      </w:r>
    </w:p>
    <w:p w14:paraId="53CA5D1B"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Đông giáp sông Thái Bình; Phía Tây giáp Thôn Tân Hoà</w:t>
      </w:r>
      <w:r w:rsidRPr="00CA35A1">
        <w:rPr>
          <w:sz w:val="28"/>
          <w:szCs w:val="28"/>
          <w:lang w:val="vi-VN"/>
        </w:rPr>
        <w:t>.</w:t>
      </w:r>
      <w:r w:rsidRPr="00CA35A1">
        <w:rPr>
          <w:sz w:val="28"/>
          <w:szCs w:val="28"/>
        </w:rPr>
        <w:t xml:space="preserve">; Phía Nam giáp Đông Quất; Phía Bắc giáp Thôn Nội Đơn </w:t>
      </w:r>
    </w:p>
    <w:p w14:paraId="1562C893"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510</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1</w:t>
      </w:r>
      <w:r w:rsidRPr="00CA35A1">
        <w:rPr>
          <w:b/>
          <w:bCs/>
          <w:sz w:val="28"/>
          <w:szCs w:val="28"/>
          <w:lang w:val="vi-VN"/>
        </w:rPr>
        <w:t xml:space="preserve">.702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lang w:val="vi-VN"/>
        </w:rPr>
        <w:t>72</w:t>
      </w:r>
      <w:r w:rsidRPr="00CA35A1">
        <w:rPr>
          <w:b/>
          <w:bCs/>
          <w:sz w:val="28"/>
          <w:szCs w:val="28"/>
        </w:rPr>
        <w:t xml:space="preserve"> đảng viên</w:t>
      </w:r>
      <w:r w:rsidRPr="00CA35A1">
        <w:rPr>
          <w:sz w:val="28"/>
          <w:szCs w:val="28"/>
        </w:rPr>
        <w:t xml:space="preserve">. </w:t>
      </w:r>
    </w:p>
    <w:p w14:paraId="09B57B3C"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194,1</w:t>
      </w:r>
      <w:r w:rsidRPr="00CA35A1">
        <w:rPr>
          <w:b/>
          <w:bCs/>
          <w:sz w:val="28"/>
          <w:szCs w:val="28"/>
          <w:lang w:val="vi-VN"/>
        </w:rPr>
        <w:t xml:space="preserve"> </w:t>
      </w:r>
      <w:r w:rsidRPr="00CA35A1">
        <w:rPr>
          <w:b/>
          <w:bCs/>
          <w:sz w:val="28"/>
          <w:szCs w:val="28"/>
        </w:rPr>
        <w:t>ha</w:t>
      </w:r>
      <w:r w:rsidRPr="00CA35A1">
        <w:rPr>
          <w:sz w:val="28"/>
          <w:szCs w:val="28"/>
        </w:rPr>
        <w:t xml:space="preserve"> (Đất ở nông thôn: 26,22 ha; Đất sản xuất nông nghiệp quy hoạch: 116,2ha). </w:t>
      </w:r>
    </w:p>
    <w:p w14:paraId="12455962" w14:textId="142E1377" w:rsidR="007049C7" w:rsidRPr="00CA35A1" w:rsidRDefault="007049C7" w:rsidP="007049C7">
      <w:pPr>
        <w:spacing w:before="120" w:after="120" w:line="288" w:lineRule="auto"/>
        <w:ind w:firstLine="720"/>
        <w:jc w:val="both"/>
        <w:rPr>
          <w:sz w:val="28"/>
          <w:szCs w:val="28"/>
        </w:rPr>
      </w:pPr>
      <w:r w:rsidRPr="00CA35A1">
        <w:rPr>
          <w:b/>
          <w:bCs/>
          <w:sz w:val="28"/>
          <w:szCs w:val="28"/>
        </w:rPr>
        <w:lastRenderedPageBreak/>
        <w:t>Cơ sở hạ tầng và thiết chế văn hóa:</w:t>
      </w:r>
      <w:r w:rsidRPr="00CA35A1">
        <w:rPr>
          <w:sz w:val="28"/>
          <w:szCs w:val="28"/>
        </w:rPr>
        <w:t xml:space="preserve"> Thôn mới kế thừa đồng bộ 02 nhà văn hóa hiện trạng. Trung tâm sinh hoạt cộng đồng chính đặt Nhà</w:t>
      </w:r>
      <w:r w:rsidRPr="00CA35A1">
        <w:rPr>
          <w:sz w:val="28"/>
          <w:szCs w:val="28"/>
          <w:lang w:val="vi-VN"/>
        </w:rPr>
        <w:t xml:space="preserve"> văn hóa thôn Độ</w:t>
      </w:r>
      <w:r w:rsidRPr="00CA35A1">
        <w:rPr>
          <w:sz w:val="28"/>
          <w:szCs w:val="28"/>
        </w:rPr>
        <w:t>,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0982BB01"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Lễ</w:t>
      </w:r>
      <w:r w:rsidRPr="00CA35A1">
        <w:rPr>
          <w:sz w:val="28"/>
          <w:szCs w:val="28"/>
          <w:lang w:val="vi-VN"/>
        </w:rPr>
        <w:t xml:space="preserve"> Độ</w:t>
      </w:r>
      <w:r w:rsidRPr="00CA35A1">
        <w:rPr>
          <w:sz w:val="28"/>
          <w:szCs w:val="28"/>
        </w:rPr>
        <w:t xml:space="preserve">) trên cơ sở hợp nhất nguyên trạng toàn bộ đảng viên của Chi bộ Thôn </w:t>
      </w:r>
      <w:r w:rsidRPr="00CA35A1">
        <w:rPr>
          <w:b/>
          <w:bCs/>
          <w:sz w:val="28"/>
          <w:szCs w:val="28"/>
        </w:rPr>
        <w:t>Lễ</w:t>
      </w:r>
      <w:r w:rsidRPr="00CA35A1">
        <w:rPr>
          <w:b/>
          <w:bCs/>
          <w:sz w:val="28"/>
          <w:szCs w:val="28"/>
          <w:lang w:val="vi-VN"/>
        </w:rPr>
        <w:t xml:space="preserve"> Hợp và thôn Độ.</w:t>
      </w:r>
    </w:p>
    <w:p w14:paraId="774CC3E4" w14:textId="77777777" w:rsidR="007049C7" w:rsidRPr="00CA35A1" w:rsidRDefault="007049C7" w:rsidP="007049C7">
      <w:pPr>
        <w:spacing w:before="120" w:after="120" w:line="288" w:lineRule="auto"/>
        <w:ind w:firstLine="720"/>
        <w:jc w:val="both"/>
        <w:rPr>
          <w:sz w:val="28"/>
          <w:szCs w:val="28"/>
          <w:lang w:val="vi-VN"/>
        </w:rPr>
      </w:pPr>
      <w:r w:rsidRPr="00CA35A1">
        <w:rPr>
          <w:b/>
          <w:bCs/>
          <w:sz w:val="28"/>
          <w:szCs w:val="28"/>
        </w:rPr>
        <w:t>Lý do sáp nhập:</w:t>
      </w:r>
      <w:r w:rsidRPr="00CA35A1">
        <w:rPr>
          <w:sz w:val="28"/>
          <w:szCs w:val="28"/>
        </w:rPr>
        <w:t xml:space="preserve"> Cả</w:t>
      </w:r>
      <w:r w:rsidRPr="00CA35A1">
        <w:rPr>
          <w:sz w:val="28"/>
          <w:szCs w:val="28"/>
          <w:lang w:val="vi-VN"/>
        </w:rPr>
        <w:t xml:space="preserve"> 2 thôn </w:t>
      </w:r>
      <w:r w:rsidRPr="00CA35A1">
        <w:rPr>
          <w:sz w:val="28"/>
          <w:szCs w:val="28"/>
        </w:rPr>
        <w:t>nằm trong nhóm quy mô hộ gia đình dưới mức tiêu chuẩn hành chính, Nhân dân hai thôn có chung gốc lịch sử dòng họ và hội tụ chung điều kiện canh tác nông nghiệp, thuận tiện cho việc thiết lập hệ thống tự quản thống nhất. Sau</w:t>
      </w:r>
      <w:r w:rsidRPr="00CA35A1">
        <w:rPr>
          <w:sz w:val="28"/>
          <w:szCs w:val="28"/>
          <w:lang w:val="vi-VN"/>
        </w:rPr>
        <w:t xml:space="preserve"> sắp xếp thôn Lễ độ có 510 hộ gia đình đạt 92,7% so với nguyên tắc sắp xếp của phương án </w:t>
      </w:r>
      <w:r w:rsidRPr="00CA35A1">
        <w:rPr>
          <w:i/>
          <w:iCs/>
          <w:sz w:val="28"/>
          <w:szCs w:val="28"/>
          <w:lang w:val="vi-VN"/>
        </w:rPr>
        <w:t>(</w:t>
      </w:r>
      <w:r w:rsidRPr="00CA35A1">
        <w:rPr>
          <w:i/>
          <w:iCs/>
          <w:sz w:val="28"/>
          <w:szCs w:val="28"/>
          <w:lang w:val="pt-BR"/>
        </w:rPr>
        <w:t>Các</w:t>
      </w:r>
      <w:r w:rsidRPr="00CA35A1">
        <w:rPr>
          <w:i/>
          <w:iCs/>
          <w:sz w:val="28"/>
          <w:szCs w:val="28"/>
          <w:lang w:val="vi-VN"/>
        </w:rPr>
        <w:t xml:space="preserve"> thôn sau sắp xếp cần t</w:t>
      </w:r>
      <w:r w:rsidRPr="00CA35A1">
        <w:rPr>
          <w:i/>
          <w:iCs/>
          <w:sz w:val="28"/>
          <w:szCs w:val="28"/>
          <w:lang w:val="pt-BR"/>
        </w:rPr>
        <w:t>iệm</w:t>
      </w:r>
      <w:r w:rsidRPr="00CA35A1">
        <w:rPr>
          <w:i/>
          <w:iCs/>
          <w:sz w:val="28"/>
          <w:szCs w:val="28"/>
          <w:lang w:val="vi-VN"/>
        </w:rPr>
        <w:t xml:space="preserve"> cận với quy mô tiêu chí của đơn vị hành chính đô thị,</w:t>
      </w:r>
      <w:r w:rsidRPr="00CA35A1">
        <w:rPr>
          <w:i/>
          <w:iCs/>
          <w:sz w:val="28"/>
          <w:szCs w:val="28"/>
          <w:lang w:val="de-DE"/>
        </w:rPr>
        <w:t xml:space="preserve"> cụ thể thôn có từ 550 hộ gia đình trở lên</w:t>
      </w:r>
      <w:r w:rsidRPr="00CA35A1">
        <w:rPr>
          <w:i/>
          <w:iCs/>
          <w:sz w:val="28"/>
          <w:szCs w:val="28"/>
          <w:lang w:val="vi-VN"/>
        </w:rPr>
        <w:t>)</w:t>
      </w:r>
      <w:r w:rsidRPr="00CA35A1">
        <w:rPr>
          <w:sz w:val="28"/>
          <w:szCs w:val="28"/>
          <w:lang w:val="vi-VN"/>
        </w:rPr>
        <w:t>, tuy nhiên thôn Lễ Hợp và thôn Độ nằm cách biệt với thôn khác bởi Tỉnh lộ 354 đoạn từ cầu Đăng đến Quốc lộ 10.</w:t>
      </w:r>
    </w:p>
    <w:p w14:paraId="5703FA50" w14:textId="77777777" w:rsidR="007049C7" w:rsidRDefault="007049C7" w:rsidP="007049C7">
      <w:pPr>
        <w:spacing w:before="120" w:after="120" w:line="288" w:lineRule="auto"/>
        <w:ind w:firstLine="720"/>
        <w:jc w:val="both"/>
        <w:rPr>
          <w:sz w:val="28"/>
          <w:szCs w:val="28"/>
        </w:rPr>
      </w:pPr>
      <w:r w:rsidRPr="00CA35A1">
        <w:rPr>
          <w:b/>
          <w:bCs/>
          <w:sz w:val="28"/>
          <w:szCs w:val="28"/>
        </w:rPr>
        <w:t>Phương án nhân sự:</w:t>
      </w:r>
      <w:r w:rsidRPr="00CA35A1">
        <w:rPr>
          <w:sz w:val="28"/>
          <w:szCs w:val="28"/>
          <w:lang w:val="vi-VN"/>
        </w:rPr>
        <w:t xml:space="preserve"> </w:t>
      </w:r>
      <w:r w:rsidRPr="00CA35A1">
        <w:rPr>
          <w:sz w:val="28"/>
          <w:szCs w:val="28"/>
        </w:rPr>
        <w:t>Hiện có mặt: 05 người hoạt động không chuyên trách (Thôn</w:t>
      </w:r>
      <w:r w:rsidRPr="00CA35A1">
        <w:rPr>
          <w:sz w:val="28"/>
          <w:szCs w:val="28"/>
          <w:lang w:val="vi-VN"/>
        </w:rPr>
        <w:t xml:space="preserve"> Lễ Hợp có</w:t>
      </w:r>
      <w:r w:rsidRPr="00CA35A1">
        <w:rPr>
          <w:sz w:val="28"/>
          <w:szCs w:val="28"/>
        </w:rPr>
        <w:t xml:space="preserve"> 3 người</w:t>
      </w:r>
      <w:r w:rsidRPr="00CA35A1">
        <w:rPr>
          <w:sz w:val="28"/>
          <w:szCs w:val="28"/>
          <w:lang w:val="vi-VN"/>
        </w:rPr>
        <w:t>, thôn Độ có 2 người</w:t>
      </w:r>
      <w:r w:rsidRPr="00CA35A1">
        <w:rPr>
          <w:sz w:val="28"/>
          <w:szCs w:val="28"/>
        </w:rPr>
        <w:t>). Phương án bố trí: Giữ lại 03 người đảm nhiệm 3 chức danh quy chuẩn theo quy định tại Nghị định số 185/2026/NĐ-CP. Số lượng dôi dư là 02 người được giải quyết chế độ nghỉ hưởng chính sách một lần</w:t>
      </w:r>
      <w:r w:rsidRPr="00CA35A1">
        <w:rPr>
          <w:sz w:val="28"/>
          <w:szCs w:val="28"/>
          <w:lang w:val="vi-VN"/>
        </w:rPr>
        <w:t xml:space="preserve"> theo quy định</w:t>
      </w:r>
      <w:r w:rsidRPr="00CA35A1">
        <w:rPr>
          <w:sz w:val="28"/>
          <w:szCs w:val="28"/>
        </w:rPr>
        <w:t xml:space="preserve"> hoặc chuyển dịch sang làm đầu mối trực tiếp phụ trách đoàn thể cơ sở tùy theo năng lực thực tế. </w:t>
      </w:r>
    </w:p>
    <w:p w14:paraId="2820E9A7" w14:textId="6F66A30C" w:rsidR="007B74AB" w:rsidRPr="00CA35A1" w:rsidRDefault="007B74AB" w:rsidP="007B74AB">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0 người (thôn Lễ Hợp: 05 người, thôn Độ: 05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03 người được giải quyết chế độ nghỉ hưởng chính sách một lần theo quy định.</w:t>
      </w:r>
    </w:p>
    <w:p w14:paraId="4EA6ABE6" w14:textId="062FA5A0" w:rsidR="007049C7" w:rsidRPr="00CA35A1" w:rsidRDefault="00E84F0A" w:rsidP="007049C7">
      <w:pPr>
        <w:spacing w:before="120" w:after="120" w:line="288" w:lineRule="auto"/>
        <w:ind w:firstLine="720"/>
        <w:rPr>
          <w:b/>
          <w:bCs/>
          <w:sz w:val="28"/>
          <w:szCs w:val="28"/>
          <w:lang w:val="vi-VN"/>
        </w:rPr>
      </w:pPr>
      <w:r w:rsidRPr="00CA35A1">
        <w:rPr>
          <w:b/>
          <w:bCs/>
          <w:sz w:val="28"/>
          <w:szCs w:val="28"/>
        </w:rPr>
        <w:t>1</w:t>
      </w:r>
      <w:r w:rsidR="007049C7" w:rsidRPr="00CA35A1">
        <w:rPr>
          <w:b/>
          <w:bCs/>
          <w:sz w:val="28"/>
          <w:szCs w:val="28"/>
        </w:rPr>
        <w:t>.18</w:t>
      </w:r>
      <w:r w:rsidR="007049C7" w:rsidRPr="00CA35A1">
        <w:rPr>
          <w:b/>
          <w:bCs/>
          <w:sz w:val="28"/>
          <w:szCs w:val="28"/>
          <w:lang w:val="vi-VN"/>
        </w:rPr>
        <w:t>.</w:t>
      </w:r>
      <w:r w:rsidR="007049C7" w:rsidRPr="00CA35A1">
        <w:rPr>
          <w:b/>
          <w:bCs/>
          <w:sz w:val="28"/>
          <w:szCs w:val="28"/>
        </w:rPr>
        <w:t xml:space="preserve"> Phương án sắp xếp thôn Tràng</w:t>
      </w:r>
      <w:r w:rsidR="007049C7" w:rsidRPr="00CA35A1">
        <w:rPr>
          <w:b/>
          <w:bCs/>
          <w:sz w:val="28"/>
          <w:szCs w:val="28"/>
          <w:lang w:val="vi-VN"/>
        </w:rPr>
        <w:t>, thôn Đông và thôn Hoa Đàm</w:t>
      </w:r>
    </w:p>
    <w:p w14:paraId="6B1D726A" w14:textId="66082E72"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 xml:space="preserve">Thôn </w:t>
      </w:r>
      <w:r w:rsidR="00E84F0A" w:rsidRPr="00CA35A1">
        <w:rPr>
          <w:b/>
          <w:bCs/>
          <w:sz w:val="28"/>
          <w:szCs w:val="28"/>
        </w:rPr>
        <w:t>Tam</w:t>
      </w:r>
      <w:r w:rsidR="00E84F0A" w:rsidRPr="00CA35A1">
        <w:rPr>
          <w:b/>
          <w:bCs/>
          <w:sz w:val="28"/>
          <w:szCs w:val="28"/>
          <w:lang w:val="vi-VN"/>
        </w:rPr>
        <w:t xml:space="preserve"> Đa</w:t>
      </w:r>
    </w:p>
    <w:p w14:paraId="63BB40DF"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21B4884D" w14:textId="77777777" w:rsidR="007049C7" w:rsidRPr="00CA35A1" w:rsidRDefault="007049C7" w:rsidP="007049C7">
      <w:pPr>
        <w:spacing w:before="120" w:after="120" w:line="288" w:lineRule="auto"/>
        <w:ind w:firstLine="720"/>
        <w:jc w:val="both"/>
        <w:rPr>
          <w:sz w:val="28"/>
          <w:szCs w:val="28"/>
          <w:lang w:val="vi-VN"/>
        </w:rPr>
      </w:pPr>
      <w:r w:rsidRPr="00CA35A1">
        <w:rPr>
          <w:sz w:val="28"/>
          <w:szCs w:val="28"/>
        </w:rPr>
        <w:t>Mô tả chi tiết: Trải dài liên tục dọc theo tuyến đường cầu đăng (từ Quỹ tín dụng Tam Đa đến cầu Đăng</w:t>
      </w:r>
      <w:r w:rsidRPr="00CA35A1">
        <w:rPr>
          <w:sz w:val="28"/>
          <w:szCs w:val="28"/>
          <w:lang w:val="vi-VN"/>
        </w:rPr>
        <w:t>.</w:t>
      </w:r>
    </w:p>
    <w:p w14:paraId="25DDAAEC" w14:textId="77777777" w:rsidR="007049C7" w:rsidRPr="00CA35A1" w:rsidRDefault="007049C7" w:rsidP="007049C7">
      <w:pPr>
        <w:spacing w:before="120" w:after="120" w:line="288" w:lineRule="auto"/>
        <w:ind w:firstLine="720"/>
        <w:jc w:val="both"/>
        <w:rPr>
          <w:sz w:val="28"/>
          <w:szCs w:val="28"/>
        </w:rPr>
      </w:pPr>
      <w:r w:rsidRPr="00CA35A1">
        <w:rPr>
          <w:sz w:val="28"/>
          <w:szCs w:val="28"/>
        </w:rPr>
        <w:lastRenderedPageBreak/>
        <w:t>Vị trí tiếp giáp: Phía Đông giáp Sông Thái Bình</w:t>
      </w:r>
      <w:r w:rsidRPr="00CA35A1">
        <w:rPr>
          <w:sz w:val="28"/>
          <w:szCs w:val="28"/>
          <w:lang w:val="vi-VN"/>
        </w:rPr>
        <w:t>.</w:t>
      </w:r>
      <w:r w:rsidRPr="00CA35A1">
        <w:rPr>
          <w:sz w:val="28"/>
          <w:szCs w:val="28"/>
        </w:rPr>
        <w:t>; Phía Tây giáp Thôn Cựu Điện; Phía Nam giáp thôn Kinh Trì</w:t>
      </w:r>
      <w:r w:rsidRPr="00CA35A1">
        <w:rPr>
          <w:sz w:val="28"/>
          <w:szCs w:val="28"/>
          <w:lang w:val="vi-VN"/>
        </w:rPr>
        <w:t>.</w:t>
      </w:r>
      <w:r w:rsidRPr="00CA35A1">
        <w:rPr>
          <w:sz w:val="28"/>
          <w:szCs w:val="28"/>
        </w:rPr>
        <w:t xml:space="preserve">; Phía Bắc giáp Thôn Lễ Độ </w:t>
      </w:r>
    </w:p>
    <w:p w14:paraId="43F2D502"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639</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2</w:t>
      </w:r>
      <w:r w:rsidRPr="00CA35A1">
        <w:rPr>
          <w:b/>
          <w:bCs/>
          <w:sz w:val="28"/>
          <w:szCs w:val="28"/>
          <w:lang w:val="vi-VN"/>
        </w:rPr>
        <w:t xml:space="preserve">.112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110 đảng viên</w:t>
      </w:r>
      <w:r w:rsidRPr="00CA35A1">
        <w:rPr>
          <w:sz w:val="28"/>
          <w:szCs w:val="28"/>
        </w:rPr>
        <w:t xml:space="preserve">. </w:t>
      </w:r>
    </w:p>
    <w:p w14:paraId="55E28D2F"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204,26</w:t>
      </w:r>
      <w:r w:rsidRPr="00CA35A1">
        <w:rPr>
          <w:b/>
          <w:bCs/>
          <w:sz w:val="28"/>
          <w:szCs w:val="28"/>
          <w:lang w:val="vi-VN"/>
        </w:rPr>
        <w:t xml:space="preserve"> </w:t>
      </w:r>
      <w:r w:rsidRPr="00CA35A1">
        <w:rPr>
          <w:b/>
          <w:bCs/>
          <w:sz w:val="28"/>
          <w:szCs w:val="28"/>
        </w:rPr>
        <w:t>ha</w:t>
      </w:r>
      <w:r w:rsidRPr="00CA35A1">
        <w:rPr>
          <w:sz w:val="28"/>
          <w:szCs w:val="28"/>
        </w:rPr>
        <w:t xml:space="preserve"> (Đất ở nông thôn: 31,02 ha; Đất sản xuất nông nghiệp quy hoạch: 173,24ha). </w:t>
      </w:r>
    </w:p>
    <w:p w14:paraId="6F4F2DA5"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3</w:t>
      </w:r>
      <w:r w:rsidRPr="00CA35A1">
        <w:rPr>
          <w:sz w:val="28"/>
          <w:szCs w:val="28"/>
          <w:lang w:val="vi-VN"/>
        </w:rPr>
        <w:t xml:space="preserve"> </w:t>
      </w:r>
      <w:r w:rsidRPr="00CA35A1">
        <w:rPr>
          <w:sz w:val="28"/>
          <w:szCs w:val="28"/>
        </w:rPr>
        <w:t>nhà văn hóa hiện trạng. Trung tâm sinh hoạt cộng đồng chính đặt tại Nhà văn hóa xã</w:t>
      </w:r>
      <w:r w:rsidRPr="00CA35A1">
        <w:rPr>
          <w:sz w:val="28"/>
          <w:szCs w:val="28"/>
          <w:lang w:val="vi-VN"/>
        </w:rPr>
        <w:t xml:space="preserve"> Tam Đa </w:t>
      </w:r>
      <w:r w:rsidRPr="00CA35A1">
        <w:rPr>
          <w:sz w:val="28"/>
          <w:szCs w:val="28"/>
        </w:rPr>
        <w:t>cũ</w:t>
      </w:r>
      <w:r w:rsidRPr="00CA35A1">
        <w:rPr>
          <w:sz w:val="28"/>
          <w:szCs w:val="28"/>
          <w:lang w:val="vi-VN"/>
        </w:rPr>
        <w:t>.</w:t>
      </w:r>
      <w:r w:rsidRPr="00CA35A1">
        <w:rPr>
          <w:sz w:val="28"/>
          <w:szCs w:val="28"/>
        </w:rPr>
        <w:t xml:space="preserve">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4B971085"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Đông</w:t>
      </w:r>
      <w:r w:rsidRPr="00CA35A1">
        <w:rPr>
          <w:sz w:val="28"/>
          <w:szCs w:val="28"/>
          <w:lang w:val="vi-VN"/>
        </w:rPr>
        <w:t xml:space="preserve"> Quất</w:t>
      </w:r>
      <w:r w:rsidRPr="00CA35A1">
        <w:rPr>
          <w:sz w:val="28"/>
          <w:szCs w:val="28"/>
        </w:rPr>
        <w:t xml:space="preserve">) trên cơ sở hợp nhất nguyên trạng toàn bộ đảng viên của Chi bộ Thôn </w:t>
      </w:r>
      <w:r w:rsidRPr="00CA35A1">
        <w:rPr>
          <w:b/>
          <w:bCs/>
          <w:sz w:val="28"/>
          <w:szCs w:val="28"/>
        </w:rPr>
        <w:t>Tràng</w:t>
      </w:r>
      <w:r w:rsidRPr="00CA35A1">
        <w:rPr>
          <w:b/>
          <w:bCs/>
          <w:sz w:val="28"/>
          <w:szCs w:val="28"/>
          <w:lang w:val="vi-VN"/>
        </w:rPr>
        <w:t xml:space="preserve">, thôn Đông và thôn Hoa Đàm. </w:t>
      </w:r>
    </w:p>
    <w:p w14:paraId="7D61A8A3" w14:textId="77777777" w:rsidR="007049C7" w:rsidRPr="00CA35A1" w:rsidRDefault="007049C7" w:rsidP="007049C7">
      <w:pPr>
        <w:spacing w:before="120" w:after="120" w:line="288" w:lineRule="auto"/>
        <w:ind w:firstLine="720"/>
        <w:jc w:val="both"/>
        <w:rPr>
          <w:spacing w:val="-4"/>
          <w:sz w:val="28"/>
          <w:szCs w:val="28"/>
        </w:rPr>
      </w:pPr>
      <w:r w:rsidRPr="00CA35A1">
        <w:rPr>
          <w:b/>
          <w:bCs/>
          <w:spacing w:val="-4"/>
          <w:sz w:val="28"/>
          <w:szCs w:val="28"/>
          <w:lang w:val="vi-VN"/>
        </w:rPr>
        <w:t xml:space="preserve">Lý </w:t>
      </w:r>
      <w:r w:rsidRPr="00CA35A1">
        <w:rPr>
          <w:b/>
          <w:bCs/>
          <w:spacing w:val="-4"/>
          <w:sz w:val="28"/>
          <w:szCs w:val="28"/>
        </w:rPr>
        <w:t xml:space="preserve">do sáp nhập: </w:t>
      </w:r>
      <w:r w:rsidRPr="00CA35A1">
        <w:rPr>
          <w:spacing w:val="-4"/>
          <w:sz w:val="28"/>
          <w:szCs w:val="28"/>
        </w:rPr>
        <w:t>3</w:t>
      </w:r>
      <w:r w:rsidRPr="00CA35A1">
        <w:rPr>
          <w:spacing w:val="-4"/>
          <w:sz w:val="28"/>
          <w:szCs w:val="28"/>
          <w:lang w:val="vi-VN"/>
        </w:rPr>
        <w:t xml:space="preserve"> thôn </w:t>
      </w:r>
      <w:r w:rsidRPr="00CA35A1">
        <w:rPr>
          <w:spacing w:val="-4"/>
          <w:sz w:val="28"/>
          <w:szCs w:val="28"/>
        </w:rPr>
        <w:t xml:space="preserve">nằm trong nhóm quy mô hộ gia đình dưới mức tiêu chuẩn hành chính, Nhân dân ba thôn có chung gốc lịch sử dòng họ và hội tụ chung điều kiện canh tác nông nghiệp, thuận tiện cho việc thiết lập hệ thống tự quản thống nhất. </w:t>
      </w:r>
    </w:p>
    <w:p w14:paraId="268F6BC1" w14:textId="77777777" w:rsidR="007049C7" w:rsidRDefault="007049C7" w:rsidP="007049C7">
      <w:pPr>
        <w:spacing w:before="120" w:after="120" w:line="288" w:lineRule="auto"/>
        <w:ind w:firstLine="720"/>
        <w:jc w:val="both"/>
        <w:rPr>
          <w:sz w:val="28"/>
          <w:szCs w:val="28"/>
        </w:rPr>
      </w:pPr>
      <w:r w:rsidRPr="00CA35A1">
        <w:rPr>
          <w:b/>
          <w:bCs/>
          <w:sz w:val="28"/>
          <w:szCs w:val="28"/>
        </w:rPr>
        <w:t>Phương án nhân sự:</w:t>
      </w:r>
      <w:r w:rsidRPr="00CA35A1">
        <w:rPr>
          <w:sz w:val="28"/>
          <w:szCs w:val="28"/>
          <w:lang w:val="vi-VN"/>
        </w:rPr>
        <w:t xml:space="preserve"> </w:t>
      </w:r>
      <w:r w:rsidRPr="00CA35A1">
        <w:rPr>
          <w:sz w:val="28"/>
          <w:szCs w:val="28"/>
        </w:rPr>
        <w:t>Hiện có mặt: 08 người hoạt động không chuyên trách (02 thôn cũ có 3 người</w:t>
      </w:r>
      <w:r w:rsidRPr="00CA35A1">
        <w:rPr>
          <w:sz w:val="28"/>
          <w:szCs w:val="28"/>
          <w:lang w:val="vi-VN"/>
        </w:rPr>
        <w:t>, 01 thôn có 2 người</w:t>
      </w:r>
      <w:r w:rsidRPr="00CA35A1">
        <w:rPr>
          <w:sz w:val="28"/>
          <w:szCs w:val="28"/>
        </w:rPr>
        <w:t>). Phương án bố trí: Giữ lại 03 người đảm nhiệm 3 chức danh quy chuẩn theo quy định tại Nghị định số 185/2026/NĐ-CP. Số lượng dôi dư là 05 người được giải quyết chế độ nghỉ hưởng chính sách một lần</w:t>
      </w:r>
      <w:r w:rsidRPr="00CA35A1">
        <w:rPr>
          <w:sz w:val="28"/>
          <w:szCs w:val="28"/>
          <w:lang w:val="vi-VN"/>
        </w:rPr>
        <w:t xml:space="preserve"> theo quy định</w:t>
      </w:r>
      <w:r w:rsidRPr="00CA35A1">
        <w:rPr>
          <w:sz w:val="28"/>
          <w:szCs w:val="28"/>
        </w:rPr>
        <w:t xml:space="preserve"> hoặc chuyển dịch sang làm đầu mối trực tiếp phụ trách đoàn thể cơ sở tùy theo năng lực thực tế. </w:t>
      </w:r>
    </w:p>
    <w:p w14:paraId="69FD9C53" w14:textId="476F668C" w:rsidR="001D20C3" w:rsidRPr="001D20C3" w:rsidRDefault="001D20C3" w:rsidP="001D20C3">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7 người (thôn Tràng: 05 người, thôn Đông: 06 người, thôn Hoa Đàm: 06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10 người được giải quyết chế độ nghỉ hưởng chính sách một lần theo quy định.</w:t>
      </w:r>
    </w:p>
    <w:p w14:paraId="67258C60" w14:textId="28618DE7" w:rsidR="007049C7" w:rsidRPr="00CA35A1" w:rsidRDefault="00E84F0A" w:rsidP="007049C7">
      <w:pPr>
        <w:spacing w:before="120" w:after="120" w:line="288" w:lineRule="auto"/>
        <w:ind w:firstLine="720"/>
        <w:rPr>
          <w:b/>
          <w:bCs/>
          <w:sz w:val="28"/>
          <w:szCs w:val="28"/>
          <w:lang w:val="vi-VN"/>
        </w:rPr>
      </w:pPr>
      <w:r w:rsidRPr="00CA35A1">
        <w:rPr>
          <w:b/>
          <w:bCs/>
          <w:sz w:val="28"/>
          <w:szCs w:val="28"/>
        </w:rPr>
        <w:t>1</w:t>
      </w:r>
      <w:r w:rsidR="007049C7" w:rsidRPr="00CA35A1">
        <w:rPr>
          <w:b/>
          <w:bCs/>
          <w:sz w:val="28"/>
          <w:szCs w:val="28"/>
        </w:rPr>
        <w:t xml:space="preserve">.19. Phương án sắp xếp </w:t>
      </w:r>
      <w:r w:rsidR="007049C7" w:rsidRPr="00CA35A1">
        <w:rPr>
          <w:b/>
          <w:bCs/>
          <w:sz w:val="28"/>
          <w:szCs w:val="28"/>
          <w:lang w:val="vi-VN"/>
        </w:rPr>
        <w:t>thôn Chanh Dưới và thôn Chanh Trên</w:t>
      </w:r>
    </w:p>
    <w:p w14:paraId="268720BC"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Kinh</w:t>
      </w:r>
      <w:r w:rsidRPr="00CA35A1">
        <w:rPr>
          <w:b/>
          <w:bCs/>
          <w:sz w:val="28"/>
          <w:szCs w:val="28"/>
          <w:lang w:val="vi-VN"/>
        </w:rPr>
        <w:t xml:space="preserve"> Trì</w:t>
      </w:r>
    </w:p>
    <w:p w14:paraId="28FF8851"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6E1D51DB" w14:textId="77777777" w:rsidR="007049C7" w:rsidRPr="00CA35A1" w:rsidRDefault="007049C7" w:rsidP="007049C7">
      <w:pPr>
        <w:spacing w:before="120" w:after="120" w:line="288" w:lineRule="auto"/>
        <w:ind w:firstLine="720"/>
        <w:jc w:val="both"/>
        <w:rPr>
          <w:sz w:val="28"/>
          <w:szCs w:val="28"/>
          <w:lang w:val="vi-VN"/>
        </w:rPr>
      </w:pPr>
      <w:r w:rsidRPr="00CA35A1">
        <w:rPr>
          <w:sz w:val="28"/>
          <w:szCs w:val="28"/>
        </w:rPr>
        <w:lastRenderedPageBreak/>
        <w:t>Mô tả chi tiết: Trải dài liên tục dọc theo tuyến đường trục thôn từ cầu ông Tính đến nhà ông Lâm, từ đống sảnh đến nhà ông Hưng</w:t>
      </w:r>
      <w:r w:rsidRPr="00CA35A1">
        <w:rPr>
          <w:sz w:val="28"/>
          <w:szCs w:val="28"/>
          <w:lang w:val="vi-VN"/>
        </w:rPr>
        <w:t>.</w:t>
      </w:r>
    </w:p>
    <w:p w14:paraId="75DA34DE"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Đông giáp xã Vĩnh Am</w:t>
      </w:r>
      <w:r w:rsidRPr="00CA35A1">
        <w:rPr>
          <w:sz w:val="28"/>
          <w:szCs w:val="28"/>
          <w:lang w:val="vi-VN"/>
        </w:rPr>
        <w:t>.</w:t>
      </w:r>
      <w:r w:rsidRPr="00CA35A1">
        <w:rPr>
          <w:sz w:val="28"/>
          <w:szCs w:val="28"/>
        </w:rPr>
        <w:t>; Phía Tây giáp Thôn Cựu Điện; Phía Nam giáp Thôn Hu Trì</w:t>
      </w:r>
      <w:r w:rsidRPr="00CA35A1">
        <w:rPr>
          <w:sz w:val="28"/>
          <w:szCs w:val="28"/>
          <w:lang w:val="vi-VN"/>
        </w:rPr>
        <w:t>;</w:t>
      </w:r>
      <w:r w:rsidRPr="00CA35A1">
        <w:rPr>
          <w:sz w:val="28"/>
          <w:szCs w:val="28"/>
        </w:rPr>
        <w:t xml:space="preserve"> Phía Bắc giáp Thôn Đông Quất</w:t>
      </w:r>
      <w:r w:rsidRPr="00CA35A1">
        <w:rPr>
          <w:sz w:val="28"/>
          <w:szCs w:val="28"/>
          <w:lang w:val="vi-VN"/>
        </w:rPr>
        <w:t>.</w:t>
      </w:r>
      <w:r w:rsidRPr="00CA35A1">
        <w:rPr>
          <w:sz w:val="28"/>
          <w:szCs w:val="28"/>
        </w:rPr>
        <w:t xml:space="preserve"> </w:t>
      </w:r>
    </w:p>
    <w:p w14:paraId="4F2B21A8"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525</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1</w:t>
      </w:r>
      <w:r w:rsidRPr="00CA35A1">
        <w:rPr>
          <w:b/>
          <w:bCs/>
          <w:sz w:val="28"/>
          <w:szCs w:val="28"/>
          <w:lang w:val="vi-VN"/>
        </w:rPr>
        <w:t xml:space="preserve">.753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lang w:val="vi-VN"/>
        </w:rPr>
        <w:t>45</w:t>
      </w:r>
      <w:r w:rsidRPr="00CA35A1">
        <w:rPr>
          <w:b/>
          <w:bCs/>
          <w:sz w:val="28"/>
          <w:szCs w:val="28"/>
        </w:rPr>
        <w:t xml:space="preserve"> đảng viên</w:t>
      </w:r>
      <w:r w:rsidRPr="00CA35A1">
        <w:rPr>
          <w:sz w:val="28"/>
          <w:szCs w:val="28"/>
        </w:rPr>
        <w:t xml:space="preserve">. </w:t>
      </w:r>
    </w:p>
    <w:p w14:paraId="44B7115B"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159,2</w:t>
      </w:r>
      <w:r w:rsidRPr="00CA35A1">
        <w:rPr>
          <w:b/>
          <w:bCs/>
          <w:sz w:val="28"/>
          <w:szCs w:val="28"/>
          <w:lang w:val="vi-VN"/>
        </w:rPr>
        <w:t xml:space="preserve"> </w:t>
      </w:r>
      <w:r w:rsidRPr="00CA35A1">
        <w:rPr>
          <w:b/>
          <w:bCs/>
          <w:sz w:val="28"/>
          <w:szCs w:val="28"/>
        </w:rPr>
        <w:t>ha</w:t>
      </w:r>
      <w:r w:rsidRPr="00CA35A1">
        <w:rPr>
          <w:sz w:val="28"/>
          <w:szCs w:val="28"/>
        </w:rPr>
        <w:t xml:space="preserve"> (Đất ở nông thôn: 28,15 ha; Đất sản xuất nông nghiệp quy hoạch: 131,05ha). </w:t>
      </w:r>
    </w:p>
    <w:p w14:paraId="3E21BC68"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2 nhà văn hóa hiện trạng. Trung tâm sinh hoạt cộng đồng chính đặt Nhà</w:t>
      </w:r>
      <w:r w:rsidRPr="00CA35A1">
        <w:rPr>
          <w:sz w:val="28"/>
          <w:szCs w:val="28"/>
          <w:lang w:val="vi-VN"/>
        </w:rPr>
        <w:t xml:space="preserve"> văn hóa thôn Chanh Dưới</w:t>
      </w:r>
      <w:r w:rsidRPr="00CA35A1">
        <w:rPr>
          <w:sz w:val="28"/>
          <w:szCs w:val="28"/>
        </w:rPr>
        <w:t>,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2F45AE49"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Kinh</w:t>
      </w:r>
      <w:r w:rsidRPr="00CA35A1">
        <w:rPr>
          <w:sz w:val="28"/>
          <w:szCs w:val="28"/>
          <w:lang w:val="vi-VN"/>
        </w:rPr>
        <w:t xml:space="preserve"> Trì</w:t>
      </w:r>
      <w:r w:rsidRPr="00CA35A1">
        <w:rPr>
          <w:sz w:val="28"/>
          <w:szCs w:val="28"/>
        </w:rPr>
        <w:t xml:space="preserve">) trên cơ sở hợp nhất nguyên trạng toàn bộ đảng viên của Chi bộ Thôn </w:t>
      </w:r>
      <w:r w:rsidRPr="00CA35A1">
        <w:rPr>
          <w:b/>
          <w:bCs/>
          <w:sz w:val="28"/>
          <w:szCs w:val="28"/>
        </w:rPr>
        <w:t>Chanh</w:t>
      </w:r>
      <w:r w:rsidRPr="00CA35A1">
        <w:rPr>
          <w:b/>
          <w:bCs/>
          <w:sz w:val="28"/>
          <w:szCs w:val="28"/>
          <w:lang w:val="vi-VN"/>
        </w:rPr>
        <w:t xml:space="preserve"> Trên và thôn Chanh Dưới.</w:t>
      </w:r>
    </w:p>
    <w:p w14:paraId="1F3BEB75" w14:textId="77777777" w:rsidR="007049C7" w:rsidRPr="00CA35A1" w:rsidRDefault="007049C7" w:rsidP="007049C7">
      <w:pPr>
        <w:spacing w:before="120" w:after="120" w:line="288" w:lineRule="auto"/>
        <w:ind w:firstLine="720"/>
        <w:jc w:val="both"/>
        <w:rPr>
          <w:sz w:val="28"/>
          <w:szCs w:val="28"/>
          <w:lang w:val="vi-VN"/>
        </w:rPr>
      </w:pPr>
      <w:r w:rsidRPr="00CA35A1">
        <w:rPr>
          <w:b/>
          <w:bCs/>
          <w:sz w:val="28"/>
          <w:szCs w:val="28"/>
        </w:rPr>
        <w:t>Lý do sáp nhập:</w:t>
      </w:r>
      <w:r w:rsidRPr="00CA35A1">
        <w:rPr>
          <w:sz w:val="28"/>
          <w:szCs w:val="28"/>
        </w:rPr>
        <w:t xml:space="preserve"> Cả</w:t>
      </w:r>
      <w:r w:rsidRPr="00CA35A1">
        <w:rPr>
          <w:sz w:val="28"/>
          <w:szCs w:val="28"/>
          <w:lang w:val="vi-VN"/>
        </w:rPr>
        <w:t xml:space="preserve"> 2 thôn </w:t>
      </w:r>
      <w:r w:rsidRPr="00CA35A1">
        <w:rPr>
          <w:sz w:val="28"/>
          <w:szCs w:val="28"/>
        </w:rPr>
        <w:t>nằm trong nhóm quy mô hộ gia đình dưới mức tiêu chuẩn hành chính, Nhân dân hai thôn có chung gốc lịch sử dòng họ và hội tụ chung điều kiện canh tác nông nghiệp, thuận tiện cho việc thiết lập hệ thống tự quản thống nhất. Sau</w:t>
      </w:r>
      <w:r w:rsidRPr="00CA35A1">
        <w:rPr>
          <w:sz w:val="28"/>
          <w:szCs w:val="28"/>
          <w:lang w:val="vi-VN"/>
        </w:rPr>
        <w:t xml:space="preserve"> sắp xếp thôn Kinh Trì có 525 hộ gia đình đạt 95,4% so với nguyên tắc sắp xếp của phương án </w:t>
      </w:r>
      <w:r w:rsidRPr="00CA35A1">
        <w:rPr>
          <w:i/>
          <w:iCs/>
          <w:sz w:val="28"/>
          <w:szCs w:val="28"/>
          <w:lang w:val="vi-VN"/>
        </w:rPr>
        <w:t>(</w:t>
      </w:r>
      <w:r w:rsidRPr="00CA35A1">
        <w:rPr>
          <w:i/>
          <w:iCs/>
          <w:sz w:val="28"/>
          <w:szCs w:val="28"/>
          <w:lang w:val="pt-BR"/>
        </w:rPr>
        <w:t>Các</w:t>
      </w:r>
      <w:r w:rsidRPr="00CA35A1">
        <w:rPr>
          <w:i/>
          <w:iCs/>
          <w:sz w:val="28"/>
          <w:szCs w:val="28"/>
          <w:lang w:val="vi-VN"/>
        </w:rPr>
        <w:t xml:space="preserve"> thôn sau sắp xếp cần t</w:t>
      </w:r>
      <w:r w:rsidRPr="00CA35A1">
        <w:rPr>
          <w:i/>
          <w:iCs/>
          <w:sz w:val="28"/>
          <w:szCs w:val="28"/>
          <w:lang w:val="pt-BR"/>
        </w:rPr>
        <w:t>iệm</w:t>
      </w:r>
      <w:r w:rsidRPr="00CA35A1">
        <w:rPr>
          <w:i/>
          <w:iCs/>
          <w:sz w:val="28"/>
          <w:szCs w:val="28"/>
          <w:lang w:val="vi-VN"/>
        </w:rPr>
        <w:t xml:space="preserve"> cận với quy mô tiêu chí của đơn vị hành chính đô thị,</w:t>
      </w:r>
      <w:r w:rsidRPr="00CA35A1">
        <w:rPr>
          <w:i/>
          <w:iCs/>
          <w:sz w:val="28"/>
          <w:szCs w:val="28"/>
          <w:lang w:val="de-DE"/>
        </w:rPr>
        <w:t xml:space="preserve"> cụ thể thôn có từ 550 hộ gia đình trở lên</w:t>
      </w:r>
      <w:r w:rsidRPr="00CA35A1">
        <w:rPr>
          <w:i/>
          <w:iCs/>
          <w:sz w:val="28"/>
          <w:szCs w:val="28"/>
          <w:lang w:val="vi-VN"/>
        </w:rPr>
        <w:t>)</w:t>
      </w:r>
      <w:r w:rsidRPr="00CA35A1">
        <w:rPr>
          <w:sz w:val="28"/>
          <w:szCs w:val="28"/>
          <w:lang w:val="vi-VN"/>
        </w:rPr>
        <w:t>, tuy nhiên tại thôn Chanh dưới đã thực hiện đấu giá thành công 46 lô đất xen kẹt trong khu dân cư làm nhà ở, do vậy trong tương lai gần số hộ gia đình trong thôn Kinh Trì sẽ đảm bảo quy chuẩn.</w:t>
      </w:r>
    </w:p>
    <w:p w14:paraId="58C49F2D" w14:textId="77777777" w:rsidR="007049C7" w:rsidRDefault="007049C7" w:rsidP="007049C7">
      <w:pPr>
        <w:spacing w:before="120" w:after="120" w:line="288" w:lineRule="auto"/>
        <w:ind w:firstLine="720"/>
        <w:jc w:val="both"/>
        <w:rPr>
          <w:sz w:val="28"/>
          <w:szCs w:val="28"/>
        </w:rPr>
      </w:pPr>
      <w:r w:rsidRPr="00CA35A1">
        <w:rPr>
          <w:b/>
          <w:bCs/>
          <w:sz w:val="28"/>
          <w:szCs w:val="28"/>
        </w:rPr>
        <w:t>Phương án nhân sự:</w:t>
      </w:r>
      <w:r w:rsidRPr="00CA35A1">
        <w:rPr>
          <w:sz w:val="28"/>
          <w:szCs w:val="28"/>
          <w:lang w:val="vi-VN"/>
        </w:rPr>
        <w:t xml:space="preserve"> </w:t>
      </w:r>
      <w:r w:rsidRPr="00CA35A1">
        <w:rPr>
          <w:sz w:val="28"/>
          <w:szCs w:val="28"/>
        </w:rPr>
        <w:t>Hiện có mặt: 06 người hoạt động không chuyên trách (mỗi thôn cũ có 3 người). Phương án bố trí: Giữ lại 03 người đảm nhiệm 3 chức danh quy chuẩn theo quy định tại Nghị định số 185/2026/NĐ-CP. Số lượng dôi dư là 03 người được giải quyết chế độ nghỉ hưởng chính sách một lần theo</w:t>
      </w:r>
      <w:r w:rsidRPr="00CA35A1">
        <w:rPr>
          <w:sz w:val="28"/>
          <w:szCs w:val="28"/>
          <w:lang w:val="vi-VN"/>
        </w:rPr>
        <w:t xml:space="preserve"> quy định </w:t>
      </w:r>
      <w:r w:rsidRPr="00CA35A1">
        <w:rPr>
          <w:sz w:val="28"/>
          <w:szCs w:val="28"/>
        </w:rPr>
        <w:t xml:space="preserve">hoặc chuyển dịch sang làm đầu mối trực tiếp phụ trách đoàn thể cơ sở tùy theo năng lực thực tế. </w:t>
      </w:r>
    </w:p>
    <w:p w14:paraId="0A3A968A" w14:textId="52AF25C3" w:rsidR="001D20C3" w:rsidRPr="00CA35A1" w:rsidRDefault="001D20C3" w:rsidP="001D20C3">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2 người (thôn Chanh Dưới: 06 người, thôn Chanh Trên: 06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w:t>
      </w:r>
      <w:r w:rsidRPr="00B039C9">
        <w:rPr>
          <w:sz w:val="28"/>
          <w:szCs w:val="28"/>
        </w:rPr>
        <w:lastRenderedPageBreak/>
        <w:t xml:space="preserve">(sửa đổi, bổ sung một số điều của </w:t>
      </w:r>
      <w:r w:rsidRPr="00B039C9">
        <w:rPr>
          <w:i/>
          <w:iCs/>
          <w:sz w:val="28"/>
          <w:szCs w:val="28"/>
        </w:rPr>
        <w:t>Nghị quyết số 15/2023/NQ-HĐND ngày 08/12/2023</w:t>
      </w:r>
      <w:r w:rsidRPr="00B039C9">
        <w:rPr>
          <w:sz w:val="28"/>
          <w:szCs w:val="28"/>
        </w:rPr>
        <w:t>). Số lượng dôi dư 05 người được giải quyết chế độ nghỉ hưởng chính sách một lần theo quy định.</w:t>
      </w:r>
    </w:p>
    <w:p w14:paraId="0A1B599E" w14:textId="2BB920AF" w:rsidR="007049C7" w:rsidRPr="00CA35A1" w:rsidRDefault="00E84F0A" w:rsidP="007049C7">
      <w:pPr>
        <w:spacing w:before="120" w:after="120" w:line="288" w:lineRule="auto"/>
        <w:ind w:firstLine="720"/>
        <w:rPr>
          <w:b/>
          <w:bCs/>
          <w:sz w:val="28"/>
          <w:szCs w:val="28"/>
          <w:lang w:val="vi-VN"/>
        </w:rPr>
      </w:pPr>
      <w:r w:rsidRPr="00CA35A1">
        <w:rPr>
          <w:b/>
          <w:bCs/>
          <w:sz w:val="28"/>
          <w:szCs w:val="28"/>
        </w:rPr>
        <w:t>1</w:t>
      </w:r>
      <w:r w:rsidR="007049C7" w:rsidRPr="00CA35A1">
        <w:rPr>
          <w:b/>
          <w:bCs/>
          <w:sz w:val="28"/>
          <w:szCs w:val="28"/>
        </w:rPr>
        <w:t xml:space="preserve">.20. Phương án sắp xếp </w:t>
      </w:r>
      <w:r w:rsidR="007049C7" w:rsidRPr="00CA35A1">
        <w:rPr>
          <w:b/>
          <w:bCs/>
          <w:sz w:val="28"/>
          <w:szCs w:val="28"/>
          <w:lang w:val="vi-VN"/>
        </w:rPr>
        <w:t>thôn Nhuệ Ân và thôn Tiền Hải</w:t>
      </w:r>
    </w:p>
    <w:p w14:paraId="5649B4D3"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Tiền Hải</w:t>
      </w:r>
    </w:p>
    <w:p w14:paraId="64AAE5DB"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0B40EF48" w14:textId="77777777" w:rsidR="007049C7" w:rsidRPr="00CA35A1" w:rsidRDefault="007049C7" w:rsidP="007049C7">
      <w:pPr>
        <w:spacing w:before="120" w:after="120" w:line="288" w:lineRule="auto"/>
        <w:ind w:firstLine="720"/>
        <w:jc w:val="both"/>
        <w:rPr>
          <w:sz w:val="28"/>
          <w:szCs w:val="28"/>
        </w:rPr>
      </w:pPr>
      <w:r w:rsidRPr="00CA35A1">
        <w:rPr>
          <w:sz w:val="28"/>
          <w:szCs w:val="28"/>
        </w:rPr>
        <w:t>Mô tả chi tiết: Trải dài liên tục dọc theo tuyến đường Quốc lộ 10 đoạn từ giáp xã Vĩnh Thịnh đến phía nam Cầu Tây. Đường Cụm Công nghiệp đoạn từ nhà ông Bồi đến cổng công ty Cổ phần May Hai.</w:t>
      </w:r>
    </w:p>
    <w:p w14:paraId="55286623"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Bắc Giáp xã Vĩnh Thịnh, Phía Nam giáp thôn Đông Tạ, Phía Đông giáp sông Chin, Phía Tây thôn Vinh Quang.</w:t>
      </w:r>
    </w:p>
    <w:p w14:paraId="09E32369" w14:textId="77777777" w:rsidR="007049C7" w:rsidRPr="00CA35A1" w:rsidRDefault="007049C7" w:rsidP="007049C7">
      <w:pPr>
        <w:spacing w:before="120" w:after="120" w:line="288" w:lineRule="auto"/>
        <w:ind w:firstLine="720"/>
        <w:jc w:val="both"/>
        <w:rPr>
          <w:sz w:val="28"/>
          <w:szCs w:val="28"/>
          <w:lang w:val="vi-VN"/>
        </w:rPr>
      </w:pPr>
      <w:r w:rsidRPr="00CA35A1">
        <w:rPr>
          <w:b/>
          <w:bCs/>
          <w:sz w:val="28"/>
          <w:szCs w:val="28"/>
        </w:rPr>
        <w:t>Quy mô dân cư:</w:t>
      </w:r>
      <w:r w:rsidRPr="00CA35A1">
        <w:rPr>
          <w:sz w:val="28"/>
          <w:szCs w:val="28"/>
        </w:rPr>
        <w:t xml:space="preserve"> Tổng số </w:t>
      </w:r>
      <w:r w:rsidRPr="00CA35A1">
        <w:rPr>
          <w:b/>
          <w:bCs/>
          <w:sz w:val="28"/>
          <w:szCs w:val="28"/>
        </w:rPr>
        <w:t>458</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1</w:t>
      </w:r>
      <w:r w:rsidRPr="00CA35A1">
        <w:rPr>
          <w:b/>
          <w:bCs/>
          <w:sz w:val="28"/>
          <w:szCs w:val="28"/>
          <w:lang w:val="vi-VN"/>
        </w:rPr>
        <w:t xml:space="preserve">.705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lang w:val="vi-VN"/>
        </w:rPr>
        <w:t>49</w:t>
      </w:r>
      <w:r w:rsidRPr="00CA35A1">
        <w:rPr>
          <w:b/>
          <w:bCs/>
          <w:sz w:val="28"/>
          <w:szCs w:val="28"/>
        </w:rPr>
        <w:t xml:space="preserve"> đảng viên</w:t>
      </w:r>
      <w:r w:rsidRPr="00CA35A1">
        <w:rPr>
          <w:sz w:val="28"/>
          <w:szCs w:val="28"/>
        </w:rPr>
        <w:t>. Sau</w:t>
      </w:r>
      <w:r w:rsidRPr="00CA35A1">
        <w:rPr>
          <w:sz w:val="28"/>
          <w:szCs w:val="28"/>
          <w:lang w:val="vi-VN"/>
        </w:rPr>
        <w:t xml:space="preserve"> sắp xếp thôn thôn Tiền Hải có 458 hộ gia đình Lễ độ có 510 hộ gia đình đạt 83,2% so với nguyên tắc sắp xếp của phương án </w:t>
      </w:r>
      <w:r w:rsidRPr="00CA35A1">
        <w:rPr>
          <w:i/>
          <w:iCs/>
          <w:sz w:val="28"/>
          <w:szCs w:val="28"/>
          <w:lang w:val="vi-VN"/>
        </w:rPr>
        <w:t>(</w:t>
      </w:r>
      <w:r w:rsidRPr="00CA35A1">
        <w:rPr>
          <w:i/>
          <w:iCs/>
          <w:sz w:val="28"/>
          <w:szCs w:val="28"/>
          <w:lang w:val="pt-BR"/>
        </w:rPr>
        <w:t>Các</w:t>
      </w:r>
      <w:r w:rsidRPr="00CA35A1">
        <w:rPr>
          <w:i/>
          <w:iCs/>
          <w:sz w:val="28"/>
          <w:szCs w:val="28"/>
          <w:lang w:val="vi-VN"/>
        </w:rPr>
        <w:t xml:space="preserve"> thôn sau sắp xếp cần t</w:t>
      </w:r>
      <w:r w:rsidRPr="00CA35A1">
        <w:rPr>
          <w:i/>
          <w:iCs/>
          <w:sz w:val="28"/>
          <w:szCs w:val="28"/>
          <w:lang w:val="pt-BR"/>
        </w:rPr>
        <w:t>iệm</w:t>
      </w:r>
      <w:r w:rsidRPr="00CA35A1">
        <w:rPr>
          <w:i/>
          <w:iCs/>
          <w:sz w:val="28"/>
          <w:szCs w:val="28"/>
          <w:lang w:val="vi-VN"/>
        </w:rPr>
        <w:t xml:space="preserve"> cận với quy mô tiêu chí của đơn vị hành chính đô thị,</w:t>
      </w:r>
      <w:r w:rsidRPr="00CA35A1">
        <w:rPr>
          <w:i/>
          <w:iCs/>
          <w:sz w:val="28"/>
          <w:szCs w:val="28"/>
          <w:lang w:val="de-DE"/>
        </w:rPr>
        <w:t xml:space="preserve"> cụ thể thôn có từ 550 hộ gia đình trở lên</w:t>
      </w:r>
      <w:r w:rsidRPr="00CA35A1">
        <w:rPr>
          <w:i/>
          <w:iCs/>
          <w:sz w:val="28"/>
          <w:szCs w:val="28"/>
          <w:lang w:val="vi-VN"/>
        </w:rPr>
        <w:t>)</w:t>
      </w:r>
      <w:r w:rsidRPr="00CA35A1">
        <w:rPr>
          <w:sz w:val="28"/>
          <w:szCs w:val="28"/>
          <w:lang w:val="vi-VN"/>
        </w:rPr>
        <w:t>, tuy nhiên tại thôn Nhuệ Ân cũ đã thực hiện quy hoạch 14ha đất ở, mặt khác d</w:t>
      </w:r>
      <w:r w:rsidRPr="00CA35A1">
        <w:rPr>
          <w:sz w:val="28"/>
          <w:szCs w:val="28"/>
        </w:rPr>
        <w:t>ự</w:t>
      </w:r>
      <w:r w:rsidRPr="00CA35A1">
        <w:rPr>
          <w:sz w:val="28"/>
          <w:szCs w:val="28"/>
          <w:lang w:val="vi-VN"/>
        </w:rPr>
        <w:t xml:space="preserve"> kiến xây dựng khu dân cư nông thôn, với quy mô trên 7ha tại thôn Tiền Hải cũ, do vậy trong tương lai gần thôn Tiền Hải sẽ đảm bảo quy chuẩn về quy mô hộ gia đình. </w:t>
      </w:r>
    </w:p>
    <w:p w14:paraId="69D22CB0"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108,5ha</w:t>
      </w:r>
      <w:r w:rsidRPr="00CA35A1">
        <w:rPr>
          <w:sz w:val="28"/>
          <w:szCs w:val="28"/>
        </w:rPr>
        <w:t xml:space="preserve"> (Đất ở nông thôn: 31,4 ha; Đất sản xuất nông nghiệp quy hoạch: 77,1ha). </w:t>
      </w:r>
    </w:p>
    <w:p w14:paraId="3F0948F5"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2 nhà văn hóa hiện trạng. Trung tâm sinh hoạt cộng đồng chính đặt Nhà</w:t>
      </w:r>
      <w:r w:rsidRPr="00CA35A1">
        <w:rPr>
          <w:sz w:val="28"/>
          <w:szCs w:val="28"/>
          <w:lang w:val="vi-VN"/>
        </w:rPr>
        <w:t xml:space="preserve"> văn hóa thôn Tiền Hải cũ</w:t>
      </w:r>
      <w:r w:rsidRPr="00CA35A1">
        <w:rPr>
          <w:sz w:val="28"/>
          <w:szCs w:val="28"/>
        </w:rPr>
        <w:t>,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6240C3DB"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Tiền</w:t>
      </w:r>
      <w:r w:rsidRPr="00CA35A1">
        <w:rPr>
          <w:sz w:val="28"/>
          <w:szCs w:val="28"/>
          <w:lang w:val="vi-VN"/>
        </w:rPr>
        <w:t xml:space="preserve"> Hải</w:t>
      </w:r>
      <w:r w:rsidRPr="00CA35A1">
        <w:rPr>
          <w:sz w:val="28"/>
          <w:szCs w:val="28"/>
        </w:rPr>
        <w:t xml:space="preserve">) trên cơ sở hợp nhất nguyên trạng toàn bộ đảng viên của Chi bộ </w:t>
      </w:r>
      <w:r w:rsidRPr="00CA35A1">
        <w:rPr>
          <w:b/>
          <w:bCs/>
          <w:sz w:val="28"/>
          <w:szCs w:val="28"/>
          <w:lang w:val="vi-VN"/>
        </w:rPr>
        <w:t xml:space="preserve">thôn Nhuệ Ân và thôn Tiền Hải. </w:t>
      </w:r>
    </w:p>
    <w:p w14:paraId="69A69521"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Lý do sáp nhập:</w:t>
      </w:r>
      <w:r w:rsidRPr="00CA35A1">
        <w:rPr>
          <w:sz w:val="28"/>
          <w:szCs w:val="28"/>
        </w:rPr>
        <w:t xml:space="preserve"> Cả</w:t>
      </w:r>
      <w:r w:rsidRPr="00CA35A1">
        <w:rPr>
          <w:sz w:val="28"/>
          <w:szCs w:val="28"/>
          <w:lang w:val="vi-VN"/>
        </w:rPr>
        <w:t xml:space="preserve"> 2 thôn </w:t>
      </w:r>
      <w:r w:rsidRPr="00CA35A1">
        <w:rPr>
          <w:sz w:val="28"/>
          <w:szCs w:val="28"/>
        </w:rPr>
        <w:t xml:space="preserve">nằm trong nhóm quy mô hộ gia đình dưới mức tiêu chuẩn hành chính, Nhân dân hai thôn có chung gốc lịch sử dòng họ và hội tụ chung điều kiện canh tác nông nghiệp, thuận tiện cho việc thiết lập hệ thống tự quản thống nhất. </w:t>
      </w:r>
    </w:p>
    <w:p w14:paraId="60E9C82F" w14:textId="77777777" w:rsidR="001D20C3" w:rsidRDefault="007049C7" w:rsidP="007049C7">
      <w:pPr>
        <w:spacing w:before="120" w:after="120" w:line="288" w:lineRule="auto"/>
        <w:ind w:firstLine="720"/>
        <w:jc w:val="both"/>
        <w:rPr>
          <w:sz w:val="28"/>
          <w:szCs w:val="28"/>
        </w:rPr>
      </w:pPr>
      <w:r w:rsidRPr="00CA35A1">
        <w:rPr>
          <w:b/>
          <w:bCs/>
          <w:sz w:val="28"/>
          <w:szCs w:val="28"/>
        </w:rPr>
        <w:lastRenderedPageBreak/>
        <w:t>Phương án nhân sự:</w:t>
      </w:r>
      <w:r w:rsidRPr="00CA35A1">
        <w:rPr>
          <w:sz w:val="28"/>
          <w:szCs w:val="28"/>
          <w:lang w:val="vi-VN"/>
        </w:rPr>
        <w:t xml:space="preserve"> </w:t>
      </w:r>
      <w:r w:rsidRPr="00CA35A1">
        <w:rPr>
          <w:sz w:val="28"/>
          <w:szCs w:val="28"/>
        </w:rPr>
        <w:t>Hiện có mặt: 06 người hoạt động không chuyên trách (mỗi thôn cũ có 3 người). Phương án bố trí: Giữ lại 03 người đảm nhiệm 3 chức danh quy chuẩn theo quy định tại Nghị định số 185/2026/NĐ-CP. Số lượng dôi dư là 03 người được giải quyết chế độ nghỉ hưởng chính sách một lần theo</w:t>
      </w:r>
      <w:r w:rsidRPr="00CA35A1">
        <w:rPr>
          <w:sz w:val="28"/>
          <w:szCs w:val="28"/>
          <w:lang w:val="vi-VN"/>
        </w:rPr>
        <w:t xml:space="preserve"> quy định </w:t>
      </w:r>
      <w:r w:rsidRPr="00CA35A1">
        <w:rPr>
          <w:sz w:val="28"/>
          <w:szCs w:val="28"/>
        </w:rPr>
        <w:t>hoặc chuyển dịch sang làm đầu mối trực tiếp phụ trách đoàn thể cơ sở tùy theo năng lực thực tế.</w:t>
      </w:r>
    </w:p>
    <w:p w14:paraId="36B3F465" w14:textId="3F8AF963" w:rsidR="007049C7" w:rsidRPr="00CA35A1" w:rsidRDefault="001D20C3" w:rsidP="001D20C3">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2 người (thôn Nhuệ Ân: 06 người, thôn Tiền Hải: 06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05 người được giải quyết chế độ nghỉ hưởng chính sách một lần theo quy định.</w:t>
      </w:r>
      <w:r w:rsidR="007049C7" w:rsidRPr="00CA35A1">
        <w:rPr>
          <w:sz w:val="28"/>
          <w:szCs w:val="28"/>
        </w:rPr>
        <w:t xml:space="preserve"> </w:t>
      </w:r>
    </w:p>
    <w:p w14:paraId="30B3A5A0" w14:textId="301D5019" w:rsidR="007049C7" w:rsidRPr="00CA35A1" w:rsidRDefault="00E84F0A" w:rsidP="007049C7">
      <w:pPr>
        <w:spacing w:before="120" w:after="120" w:line="288" w:lineRule="auto"/>
        <w:ind w:firstLine="720"/>
        <w:rPr>
          <w:b/>
          <w:bCs/>
          <w:sz w:val="28"/>
          <w:szCs w:val="28"/>
          <w:lang w:val="vi-VN"/>
        </w:rPr>
      </w:pPr>
      <w:r w:rsidRPr="00CA35A1">
        <w:rPr>
          <w:b/>
          <w:bCs/>
          <w:sz w:val="28"/>
          <w:szCs w:val="28"/>
        </w:rPr>
        <w:t>1</w:t>
      </w:r>
      <w:r w:rsidR="007049C7" w:rsidRPr="00CA35A1">
        <w:rPr>
          <w:b/>
          <w:bCs/>
          <w:sz w:val="28"/>
          <w:szCs w:val="28"/>
        </w:rPr>
        <w:t>.21</w:t>
      </w:r>
      <w:r w:rsidR="007049C7" w:rsidRPr="00CA35A1">
        <w:rPr>
          <w:b/>
          <w:bCs/>
          <w:sz w:val="28"/>
          <w:szCs w:val="28"/>
          <w:lang w:val="vi-VN"/>
        </w:rPr>
        <w:t>.</w:t>
      </w:r>
      <w:r w:rsidR="007049C7" w:rsidRPr="00CA35A1">
        <w:rPr>
          <w:b/>
          <w:bCs/>
          <w:sz w:val="28"/>
          <w:szCs w:val="28"/>
        </w:rPr>
        <w:t xml:space="preserve"> Phương án sắp xếp thôn Nội</w:t>
      </w:r>
      <w:r w:rsidR="007049C7" w:rsidRPr="00CA35A1">
        <w:rPr>
          <w:b/>
          <w:bCs/>
          <w:sz w:val="28"/>
          <w:szCs w:val="28"/>
          <w:lang w:val="vi-VN"/>
        </w:rPr>
        <w:t xml:space="preserve"> Đơn, An Ngoại và thôn Nam Hà</w:t>
      </w:r>
    </w:p>
    <w:p w14:paraId="76E5CA48"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Nội</w:t>
      </w:r>
      <w:r w:rsidRPr="00CA35A1">
        <w:rPr>
          <w:b/>
          <w:bCs/>
          <w:sz w:val="28"/>
          <w:szCs w:val="28"/>
          <w:lang w:val="vi-VN"/>
        </w:rPr>
        <w:t xml:space="preserve"> Đơn</w:t>
      </w:r>
    </w:p>
    <w:p w14:paraId="688E2038"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2F76EC1F" w14:textId="77777777" w:rsidR="007049C7" w:rsidRPr="00CA35A1" w:rsidRDefault="007049C7" w:rsidP="007049C7">
      <w:pPr>
        <w:spacing w:before="120" w:after="120" w:line="288" w:lineRule="auto"/>
        <w:ind w:firstLine="720"/>
        <w:jc w:val="both"/>
        <w:rPr>
          <w:sz w:val="28"/>
          <w:szCs w:val="28"/>
        </w:rPr>
      </w:pPr>
      <w:r w:rsidRPr="00CA35A1">
        <w:rPr>
          <w:sz w:val="28"/>
          <w:szCs w:val="28"/>
        </w:rPr>
        <w:t>Mô tả chi tiết: Trải dài liên tục dọc theo tuyến đường liên thôn đoạn từ cầu Tân Liên đến đê Quốc Gia và đoạn từ nhà ông Tấn đến cống Đợn.</w:t>
      </w:r>
    </w:p>
    <w:p w14:paraId="004D2AB2"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Bắc Giáp thôn Vinh Quang, Phía Nam giáp sông Chin, thôn Độ, Phía Đông giáp sông Thái Bình, xã Tân Minh, Phía Tây giáp thôn Vinh Quang.</w:t>
      </w:r>
    </w:p>
    <w:p w14:paraId="2B6BA271"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883</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3</w:t>
      </w:r>
      <w:r w:rsidRPr="00CA35A1">
        <w:rPr>
          <w:b/>
          <w:bCs/>
          <w:sz w:val="28"/>
          <w:szCs w:val="28"/>
          <w:lang w:val="vi-VN"/>
        </w:rPr>
        <w:t xml:space="preserve">.014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93</w:t>
      </w:r>
      <w:r w:rsidRPr="00CA35A1">
        <w:rPr>
          <w:b/>
          <w:bCs/>
          <w:sz w:val="28"/>
          <w:szCs w:val="28"/>
          <w:lang w:val="vi-VN"/>
        </w:rPr>
        <w:t xml:space="preserve"> </w:t>
      </w:r>
      <w:r w:rsidRPr="00CA35A1">
        <w:rPr>
          <w:b/>
          <w:bCs/>
          <w:sz w:val="28"/>
          <w:szCs w:val="28"/>
        </w:rPr>
        <w:t>đảng viên</w:t>
      </w:r>
      <w:r w:rsidRPr="00CA35A1">
        <w:rPr>
          <w:sz w:val="28"/>
          <w:szCs w:val="28"/>
        </w:rPr>
        <w:t xml:space="preserve">. </w:t>
      </w:r>
    </w:p>
    <w:p w14:paraId="5B43903C"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201,96</w:t>
      </w:r>
      <w:r w:rsidRPr="00CA35A1">
        <w:rPr>
          <w:b/>
          <w:bCs/>
          <w:sz w:val="28"/>
          <w:szCs w:val="28"/>
        </w:rPr>
        <w:t>ha</w:t>
      </w:r>
      <w:r w:rsidRPr="00CA35A1">
        <w:rPr>
          <w:sz w:val="28"/>
          <w:szCs w:val="28"/>
        </w:rPr>
        <w:t xml:space="preserve"> (Đất ở nông thôn: 67,7 ha; Đất sản xuất nông nghiệp quy hoạch: 134,26ha). </w:t>
      </w:r>
    </w:p>
    <w:p w14:paraId="4A012517"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3</w:t>
      </w:r>
      <w:r w:rsidRPr="00CA35A1">
        <w:rPr>
          <w:sz w:val="28"/>
          <w:szCs w:val="28"/>
          <w:lang w:val="vi-VN"/>
        </w:rPr>
        <w:t xml:space="preserve"> </w:t>
      </w:r>
      <w:r w:rsidRPr="00CA35A1">
        <w:rPr>
          <w:sz w:val="28"/>
          <w:szCs w:val="28"/>
        </w:rPr>
        <w:t>nhà văn hóa hiện trạng. Trung tâm sinh hoạt cộng đồng chính đặt tại Nhà văn hóa xã</w:t>
      </w:r>
      <w:r w:rsidRPr="00CA35A1">
        <w:rPr>
          <w:sz w:val="28"/>
          <w:szCs w:val="28"/>
          <w:lang w:val="vi-VN"/>
        </w:rPr>
        <w:t xml:space="preserve"> thôn Nam Hà </w:t>
      </w:r>
      <w:r w:rsidRPr="00CA35A1">
        <w:rPr>
          <w:sz w:val="28"/>
          <w:szCs w:val="28"/>
        </w:rPr>
        <w:t>cũ,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28F8AE49"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t>Tổ chức Đảng bộ/Chi bộ:</w:t>
      </w:r>
      <w:r w:rsidRPr="00CA35A1">
        <w:rPr>
          <w:sz w:val="28"/>
          <w:szCs w:val="28"/>
        </w:rPr>
        <w:t xml:space="preserve"> Thành lập 01 Chi bộ Đảng duy nhất (Chi bộ Thôn Nội</w:t>
      </w:r>
      <w:r w:rsidRPr="00CA35A1">
        <w:rPr>
          <w:sz w:val="28"/>
          <w:szCs w:val="28"/>
          <w:lang w:val="vi-VN"/>
        </w:rPr>
        <w:t xml:space="preserve"> Đơn</w:t>
      </w:r>
      <w:r w:rsidRPr="00CA35A1">
        <w:rPr>
          <w:sz w:val="28"/>
          <w:szCs w:val="28"/>
        </w:rPr>
        <w:t xml:space="preserve">) trên cơ sở hợp nhất nguyên trạng toàn bộ đảng viên của Chi bộ Thôn </w:t>
      </w:r>
      <w:r w:rsidRPr="00CA35A1">
        <w:rPr>
          <w:b/>
          <w:bCs/>
          <w:sz w:val="28"/>
          <w:szCs w:val="28"/>
        </w:rPr>
        <w:t>Nội</w:t>
      </w:r>
      <w:r w:rsidRPr="00CA35A1">
        <w:rPr>
          <w:b/>
          <w:bCs/>
          <w:sz w:val="28"/>
          <w:szCs w:val="28"/>
          <w:lang w:val="vi-VN"/>
        </w:rPr>
        <w:t xml:space="preserve"> Đơn, An Ngoại và thôn Nam Hà.</w:t>
      </w:r>
    </w:p>
    <w:p w14:paraId="6742F292" w14:textId="77777777" w:rsidR="007049C7" w:rsidRPr="00CA35A1" w:rsidRDefault="007049C7" w:rsidP="007049C7">
      <w:pPr>
        <w:spacing w:before="120" w:after="120" w:line="288" w:lineRule="auto"/>
        <w:ind w:firstLine="720"/>
        <w:jc w:val="both"/>
        <w:rPr>
          <w:sz w:val="28"/>
          <w:szCs w:val="28"/>
        </w:rPr>
      </w:pPr>
      <w:r w:rsidRPr="00CA35A1">
        <w:rPr>
          <w:b/>
          <w:bCs/>
          <w:sz w:val="28"/>
          <w:szCs w:val="28"/>
          <w:lang w:val="vi-VN"/>
        </w:rPr>
        <w:lastRenderedPageBreak/>
        <w:t xml:space="preserve">Lý </w:t>
      </w:r>
      <w:r w:rsidRPr="00CA35A1">
        <w:rPr>
          <w:b/>
          <w:bCs/>
          <w:sz w:val="28"/>
          <w:szCs w:val="28"/>
        </w:rPr>
        <w:t xml:space="preserve">do sáp nhập: </w:t>
      </w:r>
      <w:r w:rsidRPr="00CA35A1">
        <w:rPr>
          <w:sz w:val="28"/>
          <w:szCs w:val="28"/>
        </w:rPr>
        <w:t>3</w:t>
      </w:r>
      <w:r w:rsidRPr="00CA35A1">
        <w:rPr>
          <w:sz w:val="28"/>
          <w:szCs w:val="28"/>
          <w:lang w:val="vi-VN"/>
        </w:rPr>
        <w:t xml:space="preserve"> thôn </w:t>
      </w:r>
      <w:r w:rsidRPr="00CA35A1">
        <w:rPr>
          <w:sz w:val="28"/>
          <w:szCs w:val="28"/>
        </w:rPr>
        <w:t xml:space="preserve">nằm trong nhóm quy mô hộ gia đình dưới mức tiêu chuẩn hành chính, Nhân dân ba thôn có chung gốc lịch sử dòng họ và hội tụ chung điều kiện canh tác nông nghiệp, thuận tiện cho việc thiết lập hệ thống tự quản thống nhất. </w:t>
      </w:r>
    </w:p>
    <w:p w14:paraId="0E60B2E5" w14:textId="77777777" w:rsidR="007049C7" w:rsidRDefault="007049C7" w:rsidP="007049C7">
      <w:pPr>
        <w:spacing w:before="120" w:after="120" w:line="288" w:lineRule="auto"/>
        <w:ind w:firstLine="720"/>
        <w:jc w:val="both"/>
        <w:rPr>
          <w:spacing w:val="-2"/>
          <w:sz w:val="28"/>
          <w:szCs w:val="28"/>
        </w:rPr>
      </w:pPr>
      <w:r w:rsidRPr="00CA35A1">
        <w:rPr>
          <w:b/>
          <w:bCs/>
          <w:spacing w:val="-2"/>
          <w:sz w:val="28"/>
          <w:szCs w:val="28"/>
        </w:rPr>
        <w:t>Phương án nhân sự:</w:t>
      </w:r>
      <w:r w:rsidRPr="00CA35A1">
        <w:rPr>
          <w:spacing w:val="-2"/>
          <w:sz w:val="28"/>
          <w:szCs w:val="28"/>
          <w:lang w:val="vi-VN"/>
        </w:rPr>
        <w:t xml:space="preserve"> </w:t>
      </w:r>
      <w:r w:rsidRPr="00CA35A1">
        <w:rPr>
          <w:spacing w:val="-2"/>
          <w:sz w:val="28"/>
          <w:szCs w:val="28"/>
        </w:rPr>
        <w:t>Hiện có mặt: 08 người hoạt động không chuyên trách (02</w:t>
      </w:r>
      <w:r w:rsidRPr="00CA35A1">
        <w:rPr>
          <w:spacing w:val="-2"/>
          <w:sz w:val="28"/>
          <w:szCs w:val="28"/>
          <w:lang w:val="vi-VN"/>
        </w:rPr>
        <w:t xml:space="preserve"> thôn cũ</w:t>
      </w:r>
      <w:r w:rsidRPr="00CA35A1">
        <w:rPr>
          <w:spacing w:val="-2"/>
          <w:sz w:val="28"/>
          <w:szCs w:val="28"/>
        </w:rPr>
        <w:t xml:space="preserve"> có 3 người</w:t>
      </w:r>
      <w:r w:rsidRPr="00CA35A1">
        <w:rPr>
          <w:spacing w:val="-2"/>
          <w:sz w:val="28"/>
          <w:szCs w:val="28"/>
          <w:lang w:val="vi-VN"/>
        </w:rPr>
        <w:t>, thôn Nam Hà có 2 người</w:t>
      </w:r>
      <w:r w:rsidRPr="00CA35A1">
        <w:rPr>
          <w:spacing w:val="-2"/>
          <w:sz w:val="28"/>
          <w:szCs w:val="28"/>
        </w:rPr>
        <w:t>). Phương án bố trí: Giữ lại 03 người đảm nhiệm 3 chức danh quy chuẩn theo quy định tại Nghị định số 185/2026/NĐ-CP. Số lượng dôi dư là 05 người được giải quyết chế độ nghỉ hưởng chính sách một lần thao</w:t>
      </w:r>
      <w:r w:rsidRPr="00CA35A1">
        <w:rPr>
          <w:spacing w:val="-2"/>
          <w:sz w:val="28"/>
          <w:szCs w:val="28"/>
          <w:lang w:val="vi-VN"/>
        </w:rPr>
        <w:t xml:space="preserve"> quy định </w:t>
      </w:r>
      <w:r w:rsidRPr="00CA35A1">
        <w:rPr>
          <w:spacing w:val="-2"/>
          <w:sz w:val="28"/>
          <w:szCs w:val="28"/>
        </w:rPr>
        <w:t xml:space="preserve">hoặc chuyển dịch sang làm đầu mối trực tiếp phụ trách đoàn thể cơ sở tùy theo năng lực thực tế. </w:t>
      </w:r>
    </w:p>
    <w:p w14:paraId="062EF724" w14:textId="5C4DB12A" w:rsidR="001D20C3" w:rsidRPr="001D20C3" w:rsidRDefault="001D20C3" w:rsidP="001D20C3">
      <w:pPr>
        <w:spacing w:before="120" w:after="120" w:line="360" w:lineRule="exact"/>
        <w:ind w:firstLine="720"/>
        <w:jc w:val="both"/>
        <w:rPr>
          <w:sz w:val="28"/>
          <w:szCs w:val="28"/>
        </w:rPr>
      </w:pPr>
      <w:r w:rsidRPr="00B039C9">
        <w:rPr>
          <w:sz w:val="28"/>
          <w:szCs w:val="28"/>
        </w:rPr>
        <w:t xml:space="preserve">- Đối với người tham gia hoạt động trực tiếp ở thôn: Hiện có mặt 18 người (thôn Nội Đơn: 07 người, thôn An Ngoại: 06 người, thôn Nam Hà: 05 người). Phương án bố trí giữ lại 7 người đảm nhiệm 7 chức danh tham gia hoạt động trực tiếp ở thôn theo </w:t>
      </w:r>
      <w:r w:rsidRPr="00B039C9">
        <w:rPr>
          <w:i/>
          <w:iCs/>
          <w:sz w:val="28"/>
          <w:szCs w:val="28"/>
        </w:rPr>
        <w:t>Nghị quyết số 09/2024/NQ-HĐND ngày 19/7/2024</w:t>
      </w:r>
      <w:r w:rsidRPr="00B039C9">
        <w:rPr>
          <w:sz w:val="28"/>
          <w:szCs w:val="28"/>
        </w:rPr>
        <w:t xml:space="preserve"> của Hội đồng nhân dân thành phố Hải Phòng (sửa đổi, bổ sung một số điều của </w:t>
      </w:r>
      <w:r w:rsidRPr="00B039C9">
        <w:rPr>
          <w:i/>
          <w:iCs/>
          <w:sz w:val="28"/>
          <w:szCs w:val="28"/>
        </w:rPr>
        <w:t>Nghị quyết số 15/2023/NQ-HĐND ngày 08/12/2023</w:t>
      </w:r>
      <w:r w:rsidRPr="00B039C9">
        <w:rPr>
          <w:sz w:val="28"/>
          <w:szCs w:val="28"/>
        </w:rPr>
        <w:t>). Số lượng dôi dư 11 người được giải quyết chế độ nghỉ hưởng chính sách một lần theo quy định.</w:t>
      </w:r>
    </w:p>
    <w:p w14:paraId="2EBBA53A" w14:textId="62E5F5BD" w:rsidR="007049C7" w:rsidRPr="00CA35A1" w:rsidRDefault="00E84F0A" w:rsidP="007049C7">
      <w:pPr>
        <w:spacing w:before="120" w:after="120" w:line="288" w:lineRule="auto"/>
        <w:ind w:firstLine="720"/>
        <w:rPr>
          <w:b/>
          <w:bCs/>
          <w:sz w:val="28"/>
          <w:szCs w:val="28"/>
          <w:lang w:val="vi-VN"/>
        </w:rPr>
      </w:pPr>
      <w:r w:rsidRPr="00CA35A1">
        <w:rPr>
          <w:b/>
          <w:bCs/>
          <w:sz w:val="28"/>
          <w:szCs w:val="28"/>
        </w:rPr>
        <w:t>1</w:t>
      </w:r>
      <w:r w:rsidR="007049C7" w:rsidRPr="00CA35A1">
        <w:rPr>
          <w:b/>
          <w:bCs/>
          <w:sz w:val="28"/>
          <w:szCs w:val="28"/>
        </w:rPr>
        <w:t>.22</w:t>
      </w:r>
      <w:r w:rsidR="007049C7" w:rsidRPr="00CA35A1">
        <w:rPr>
          <w:b/>
          <w:bCs/>
          <w:sz w:val="28"/>
          <w:szCs w:val="28"/>
          <w:lang w:val="vi-VN"/>
        </w:rPr>
        <w:t>.</w:t>
      </w:r>
      <w:r w:rsidR="007049C7" w:rsidRPr="00CA35A1">
        <w:rPr>
          <w:b/>
          <w:bCs/>
          <w:sz w:val="28"/>
          <w:szCs w:val="28"/>
        </w:rPr>
        <w:t xml:space="preserve"> Phương án sắp xếp thôn Kim</w:t>
      </w:r>
      <w:r w:rsidR="007049C7" w:rsidRPr="00CA35A1">
        <w:rPr>
          <w:b/>
          <w:bCs/>
          <w:sz w:val="28"/>
          <w:szCs w:val="28"/>
          <w:lang w:val="vi-VN"/>
        </w:rPr>
        <w:t xml:space="preserve"> Lâu, Cổ Đẳng, Vinh Quang</w:t>
      </w:r>
    </w:p>
    <w:p w14:paraId="6FBE7816" w14:textId="77777777" w:rsidR="007049C7" w:rsidRPr="00CA35A1" w:rsidRDefault="007049C7" w:rsidP="007049C7">
      <w:pPr>
        <w:spacing w:before="120" w:after="120" w:line="288" w:lineRule="auto"/>
        <w:ind w:firstLine="720"/>
        <w:rPr>
          <w:sz w:val="28"/>
          <w:szCs w:val="28"/>
          <w:lang w:val="vi-VN"/>
        </w:rPr>
      </w:pPr>
      <w:r w:rsidRPr="00CA35A1">
        <w:rPr>
          <w:b/>
          <w:bCs/>
          <w:sz w:val="28"/>
          <w:szCs w:val="28"/>
        </w:rPr>
        <w:t>Tên gọi thôn mới dự kiến:</w:t>
      </w:r>
      <w:r w:rsidRPr="00CA35A1">
        <w:rPr>
          <w:sz w:val="28"/>
          <w:szCs w:val="28"/>
        </w:rPr>
        <w:t xml:space="preserve"> </w:t>
      </w:r>
      <w:r w:rsidRPr="00CA35A1">
        <w:rPr>
          <w:b/>
          <w:bCs/>
          <w:sz w:val="28"/>
          <w:szCs w:val="28"/>
        </w:rPr>
        <w:t>Thôn Tân Liên</w:t>
      </w:r>
    </w:p>
    <w:p w14:paraId="7911D1E9" w14:textId="77777777" w:rsidR="007049C7" w:rsidRPr="00CA35A1" w:rsidRDefault="007049C7" w:rsidP="007049C7">
      <w:pPr>
        <w:spacing w:before="120" w:after="120" w:line="288" w:lineRule="auto"/>
        <w:ind w:firstLine="720"/>
        <w:rPr>
          <w:sz w:val="28"/>
          <w:szCs w:val="28"/>
        </w:rPr>
      </w:pPr>
      <w:r w:rsidRPr="00CA35A1">
        <w:rPr>
          <w:b/>
          <w:bCs/>
          <w:sz w:val="28"/>
          <w:szCs w:val="28"/>
        </w:rPr>
        <w:t>Vị trí địa lý, ranh giới hành chính:</w:t>
      </w:r>
    </w:p>
    <w:p w14:paraId="3BAEC378" w14:textId="77777777" w:rsidR="007049C7" w:rsidRPr="00CA35A1" w:rsidRDefault="007049C7" w:rsidP="007049C7">
      <w:pPr>
        <w:spacing w:before="120" w:after="120" w:line="288" w:lineRule="auto"/>
        <w:ind w:firstLine="720"/>
        <w:jc w:val="both"/>
        <w:rPr>
          <w:sz w:val="28"/>
          <w:szCs w:val="28"/>
        </w:rPr>
      </w:pPr>
      <w:r w:rsidRPr="00CA35A1">
        <w:rPr>
          <w:sz w:val="28"/>
          <w:szCs w:val="28"/>
        </w:rPr>
        <w:t>Mô tả chi tiết: Trải dài liên tục dọc theo tuyến đường liên thôn đoạn từ cổng công ty Cổ phần May Hai đến trạm y tế xã Tân Liên cũ và đường thôn đoạn từ cầu Cổ Đẳng đến nhà ông Điền.</w:t>
      </w:r>
    </w:p>
    <w:p w14:paraId="3A8D94C2" w14:textId="77777777" w:rsidR="007049C7" w:rsidRPr="00CA35A1" w:rsidRDefault="007049C7" w:rsidP="007049C7">
      <w:pPr>
        <w:spacing w:before="120" w:after="120" w:line="288" w:lineRule="auto"/>
        <w:ind w:firstLine="720"/>
        <w:jc w:val="both"/>
        <w:rPr>
          <w:sz w:val="28"/>
          <w:szCs w:val="28"/>
        </w:rPr>
      </w:pPr>
      <w:r w:rsidRPr="00CA35A1">
        <w:rPr>
          <w:sz w:val="28"/>
          <w:szCs w:val="28"/>
        </w:rPr>
        <w:t>Vị trí tiếp giáp: Phía Bắc Giáp thôn Cổ Đẳng, Phía Nam giáp thôn Tiền Hải, Phía Đông giáp thôn Nội Đơn, Phía Tây giáp xã Vĩnh Thuận.</w:t>
      </w:r>
    </w:p>
    <w:p w14:paraId="649098DC"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Quy mô dân cư:</w:t>
      </w:r>
      <w:r w:rsidRPr="00CA35A1">
        <w:rPr>
          <w:sz w:val="28"/>
          <w:szCs w:val="28"/>
        </w:rPr>
        <w:t xml:space="preserve"> Tổng số </w:t>
      </w:r>
      <w:r w:rsidRPr="00CA35A1">
        <w:rPr>
          <w:b/>
          <w:bCs/>
          <w:sz w:val="28"/>
          <w:szCs w:val="28"/>
        </w:rPr>
        <w:t>682</w:t>
      </w:r>
      <w:r w:rsidRPr="00CA35A1">
        <w:rPr>
          <w:b/>
          <w:bCs/>
          <w:sz w:val="28"/>
          <w:szCs w:val="28"/>
          <w:lang w:val="vi-VN"/>
        </w:rPr>
        <w:t xml:space="preserve"> </w:t>
      </w:r>
      <w:r w:rsidRPr="00CA35A1">
        <w:rPr>
          <w:b/>
          <w:bCs/>
          <w:sz w:val="28"/>
          <w:szCs w:val="28"/>
        </w:rPr>
        <w:t>hộ gia đình</w:t>
      </w:r>
      <w:r w:rsidRPr="00CA35A1">
        <w:rPr>
          <w:sz w:val="28"/>
          <w:szCs w:val="28"/>
        </w:rPr>
        <w:t xml:space="preserve"> với </w:t>
      </w:r>
      <w:r w:rsidRPr="00CA35A1">
        <w:rPr>
          <w:b/>
          <w:bCs/>
          <w:sz w:val="28"/>
          <w:szCs w:val="28"/>
        </w:rPr>
        <w:t>2</w:t>
      </w:r>
      <w:r w:rsidRPr="00CA35A1">
        <w:rPr>
          <w:b/>
          <w:bCs/>
          <w:sz w:val="28"/>
          <w:szCs w:val="28"/>
          <w:lang w:val="vi-VN"/>
        </w:rPr>
        <w:t xml:space="preserve">.292 </w:t>
      </w:r>
      <w:r w:rsidRPr="00CA35A1">
        <w:rPr>
          <w:b/>
          <w:bCs/>
          <w:sz w:val="28"/>
          <w:szCs w:val="28"/>
        </w:rPr>
        <w:t>nhân khẩu</w:t>
      </w:r>
      <w:r w:rsidRPr="00CA35A1">
        <w:rPr>
          <w:sz w:val="28"/>
          <w:szCs w:val="28"/>
        </w:rPr>
        <w:t xml:space="preserve">. Trong đó, tổng số đảng viên chính thức sinh hoạt là </w:t>
      </w:r>
      <w:r w:rsidRPr="00CA35A1">
        <w:rPr>
          <w:b/>
          <w:bCs/>
          <w:sz w:val="28"/>
          <w:szCs w:val="28"/>
        </w:rPr>
        <w:t>93</w:t>
      </w:r>
      <w:r w:rsidRPr="00CA35A1">
        <w:rPr>
          <w:b/>
          <w:bCs/>
          <w:sz w:val="28"/>
          <w:szCs w:val="28"/>
          <w:lang w:val="vi-VN"/>
        </w:rPr>
        <w:t xml:space="preserve"> </w:t>
      </w:r>
      <w:r w:rsidRPr="00CA35A1">
        <w:rPr>
          <w:b/>
          <w:bCs/>
          <w:sz w:val="28"/>
          <w:szCs w:val="28"/>
        </w:rPr>
        <w:t>đảng viên</w:t>
      </w:r>
      <w:r w:rsidRPr="00CA35A1">
        <w:rPr>
          <w:sz w:val="28"/>
          <w:szCs w:val="28"/>
        </w:rPr>
        <w:t xml:space="preserve">. </w:t>
      </w:r>
    </w:p>
    <w:p w14:paraId="1A452D94" w14:textId="77777777" w:rsidR="007049C7" w:rsidRPr="00CA35A1" w:rsidRDefault="007049C7" w:rsidP="007049C7">
      <w:pPr>
        <w:spacing w:before="120" w:after="120" w:line="288" w:lineRule="auto"/>
        <w:ind w:firstLine="720"/>
        <w:rPr>
          <w:sz w:val="28"/>
          <w:szCs w:val="28"/>
        </w:rPr>
      </w:pPr>
      <w:r w:rsidRPr="00CA35A1">
        <w:rPr>
          <w:b/>
          <w:bCs/>
          <w:sz w:val="28"/>
          <w:szCs w:val="28"/>
        </w:rPr>
        <w:t>Diện tích tự nhiên:</w:t>
      </w:r>
      <w:r w:rsidRPr="00CA35A1">
        <w:rPr>
          <w:sz w:val="28"/>
          <w:szCs w:val="28"/>
        </w:rPr>
        <w:t xml:space="preserve"> Tổng diện tích đạt </w:t>
      </w:r>
      <w:r w:rsidRPr="00CA35A1">
        <w:rPr>
          <w:b/>
          <w:bCs/>
          <w:sz w:val="28"/>
          <w:szCs w:val="28"/>
        </w:rPr>
        <w:t>164,0</w:t>
      </w:r>
      <w:r w:rsidRPr="00CA35A1">
        <w:rPr>
          <w:b/>
          <w:bCs/>
          <w:sz w:val="28"/>
          <w:szCs w:val="28"/>
          <w:lang w:val="vi-VN"/>
        </w:rPr>
        <w:t xml:space="preserve"> </w:t>
      </w:r>
      <w:r w:rsidRPr="00CA35A1">
        <w:rPr>
          <w:b/>
          <w:bCs/>
          <w:sz w:val="28"/>
          <w:szCs w:val="28"/>
        </w:rPr>
        <w:t>ha</w:t>
      </w:r>
      <w:r w:rsidRPr="00CA35A1">
        <w:rPr>
          <w:sz w:val="28"/>
          <w:szCs w:val="28"/>
        </w:rPr>
        <w:t xml:space="preserve"> (Đất ở nông thôn: 46,8 ha; Đất sản xuất nông nghiệp quy hoạch: 117,2ha). </w:t>
      </w:r>
    </w:p>
    <w:p w14:paraId="6AF251B1" w14:textId="77777777" w:rsidR="007049C7" w:rsidRPr="00CA35A1" w:rsidRDefault="007049C7" w:rsidP="007049C7">
      <w:pPr>
        <w:spacing w:before="120" w:after="120" w:line="288" w:lineRule="auto"/>
        <w:ind w:firstLine="720"/>
        <w:jc w:val="both"/>
        <w:rPr>
          <w:sz w:val="28"/>
          <w:szCs w:val="28"/>
        </w:rPr>
      </w:pPr>
      <w:r w:rsidRPr="00CA35A1">
        <w:rPr>
          <w:b/>
          <w:bCs/>
          <w:sz w:val="28"/>
          <w:szCs w:val="28"/>
        </w:rPr>
        <w:t>Cơ sở hạ tầng và thiết chế văn hóa:</w:t>
      </w:r>
      <w:r w:rsidRPr="00CA35A1">
        <w:rPr>
          <w:sz w:val="28"/>
          <w:szCs w:val="28"/>
        </w:rPr>
        <w:t xml:space="preserve"> Thôn mới kế thừa đồng bộ 03</w:t>
      </w:r>
      <w:r w:rsidRPr="00CA35A1">
        <w:rPr>
          <w:sz w:val="28"/>
          <w:szCs w:val="28"/>
          <w:lang w:val="vi-VN"/>
        </w:rPr>
        <w:t xml:space="preserve"> </w:t>
      </w:r>
      <w:r w:rsidRPr="00CA35A1">
        <w:rPr>
          <w:sz w:val="28"/>
          <w:szCs w:val="28"/>
        </w:rPr>
        <w:t>nhà văn hóa hiện trạng. Trung tâm sinh hoạt cộng đồng chính đặt tại Nhà văn hóa xã</w:t>
      </w:r>
      <w:r w:rsidRPr="00CA35A1">
        <w:rPr>
          <w:sz w:val="28"/>
          <w:szCs w:val="28"/>
          <w:lang w:val="vi-VN"/>
        </w:rPr>
        <w:t xml:space="preserve"> Tân Liên </w:t>
      </w:r>
      <w:r w:rsidRPr="00CA35A1">
        <w:rPr>
          <w:sz w:val="28"/>
          <w:szCs w:val="28"/>
        </w:rPr>
        <w:t>cũ, Tiếp tục khai thác hiệu quả các công trình văn hóa, thể thao hiện có phục vụ Nhân dân. Các thiết chế văn hóa, tín ngưỡng, di tích lịch sử tiếp tục được quản lý, bảo tồn và phát huy giá trị theo quy định.</w:t>
      </w:r>
    </w:p>
    <w:p w14:paraId="6D34E5B7" w14:textId="77777777" w:rsidR="007049C7" w:rsidRPr="00CA35A1" w:rsidRDefault="007049C7" w:rsidP="007049C7">
      <w:pPr>
        <w:spacing w:before="120" w:after="120" w:line="288" w:lineRule="auto"/>
        <w:ind w:firstLine="720"/>
        <w:jc w:val="both"/>
        <w:rPr>
          <w:b/>
          <w:bCs/>
          <w:sz w:val="28"/>
          <w:szCs w:val="28"/>
          <w:lang w:val="vi-VN"/>
        </w:rPr>
      </w:pPr>
      <w:r w:rsidRPr="00CA35A1">
        <w:rPr>
          <w:b/>
          <w:bCs/>
          <w:sz w:val="28"/>
          <w:szCs w:val="28"/>
        </w:rPr>
        <w:lastRenderedPageBreak/>
        <w:t>Tổ chức Đảng bộ/Chi bộ:</w:t>
      </w:r>
      <w:r w:rsidRPr="00CA35A1">
        <w:rPr>
          <w:sz w:val="28"/>
          <w:szCs w:val="28"/>
        </w:rPr>
        <w:t xml:space="preserve"> Thành lập 01 Chi bộ Đảng duy nhất (Chi bộ Thôn Tân</w:t>
      </w:r>
      <w:r w:rsidRPr="00CA35A1">
        <w:rPr>
          <w:sz w:val="28"/>
          <w:szCs w:val="28"/>
          <w:lang w:val="vi-VN"/>
        </w:rPr>
        <w:t xml:space="preserve"> Liên</w:t>
      </w:r>
      <w:r w:rsidRPr="00CA35A1">
        <w:rPr>
          <w:sz w:val="28"/>
          <w:szCs w:val="28"/>
        </w:rPr>
        <w:t xml:space="preserve">) trên cơ sở hợp nhất nguyên trạng toàn bộ đảng viên của Chi bộ Thôn </w:t>
      </w:r>
      <w:r w:rsidRPr="00CA35A1">
        <w:rPr>
          <w:b/>
          <w:bCs/>
          <w:sz w:val="28"/>
          <w:szCs w:val="28"/>
        </w:rPr>
        <w:t>Kim</w:t>
      </w:r>
      <w:r w:rsidRPr="00CA35A1">
        <w:rPr>
          <w:b/>
          <w:bCs/>
          <w:sz w:val="28"/>
          <w:szCs w:val="28"/>
          <w:lang w:val="vi-VN"/>
        </w:rPr>
        <w:t xml:space="preserve"> Lâu, Cổ Đẳng, Vinh Quang</w:t>
      </w:r>
    </w:p>
    <w:p w14:paraId="215D8569" w14:textId="77777777" w:rsidR="007049C7" w:rsidRPr="00CA35A1" w:rsidRDefault="007049C7" w:rsidP="007049C7">
      <w:pPr>
        <w:spacing w:before="120" w:after="120" w:line="288" w:lineRule="auto"/>
        <w:ind w:firstLine="720"/>
        <w:jc w:val="both"/>
        <w:rPr>
          <w:sz w:val="28"/>
          <w:szCs w:val="28"/>
        </w:rPr>
      </w:pPr>
      <w:r w:rsidRPr="00CA35A1">
        <w:rPr>
          <w:b/>
          <w:bCs/>
          <w:sz w:val="28"/>
          <w:szCs w:val="28"/>
          <w:lang w:val="vi-VN"/>
        </w:rPr>
        <w:t xml:space="preserve">Lý </w:t>
      </w:r>
      <w:r w:rsidRPr="00CA35A1">
        <w:rPr>
          <w:b/>
          <w:bCs/>
          <w:sz w:val="28"/>
          <w:szCs w:val="28"/>
        </w:rPr>
        <w:t xml:space="preserve">do sáp nhập: </w:t>
      </w:r>
      <w:r w:rsidRPr="00CA35A1">
        <w:rPr>
          <w:sz w:val="28"/>
          <w:szCs w:val="28"/>
        </w:rPr>
        <w:t>3</w:t>
      </w:r>
      <w:r w:rsidRPr="00CA35A1">
        <w:rPr>
          <w:sz w:val="28"/>
          <w:szCs w:val="28"/>
          <w:lang w:val="vi-VN"/>
        </w:rPr>
        <w:t xml:space="preserve"> thôn </w:t>
      </w:r>
      <w:r w:rsidRPr="00CA35A1">
        <w:rPr>
          <w:sz w:val="28"/>
          <w:szCs w:val="28"/>
        </w:rPr>
        <w:t xml:space="preserve">nằm trong nhóm quy mô hộ gia đình dưới mức tiêu chuẩn hành chính, Nhân dân ba thôn có chung gốc lịch sử dòng họ và hội tụ chung điều kiện canh tác nông nghiệp, thuận tiện cho việc thiết lập hệ thống tự quản thống nhất. </w:t>
      </w:r>
    </w:p>
    <w:p w14:paraId="1BD3BE3A" w14:textId="77777777" w:rsidR="007049C7" w:rsidRPr="00CA35A1" w:rsidRDefault="007049C7" w:rsidP="007049C7">
      <w:pPr>
        <w:spacing w:before="120" w:after="120" w:line="288" w:lineRule="auto"/>
        <w:ind w:firstLine="720"/>
        <w:jc w:val="both"/>
        <w:rPr>
          <w:spacing w:val="-2"/>
          <w:sz w:val="28"/>
          <w:szCs w:val="28"/>
        </w:rPr>
      </w:pPr>
      <w:r w:rsidRPr="00CA35A1">
        <w:rPr>
          <w:b/>
          <w:bCs/>
          <w:spacing w:val="-2"/>
          <w:sz w:val="28"/>
          <w:szCs w:val="28"/>
        </w:rPr>
        <w:t>Phương án nhân sự:</w:t>
      </w:r>
      <w:r w:rsidRPr="00CA35A1">
        <w:rPr>
          <w:spacing w:val="-2"/>
          <w:sz w:val="28"/>
          <w:szCs w:val="28"/>
          <w:lang w:val="vi-VN"/>
        </w:rPr>
        <w:t xml:space="preserve"> </w:t>
      </w:r>
      <w:r w:rsidRPr="00CA35A1">
        <w:rPr>
          <w:spacing w:val="-2"/>
          <w:sz w:val="28"/>
          <w:szCs w:val="28"/>
        </w:rPr>
        <w:t>Hiện có mặt: 08 người hoạt động không chuyên trách (02</w:t>
      </w:r>
      <w:r w:rsidRPr="00CA35A1">
        <w:rPr>
          <w:spacing w:val="-2"/>
          <w:sz w:val="28"/>
          <w:szCs w:val="28"/>
          <w:lang w:val="vi-VN"/>
        </w:rPr>
        <w:t xml:space="preserve"> thôn cũ</w:t>
      </w:r>
      <w:r w:rsidRPr="00CA35A1">
        <w:rPr>
          <w:spacing w:val="-2"/>
          <w:sz w:val="28"/>
          <w:szCs w:val="28"/>
        </w:rPr>
        <w:t xml:space="preserve"> có 3 người</w:t>
      </w:r>
      <w:r w:rsidRPr="00CA35A1">
        <w:rPr>
          <w:spacing w:val="-2"/>
          <w:sz w:val="28"/>
          <w:szCs w:val="28"/>
          <w:lang w:val="vi-VN"/>
        </w:rPr>
        <w:t>, thôn Kim Lâu có 2 người</w:t>
      </w:r>
      <w:r w:rsidRPr="00CA35A1">
        <w:rPr>
          <w:spacing w:val="-2"/>
          <w:sz w:val="28"/>
          <w:szCs w:val="28"/>
        </w:rPr>
        <w:t>). Phương án bố trí: Giữ lại 03 người đảm nhiệm 3 chức danh quy chuẩn theo quy định tại Nghị định số 185/2026/NĐ-CP. Số lượng dôi dư là 05 người được giải quyết chế độ nghỉ hưởng chính sách một lần theo</w:t>
      </w:r>
      <w:r w:rsidRPr="00CA35A1">
        <w:rPr>
          <w:spacing w:val="-2"/>
          <w:sz w:val="28"/>
          <w:szCs w:val="28"/>
          <w:lang w:val="vi-VN"/>
        </w:rPr>
        <w:t xml:space="preserve"> quy định </w:t>
      </w:r>
      <w:r w:rsidRPr="00CA35A1">
        <w:rPr>
          <w:spacing w:val="-2"/>
          <w:sz w:val="28"/>
          <w:szCs w:val="28"/>
        </w:rPr>
        <w:t>hoặc chuyển dịch sang làm đầu mối trực tiếp phụ trách đoàn thể cơ sở tùy theo năng lực thực tế.</w:t>
      </w:r>
    </w:p>
    <w:p w14:paraId="70CB2C0C" w14:textId="147AC504" w:rsidR="004A3F27" w:rsidRPr="00CA35A1" w:rsidRDefault="004A3F27" w:rsidP="00097A6C">
      <w:pPr>
        <w:spacing w:before="120" w:after="120" w:line="360" w:lineRule="exact"/>
        <w:ind w:firstLine="720"/>
        <w:jc w:val="both"/>
        <w:rPr>
          <w:sz w:val="28"/>
          <w:szCs w:val="28"/>
        </w:rPr>
      </w:pPr>
      <w:r w:rsidRPr="00CA35A1">
        <w:rPr>
          <w:sz w:val="28"/>
          <w:szCs w:val="28"/>
        </w:rPr>
        <w:t xml:space="preserve"> Đối với người tham gia hoạt động trực tiếp ở thôn: Hiện có mặt 15 người (thôn Kim Lâu: 06 người, thôn Cổ Đẳng: 05 người, thôn Vinh Quang: 04 người). Phương án bố trí giữ lại 7 người đảm nhiệm 7 chức danh tham gia hoạt động trực tiếp ở thôn theo </w:t>
      </w:r>
      <w:r w:rsidRPr="00CA35A1">
        <w:rPr>
          <w:i/>
          <w:iCs/>
          <w:sz w:val="28"/>
          <w:szCs w:val="28"/>
        </w:rPr>
        <w:t>Nghị quyết số 09/2024/NQ-HĐND ngày 19/7/2024</w:t>
      </w:r>
      <w:r w:rsidRPr="00CA35A1">
        <w:rPr>
          <w:sz w:val="28"/>
          <w:szCs w:val="28"/>
        </w:rPr>
        <w:t xml:space="preserve"> của Hội đồng nhân dân thành phố Hải Phòng (sửa đổi, bổ sung một số điều của </w:t>
      </w:r>
      <w:r w:rsidRPr="00CA35A1">
        <w:rPr>
          <w:i/>
          <w:iCs/>
          <w:sz w:val="28"/>
          <w:szCs w:val="28"/>
        </w:rPr>
        <w:t>Nghị quyết số 15/2023/NQ-HĐND ngày 08/12/2023</w:t>
      </w:r>
      <w:r w:rsidRPr="00CA35A1">
        <w:rPr>
          <w:sz w:val="28"/>
          <w:szCs w:val="28"/>
        </w:rPr>
        <w:t>). Số lượng dôi dư 08 người được giải quyết chế độ nghỉ hưởng chính sách một lần theo quy định.</w:t>
      </w:r>
    </w:p>
    <w:p w14:paraId="278BD13A" w14:textId="3B6EBA42" w:rsidR="007413CD" w:rsidRPr="00CA35A1" w:rsidRDefault="007413CD" w:rsidP="00345034">
      <w:pPr>
        <w:spacing w:before="120" w:after="120" w:line="360" w:lineRule="exact"/>
        <w:ind w:firstLine="720"/>
        <w:jc w:val="center"/>
        <w:rPr>
          <w:i/>
          <w:iCs/>
          <w:sz w:val="28"/>
          <w:szCs w:val="28"/>
        </w:rPr>
      </w:pPr>
      <w:r w:rsidRPr="00CA35A1">
        <w:rPr>
          <w:i/>
          <w:iCs/>
          <w:sz w:val="28"/>
          <w:szCs w:val="28"/>
        </w:rPr>
        <w:t xml:space="preserve">(Phương án cụ thể kèm theo Phụ lục </w:t>
      </w:r>
      <w:r w:rsidR="004440AB" w:rsidRPr="00CA35A1">
        <w:rPr>
          <w:i/>
          <w:iCs/>
          <w:sz w:val="28"/>
          <w:szCs w:val="28"/>
        </w:rPr>
        <w:t>4</w:t>
      </w:r>
      <w:r w:rsidRPr="00CA35A1">
        <w:rPr>
          <w:i/>
          <w:iCs/>
          <w:sz w:val="28"/>
          <w:szCs w:val="28"/>
        </w:rPr>
        <w:t xml:space="preserve"> kèm theo Đề án).</w:t>
      </w:r>
    </w:p>
    <w:p w14:paraId="1807549C" w14:textId="20241182" w:rsidR="00503D33" w:rsidRPr="00CA35A1" w:rsidRDefault="00097A6C" w:rsidP="00345034">
      <w:pPr>
        <w:spacing w:before="120" w:after="120" w:line="360" w:lineRule="exact"/>
        <w:ind w:firstLine="720"/>
        <w:jc w:val="both"/>
        <w:rPr>
          <w:b/>
          <w:sz w:val="28"/>
          <w:szCs w:val="28"/>
        </w:rPr>
      </w:pPr>
      <w:r w:rsidRPr="00CA35A1">
        <w:rPr>
          <w:b/>
          <w:sz w:val="28"/>
          <w:szCs w:val="28"/>
        </w:rPr>
        <w:t>2</w:t>
      </w:r>
      <w:r w:rsidR="00503D33" w:rsidRPr="00CA35A1">
        <w:rPr>
          <w:b/>
          <w:sz w:val="28"/>
          <w:szCs w:val="28"/>
        </w:rPr>
        <w:t>. Tổng số thôn</w:t>
      </w:r>
      <w:r w:rsidR="005027F5" w:rsidRPr="00CA35A1">
        <w:rPr>
          <w:b/>
          <w:sz w:val="28"/>
          <w:szCs w:val="28"/>
          <w:lang w:val="vi-VN"/>
        </w:rPr>
        <w:t xml:space="preserve"> </w:t>
      </w:r>
      <w:r w:rsidR="00503D33" w:rsidRPr="00CA35A1">
        <w:rPr>
          <w:b/>
          <w:sz w:val="28"/>
          <w:szCs w:val="28"/>
        </w:rPr>
        <w:t xml:space="preserve">trên địa bàn sau khi sắp xếp, sáp </w:t>
      </w:r>
      <w:r w:rsidR="005027F5" w:rsidRPr="00CA35A1">
        <w:rPr>
          <w:b/>
          <w:sz w:val="28"/>
          <w:szCs w:val="28"/>
        </w:rPr>
        <w:t>nhập</w:t>
      </w:r>
    </w:p>
    <w:p w14:paraId="08712D8B" w14:textId="77777777" w:rsidR="002C5819" w:rsidRPr="00CA35A1" w:rsidRDefault="002C5819" w:rsidP="002C5819">
      <w:pPr>
        <w:spacing w:before="120" w:after="120" w:line="288" w:lineRule="auto"/>
        <w:ind w:firstLine="720"/>
        <w:jc w:val="both"/>
        <w:rPr>
          <w:spacing w:val="-8"/>
          <w:sz w:val="28"/>
          <w:szCs w:val="28"/>
        </w:rPr>
      </w:pPr>
      <w:r w:rsidRPr="00CA35A1">
        <w:rPr>
          <w:spacing w:val="-8"/>
          <w:sz w:val="28"/>
          <w:szCs w:val="28"/>
        </w:rPr>
        <w:t xml:space="preserve">Sau khi triển khai đồng bộ phương án sáp nhập toàn diện trên địa bàn xã Vĩnh Bảo: </w:t>
      </w:r>
    </w:p>
    <w:p w14:paraId="78ECEBFC" w14:textId="77777777" w:rsidR="002C5819" w:rsidRPr="00CA35A1" w:rsidRDefault="002C5819" w:rsidP="002C5819">
      <w:pPr>
        <w:spacing w:before="120" w:after="120" w:line="288" w:lineRule="auto"/>
        <w:ind w:firstLine="720"/>
        <w:jc w:val="both"/>
        <w:rPr>
          <w:sz w:val="28"/>
          <w:szCs w:val="28"/>
        </w:rPr>
      </w:pPr>
      <w:r w:rsidRPr="00CA35A1">
        <w:rPr>
          <w:sz w:val="28"/>
          <w:szCs w:val="28"/>
        </w:rPr>
        <w:t xml:space="preserve">Tổng số thôn sau sắp xếp: Giảm mạnh từ 50 thôn xuống còn 22 thôn mới (Giảm thuần túy được 28 đầu mối thôn). </w:t>
      </w:r>
    </w:p>
    <w:p w14:paraId="028D5E1F" w14:textId="5D72E6B1" w:rsidR="007413CD" w:rsidRPr="00CA35A1" w:rsidRDefault="007413CD" w:rsidP="00345034">
      <w:pPr>
        <w:spacing w:before="120" w:after="120" w:line="360" w:lineRule="exact"/>
        <w:ind w:firstLine="720"/>
        <w:jc w:val="both"/>
        <w:rPr>
          <w:b/>
          <w:bCs/>
          <w:sz w:val="28"/>
          <w:szCs w:val="28"/>
        </w:rPr>
      </w:pPr>
      <w:r w:rsidRPr="00CA35A1">
        <w:rPr>
          <w:b/>
          <w:bCs/>
          <w:sz w:val="28"/>
          <w:szCs w:val="28"/>
        </w:rPr>
        <w:t xml:space="preserve">III. PHƯƠNG ÁN TỔ CHỨC, SẮP XẾP LẠI CHI BỘ ĐẢNG, ĐOÀN THỂ Ở THÔN; VIỆC </w:t>
      </w:r>
      <w:r w:rsidR="00BE0508" w:rsidRPr="00CA35A1">
        <w:rPr>
          <w:b/>
          <w:bCs/>
          <w:sz w:val="28"/>
          <w:szCs w:val="28"/>
        </w:rPr>
        <w:t>THỰC HIỆN, CHẾ ĐỘ, CHÍNH SÁCH ĐỐI VỚI</w:t>
      </w:r>
      <w:r w:rsidRPr="00CA35A1">
        <w:rPr>
          <w:b/>
          <w:bCs/>
          <w:sz w:val="28"/>
          <w:szCs w:val="28"/>
        </w:rPr>
        <w:t xml:space="preserve"> NGƯỜI HOẠT ĐỘNG KHÔNG CHUYÊN TRÁCH </w:t>
      </w:r>
      <w:r w:rsidR="00BE0508" w:rsidRPr="00CA35A1">
        <w:rPr>
          <w:b/>
          <w:bCs/>
          <w:sz w:val="28"/>
          <w:szCs w:val="28"/>
        </w:rPr>
        <w:t xml:space="preserve">Ở THÔN </w:t>
      </w:r>
    </w:p>
    <w:p w14:paraId="04606E42" w14:textId="77777777" w:rsidR="007413CD" w:rsidRPr="00CA35A1" w:rsidRDefault="007413CD" w:rsidP="00345034">
      <w:pPr>
        <w:spacing w:before="120" w:after="120" w:line="360" w:lineRule="exact"/>
        <w:ind w:firstLine="720"/>
        <w:jc w:val="both"/>
        <w:rPr>
          <w:b/>
          <w:bCs/>
          <w:sz w:val="28"/>
          <w:szCs w:val="28"/>
        </w:rPr>
      </w:pPr>
      <w:r w:rsidRPr="00CA35A1">
        <w:rPr>
          <w:b/>
          <w:bCs/>
          <w:sz w:val="28"/>
          <w:szCs w:val="28"/>
        </w:rPr>
        <w:t xml:space="preserve">1. Phương án sắp xếp, hợp nhất các chi bộ, các chi hội, tổ chức đoàn thể </w:t>
      </w:r>
    </w:p>
    <w:p w14:paraId="027286CA" w14:textId="00F1E551" w:rsidR="007413CD" w:rsidRPr="00CA35A1" w:rsidRDefault="007413CD" w:rsidP="00345034">
      <w:pPr>
        <w:spacing w:before="120" w:after="120" w:line="360" w:lineRule="exact"/>
        <w:ind w:firstLine="720"/>
        <w:jc w:val="both"/>
        <w:rPr>
          <w:i/>
          <w:iCs/>
          <w:sz w:val="28"/>
          <w:szCs w:val="28"/>
        </w:rPr>
      </w:pPr>
      <w:r w:rsidRPr="00CA35A1">
        <w:rPr>
          <w:i/>
          <w:iCs/>
          <w:sz w:val="28"/>
          <w:szCs w:val="28"/>
        </w:rPr>
        <w:t xml:space="preserve">(Nội dung sắp xếp chi bộ, chi hội, tổ chức đoàn thể thực hiện thống nhất trên phạm vi toàn xã, toàn </w:t>
      </w:r>
      <w:r w:rsidR="00D14A3D" w:rsidRPr="00CA35A1">
        <w:rPr>
          <w:i/>
          <w:iCs/>
          <w:sz w:val="28"/>
          <w:szCs w:val="28"/>
        </w:rPr>
        <w:t>Thành phố</w:t>
      </w:r>
      <w:r w:rsidRPr="00CA35A1">
        <w:rPr>
          <w:i/>
          <w:iCs/>
          <w:sz w:val="28"/>
          <w:szCs w:val="28"/>
        </w:rPr>
        <w:t>, theo hướng dẫn của cơ quan có thẩm quyền)</w:t>
      </w:r>
    </w:p>
    <w:p w14:paraId="40DEC296" w14:textId="1A7BFD19" w:rsidR="007413CD" w:rsidRPr="00CA35A1" w:rsidRDefault="00BB239A" w:rsidP="00345034">
      <w:pPr>
        <w:spacing w:before="120" w:after="120" w:line="360" w:lineRule="exact"/>
        <w:ind w:firstLine="720"/>
        <w:jc w:val="both"/>
        <w:rPr>
          <w:b/>
          <w:bCs/>
          <w:sz w:val="28"/>
          <w:szCs w:val="28"/>
        </w:rPr>
      </w:pPr>
      <w:r w:rsidRPr="00CA35A1">
        <w:rPr>
          <w:b/>
          <w:bCs/>
          <w:sz w:val="28"/>
          <w:szCs w:val="28"/>
        </w:rPr>
        <w:t>2</w:t>
      </w:r>
      <w:r w:rsidR="007413CD" w:rsidRPr="00CA35A1">
        <w:rPr>
          <w:b/>
          <w:bCs/>
          <w:sz w:val="28"/>
          <w:szCs w:val="28"/>
        </w:rPr>
        <w:t xml:space="preserve">. </w:t>
      </w:r>
      <w:r w:rsidR="00BE0508" w:rsidRPr="00CA35A1">
        <w:rPr>
          <w:b/>
          <w:bCs/>
          <w:sz w:val="28"/>
          <w:szCs w:val="28"/>
        </w:rPr>
        <w:t xml:space="preserve">Về việc </w:t>
      </w:r>
      <w:r w:rsidR="007413CD" w:rsidRPr="00CA35A1">
        <w:rPr>
          <w:b/>
          <w:bCs/>
          <w:sz w:val="28"/>
          <w:szCs w:val="28"/>
        </w:rPr>
        <w:t xml:space="preserve">thực hiện chế độ, chính sách đối với những người </w:t>
      </w:r>
      <w:r w:rsidR="00DC6251" w:rsidRPr="00CA35A1">
        <w:rPr>
          <w:b/>
          <w:bCs/>
          <w:sz w:val="28"/>
          <w:szCs w:val="28"/>
        </w:rPr>
        <w:t xml:space="preserve">hoạt động không chuyên trách ở thôn, tổ dân phố </w:t>
      </w:r>
      <w:r w:rsidR="007413CD" w:rsidRPr="00CA35A1">
        <w:rPr>
          <w:b/>
          <w:bCs/>
          <w:sz w:val="28"/>
          <w:szCs w:val="28"/>
        </w:rPr>
        <w:t xml:space="preserve">dôi dư sau sắp xếp </w:t>
      </w:r>
    </w:p>
    <w:p w14:paraId="7BAB51C7" w14:textId="0C6D1C56" w:rsidR="00BB239A" w:rsidRPr="00CA35A1" w:rsidRDefault="00BB239A" w:rsidP="00345034">
      <w:pPr>
        <w:spacing w:before="120" w:after="120" w:line="360" w:lineRule="exact"/>
        <w:ind w:firstLine="720"/>
        <w:jc w:val="both"/>
        <w:rPr>
          <w:sz w:val="28"/>
          <w:szCs w:val="28"/>
        </w:rPr>
      </w:pPr>
      <w:r w:rsidRPr="00CA35A1">
        <w:rPr>
          <w:sz w:val="28"/>
          <w:szCs w:val="28"/>
        </w:rPr>
        <w:t xml:space="preserve">Trên cơ sở phương án sắp xếp, </w:t>
      </w:r>
      <w:r w:rsidR="004A5C15" w:rsidRPr="00CA35A1">
        <w:rPr>
          <w:sz w:val="28"/>
          <w:szCs w:val="28"/>
        </w:rPr>
        <w:t>bố trí sắp xếp</w:t>
      </w:r>
      <w:r w:rsidR="004A5C15" w:rsidRPr="00CA35A1">
        <w:rPr>
          <w:b/>
          <w:bCs/>
          <w:sz w:val="28"/>
          <w:szCs w:val="28"/>
        </w:rPr>
        <w:t xml:space="preserve"> </w:t>
      </w:r>
      <w:r w:rsidR="004A5C15" w:rsidRPr="00CA35A1">
        <w:rPr>
          <w:sz w:val="28"/>
          <w:szCs w:val="28"/>
        </w:rPr>
        <w:t>người hoạt động không chuyên trách ở thôn</w:t>
      </w:r>
      <w:r w:rsidR="005027F5" w:rsidRPr="00CA35A1">
        <w:rPr>
          <w:sz w:val="28"/>
          <w:szCs w:val="28"/>
          <w:lang w:val="vi-VN"/>
        </w:rPr>
        <w:t xml:space="preserve"> </w:t>
      </w:r>
      <w:r w:rsidR="004A5C15" w:rsidRPr="00CA35A1">
        <w:rPr>
          <w:sz w:val="28"/>
          <w:szCs w:val="28"/>
        </w:rPr>
        <w:t xml:space="preserve">nêu tại Mục II Đề án này, UBND cấp xã thực hiện các chế độ, chính </w:t>
      </w:r>
      <w:r w:rsidR="004A5C15" w:rsidRPr="00CA35A1">
        <w:rPr>
          <w:sz w:val="28"/>
          <w:szCs w:val="28"/>
        </w:rPr>
        <w:lastRenderedPageBreak/>
        <w:t>sách theo quy định của pháp luật hiện hành đối với những trường hợp tiếp tục tham gia công tác. Đối với những trường hợp dôi dư có nguyện vọng nghỉ hưởng chế độ theo Nghị định số 154/2025/NĐ-CP của Chính phủ thì lập hồ sơ, xem xét giải quyết hoặc đề nghị cấp có thẩm quyền xem xét, giải quyết theo quy định.</w:t>
      </w:r>
    </w:p>
    <w:p w14:paraId="5031A40E" w14:textId="39E07FED" w:rsidR="00894791" w:rsidRPr="00CA35A1" w:rsidRDefault="00C372E6" w:rsidP="00894791">
      <w:pPr>
        <w:spacing w:before="120" w:after="120" w:line="360" w:lineRule="exact"/>
        <w:ind w:firstLine="720"/>
        <w:jc w:val="both"/>
        <w:rPr>
          <w:b/>
          <w:bCs/>
          <w:sz w:val="28"/>
          <w:szCs w:val="28"/>
          <w:lang w:val="vi-VN"/>
        </w:rPr>
      </w:pPr>
      <w:r w:rsidRPr="00CA35A1">
        <w:rPr>
          <w:b/>
          <w:bCs/>
          <w:sz w:val="28"/>
          <w:szCs w:val="28"/>
        </w:rPr>
        <w:t>IV</w:t>
      </w:r>
      <w:r w:rsidR="00930C11" w:rsidRPr="00CA35A1">
        <w:rPr>
          <w:b/>
          <w:bCs/>
          <w:sz w:val="28"/>
          <w:szCs w:val="28"/>
        </w:rPr>
        <w:t>. PHƯƠNG ÁN NHÀ VĂN HÓA, KHU THỂ THAO DÔI DƯ SAU SẮP XẾP, TỔ CHỨC LẠI THÔN</w:t>
      </w:r>
    </w:p>
    <w:p w14:paraId="2664C42D" w14:textId="1824798C" w:rsidR="00894791" w:rsidRPr="00CA35A1" w:rsidRDefault="00894791" w:rsidP="00894791">
      <w:pPr>
        <w:spacing w:before="120" w:after="120" w:line="360" w:lineRule="exact"/>
        <w:ind w:firstLine="720"/>
        <w:jc w:val="both"/>
        <w:rPr>
          <w:b/>
          <w:bCs/>
          <w:sz w:val="28"/>
          <w:szCs w:val="28"/>
        </w:rPr>
      </w:pPr>
      <w:r w:rsidRPr="00CA35A1">
        <w:rPr>
          <w:b/>
          <w:bCs/>
          <w:sz w:val="28"/>
          <w:szCs w:val="28"/>
        </w:rPr>
        <w:t xml:space="preserve">1. Về thực trạng </w:t>
      </w:r>
    </w:p>
    <w:p w14:paraId="28C85485" w14:textId="77777777" w:rsidR="00894791" w:rsidRPr="00CA35A1" w:rsidRDefault="00894791" w:rsidP="00894791">
      <w:pPr>
        <w:spacing w:before="120" w:after="120" w:line="360" w:lineRule="exact"/>
        <w:ind w:firstLine="720"/>
        <w:jc w:val="both"/>
        <w:rPr>
          <w:i/>
          <w:iCs/>
          <w:sz w:val="28"/>
          <w:szCs w:val="28"/>
        </w:rPr>
      </w:pPr>
      <w:r w:rsidRPr="00CA35A1">
        <w:rPr>
          <w:i/>
          <w:iCs/>
          <w:sz w:val="28"/>
          <w:szCs w:val="28"/>
        </w:rPr>
        <w:t>a) Nhà văn hóa</w:t>
      </w:r>
    </w:p>
    <w:p w14:paraId="1CD0BADF" w14:textId="6A82622D" w:rsidR="00894791" w:rsidRPr="00CA35A1" w:rsidRDefault="00894791" w:rsidP="00894791">
      <w:pPr>
        <w:spacing w:before="120" w:after="120" w:line="360" w:lineRule="exact"/>
        <w:ind w:firstLine="720"/>
        <w:jc w:val="both"/>
        <w:rPr>
          <w:sz w:val="28"/>
          <w:szCs w:val="28"/>
        </w:rPr>
      </w:pPr>
      <w:r w:rsidRPr="00CA35A1">
        <w:rPr>
          <w:sz w:val="28"/>
          <w:szCs w:val="28"/>
        </w:rPr>
        <w:t>- Tổng số hiện có: 46</w:t>
      </w:r>
    </w:p>
    <w:p w14:paraId="0E9DB955" w14:textId="286513D1" w:rsidR="00894791" w:rsidRPr="00CA35A1" w:rsidRDefault="00894791" w:rsidP="00894791">
      <w:pPr>
        <w:spacing w:before="120" w:after="120" w:line="360" w:lineRule="exact"/>
        <w:ind w:firstLine="720"/>
        <w:jc w:val="both"/>
        <w:rPr>
          <w:sz w:val="28"/>
          <w:szCs w:val="28"/>
        </w:rPr>
      </w:pPr>
      <w:r w:rsidRPr="00CA35A1">
        <w:rPr>
          <w:sz w:val="28"/>
          <w:szCs w:val="28"/>
        </w:rPr>
        <w:t>- Tổng số dự kiến sử dụng 22</w:t>
      </w:r>
    </w:p>
    <w:p w14:paraId="53DBADD2" w14:textId="62FB3637" w:rsidR="00894791" w:rsidRPr="00CA35A1" w:rsidRDefault="00894791" w:rsidP="00894791">
      <w:pPr>
        <w:spacing w:before="120" w:after="120" w:line="360" w:lineRule="exact"/>
        <w:ind w:firstLine="720"/>
        <w:jc w:val="both"/>
        <w:rPr>
          <w:sz w:val="28"/>
          <w:szCs w:val="28"/>
        </w:rPr>
      </w:pPr>
      <w:r w:rsidRPr="00CA35A1">
        <w:rPr>
          <w:sz w:val="28"/>
          <w:szCs w:val="28"/>
        </w:rPr>
        <w:t>- Tổng số dôi dư 24</w:t>
      </w:r>
    </w:p>
    <w:p w14:paraId="045E907A" w14:textId="77777777" w:rsidR="00894791" w:rsidRPr="00CA35A1" w:rsidRDefault="00894791" w:rsidP="00894791">
      <w:pPr>
        <w:spacing w:before="120" w:after="120" w:line="360" w:lineRule="exact"/>
        <w:ind w:firstLine="720"/>
        <w:jc w:val="both"/>
        <w:rPr>
          <w:i/>
          <w:iCs/>
          <w:sz w:val="28"/>
          <w:szCs w:val="28"/>
        </w:rPr>
      </w:pPr>
      <w:r w:rsidRPr="00CA35A1">
        <w:rPr>
          <w:i/>
          <w:iCs/>
          <w:sz w:val="28"/>
          <w:szCs w:val="28"/>
        </w:rPr>
        <w:t>b) Khu thể thao</w:t>
      </w:r>
    </w:p>
    <w:p w14:paraId="3AD9583C" w14:textId="58B53CDA" w:rsidR="00894791" w:rsidRPr="00CA35A1" w:rsidRDefault="00894791" w:rsidP="00894791">
      <w:pPr>
        <w:spacing w:before="120" w:after="120" w:line="360" w:lineRule="exact"/>
        <w:ind w:firstLine="720"/>
        <w:jc w:val="both"/>
        <w:rPr>
          <w:sz w:val="28"/>
          <w:szCs w:val="28"/>
        </w:rPr>
      </w:pPr>
      <w:r w:rsidRPr="00CA35A1">
        <w:rPr>
          <w:sz w:val="28"/>
          <w:szCs w:val="28"/>
        </w:rPr>
        <w:t>- Tổng số hiện có: 40</w:t>
      </w:r>
    </w:p>
    <w:p w14:paraId="3F1ACD50" w14:textId="3AFF6A70" w:rsidR="00894791" w:rsidRPr="00CA35A1" w:rsidRDefault="00894791" w:rsidP="00894791">
      <w:pPr>
        <w:spacing w:before="120" w:after="120" w:line="360" w:lineRule="exact"/>
        <w:ind w:firstLine="720"/>
        <w:jc w:val="both"/>
        <w:rPr>
          <w:sz w:val="28"/>
          <w:szCs w:val="28"/>
        </w:rPr>
      </w:pPr>
      <w:r w:rsidRPr="00CA35A1">
        <w:rPr>
          <w:sz w:val="28"/>
          <w:szCs w:val="28"/>
        </w:rPr>
        <w:t>- Tổng số dự kiến sử dụng</w:t>
      </w:r>
      <w:r w:rsidRPr="00CA35A1">
        <w:rPr>
          <w:sz w:val="28"/>
          <w:szCs w:val="28"/>
          <w:lang w:val="vi-VN"/>
        </w:rPr>
        <w:t xml:space="preserve">: </w:t>
      </w:r>
      <w:r w:rsidRPr="00CA35A1">
        <w:rPr>
          <w:sz w:val="28"/>
          <w:szCs w:val="28"/>
        </w:rPr>
        <w:t>22</w:t>
      </w:r>
    </w:p>
    <w:p w14:paraId="024355E6" w14:textId="31E63BAE" w:rsidR="00894791" w:rsidRPr="00CA35A1" w:rsidRDefault="00894791" w:rsidP="00894791">
      <w:pPr>
        <w:spacing w:before="120" w:after="120" w:line="360" w:lineRule="exact"/>
        <w:ind w:firstLine="720"/>
        <w:jc w:val="both"/>
        <w:rPr>
          <w:sz w:val="28"/>
          <w:szCs w:val="28"/>
          <w:lang w:val="vi-VN"/>
        </w:rPr>
      </w:pPr>
      <w:r w:rsidRPr="00CA35A1">
        <w:rPr>
          <w:sz w:val="28"/>
          <w:szCs w:val="28"/>
        </w:rPr>
        <w:t xml:space="preserve">- Tổng số dôi dư </w:t>
      </w:r>
      <w:r w:rsidRPr="00CA35A1">
        <w:rPr>
          <w:sz w:val="28"/>
          <w:szCs w:val="28"/>
          <w:lang w:val="vi-VN"/>
        </w:rPr>
        <w:t>: 18</w:t>
      </w:r>
    </w:p>
    <w:p w14:paraId="12A635A5" w14:textId="1E41B601" w:rsidR="00894791" w:rsidRPr="00CA35A1" w:rsidRDefault="00894791" w:rsidP="00894791">
      <w:pPr>
        <w:spacing w:before="120" w:after="120" w:line="360" w:lineRule="exact"/>
        <w:ind w:firstLine="720"/>
        <w:jc w:val="both"/>
        <w:rPr>
          <w:b/>
          <w:bCs/>
          <w:sz w:val="28"/>
          <w:szCs w:val="28"/>
        </w:rPr>
      </w:pPr>
      <w:r w:rsidRPr="00CA35A1">
        <w:rPr>
          <w:b/>
          <w:bCs/>
          <w:sz w:val="28"/>
          <w:szCs w:val="28"/>
        </w:rPr>
        <w:t xml:space="preserve">2. Về phương án sắp xếp, xử lý </w:t>
      </w:r>
    </w:p>
    <w:p w14:paraId="4E5885FC" w14:textId="77777777" w:rsidR="00894791" w:rsidRPr="00CA35A1" w:rsidRDefault="00894791" w:rsidP="00894791">
      <w:pPr>
        <w:spacing w:after="160" w:line="278" w:lineRule="auto"/>
        <w:ind w:firstLine="720"/>
        <w:jc w:val="both"/>
        <w:rPr>
          <w:sz w:val="28"/>
          <w:szCs w:val="28"/>
          <w:lang w:val="vi-VN"/>
        </w:rPr>
      </w:pPr>
      <w:r w:rsidRPr="00CA35A1">
        <w:rPr>
          <w:sz w:val="28"/>
          <w:szCs w:val="28"/>
        </w:rPr>
        <w:t>Đề</w:t>
      </w:r>
      <w:r w:rsidRPr="00CA35A1">
        <w:rPr>
          <w:sz w:val="28"/>
          <w:szCs w:val="28"/>
          <w:lang w:val="vi-VN"/>
        </w:rPr>
        <w:t xml:space="preserve"> xuất tiếp tục sử dụng 24 nhà văn hóa, 18 sân thể thao thôn vào mục đích làm các điểm sinh hoạt văn hóa, thể thao công cộng cho các khu dân cư nằm xa nhà văn hóa</w:t>
      </w:r>
      <w:r w:rsidRPr="00CA35A1">
        <w:rPr>
          <w:sz w:val="28"/>
          <w:szCs w:val="28"/>
        </w:rPr>
        <w:t xml:space="preserve"> trung tâm thôn mới</w:t>
      </w:r>
      <w:r w:rsidRPr="00CA35A1">
        <w:rPr>
          <w:sz w:val="28"/>
          <w:szCs w:val="28"/>
          <w:lang w:val="vi-VN"/>
        </w:rPr>
        <w:t xml:space="preserve"> để </w:t>
      </w:r>
      <w:r w:rsidRPr="00CA35A1">
        <w:rPr>
          <w:sz w:val="28"/>
          <w:szCs w:val="28"/>
        </w:rPr>
        <w:t xml:space="preserve">tiếp tục duy trì làm điểm sinh hoạt văn nghệ, câu lạc bộ người cao tuổi, lớp học hè cho thiếu nhi hoặc điểm quét mã thông tin số hóa.  </w:t>
      </w:r>
    </w:p>
    <w:p w14:paraId="7CE8DA95" w14:textId="77777777" w:rsidR="00894791" w:rsidRPr="00CA35A1" w:rsidRDefault="00894791" w:rsidP="00894791">
      <w:pPr>
        <w:spacing w:before="120" w:after="120" w:line="360" w:lineRule="exact"/>
        <w:jc w:val="center"/>
        <w:rPr>
          <w:sz w:val="28"/>
          <w:szCs w:val="28"/>
        </w:rPr>
      </w:pPr>
      <w:r w:rsidRPr="00CA35A1">
        <w:rPr>
          <w:i/>
          <w:sz w:val="28"/>
          <w:szCs w:val="28"/>
        </w:rPr>
        <w:t>(Chi tiết theo phụ lục 7 kèm theo Đề án)</w:t>
      </w:r>
    </w:p>
    <w:p w14:paraId="0C168104" w14:textId="77777777" w:rsidR="00894791" w:rsidRPr="00CA35A1" w:rsidRDefault="00894791" w:rsidP="00894791">
      <w:pPr>
        <w:shd w:val="clear" w:color="auto" w:fill="FFFFFF"/>
        <w:spacing w:before="120" w:after="120" w:line="360" w:lineRule="exact"/>
        <w:ind w:firstLine="720"/>
        <w:rPr>
          <w:rFonts w:eastAsia="Times New Roman"/>
          <w:b/>
          <w:sz w:val="28"/>
          <w:szCs w:val="28"/>
        </w:rPr>
      </w:pPr>
      <w:r w:rsidRPr="00CA35A1">
        <w:rPr>
          <w:rFonts w:eastAsia="Times New Roman"/>
          <w:b/>
          <w:sz w:val="28"/>
          <w:szCs w:val="28"/>
        </w:rPr>
        <w:t>V.  ĐỀ XUẤT, KIẾN NGHỊ.</w:t>
      </w:r>
    </w:p>
    <w:p w14:paraId="218FFC50" w14:textId="77777777" w:rsidR="00894791" w:rsidRPr="00CA35A1" w:rsidRDefault="00894791" w:rsidP="00894791">
      <w:pPr>
        <w:spacing w:before="120" w:line="276" w:lineRule="auto"/>
        <w:ind w:firstLine="720"/>
        <w:jc w:val="both"/>
        <w:rPr>
          <w:rFonts w:eastAsia="Times New Roman"/>
          <w:b/>
          <w:sz w:val="28"/>
          <w:szCs w:val="28"/>
        </w:rPr>
      </w:pPr>
      <w:r w:rsidRPr="00CA35A1">
        <w:rPr>
          <w:rFonts w:eastAsia="Times New Roman"/>
          <w:b/>
          <w:sz w:val="28"/>
          <w:szCs w:val="28"/>
        </w:rPr>
        <w:t>1. Đề nghị Sở Nội vụ</w:t>
      </w:r>
    </w:p>
    <w:p w14:paraId="2BCF3D10" w14:textId="72F7E246" w:rsidR="00894791" w:rsidRPr="00CA35A1" w:rsidRDefault="00894791" w:rsidP="00894791">
      <w:pPr>
        <w:spacing w:before="120" w:line="276" w:lineRule="auto"/>
        <w:ind w:firstLine="720"/>
        <w:jc w:val="both"/>
        <w:rPr>
          <w:rFonts w:eastAsia="Times New Roman"/>
          <w:b/>
          <w:sz w:val="28"/>
          <w:szCs w:val="28"/>
        </w:rPr>
      </w:pPr>
      <w:r w:rsidRPr="00CA35A1">
        <w:rPr>
          <w:rFonts w:eastAsia="Times New Roman"/>
          <w:sz w:val="28"/>
          <w:szCs w:val="28"/>
        </w:rPr>
        <w:t>Quan tâm hướng dẫn chuyên môn, nghiệp vụ; kịp thời tháo gỡ khó khăn, vướng mắc trong quá trình triển khai thực hiện đề án sắp xếp, tổ chức lại thôn trên địa bàn xã và thực hiện chế độ chính sách đối với người dôi dư sau sắp xếp.</w:t>
      </w:r>
    </w:p>
    <w:p w14:paraId="48666AE6" w14:textId="77777777" w:rsidR="00894791" w:rsidRPr="00CA35A1" w:rsidRDefault="00894791" w:rsidP="00894791">
      <w:pPr>
        <w:spacing w:before="120" w:line="276" w:lineRule="auto"/>
        <w:ind w:firstLine="720"/>
        <w:jc w:val="both"/>
        <w:rPr>
          <w:rFonts w:eastAsia="Times New Roman"/>
          <w:b/>
          <w:sz w:val="28"/>
          <w:szCs w:val="28"/>
          <w:lang w:val="vi-VN"/>
        </w:rPr>
      </w:pPr>
      <w:r w:rsidRPr="00CA35A1">
        <w:rPr>
          <w:rFonts w:eastAsia="Times New Roman"/>
          <w:b/>
          <w:sz w:val="28"/>
          <w:szCs w:val="28"/>
        </w:rPr>
        <w:t>2</w:t>
      </w:r>
      <w:r w:rsidRPr="00CA35A1">
        <w:rPr>
          <w:rFonts w:eastAsia="Times New Roman"/>
          <w:b/>
          <w:sz w:val="28"/>
          <w:szCs w:val="28"/>
          <w:lang w:val="vi-VN"/>
        </w:rPr>
        <w:t xml:space="preserve">. </w:t>
      </w:r>
      <w:r w:rsidRPr="00CA35A1">
        <w:rPr>
          <w:rFonts w:eastAsia="Times New Roman"/>
          <w:b/>
          <w:sz w:val="28"/>
          <w:szCs w:val="28"/>
        </w:rPr>
        <w:t>Đề nghị UBND thành phố</w:t>
      </w:r>
      <w:r w:rsidRPr="00CA35A1">
        <w:rPr>
          <w:rFonts w:eastAsia="Times New Roman"/>
          <w:b/>
          <w:sz w:val="28"/>
          <w:szCs w:val="28"/>
          <w:lang w:val="vi-VN"/>
        </w:rPr>
        <w:t xml:space="preserve"> </w:t>
      </w:r>
    </w:p>
    <w:p w14:paraId="1C1FDC76" w14:textId="133575F0" w:rsidR="00894791" w:rsidRPr="00CA35A1" w:rsidRDefault="00894791" w:rsidP="00894791">
      <w:pPr>
        <w:spacing w:before="120" w:line="276" w:lineRule="auto"/>
        <w:ind w:firstLine="720"/>
        <w:jc w:val="both"/>
        <w:rPr>
          <w:rFonts w:eastAsia="Times New Roman"/>
          <w:b/>
          <w:sz w:val="28"/>
          <w:szCs w:val="28"/>
        </w:rPr>
      </w:pPr>
      <w:r w:rsidRPr="00CA35A1">
        <w:rPr>
          <w:rFonts w:eastAsia="Times New Roman"/>
          <w:sz w:val="28"/>
          <w:szCs w:val="28"/>
        </w:rPr>
        <w:t>Quan tâm bố trí kinh phí hỗ trợ thực hiện sắp xếp, giải quyết chế độ, chính sách đối với người hoạt động không chuyên trách dôi dư và hỗ trợ nâng cấp cơ sở vật chất phục vụ hoạt động của các thôn sau sắp xếp.</w:t>
      </w:r>
    </w:p>
    <w:p w14:paraId="0ACEDCED" w14:textId="77777777" w:rsidR="00894791" w:rsidRPr="00CA35A1" w:rsidRDefault="00894791" w:rsidP="00345034">
      <w:pPr>
        <w:jc w:val="center"/>
        <w:rPr>
          <w:b/>
          <w:sz w:val="28"/>
          <w:szCs w:val="32"/>
          <w:lang w:val="vi-VN"/>
        </w:rPr>
      </w:pPr>
    </w:p>
    <w:p w14:paraId="19534F51" w14:textId="10A51290" w:rsidR="00503D33" w:rsidRPr="00CA35A1" w:rsidRDefault="00B039C9" w:rsidP="00345034">
      <w:pPr>
        <w:jc w:val="center"/>
        <w:rPr>
          <w:b/>
          <w:sz w:val="28"/>
          <w:szCs w:val="32"/>
        </w:rPr>
      </w:pPr>
      <w:r w:rsidRPr="00CA35A1">
        <w:rPr>
          <w:b/>
          <w:sz w:val="28"/>
          <w:szCs w:val="32"/>
        </w:rPr>
        <w:t>Phần thứ tư</w:t>
      </w:r>
    </w:p>
    <w:p w14:paraId="2C169584" w14:textId="77777777" w:rsidR="00503D33" w:rsidRPr="00CA35A1" w:rsidRDefault="00503D33" w:rsidP="00345034">
      <w:pPr>
        <w:jc w:val="center"/>
        <w:rPr>
          <w:b/>
          <w:sz w:val="28"/>
          <w:szCs w:val="32"/>
        </w:rPr>
      </w:pPr>
      <w:r w:rsidRPr="00CA35A1">
        <w:rPr>
          <w:b/>
          <w:sz w:val="28"/>
          <w:szCs w:val="32"/>
        </w:rPr>
        <w:t>TỔ CHỨC THỰC HIỆN</w:t>
      </w:r>
    </w:p>
    <w:p w14:paraId="55E0CAA4" w14:textId="77777777" w:rsidR="00345034" w:rsidRPr="00CA35A1" w:rsidRDefault="00345034" w:rsidP="00345034">
      <w:pPr>
        <w:shd w:val="clear" w:color="auto" w:fill="FFFFFF"/>
        <w:spacing w:before="120" w:after="120" w:line="360" w:lineRule="exact"/>
        <w:ind w:firstLine="720"/>
        <w:rPr>
          <w:rFonts w:eastAsia="Times New Roman"/>
          <w:b/>
          <w:sz w:val="32"/>
          <w:szCs w:val="32"/>
        </w:rPr>
      </w:pPr>
    </w:p>
    <w:p w14:paraId="2DB20119" w14:textId="7C43F37C" w:rsidR="00510773" w:rsidRPr="00CA35A1" w:rsidRDefault="00CD57DB" w:rsidP="00345034">
      <w:pPr>
        <w:shd w:val="clear" w:color="auto" w:fill="FFFFFF"/>
        <w:spacing w:before="120" w:after="120" w:line="360" w:lineRule="exact"/>
        <w:ind w:firstLine="720"/>
        <w:rPr>
          <w:rFonts w:eastAsia="Times New Roman"/>
          <w:b/>
          <w:sz w:val="28"/>
          <w:szCs w:val="28"/>
        </w:rPr>
      </w:pPr>
      <w:r w:rsidRPr="00CA35A1">
        <w:rPr>
          <w:rFonts w:eastAsia="Times New Roman"/>
          <w:b/>
          <w:sz w:val="28"/>
          <w:szCs w:val="28"/>
        </w:rPr>
        <w:t>I</w:t>
      </w:r>
      <w:r w:rsidR="00510773" w:rsidRPr="00CA35A1">
        <w:rPr>
          <w:rFonts w:eastAsia="Times New Roman"/>
          <w:b/>
          <w:sz w:val="28"/>
          <w:szCs w:val="28"/>
        </w:rPr>
        <w:t>. CÁC BƯỚC TIẾN HÀNH</w:t>
      </w:r>
    </w:p>
    <w:p w14:paraId="20E0E763" w14:textId="77777777" w:rsidR="00510773" w:rsidRPr="00CA35A1" w:rsidRDefault="00510773" w:rsidP="00345034">
      <w:pPr>
        <w:shd w:val="clear" w:color="auto" w:fill="FFFFFF"/>
        <w:spacing w:before="120" w:after="120" w:line="360" w:lineRule="exact"/>
        <w:ind w:firstLine="720"/>
        <w:rPr>
          <w:rFonts w:eastAsia="Times New Roman"/>
          <w:b/>
          <w:sz w:val="28"/>
          <w:szCs w:val="28"/>
        </w:rPr>
      </w:pPr>
      <w:r w:rsidRPr="00CA35A1">
        <w:rPr>
          <w:rFonts w:eastAsia="Times New Roman"/>
          <w:b/>
          <w:sz w:val="28"/>
          <w:szCs w:val="28"/>
        </w:rPr>
        <w:t>1. Tổ chức lấy ý kiến cử tri về Đề án</w:t>
      </w:r>
    </w:p>
    <w:p w14:paraId="4C3E1679" w14:textId="77777777" w:rsidR="00B039C9" w:rsidRPr="00CA35A1" w:rsidRDefault="00B039C9" w:rsidP="00B039C9">
      <w:pPr>
        <w:shd w:val="clear" w:color="auto" w:fill="FFFFFF"/>
        <w:spacing w:before="120" w:after="120" w:line="360" w:lineRule="exact"/>
        <w:ind w:firstLine="720"/>
        <w:jc w:val="both"/>
        <w:rPr>
          <w:rFonts w:eastAsia="Times New Roman"/>
          <w:sz w:val="28"/>
          <w:szCs w:val="28"/>
        </w:rPr>
      </w:pPr>
      <w:r w:rsidRPr="00CA35A1">
        <w:rPr>
          <w:rFonts w:eastAsia="Times New Roman"/>
          <w:sz w:val="28"/>
          <w:szCs w:val="28"/>
        </w:rPr>
        <w:t xml:space="preserve">Hình thức lấy ý kiến: Tổ chức lấy ý kiến cử tri là cử tri đại diện hộ gia đình của thôn theo hình thức trực tiếp tại hội nghị họp thôn về đề án sắp xếp, tổ chức lại thôn thời gian trước </w:t>
      </w:r>
      <w:r w:rsidRPr="00CA35A1">
        <w:rPr>
          <w:rFonts w:eastAsia="Times New Roman"/>
          <w:b/>
          <w:bCs/>
          <w:sz w:val="28"/>
          <w:szCs w:val="28"/>
        </w:rPr>
        <w:t>ngày 15/6/2026</w:t>
      </w:r>
    </w:p>
    <w:p w14:paraId="2568A6AF" w14:textId="77777777" w:rsidR="009241EC" w:rsidRPr="00CA35A1" w:rsidRDefault="00510773" w:rsidP="00345034">
      <w:pPr>
        <w:shd w:val="clear" w:color="auto" w:fill="FFFFFF"/>
        <w:spacing w:before="120" w:after="120" w:line="360" w:lineRule="exact"/>
        <w:ind w:firstLine="720"/>
        <w:rPr>
          <w:rFonts w:eastAsia="Times New Roman"/>
          <w:b/>
          <w:sz w:val="28"/>
          <w:szCs w:val="28"/>
        </w:rPr>
      </w:pPr>
      <w:r w:rsidRPr="00CA35A1">
        <w:rPr>
          <w:rFonts w:eastAsia="Times New Roman"/>
          <w:b/>
          <w:sz w:val="28"/>
          <w:szCs w:val="28"/>
        </w:rPr>
        <w:t>2. Thông qua kỳ họp HĐND cấp xã</w:t>
      </w:r>
    </w:p>
    <w:p w14:paraId="5FE630E3" w14:textId="77777777" w:rsidR="00B039C9" w:rsidRPr="00CA35A1" w:rsidRDefault="00510773" w:rsidP="00B039C9">
      <w:pPr>
        <w:shd w:val="clear" w:color="auto" w:fill="FFFFFF"/>
        <w:spacing w:before="120" w:after="120" w:line="360" w:lineRule="exact"/>
        <w:ind w:firstLine="720"/>
        <w:jc w:val="both"/>
        <w:rPr>
          <w:rFonts w:eastAsia="Times New Roman"/>
          <w:sz w:val="28"/>
          <w:szCs w:val="28"/>
        </w:rPr>
      </w:pPr>
      <w:r w:rsidRPr="00CA35A1">
        <w:rPr>
          <w:rFonts w:eastAsia="Times New Roman"/>
          <w:sz w:val="28"/>
          <w:szCs w:val="28"/>
        </w:rPr>
        <w:t xml:space="preserve">- Trên cơ </w:t>
      </w:r>
      <w:r w:rsidR="00F170E0" w:rsidRPr="00CA35A1">
        <w:rPr>
          <w:rFonts w:eastAsia="Times New Roman"/>
          <w:sz w:val="28"/>
          <w:szCs w:val="28"/>
        </w:rPr>
        <w:t>s</w:t>
      </w:r>
      <w:r w:rsidRPr="00CA35A1">
        <w:rPr>
          <w:rFonts w:eastAsia="Times New Roman"/>
          <w:sz w:val="28"/>
          <w:szCs w:val="28"/>
        </w:rPr>
        <w:t>ở kết quả lấy ý kiến cử tri của các thôn</w:t>
      </w:r>
      <w:r w:rsidR="00B039C9" w:rsidRPr="00CA35A1">
        <w:rPr>
          <w:rFonts w:eastAsia="Times New Roman"/>
          <w:sz w:val="28"/>
          <w:szCs w:val="28"/>
        </w:rPr>
        <w:t>.</w:t>
      </w:r>
      <w:r w:rsidRPr="00CA35A1">
        <w:rPr>
          <w:rFonts w:eastAsia="Times New Roman"/>
          <w:sz w:val="28"/>
          <w:szCs w:val="28"/>
        </w:rPr>
        <w:t xml:space="preserve"> </w:t>
      </w:r>
      <w:r w:rsidR="00B039C9" w:rsidRPr="00CA35A1">
        <w:rPr>
          <w:rFonts w:eastAsia="Times New Roman"/>
          <w:sz w:val="28"/>
          <w:szCs w:val="28"/>
        </w:rPr>
        <w:t xml:space="preserve">Ủy ban nhân dân xã tổng hợp trình Hội đồng nhân dân xã để thông qua Nghị quyết </w:t>
      </w:r>
      <w:r w:rsidR="00B039C9" w:rsidRPr="00CA35A1">
        <w:rPr>
          <w:sz w:val="28"/>
          <w:szCs w:val="28"/>
        </w:rPr>
        <w:t>sắp xếp, tổ chức lại thôn</w:t>
      </w:r>
      <w:r w:rsidR="00B039C9" w:rsidRPr="00CA35A1">
        <w:rPr>
          <w:sz w:val="28"/>
          <w:szCs w:val="28"/>
          <w:lang w:val="vi-VN"/>
        </w:rPr>
        <w:t xml:space="preserve"> trên địa bàn xã Vĩnh Bảo</w:t>
      </w:r>
      <w:r w:rsidR="00B039C9" w:rsidRPr="00CA35A1">
        <w:rPr>
          <w:rFonts w:eastAsia="Times New Roman"/>
          <w:sz w:val="28"/>
          <w:szCs w:val="28"/>
        </w:rPr>
        <w:t xml:space="preserve"> </w:t>
      </w:r>
    </w:p>
    <w:p w14:paraId="459EE508" w14:textId="789AA62E" w:rsidR="00894791" w:rsidRPr="00CA35A1" w:rsidRDefault="00510773" w:rsidP="00B039C9">
      <w:pPr>
        <w:shd w:val="clear" w:color="auto" w:fill="FFFFFF"/>
        <w:spacing w:before="120" w:after="120" w:line="360" w:lineRule="exact"/>
        <w:ind w:firstLine="720"/>
        <w:jc w:val="both"/>
        <w:rPr>
          <w:sz w:val="28"/>
          <w:szCs w:val="28"/>
        </w:rPr>
      </w:pPr>
      <w:r w:rsidRPr="00CA35A1">
        <w:rPr>
          <w:rFonts w:eastAsia="Times New Roman"/>
          <w:sz w:val="28"/>
          <w:szCs w:val="28"/>
        </w:rPr>
        <w:t>- Thời gian</w:t>
      </w:r>
      <w:r w:rsidR="00465CFC" w:rsidRPr="00CA35A1">
        <w:rPr>
          <w:rFonts w:eastAsia="Times New Roman"/>
          <w:sz w:val="28"/>
          <w:szCs w:val="28"/>
        </w:rPr>
        <w:t>:</w:t>
      </w:r>
      <w:r w:rsidR="00894791" w:rsidRPr="00CA35A1">
        <w:rPr>
          <w:b/>
          <w:bCs/>
          <w:sz w:val="28"/>
          <w:szCs w:val="28"/>
        </w:rPr>
        <w:t xml:space="preserve"> Trước ngày 30/6/2026</w:t>
      </w:r>
    </w:p>
    <w:p w14:paraId="5FA4021C" w14:textId="71B9144E" w:rsidR="00503D33" w:rsidRPr="00CA35A1" w:rsidRDefault="00503D33" w:rsidP="00345034">
      <w:pPr>
        <w:spacing w:before="120" w:after="120" w:line="360" w:lineRule="exact"/>
        <w:ind w:firstLine="720"/>
        <w:jc w:val="both"/>
        <w:rPr>
          <w:b/>
          <w:bCs/>
          <w:sz w:val="28"/>
          <w:szCs w:val="28"/>
        </w:rPr>
      </w:pPr>
      <w:r w:rsidRPr="00CA35A1">
        <w:rPr>
          <w:b/>
          <w:bCs/>
          <w:sz w:val="28"/>
          <w:szCs w:val="28"/>
        </w:rPr>
        <w:t>II. TRÁCH NHIỆM CỦA CÁC CƠ QUAN, ĐƠN VỊ TRONG VIỆC SẮP XẾP, TỔ CHỨC LẠI THÔN</w:t>
      </w:r>
    </w:p>
    <w:p w14:paraId="285D0704" w14:textId="77777777" w:rsidR="00894791" w:rsidRPr="00CA35A1" w:rsidRDefault="00894791" w:rsidP="00894791">
      <w:pPr>
        <w:pStyle w:val="Heading2"/>
        <w:ind w:firstLine="720"/>
        <w:jc w:val="both"/>
        <w:rPr>
          <w:rFonts w:ascii="Times New Roman" w:hAnsi="Times New Roman" w:cs="Times New Roman"/>
          <w:b/>
          <w:bCs/>
          <w:color w:val="auto"/>
          <w:sz w:val="28"/>
          <w:szCs w:val="28"/>
        </w:rPr>
      </w:pPr>
      <w:bookmarkStart w:id="1" w:name="phòng-văn-hóa---xã-hội"/>
      <w:bookmarkStart w:id="2" w:name="ix.-tổ-chức-thực-hiện"/>
      <w:r w:rsidRPr="00CA35A1">
        <w:rPr>
          <w:rFonts w:ascii="Times New Roman" w:hAnsi="Times New Roman" w:cs="Times New Roman"/>
          <w:b/>
          <w:bCs/>
          <w:color w:val="auto"/>
          <w:sz w:val="28"/>
          <w:szCs w:val="28"/>
        </w:rPr>
        <w:t>1. Phòng Văn hóa - Xã hội</w:t>
      </w:r>
    </w:p>
    <w:p w14:paraId="13E2F78D" w14:textId="64DBFE23" w:rsidR="00894791" w:rsidRPr="00CA35A1" w:rsidRDefault="00894791" w:rsidP="00894791">
      <w:pPr>
        <w:pStyle w:val="FirstParagraph"/>
        <w:ind w:firstLine="720"/>
        <w:jc w:val="both"/>
        <w:rPr>
          <w:rFonts w:ascii="Times New Roman" w:hAnsi="Times New Roman" w:cs="Times New Roman"/>
          <w:sz w:val="28"/>
          <w:szCs w:val="28"/>
        </w:rPr>
      </w:pPr>
      <w:r w:rsidRPr="00CA35A1">
        <w:rPr>
          <w:rFonts w:ascii="Times New Roman" w:hAnsi="Times New Roman" w:cs="Times New Roman"/>
          <w:sz w:val="28"/>
          <w:szCs w:val="28"/>
        </w:rPr>
        <w:t>Là cơ quan thường trực tham mưu Ủy ban nhân dân xã triển khai thực hiện đề án; hướng dẫn các thôn xây dựng kế hoạch triển khai cụ thể; tổng hợp báo cáo cấp có thẩm quyền theo quy định.</w:t>
      </w:r>
    </w:p>
    <w:p w14:paraId="053FA090" w14:textId="77777777" w:rsidR="00894791" w:rsidRPr="00CA35A1" w:rsidRDefault="00894791" w:rsidP="00894791">
      <w:pPr>
        <w:pStyle w:val="BodyText"/>
        <w:ind w:firstLine="720"/>
        <w:jc w:val="both"/>
        <w:rPr>
          <w:sz w:val="28"/>
          <w:szCs w:val="28"/>
        </w:rPr>
      </w:pPr>
      <w:r w:rsidRPr="00CA35A1">
        <w:rPr>
          <w:sz w:val="28"/>
          <w:szCs w:val="28"/>
        </w:rPr>
        <w:t>Phối hợp với các cơ quan liên quan tham mưu kiện toàn tổ chức bộ máy, thực hiện chế độ chính sách đối với người hoạt động không chuyên trách sau sắp xếp.</w:t>
      </w:r>
    </w:p>
    <w:p w14:paraId="74FF5A99" w14:textId="77777777" w:rsidR="00894791" w:rsidRPr="00CA35A1" w:rsidRDefault="00894791" w:rsidP="00894791">
      <w:pPr>
        <w:pStyle w:val="Heading2"/>
        <w:ind w:firstLine="720"/>
        <w:jc w:val="both"/>
        <w:rPr>
          <w:rFonts w:ascii="Times New Roman" w:hAnsi="Times New Roman" w:cs="Times New Roman"/>
          <w:b/>
          <w:bCs/>
          <w:color w:val="auto"/>
          <w:sz w:val="28"/>
          <w:szCs w:val="28"/>
        </w:rPr>
      </w:pPr>
      <w:bookmarkStart w:id="3" w:name="X21036dfb859add78f0ad1bb48cb54107f6a288d"/>
      <w:bookmarkEnd w:id="1"/>
      <w:r w:rsidRPr="00CA35A1">
        <w:rPr>
          <w:rFonts w:ascii="Times New Roman" w:hAnsi="Times New Roman" w:cs="Times New Roman"/>
          <w:b/>
          <w:bCs/>
          <w:color w:val="auto"/>
          <w:sz w:val="28"/>
          <w:szCs w:val="28"/>
        </w:rPr>
        <w:t>2. Văn phòng Hội đồng nhân dân và Ủy ban nhân dân xã</w:t>
      </w:r>
    </w:p>
    <w:p w14:paraId="034398D2" w14:textId="77777777" w:rsidR="00894791" w:rsidRPr="00CA35A1" w:rsidRDefault="00894791" w:rsidP="00894791">
      <w:pPr>
        <w:pStyle w:val="FirstParagraph"/>
        <w:ind w:firstLine="720"/>
        <w:jc w:val="both"/>
        <w:rPr>
          <w:rFonts w:ascii="Times New Roman" w:hAnsi="Times New Roman" w:cs="Times New Roman"/>
          <w:sz w:val="28"/>
          <w:szCs w:val="28"/>
        </w:rPr>
      </w:pPr>
      <w:r w:rsidRPr="00CA35A1">
        <w:rPr>
          <w:rFonts w:ascii="Times New Roman" w:hAnsi="Times New Roman" w:cs="Times New Roman"/>
          <w:sz w:val="28"/>
          <w:szCs w:val="28"/>
        </w:rPr>
        <w:t>Tham mưu tổ chức các hội nghị, cuộc họp; chuẩn bị hồ sơ, tài liệu trình Hội đồng nhân dân xã xem xét thông qua Đề án sắp xếp thôn.</w:t>
      </w:r>
    </w:p>
    <w:p w14:paraId="534A5FDE" w14:textId="77777777" w:rsidR="00894791" w:rsidRPr="00CA35A1" w:rsidRDefault="00894791" w:rsidP="00894791">
      <w:pPr>
        <w:pStyle w:val="Heading2"/>
        <w:ind w:firstLine="720"/>
        <w:jc w:val="both"/>
        <w:rPr>
          <w:rFonts w:ascii="Times New Roman" w:hAnsi="Times New Roman" w:cs="Times New Roman"/>
          <w:b/>
          <w:bCs/>
          <w:color w:val="auto"/>
          <w:sz w:val="28"/>
          <w:szCs w:val="28"/>
        </w:rPr>
      </w:pPr>
      <w:bookmarkStart w:id="4" w:name="công-an-xã"/>
      <w:bookmarkEnd w:id="3"/>
      <w:r w:rsidRPr="00CA35A1">
        <w:rPr>
          <w:rFonts w:ascii="Times New Roman" w:hAnsi="Times New Roman" w:cs="Times New Roman"/>
          <w:b/>
          <w:bCs/>
          <w:color w:val="auto"/>
          <w:sz w:val="28"/>
          <w:szCs w:val="28"/>
        </w:rPr>
        <w:t>3. Công an xã</w:t>
      </w:r>
    </w:p>
    <w:p w14:paraId="674CAE9A" w14:textId="3C4240E0" w:rsidR="00894791" w:rsidRPr="00CA35A1" w:rsidRDefault="00894791" w:rsidP="00894791">
      <w:pPr>
        <w:pStyle w:val="FirstParagraph"/>
        <w:ind w:firstLine="720"/>
        <w:jc w:val="both"/>
        <w:rPr>
          <w:rFonts w:ascii="Times New Roman" w:hAnsi="Times New Roman" w:cs="Times New Roman"/>
          <w:sz w:val="28"/>
          <w:szCs w:val="28"/>
        </w:rPr>
      </w:pPr>
      <w:r w:rsidRPr="00CA35A1">
        <w:rPr>
          <w:rFonts w:ascii="Times New Roman" w:hAnsi="Times New Roman" w:cs="Times New Roman"/>
          <w:sz w:val="28"/>
          <w:szCs w:val="28"/>
        </w:rPr>
        <w:t xml:space="preserve">Chủ động nắm tình hình địa bàn; bảo đảm an ninh chính trị, trật tự an toàn xã hội trong quá trình triển khai thực hiện </w:t>
      </w:r>
      <w:r w:rsidR="002C5819" w:rsidRPr="00CA35A1">
        <w:rPr>
          <w:rFonts w:ascii="Times New Roman" w:hAnsi="Times New Roman" w:cs="Times New Roman"/>
          <w:sz w:val="28"/>
          <w:szCs w:val="28"/>
        </w:rPr>
        <w:t>đề</w:t>
      </w:r>
      <w:r w:rsidRPr="00CA35A1">
        <w:rPr>
          <w:rFonts w:ascii="Times New Roman" w:hAnsi="Times New Roman" w:cs="Times New Roman"/>
          <w:sz w:val="28"/>
          <w:szCs w:val="28"/>
        </w:rPr>
        <w:t xml:space="preserve"> án.</w:t>
      </w:r>
    </w:p>
    <w:p w14:paraId="03D32A75" w14:textId="77777777" w:rsidR="00894791" w:rsidRPr="00CA35A1" w:rsidRDefault="00894791" w:rsidP="00894791">
      <w:pPr>
        <w:pStyle w:val="BodyText"/>
        <w:ind w:firstLine="720"/>
        <w:jc w:val="both"/>
        <w:rPr>
          <w:sz w:val="28"/>
          <w:szCs w:val="28"/>
        </w:rPr>
      </w:pPr>
      <w:r w:rsidRPr="00CA35A1">
        <w:rPr>
          <w:sz w:val="28"/>
          <w:szCs w:val="28"/>
        </w:rPr>
        <w:t>Phối hợp rà soát, cập nhật dữ liệu dân cư, hỗ trợ công tác quản lý hộ tịch, cư trú sau sắp xếp.</w:t>
      </w:r>
    </w:p>
    <w:p w14:paraId="57107C2E" w14:textId="77777777" w:rsidR="00894791" w:rsidRPr="00CA35A1" w:rsidRDefault="00894791" w:rsidP="00894791">
      <w:pPr>
        <w:pStyle w:val="Heading2"/>
        <w:ind w:firstLine="720"/>
        <w:jc w:val="both"/>
        <w:rPr>
          <w:rFonts w:ascii="Times New Roman" w:hAnsi="Times New Roman" w:cs="Times New Roman"/>
          <w:b/>
          <w:bCs/>
          <w:color w:val="auto"/>
          <w:sz w:val="28"/>
          <w:szCs w:val="28"/>
        </w:rPr>
      </w:pPr>
      <w:bookmarkStart w:id="5" w:name="mặt-trận-tổ-quốc-và-các-đoàn-thể"/>
      <w:bookmarkEnd w:id="4"/>
      <w:r w:rsidRPr="00CA35A1">
        <w:rPr>
          <w:rFonts w:ascii="Times New Roman" w:hAnsi="Times New Roman" w:cs="Times New Roman"/>
          <w:b/>
          <w:bCs/>
          <w:color w:val="auto"/>
          <w:sz w:val="28"/>
          <w:szCs w:val="28"/>
        </w:rPr>
        <w:t>4. Mặt trận Tổ quốc và các đoàn thể</w:t>
      </w:r>
    </w:p>
    <w:p w14:paraId="6D74D892" w14:textId="66D95BB7" w:rsidR="00894791" w:rsidRPr="00CA35A1" w:rsidRDefault="00894791" w:rsidP="00B039C9">
      <w:pPr>
        <w:pStyle w:val="FirstParagraph"/>
        <w:ind w:firstLine="720"/>
        <w:jc w:val="both"/>
        <w:rPr>
          <w:rFonts w:ascii="Times New Roman" w:hAnsi="Times New Roman" w:cs="Times New Roman"/>
          <w:sz w:val="28"/>
          <w:szCs w:val="28"/>
        </w:rPr>
      </w:pPr>
      <w:r w:rsidRPr="00CA35A1">
        <w:rPr>
          <w:rFonts w:ascii="Times New Roman" w:hAnsi="Times New Roman" w:cs="Times New Roman"/>
          <w:sz w:val="28"/>
          <w:szCs w:val="28"/>
        </w:rPr>
        <w:t>Tăng cường công tác tuyên truyền, vận động đoàn viên, hội viên và Nhân dân đồng thuận thực hiện chủ trương sắp xếp thôn.</w:t>
      </w:r>
      <w:r w:rsidR="00B039C9" w:rsidRPr="00CA35A1">
        <w:rPr>
          <w:rFonts w:ascii="Times New Roman" w:hAnsi="Times New Roman" w:cs="Times New Roman"/>
          <w:sz w:val="28"/>
          <w:szCs w:val="28"/>
        </w:rPr>
        <w:t xml:space="preserve"> </w:t>
      </w:r>
      <w:r w:rsidRPr="00CA35A1">
        <w:rPr>
          <w:rFonts w:ascii="Times New Roman" w:hAnsi="Times New Roman" w:cs="Times New Roman"/>
          <w:sz w:val="28"/>
          <w:szCs w:val="28"/>
        </w:rPr>
        <w:t xml:space="preserve">Phát huy vai trò giám sát, phản biện xã hội trong quá trình triển khai thực hiện </w:t>
      </w:r>
      <w:r w:rsidR="002C5819" w:rsidRPr="00CA35A1">
        <w:rPr>
          <w:rFonts w:ascii="Times New Roman" w:hAnsi="Times New Roman" w:cs="Times New Roman"/>
          <w:sz w:val="28"/>
          <w:szCs w:val="28"/>
        </w:rPr>
        <w:t>đề</w:t>
      </w:r>
      <w:r w:rsidRPr="00CA35A1">
        <w:rPr>
          <w:rFonts w:ascii="Times New Roman" w:hAnsi="Times New Roman" w:cs="Times New Roman"/>
          <w:sz w:val="28"/>
          <w:szCs w:val="28"/>
        </w:rPr>
        <w:t xml:space="preserve"> án.</w:t>
      </w:r>
    </w:p>
    <w:p w14:paraId="36A544A3" w14:textId="77777777" w:rsidR="00894791" w:rsidRPr="00CA35A1" w:rsidRDefault="00894791" w:rsidP="00894791">
      <w:pPr>
        <w:pStyle w:val="Heading2"/>
        <w:ind w:firstLine="720"/>
        <w:jc w:val="both"/>
        <w:rPr>
          <w:rFonts w:ascii="Times New Roman" w:hAnsi="Times New Roman" w:cs="Times New Roman"/>
          <w:b/>
          <w:bCs/>
          <w:color w:val="auto"/>
          <w:sz w:val="28"/>
          <w:szCs w:val="28"/>
        </w:rPr>
      </w:pPr>
      <w:bookmarkStart w:id="6" w:name="các-thôn-trên-địa-bàn-xã"/>
      <w:bookmarkEnd w:id="5"/>
      <w:r w:rsidRPr="00CA35A1">
        <w:rPr>
          <w:rFonts w:ascii="Times New Roman" w:hAnsi="Times New Roman" w:cs="Times New Roman"/>
          <w:b/>
          <w:bCs/>
          <w:color w:val="auto"/>
          <w:sz w:val="28"/>
          <w:szCs w:val="28"/>
        </w:rPr>
        <w:t>5. Các thôn trên địa bàn xã</w:t>
      </w:r>
    </w:p>
    <w:p w14:paraId="7D46F4C2" w14:textId="77777777" w:rsidR="00894791" w:rsidRPr="00CA35A1" w:rsidRDefault="00894791" w:rsidP="00894791">
      <w:pPr>
        <w:pStyle w:val="FirstParagraph"/>
        <w:ind w:firstLine="720"/>
        <w:jc w:val="both"/>
        <w:rPr>
          <w:rFonts w:ascii="Times New Roman" w:hAnsi="Times New Roman" w:cs="Times New Roman"/>
          <w:sz w:val="28"/>
          <w:szCs w:val="28"/>
        </w:rPr>
      </w:pPr>
      <w:r w:rsidRPr="00CA35A1">
        <w:rPr>
          <w:rFonts w:ascii="Times New Roman" w:hAnsi="Times New Roman" w:cs="Times New Roman"/>
          <w:sz w:val="28"/>
          <w:szCs w:val="28"/>
        </w:rPr>
        <w:t>Tổ chức tuyên truyền sâu rộng đến Nhân dân về mục đích, ý nghĩa của việc sắp xếp thôn; phối hợp thực hiện lấy ý kiến Nhân dân theo đúng quy định.</w:t>
      </w:r>
    </w:p>
    <w:p w14:paraId="2628A4A0" w14:textId="77777777" w:rsidR="00894791" w:rsidRPr="00CA35A1" w:rsidRDefault="00894791" w:rsidP="00894791">
      <w:pPr>
        <w:pStyle w:val="BodyText"/>
        <w:ind w:firstLine="720"/>
        <w:jc w:val="both"/>
        <w:rPr>
          <w:sz w:val="28"/>
          <w:szCs w:val="28"/>
        </w:rPr>
      </w:pPr>
      <w:r w:rsidRPr="00CA35A1">
        <w:rPr>
          <w:sz w:val="28"/>
          <w:szCs w:val="28"/>
        </w:rPr>
        <w:lastRenderedPageBreak/>
        <w:t>Rà soát, thống kê tài sản công, cơ sở vật chất, hồ sơ tài liệu để phục vụ công tác bàn giao, tiếp nhận sau sắp xếp.</w:t>
      </w:r>
    </w:p>
    <w:bookmarkEnd w:id="2"/>
    <w:bookmarkEnd w:id="6"/>
    <w:p w14:paraId="0311E113" w14:textId="4A8F4A56" w:rsidR="004618FB" w:rsidRPr="00CA35A1" w:rsidRDefault="00B039C9" w:rsidP="00B039C9">
      <w:pPr>
        <w:spacing w:before="120" w:after="120" w:line="360" w:lineRule="exact"/>
        <w:ind w:firstLine="720"/>
        <w:jc w:val="both"/>
        <w:rPr>
          <w:sz w:val="28"/>
          <w:szCs w:val="28"/>
        </w:rPr>
      </w:pPr>
      <w:r w:rsidRPr="00CA35A1">
        <w:rPr>
          <w:sz w:val="28"/>
          <w:szCs w:val="28"/>
        </w:rPr>
        <w:t xml:space="preserve">Trong quá trình thực hiện nếu có khó khăn, vướng mắc kịp thời báo cáo về Ủy ban nhân dân xã để được giải quyết. </w:t>
      </w:r>
      <w:r w:rsidR="004618FB" w:rsidRPr="00CA35A1">
        <w:rPr>
          <w:sz w:val="28"/>
          <w:szCs w:val="28"/>
        </w:rPr>
        <w:t xml:space="preserve">Trên đây là Đề án sắp xếp, tổ chức lại </w:t>
      </w:r>
      <w:r w:rsidR="00894791" w:rsidRPr="00CA35A1">
        <w:rPr>
          <w:sz w:val="28"/>
          <w:szCs w:val="28"/>
        </w:rPr>
        <w:t>thôn</w:t>
      </w:r>
      <w:r w:rsidR="00894791" w:rsidRPr="00CA35A1">
        <w:rPr>
          <w:sz w:val="28"/>
          <w:szCs w:val="28"/>
          <w:lang w:val="vi-VN"/>
        </w:rPr>
        <w:t xml:space="preserve"> trên địa bàn xã Vĩnh Bảo</w:t>
      </w:r>
      <w:r w:rsidRPr="00CA35A1">
        <w:rPr>
          <w:sz w:val="28"/>
          <w:szCs w:val="28"/>
        </w:rPr>
        <w:t>.</w:t>
      </w:r>
    </w:p>
    <w:tbl>
      <w:tblPr>
        <w:tblW w:w="0" w:type="auto"/>
        <w:tblBorders>
          <w:insideH w:val="single" w:sz="4" w:space="0" w:color="auto"/>
        </w:tblBorders>
        <w:tblLook w:val="04A0" w:firstRow="1" w:lastRow="0" w:firstColumn="1" w:lastColumn="0" w:noHBand="0" w:noVBand="1"/>
      </w:tblPr>
      <w:tblGrid>
        <w:gridCol w:w="4528"/>
        <w:gridCol w:w="4528"/>
      </w:tblGrid>
      <w:tr w:rsidR="007413CD" w:rsidRPr="00CA35A1" w14:paraId="29357291" w14:textId="77777777" w:rsidTr="004B4EA8">
        <w:tc>
          <w:tcPr>
            <w:tcW w:w="4528" w:type="dxa"/>
          </w:tcPr>
          <w:p w14:paraId="3E627264" w14:textId="77777777" w:rsidR="007413CD" w:rsidRPr="00CA35A1" w:rsidRDefault="007413CD" w:rsidP="004B4EA8">
            <w:pPr>
              <w:spacing w:before="120"/>
              <w:jc w:val="both"/>
              <w:rPr>
                <w:b/>
                <w:bCs/>
                <w:i/>
                <w:iCs/>
              </w:rPr>
            </w:pPr>
            <w:r w:rsidRPr="00CA35A1">
              <w:rPr>
                <w:b/>
                <w:bCs/>
                <w:i/>
                <w:iCs/>
              </w:rPr>
              <w:t>Nơi nhận:</w:t>
            </w:r>
          </w:p>
          <w:p w14:paraId="61CB45C9" w14:textId="2878DBE0" w:rsidR="007413CD" w:rsidRPr="00CA35A1" w:rsidRDefault="007413CD" w:rsidP="004B4EA8">
            <w:pPr>
              <w:jc w:val="both"/>
              <w:rPr>
                <w:sz w:val="22"/>
              </w:rPr>
            </w:pPr>
            <w:r w:rsidRPr="00CA35A1">
              <w:rPr>
                <w:sz w:val="22"/>
              </w:rPr>
              <w:t>- UBND t</w:t>
            </w:r>
            <w:r w:rsidR="001E7647" w:rsidRPr="00CA35A1">
              <w:rPr>
                <w:sz w:val="22"/>
              </w:rPr>
              <w:t>hành phố</w:t>
            </w:r>
            <w:r w:rsidRPr="00CA35A1">
              <w:rPr>
                <w:sz w:val="22"/>
              </w:rPr>
              <w:t>;</w:t>
            </w:r>
          </w:p>
          <w:p w14:paraId="4E411998" w14:textId="77777777" w:rsidR="007413CD" w:rsidRPr="00CA35A1" w:rsidRDefault="007413CD" w:rsidP="004B4EA8">
            <w:pPr>
              <w:jc w:val="both"/>
              <w:rPr>
                <w:sz w:val="22"/>
              </w:rPr>
            </w:pPr>
            <w:r w:rsidRPr="00CA35A1">
              <w:rPr>
                <w:sz w:val="22"/>
              </w:rPr>
              <w:t>- Sở Nội vụ;</w:t>
            </w:r>
          </w:p>
          <w:p w14:paraId="327FB370" w14:textId="7623988F" w:rsidR="007413CD" w:rsidRPr="00CA35A1" w:rsidRDefault="007413CD" w:rsidP="004B4EA8">
            <w:pPr>
              <w:jc w:val="both"/>
              <w:rPr>
                <w:sz w:val="22"/>
              </w:rPr>
            </w:pPr>
            <w:r w:rsidRPr="00CA35A1">
              <w:rPr>
                <w:sz w:val="22"/>
              </w:rPr>
              <w:t>- TT Đảng ủy;</w:t>
            </w:r>
          </w:p>
          <w:p w14:paraId="681393A5" w14:textId="4EA0A58D" w:rsidR="007413CD" w:rsidRPr="00CA35A1" w:rsidRDefault="007413CD" w:rsidP="004B4EA8">
            <w:pPr>
              <w:jc w:val="both"/>
              <w:rPr>
                <w:sz w:val="22"/>
              </w:rPr>
            </w:pPr>
            <w:r w:rsidRPr="00CA35A1">
              <w:rPr>
                <w:sz w:val="22"/>
              </w:rPr>
              <w:t>- TT HĐND;</w:t>
            </w:r>
          </w:p>
          <w:p w14:paraId="5214177A" w14:textId="77777777" w:rsidR="007413CD" w:rsidRPr="00CA35A1" w:rsidRDefault="007413CD" w:rsidP="004B4EA8">
            <w:pPr>
              <w:jc w:val="both"/>
              <w:rPr>
                <w:sz w:val="22"/>
              </w:rPr>
            </w:pPr>
            <w:r w:rsidRPr="00CA35A1">
              <w:rPr>
                <w:sz w:val="22"/>
              </w:rPr>
              <w:t>- CT, các PCT UBND;</w:t>
            </w:r>
          </w:p>
          <w:p w14:paraId="67D58ACB" w14:textId="3D689850" w:rsidR="007413CD" w:rsidRPr="00CA35A1" w:rsidRDefault="007413CD" w:rsidP="004B4EA8">
            <w:pPr>
              <w:jc w:val="both"/>
              <w:rPr>
                <w:sz w:val="22"/>
                <w:lang w:val="vi-VN"/>
              </w:rPr>
            </w:pPr>
            <w:r w:rsidRPr="00CA35A1">
              <w:rPr>
                <w:sz w:val="22"/>
              </w:rPr>
              <w:t xml:space="preserve">- Các cơ quan, đơn vị trên địa bàn </w:t>
            </w:r>
            <w:r w:rsidR="00894791" w:rsidRPr="00CA35A1">
              <w:rPr>
                <w:sz w:val="22"/>
              </w:rPr>
              <w:t>xã</w:t>
            </w:r>
            <w:r w:rsidR="00894791" w:rsidRPr="00CA35A1">
              <w:rPr>
                <w:sz w:val="22"/>
                <w:lang w:val="vi-VN"/>
              </w:rPr>
              <w:t>;</w:t>
            </w:r>
          </w:p>
          <w:p w14:paraId="063A8808" w14:textId="2E58F492" w:rsidR="007413CD" w:rsidRPr="00CA35A1" w:rsidRDefault="007413CD" w:rsidP="004B4EA8">
            <w:pPr>
              <w:jc w:val="both"/>
              <w:rPr>
                <w:sz w:val="22"/>
                <w:lang w:val="vi-VN"/>
              </w:rPr>
            </w:pPr>
            <w:r w:rsidRPr="00CA35A1">
              <w:rPr>
                <w:sz w:val="22"/>
              </w:rPr>
              <w:t xml:space="preserve">- Các </w:t>
            </w:r>
            <w:r w:rsidR="00894791" w:rsidRPr="00CA35A1">
              <w:rPr>
                <w:sz w:val="22"/>
              </w:rPr>
              <w:t>thôn</w:t>
            </w:r>
            <w:r w:rsidR="00894791" w:rsidRPr="00CA35A1">
              <w:rPr>
                <w:sz w:val="22"/>
                <w:lang w:val="vi-VN"/>
              </w:rPr>
              <w:t>;</w:t>
            </w:r>
          </w:p>
          <w:p w14:paraId="0E815F2B" w14:textId="77777777" w:rsidR="007413CD" w:rsidRPr="00CA35A1" w:rsidRDefault="007413CD" w:rsidP="004B4EA8">
            <w:pPr>
              <w:jc w:val="both"/>
              <w:rPr>
                <w:sz w:val="22"/>
              </w:rPr>
            </w:pPr>
            <w:r w:rsidRPr="00CA35A1">
              <w:rPr>
                <w:sz w:val="22"/>
              </w:rPr>
              <w:t>- Lưu: VT, VHXH.</w:t>
            </w:r>
          </w:p>
          <w:p w14:paraId="142CBA4F" w14:textId="77777777" w:rsidR="007413CD" w:rsidRPr="00CA35A1" w:rsidRDefault="007413CD" w:rsidP="004B4EA8">
            <w:pPr>
              <w:spacing w:before="120"/>
              <w:jc w:val="both"/>
            </w:pPr>
          </w:p>
        </w:tc>
        <w:tc>
          <w:tcPr>
            <w:tcW w:w="4528" w:type="dxa"/>
          </w:tcPr>
          <w:p w14:paraId="12F41955" w14:textId="77777777" w:rsidR="007413CD" w:rsidRPr="00CA35A1" w:rsidRDefault="007413CD" w:rsidP="004B4EA8">
            <w:pPr>
              <w:jc w:val="center"/>
              <w:rPr>
                <w:b/>
                <w:bCs/>
                <w:szCs w:val="28"/>
              </w:rPr>
            </w:pPr>
            <w:r w:rsidRPr="00CA35A1">
              <w:rPr>
                <w:b/>
                <w:bCs/>
                <w:sz w:val="28"/>
                <w:szCs w:val="28"/>
              </w:rPr>
              <w:t>TM. ỦY BAN NHÂN DÂN</w:t>
            </w:r>
          </w:p>
          <w:p w14:paraId="397C80EF" w14:textId="77777777" w:rsidR="007413CD" w:rsidRPr="00CA35A1" w:rsidRDefault="007413CD" w:rsidP="004B4EA8">
            <w:pPr>
              <w:jc w:val="center"/>
            </w:pPr>
            <w:r w:rsidRPr="00CA35A1">
              <w:rPr>
                <w:b/>
                <w:bCs/>
                <w:sz w:val="28"/>
                <w:szCs w:val="28"/>
              </w:rPr>
              <w:t>CHỦ TỊCH</w:t>
            </w:r>
          </w:p>
          <w:p w14:paraId="786B2D5C" w14:textId="77777777" w:rsidR="007413CD" w:rsidRPr="00CA35A1" w:rsidRDefault="007413CD" w:rsidP="004B4EA8">
            <w:pPr>
              <w:spacing w:before="120"/>
              <w:jc w:val="both"/>
            </w:pPr>
          </w:p>
          <w:p w14:paraId="6B0B242F" w14:textId="77777777" w:rsidR="00B039C9" w:rsidRPr="00CA35A1" w:rsidRDefault="00B039C9" w:rsidP="004B4EA8">
            <w:pPr>
              <w:spacing w:before="120"/>
              <w:jc w:val="both"/>
            </w:pPr>
          </w:p>
          <w:p w14:paraId="2553D135" w14:textId="77777777" w:rsidR="00B039C9" w:rsidRPr="00CA35A1" w:rsidRDefault="00B039C9" w:rsidP="004B4EA8">
            <w:pPr>
              <w:spacing w:before="120"/>
              <w:jc w:val="both"/>
            </w:pPr>
          </w:p>
          <w:p w14:paraId="42B808C6" w14:textId="2787C910" w:rsidR="00894791" w:rsidRPr="00CA35A1" w:rsidRDefault="00894791" w:rsidP="00894791">
            <w:pPr>
              <w:spacing w:before="120"/>
              <w:jc w:val="center"/>
              <w:rPr>
                <w:b/>
                <w:bCs/>
                <w:sz w:val="28"/>
                <w:szCs w:val="28"/>
                <w:lang w:val="vi-VN"/>
              </w:rPr>
            </w:pPr>
            <w:r w:rsidRPr="00CA35A1">
              <w:rPr>
                <w:b/>
                <w:bCs/>
                <w:sz w:val="28"/>
                <w:szCs w:val="28"/>
                <w:lang w:val="vi-VN"/>
              </w:rPr>
              <w:t>Phạm Minh Đức</w:t>
            </w:r>
          </w:p>
        </w:tc>
      </w:tr>
    </w:tbl>
    <w:p w14:paraId="1880D079" w14:textId="77777777" w:rsidR="00057FED" w:rsidRPr="00CA35A1" w:rsidRDefault="00057FED"/>
    <w:sectPr w:rsidR="00057FED" w:rsidRPr="00CA35A1" w:rsidSect="001C29EB">
      <w:headerReference w:type="default" r:id="rId8"/>
      <w:pgSz w:w="11907" w:h="16840" w:code="9"/>
      <w:pgMar w:top="1134" w:right="1134" w:bottom="993" w:left="1418"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4C368" w14:textId="77777777" w:rsidR="00DE3C0A" w:rsidRDefault="00DE3C0A" w:rsidP="00300B81">
      <w:r>
        <w:separator/>
      </w:r>
    </w:p>
  </w:endnote>
  <w:endnote w:type="continuationSeparator" w:id="0">
    <w:p w14:paraId="2A1852A9" w14:textId="77777777" w:rsidR="00DE3C0A" w:rsidRDefault="00DE3C0A" w:rsidP="00300B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2D6C7" w14:textId="77777777" w:rsidR="00DE3C0A" w:rsidRDefault="00DE3C0A" w:rsidP="00300B81">
      <w:r>
        <w:separator/>
      </w:r>
    </w:p>
  </w:footnote>
  <w:footnote w:type="continuationSeparator" w:id="0">
    <w:p w14:paraId="4D77902D" w14:textId="77777777" w:rsidR="00DE3C0A" w:rsidRDefault="00DE3C0A" w:rsidP="00300B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769313"/>
      <w:docPartObj>
        <w:docPartGallery w:val="Page Numbers (Top of Page)"/>
        <w:docPartUnique/>
      </w:docPartObj>
    </w:sdtPr>
    <w:sdtEndPr>
      <w:rPr>
        <w:noProof/>
      </w:rPr>
    </w:sdtEndPr>
    <w:sdtContent>
      <w:p w14:paraId="67409D08" w14:textId="21B5943B" w:rsidR="001C29EB" w:rsidRDefault="001C29EB">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9BE3A70" w14:textId="749DDD53" w:rsidR="00CA6AFB" w:rsidRPr="00CA6AFB" w:rsidRDefault="00CA6AFB" w:rsidP="00CA6AFB">
    <w:pPr>
      <w:pStyle w:val="Header"/>
      <w:jc w:val="right"/>
      <w:rPr>
        <w:b/>
        <w:bCs/>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BECF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60CDC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4514253"/>
    <w:multiLevelType w:val="multilevel"/>
    <w:tmpl w:val="6F08F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F93230"/>
    <w:multiLevelType w:val="multilevel"/>
    <w:tmpl w:val="555064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06220"/>
    <w:multiLevelType w:val="multilevel"/>
    <w:tmpl w:val="6EDA2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0D62A1"/>
    <w:multiLevelType w:val="multilevel"/>
    <w:tmpl w:val="F86A8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1E57A2"/>
    <w:multiLevelType w:val="hybridMultilevel"/>
    <w:tmpl w:val="CBE499B0"/>
    <w:lvl w:ilvl="0" w:tplc="9BB4D04C">
      <w:start w:val="6"/>
      <w:numFmt w:val="bullet"/>
      <w:lvlText w:val="-"/>
      <w:lvlJc w:val="left"/>
      <w:pPr>
        <w:ind w:left="720" w:hanging="360"/>
      </w:pPr>
      <w:rPr>
        <w:rFonts w:ascii="Times New Roman" w:eastAsia="Times New Roman" w:hAnsi="Times New Roman" w:cs="Times New Roman" w:hint="default"/>
        <w:sz w:val="24"/>
        <w:szCs w:val="24"/>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17816E05"/>
    <w:multiLevelType w:val="multilevel"/>
    <w:tmpl w:val="17521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7F59D4"/>
    <w:multiLevelType w:val="multilevel"/>
    <w:tmpl w:val="A2E60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BA6114"/>
    <w:multiLevelType w:val="multilevel"/>
    <w:tmpl w:val="25800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DF7595"/>
    <w:multiLevelType w:val="multilevel"/>
    <w:tmpl w:val="6DD867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52355A"/>
    <w:multiLevelType w:val="multilevel"/>
    <w:tmpl w:val="FAE6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736B67"/>
    <w:multiLevelType w:val="multilevel"/>
    <w:tmpl w:val="246A5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441ABF"/>
    <w:multiLevelType w:val="multilevel"/>
    <w:tmpl w:val="7EECC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5A31F3"/>
    <w:multiLevelType w:val="multilevel"/>
    <w:tmpl w:val="0B449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DF6D39"/>
    <w:multiLevelType w:val="multilevel"/>
    <w:tmpl w:val="0B04EB4A"/>
    <w:lvl w:ilvl="0">
      <w:start w:val="1"/>
      <w:numFmt w:val="bullet"/>
      <w:lvlText w:val=""/>
      <w:lvlJc w:val="left"/>
      <w:pPr>
        <w:tabs>
          <w:tab w:val="num" w:pos="643"/>
        </w:tabs>
        <w:ind w:left="643" w:hanging="360"/>
      </w:pPr>
      <w:rPr>
        <w:rFonts w:ascii="Symbol" w:hAnsi="Symbol" w:hint="default"/>
        <w:sz w:val="20"/>
      </w:rPr>
    </w:lvl>
    <w:lvl w:ilvl="1" w:tentative="1">
      <w:start w:val="1"/>
      <w:numFmt w:val="bullet"/>
      <w:lvlText w:val="o"/>
      <w:lvlJc w:val="left"/>
      <w:pPr>
        <w:tabs>
          <w:tab w:val="num" w:pos="1363"/>
        </w:tabs>
        <w:ind w:left="1363" w:hanging="360"/>
      </w:pPr>
      <w:rPr>
        <w:rFonts w:ascii="Courier New" w:hAnsi="Courier New" w:hint="default"/>
        <w:sz w:val="20"/>
      </w:rPr>
    </w:lvl>
    <w:lvl w:ilvl="2" w:tentative="1">
      <w:start w:val="1"/>
      <w:numFmt w:val="bullet"/>
      <w:lvlText w:val=""/>
      <w:lvlJc w:val="left"/>
      <w:pPr>
        <w:tabs>
          <w:tab w:val="num" w:pos="2083"/>
        </w:tabs>
        <w:ind w:left="2083" w:hanging="360"/>
      </w:pPr>
      <w:rPr>
        <w:rFonts w:ascii="Wingdings" w:hAnsi="Wingdings" w:hint="default"/>
        <w:sz w:val="20"/>
      </w:rPr>
    </w:lvl>
    <w:lvl w:ilvl="3" w:tentative="1">
      <w:start w:val="1"/>
      <w:numFmt w:val="bullet"/>
      <w:lvlText w:val=""/>
      <w:lvlJc w:val="left"/>
      <w:pPr>
        <w:tabs>
          <w:tab w:val="num" w:pos="2803"/>
        </w:tabs>
        <w:ind w:left="2803" w:hanging="360"/>
      </w:pPr>
      <w:rPr>
        <w:rFonts w:ascii="Wingdings" w:hAnsi="Wingdings" w:hint="default"/>
        <w:sz w:val="20"/>
      </w:rPr>
    </w:lvl>
    <w:lvl w:ilvl="4" w:tentative="1">
      <w:start w:val="1"/>
      <w:numFmt w:val="bullet"/>
      <w:lvlText w:val=""/>
      <w:lvlJc w:val="left"/>
      <w:pPr>
        <w:tabs>
          <w:tab w:val="num" w:pos="3523"/>
        </w:tabs>
        <w:ind w:left="3523" w:hanging="360"/>
      </w:pPr>
      <w:rPr>
        <w:rFonts w:ascii="Wingdings" w:hAnsi="Wingdings" w:hint="default"/>
        <w:sz w:val="20"/>
      </w:rPr>
    </w:lvl>
    <w:lvl w:ilvl="5" w:tentative="1">
      <w:start w:val="1"/>
      <w:numFmt w:val="bullet"/>
      <w:lvlText w:val=""/>
      <w:lvlJc w:val="left"/>
      <w:pPr>
        <w:tabs>
          <w:tab w:val="num" w:pos="4243"/>
        </w:tabs>
        <w:ind w:left="4243" w:hanging="360"/>
      </w:pPr>
      <w:rPr>
        <w:rFonts w:ascii="Wingdings" w:hAnsi="Wingdings" w:hint="default"/>
        <w:sz w:val="20"/>
      </w:rPr>
    </w:lvl>
    <w:lvl w:ilvl="6" w:tentative="1">
      <w:start w:val="1"/>
      <w:numFmt w:val="bullet"/>
      <w:lvlText w:val=""/>
      <w:lvlJc w:val="left"/>
      <w:pPr>
        <w:tabs>
          <w:tab w:val="num" w:pos="4963"/>
        </w:tabs>
        <w:ind w:left="4963" w:hanging="360"/>
      </w:pPr>
      <w:rPr>
        <w:rFonts w:ascii="Wingdings" w:hAnsi="Wingdings" w:hint="default"/>
        <w:sz w:val="20"/>
      </w:rPr>
    </w:lvl>
    <w:lvl w:ilvl="7" w:tentative="1">
      <w:start w:val="1"/>
      <w:numFmt w:val="bullet"/>
      <w:lvlText w:val=""/>
      <w:lvlJc w:val="left"/>
      <w:pPr>
        <w:tabs>
          <w:tab w:val="num" w:pos="5683"/>
        </w:tabs>
        <w:ind w:left="5683" w:hanging="360"/>
      </w:pPr>
      <w:rPr>
        <w:rFonts w:ascii="Wingdings" w:hAnsi="Wingdings" w:hint="default"/>
        <w:sz w:val="20"/>
      </w:rPr>
    </w:lvl>
    <w:lvl w:ilvl="8" w:tentative="1">
      <w:start w:val="1"/>
      <w:numFmt w:val="bullet"/>
      <w:lvlText w:val=""/>
      <w:lvlJc w:val="left"/>
      <w:pPr>
        <w:tabs>
          <w:tab w:val="num" w:pos="6403"/>
        </w:tabs>
        <w:ind w:left="6403" w:hanging="360"/>
      </w:pPr>
      <w:rPr>
        <w:rFonts w:ascii="Wingdings" w:hAnsi="Wingdings" w:hint="default"/>
        <w:sz w:val="20"/>
      </w:rPr>
    </w:lvl>
  </w:abstractNum>
  <w:abstractNum w:abstractNumId="16" w15:restartNumberingAfterBreak="0">
    <w:nsid w:val="60711737"/>
    <w:multiLevelType w:val="multilevel"/>
    <w:tmpl w:val="46024DC2"/>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7" w15:restartNumberingAfterBreak="0">
    <w:nsid w:val="65912A45"/>
    <w:multiLevelType w:val="multilevel"/>
    <w:tmpl w:val="C6AEA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8621046">
    <w:abstractNumId w:val="16"/>
  </w:num>
  <w:num w:numId="2" w16cid:durableId="1494763500">
    <w:abstractNumId w:val="14"/>
  </w:num>
  <w:num w:numId="3" w16cid:durableId="1541941050">
    <w:abstractNumId w:val="17"/>
  </w:num>
  <w:num w:numId="4" w16cid:durableId="1281495077">
    <w:abstractNumId w:val="5"/>
  </w:num>
  <w:num w:numId="5" w16cid:durableId="381027950">
    <w:abstractNumId w:val="7"/>
  </w:num>
  <w:num w:numId="6" w16cid:durableId="495271879">
    <w:abstractNumId w:val="15"/>
  </w:num>
  <w:num w:numId="7" w16cid:durableId="1510024948">
    <w:abstractNumId w:val="2"/>
  </w:num>
  <w:num w:numId="8" w16cid:durableId="117266905">
    <w:abstractNumId w:val="4"/>
  </w:num>
  <w:num w:numId="9" w16cid:durableId="1037698856">
    <w:abstractNumId w:val="0"/>
  </w:num>
  <w:num w:numId="10" w16cid:durableId="950672744">
    <w:abstractNumId w:val="1"/>
  </w:num>
  <w:num w:numId="11" w16cid:durableId="1346329123">
    <w:abstractNumId w:val="10"/>
  </w:num>
  <w:num w:numId="12" w16cid:durableId="1036082888">
    <w:abstractNumId w:val="9"/>
  </w:num>
  <w:num w:numId="13" w16cid:durableId="1581677181">
    <w:abstractNumId w:val="3"/>
  </w:num>
  <w:num w:numId="14" w16cid:durableId="1721827632">
    <w:abstractNumId w:val="11"/>
  </w:num>
  <w:num w:numId="15" w16cid:durableId="949556858">
    <w:abstractNumId w:val="13"/>
  </w:num>
  <w:num w:numId="16" w16cid:durableId="2061855222">
    <w:abstractNumId w:val="8"/>
  </w:num>
  <w:num w:numId="17" w16cid:durableId="1293095800">
    <w:abstractNumId w:val="12"/>
  </w:num>
  <w:num w:numId="18" w16cid:durableId="43483147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773"/>
    <w:rsid w:val="00000247"/>
    <w:rsid w:val="00016295"/>
    <w:rsid w:val="00017572"/>
    <w:rsid w:val="00024CF2"/>
    <w:rsid w:val="000572BD"/>
    <w:rsid w:val="00057FED"/>
    <w:rsid w:val="00064860"/>
    <w:rsid w:val="000742E7"/>
    <w:rsid w:val="00097A6C"/>
    <w:rsid w:val="000B5563"/>
    <w:rsid w:val="000D28AD"/>
    <w:rsid w:val="000E62C9"/>
    <w:rsid w:val="0010733A"/>
    <w:rsid w:val="0014282E"/>
    <w:rsid w:val="00153866"/>
    <w:rsid w:val="001C29EB"/>
    <w:rsid w:val="001C3F16"/>
    <w:rsid w:val="001C5609"/>
    <w:rsid w:val="001D04A1"/>
    <w:rsid w:val="001D04FB"/>
    <w:rsid w:val="001D20C3"/>
    <w:rsid w:val="001D6D19"/>
    <w:rsid w:val="001E5EFF"/>
    <w:rsid w:val="001E7647"/>
    <w:rsid w:val="001E765D"/>
    <w:rsid w:val="00200314"/>
    <w:rsid w:val="002007FC"/>
    <w:rsid w:val="00211100"/>
    <w:rsid w:val="002366DC"/>
    <w:rsid w:val="002574D2"/>
    <w:rsid w:val="00264AEA"/>
    <w:rsid w:val="00267862"/>
    <w:rsid w:val="002A6EA5"/>
    <w:rsid w:val="002B3570"/>
    <w:rsid w:val="002C3A6D"/>
    <w:rsid w:val="002C5819"/>
    <w:rsid w:val="002D4ED3"/>
    <w:rsid w:val="002F5508"/>
    <w:rsid w:val="00300B81"/>
    <w:rsid w:val="00304DFD"/>
    <w:rsid w:val="003266C4"/>
    <w:rsid w:val="00330B4F"/>
    <w:rsid w:val="00331DF1"/>
    <w:rsid w:val="00332E7D"/>
    <w:rsid w:val="00336050"/>
    <w:rsid w:val="00342E51"/>
    <w:rsid w:val="00345034"/>
    <w:rsid w:val="00361D25"/>
    <w:rsid w:val="00384576"/>
    <w:rsid w:val="0039084E"/>
    <w:rsid w:val="003A29C4"/>
    <w:rsid w:val="003B13ED"/>
    <w:rsid w:val="003C265B"/>
    <w:rsid w:val="003C5E49"/>
    <w:rsid w:val="003D2AF5"/>
    <w:rsid w:val="003E296D"/>
    <w:rsid w:val="003F7807"/>
    <w:rsid w:val="00410B22"/>
    <w:rsid w:val="004372FD"/>
    <w:rsid w:val="004440AB"/>
    <w:rsid w:val="004618FB"/>
    <w:rsid w:val="0046339B"/>
    <w:rsid w:val="00465CFC"/>
    <w:rsid w:val="00474EAC"/>
    <w:rsid w:val="004A0950"/>
    <w:rsid w:val="004A2E82"/>
    <w:rsid w:val="004A3F27"/>
    <w:rsid w:val="004A5A29"/>
    <w:rsid w:val="004A5C15"/>
    <w:rsid w:val="004B1501"/>
    <w:rsid w:val="004B7720"/>
    <w:rsid w:val="004E4A77"/>
    <w:rsid w:val="005027F5"/>
    <w:rsid w:val="00503D33"/>
    <w:rsid w:val="00510773"/>
    <w:rsid w:val="00511765"/>
    <w:rsid w:val="005640F8"/>
    <w:rsid w:val="00587F8C"/>
    <w:rsid w:val="005C3D8B"/>
    <w:rsid w:val="005C4BB8"/>
    <w:rsid w:val="005D7538"/>
    <w:rsid w:val="00600F79"/>
    <w:rsid w:val="00603E6E"/>
    <w:rsid w:val="00613F1A"/>
    <w:rsid w:val="00623843"/>
    <w:rsid w:val="00646ACD"/>
    <w:rsid w:val="00647A4A"/>
    <w:rsid w:val="00654A24"/>
    <w:rsid w:val="0069578B"/>
    <w:rsid w:val="00697BA8"/>
    <w:rsid w:val="006A5504"/>
    <w:rsid w:val="006B69BC"/>
    <w:rsid w:val="006C7CCA"/>
    <w:rsid w:val="006E1C1E"/>
    <w:rsid w:val="006F4B1E"/>
    <w:rsid w:val="00701E86"/>
    <w:rsid w:val="007049C7"/>
    <w:rsid w:val="007055C4"/>
    <w:rsid w:val="0071580C"/>
    <w:rsid w:val="007310E5"/>
    <w:rsid w:val="007413CD"/>
    <w:rsid w:val="00754D26"/>
    <w:rsid w:val="00761358"/>
    <w:rsid w:val="007663FA"/>
    <w:rsid w:val="00785579"/>
    <w:rsid w:val="00795D27"/>
    <w:rsid w:val="007B74AB"/>
    <w:rsid w:val="007E6C08"/>
    <w:rsid w:val="007F475A"/>
    <w:rsid w:val="007F5EF3"/>
    <w:rsid w:val="00805909"/>
    <w:rsid w:val="0081641B"/>
    <w:rsid w:val="00847449"/>
    <w:rsid w:val="008474FA"/>
    <w:rsid w:val="00856D67"/>
    <w:rsid w:val="00870BB3"/>
    <w:rsid w:val="00885FAA"/>
    <w:rsid w:val="00894791"/>
    <w:rsid w:val="008B6456"/>
    <w:rsid w:val="008C6622"/>
    <w:rsid w:val="008E1E52"/>
    <w:rsid w:val="008E51B6"/>
    <w:rsid w:val="00913513"/>
    <w:rsid w:val="009214DD"/>
    <w:rsid w:val="009241EC"/>
    <w:rsid w:val="00930C11"/>
    <w:rsid w:val="00971548"/>
    <w:rsid w:val="00972A60"/>
    <w:rsid w:val="009A1B2A"/>
    <w:rsid w:val="009D22EB"/>
    <w:rsid w:val="009D59FF"/>
    <w:rsid w:val="00A03E4C"/>
    <w:rsid w:val="00A0422A"/>
    <w:rsid w:val="00A10A3D"/>
    <w:rsid w:val="00A60D5F"/>
    <w:rsid w:val="00A94337"/>
    <w:rsid w:val="00AE5226"/>
    <w:rsid w:val="00B039C9"/>
    <w:rsid w:val="00B147E6"/>
    <w:rsid w:val="00B20511"/>
    <w:rsid w:val="00B232C3"/>
    <w:rsid w:val="00B32E60"/>
    <w:rsid w:val="00B45EEB"/>
    <w:rsid w:val="00B54132"/>
    <w:rsid w:val="00B56AF2"/>
    <w:rsid w:val="00B722FD"/>
    <w:rsid w:val="00B8626B"/>
    <w:rsid w:val="00BA081F"/>
    <w:rsid w:val="00BB239A"/>
    <w:rsid w:val="00BC1B0D"/>
    <w:rsid w:val="00BC6C03"/>
    <w:rsid w:val="00BC6EFA"/>
    <w:rsid w:val="00BD1BEB"/>
    <w:rsid w:val="00BD47E9"/>
    <w:rsid w:val="00BE0508"/>
    <w:rsid w:val="00BE7E7B"/>
    <w:rsid w:val="00BF0AEB"/>
    <w:rsid w:val="00C00421"/>
    <w:rsid w:val="00C0067E"/>
    <w:rsid w:val="00C274BC"/>
    <w:rsid w:val="00C36A3B"/>
    <w:rsid w:val="00C372E6"/>
    <w:rsid w:val="00C508F9"/>
    <w:rsid w:val="00C84317"/>
    <w:rsid w:val="00C8745A"/>
    <w:rsid w:val="00C8772A"/>
    <w:rsid w:val="00C937C5"/>
    <w:rsid w:val="00CA35A1"/>
    <w:rsid w:val="00CA3959"/>
    <w:rsid w:val="00CA464C"/>
    <w:rsid w:val="00CA6AFB"/>
    <w:rsid w:val="00CB69DC"/>
    <w:rsid w:val="00CC1E8C"/>
    <w:rsid w:val="00CC27C9"/>
    <w:rsid w:val="00CD57DB"/>
    <w:rsid w:val="00CF0AD2"/>
    <w:rsid w:val="00D0221A"/>
    <w:rsid w:val="00D14A3D"/>
    <w:rsid w:val="00D27855"/>
    <w:rsid w:val="00D348AC"/>
    <w:rsid w:val="00D819E1"/>
    <w:rsid w:val="00D93ABC"/>
    <w:rsid w:val="00DA1663"/>
    <w:rsid w:val="00DC0262"/>
    <w:rsid w:val="00DC6251"/>
    <w:rsid w:val="00DC6DE3"/>
    <w:rsid w:val="00DD0C15"/>
    <w:rsid w:val="00DE22A9"/>
    <w:rsid w:val="00DE3C0A"/>
    <w:rsid w:val="00DE741A"/>
    <w:rsid w:val="00DF2FB3"/>
    <w:rsid w:val="00E031DC"/>
    <w:rsid w:val="00E23110"/>
    <w:rsid w:val="00E24713"/>
    <w:rsid w:val="00E44315"/>
    <w:rsid w:val="00E44F4A"/>
    <w:rsid w:val="00E50D07"/>
    <w:rsid w:val="00E729EB"/>
    <w:rsid w:val="00E84F0A"/>
    <w:rsid w:val="00E93412"/>
    <w:rsid w:val="00EA1DAC"/>
    <w:rsid w:val="00EB5C06"/>
    <w:rsid w:val="00EC3068"/>
    <w:rsid w:val="00F05ED4"/>
    <w:rsid w:val="00F132AA"/>
    <w:rsid w:val="00F170E0"/>
    <w:rsid w:val="00F24FA5"/>
    <w:rsid w:val="00F25690"/>
    <w:rsid w:val="00F33D6E"/>
    <w:rsid w:val="00F466C1"/>
    <w:rsid w:val="00F53D98"/>
    <w:rsid w:val="00F73FC3"/>
    <w:rsid w:val="00F86AD6"/>
    <w:rsid w:val="00F9341A"/>
    <w:rsid w:val="00FA449A"/>
    <w:rsid w:val="00FD26EB"/>
    <w:rsid w:val="00FE5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DF365"/>
  <w15:docId w15:val="{5AF113F5-DF41-4310-A83C-C071566EB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791"/>
    <w:pPr>
      <w:spacing w:after="0" w:line="240" w:lineRule="auto"/>
    </w:pPr>
    <w:rPr>
      <w:rFonts w:eastAsia="Calibri" w:cs="Times New Roman"/>
      <w:sz w:val="24"/>
    </w:rPr>
  </w:style>
  <w:style w:type="paragraph" w:styleId="Heading1">
    <w:name w:val="heading 1"/>
    <w:basedOn w:val="Normal"/>
    <w:next w:val="BodyText"/>
    <w:link w:val="Heading1Char"/>
    <w:uiPriority w:val="9"/>
    <w:qFormat/>
    <w:rsid w:val="00894791"/>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BodyText"/>
    <w:link w:val="Heading2Char"/>
    <w:uiPriority w:val="9"/>
    <w:unhideWhenUsed/>
    <w:qFormat/>
    <w:rsid w:val="00332E7D"/>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F132AA"/>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0E62C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semiHidden/>
    <w:unhideWhenUsed/>
    <w:qFormat/>
    <w:rsid w:val="007049C7"/>
    <w:pPr>
      <w:keepNext/>
      <w:keepLines/>
      <w:spacing w:before="80" w:after="40"/>
      <w:outlineLvl w:val="4"/>
    </w:pPr>
    <w:rPr>
      <w:rFonts w:asciiTheme="minorHAnsi" w:eastAsiaTheme="majorEastAsia" w:hAnsiTheme="minorHAnsi" w:cstheme="majorBidi"/>
      <w:color w:val="365F91" w:themeColor="accent1" w:themeShade="BF"/>
      <w:szCs w:val="24"/>
    </w:rPr>
  </w:style>
  <w:style w:type="paragraph" w:styleId="Heading6">
    <w:name w:val="heading 6"/>
    <w:basedOn w:val="Normal"/>
    <w:next w:val="BodyText"/>
    <w:link w:val="Heading6Char"/>
    <w:uiPriority w:val="9"/>
    <w:semiHidden/>
    <w:unhideWhenUsed/>
    <w:qFormat/>
    <w:rsid w:val="007049C7"/>
    <w:pPr>
      <w:keepNext/>
      <w:keepLines/>
      <w:spacing w:before="40"/>
      <w:outlineLvl w:val="5"/>
    </w:pPr>
    <w:rPr>
      <w:rFonts w:asciiTheme="minorHAnsi" w:eastAsiaTheme="majorEastAsia" w:hAnsiTheme="minorHAnsi" w:cstheme="majorBidi"/>
      <w:i/>
      <w:iCs/>
      <w:color w:val="595959" w:themeColor="text1" w:themeTint="A6"/>
      <w:szCs w:val="24"/>
    </w:rPr>
  </w:style>
  <w:style w:type="paragraph" w:styleId="Heading7">
    <w:name w:val="heading 7"/>
    <w:basedOn w:val="Normal"/>
    <w:next w:val="BodyText"/>
    <w:link w:val="Heading7Char"/>
    <w:uiPriority w:val="9"/>
    <w:semiHidden/>
    <w:unhideWhenUsed/>
    <w:qFormat/>
    <w:rsid w:val="007049C7"/>
    <w:pPr>
      <w:keepNext/>
      <w:keepLines/>
      <w:spacing w:before="40"/>
      <w:outlineLvl w:val="6"/>
    </w:pPr>
    <w:rPr>
      <w:rFonts w:asciiTheme="minorHAnsi" w:eastAsiaTheme="majorEastAsia" w:hAnsiTheme="minorHAnsi" w:cstheme="majorBidi"/>
      <w:color w:val="595959" w:themeColor="text1" w:themeTint="A6"/>
      <w:szCs w:val="24"/>
    </w:rPr>
  </w:style>
  <w:style w:type="paragraph" w:styleId="Heading8">
    <w:name w:val="heading 8"/>
    <w:basedOn w:val="Normal"/>
    <w:next w:val="BodyText"/>
    <w:link w:val="Heading8Char"/>
    <w:uiPriority w:val="9"/>
    <w:semiHidden/>
    <w:unhideWhenUsed/>
    <w:qFormat/>
    <w:rsid w:val="007049C7"/>
    <w:pPr>
      <w:keepNext/>
      <w:keepLines/>
      <w:outlineLvl w:val="7"/>
    </w:pPr>
    <w:rPr>
      <w:rFonts w:asciiTheme="minorHAnsi" w:eastAsiaTheme="majorEastAsia" w:hAnsiTheme="minorHAnsi" w:cstheme="majorBidi"/>
      <w:i/>
      <w:iCs/>
      <w:color w:val="272727" w:themeColor="text1" w:themeTint="D8"/>
      <w:szCs w:val="24"/>
    </w:rPr>
  </w:style>
  <w:style w:type="paragraph" w:styleId="Heading9">
    <w:name w:val="heading 9"/>
    <w:basedOn w:val="Normal"/>
    <w:next w:val="BodyText"/>
    <w:link w:val="Heading9Char"/>
    <w:uiPriority w:val="9"/>
    <w:semiHidden/>
    <w:unhideWhenUsed/>
    <w:qFormat/>
    <w:rsid w:val="007049C7"/>
    <w:pPr>
      <w:keepNext/>
      <w:keepLines/>
      <w:outlineLvl w:val="8"/>
    </w:pPr>
    <w:rPr>
      <w:rFonts w:asciiTheme="minorHAnsi" w:eastAsiaTheme="majorEastAsia" w:hAnsiTheme="minorHAnsi" w:cstheme="majorBidi"/>
      <w:color w:val="272727" w:themeColor="text1" w:themeTint="D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510773"/>
    <w:pPr>
      <w:ind w:left="720"/>
      <w:contextualSpacing/>
    </w:pPr>
  </w:style>
  <w:style w:type="paragraph" w:styleId="NormalWeb">
    <w:name w:val="Normal (Web)"/>
    <w:aliases w:val="Char Char Char Char Char Char Char Char Char Char,Char Char Char Char Char Char Char Char Char Char Char,Normal (Web) Char Char, Char Char25,Char Char25, Char Char Char,Char Char Char,Normal (Web) Char1,Char8 Char,Char8, Char8 Char, Char8"/>
    <w:basedOn w:val="Normal"/>
    <w:link w:val="NormalWebChar"/>
    <w:uiPriority w:val="99"/>
    <w:unhideWhenUsed/>
    <w:qFormat/>
    <w:rsid w:val="00CF0AD2"/>
    <w:pPr>
      <w:spacing w:before="100" w:beforeAutospacing="1" w:after="100" w:afterAutospacing="1"/>
    </w:pPr>
    <w:rPr>
      <w:rFonts w:eastAsia="Times New Roman"/>
      <w:szCs w:val="24"/>
      <w:lang w:eastAsia="x-none"/>
    </w:rPr>
  </w:style>
  <w:style w:type="character" w:customStyle="1" w:styleId="NormalWebChar">
    <w:name w:val="Normal (Web) Char"/>
    <w:aliases w:val="Char Char Char Char Char Char Char Char Char Char Char1,Char Char Char Char Char Char Char Char Char Char Char Char,Normal (Web) Char Char Char, Char Char25 Char,Char Char25 Char, Char Char Char Char,Char Char Char Char,Char8 Char Char"/>
    <w:link w:val="NormalWeb"/>
    <w:uiPriority w:val="99"/>
    <w:qFormat/>
    <w:locked/>
    <w:rsid w:val="00CF0AD2"/>
    <w:rPr>
      <w:rFonts w:eastAsia="Times New Roman" w:cs="Times New Roman"/>
      <w:sz w:val="24"/>
      <w:szCs w:val="24"/>
      <w:lang w:eastAsia="x-none"/>
    </w:rPr>
  </w:style>
  <w:style w:type="paragraph" w:styleId="FootnoteText">
    <w:name w:val="footnote text"/>
    <w:basedOn w:val="Normal"/>
    <w:link w:val="FootnoteTextChar"/>
    <w:uiPriority w:val="9"/>
    <w:unhideWhenUsed/>
    <w:qFormat/>
    <w:rsid w:val="00300B81"/>
    <w:rPr>
      <w:sz w:val="20"/>
      <w:szCs w:val="20"/>
    </w:rPr>
  </w:style>
  <w:style w:type="character" w:customStyle="1" w:styleId="FootnoteTextChar">
    <w:name w:val="Footnote Text Char"/>
    <w:basedOn w:val="DefaultParagraphFont"/>
    <w:link w:val="FootnoteText"/>
    <w:uiPriority w:val="99"/>
    <w:semiHidden/>
    <w:rsid w:val="00300B81"/>
    <w:rPr>
      <w:rFonts w:eastAsia="Calibri" w:cs="Times New Roman"/>
      <w:sz w:val="20"/>
      <w:szCs w:val="20"/>
    </w:rPr>
  </w:style>
  <w:style w:type="character" w:styleId="FootnoteReference">
    <w:name w:val="footnote reference"/>
    <w:basedOn w:val="DefaultParagraphFont"/>
    <w:unhideWhenUsed/>
    <w:rsid w:val="00300B81"/>
    <w:rPr>
      <w:vertAlign w:val="superscript"/>
    </w:rPr>
  </w:style>
  <w:style w:type="character" w:customStyle="1" w:styleId="Vnbnnidung">
    <w:name w:val="Văn bản nội dung_"/>
    <w:basedOn w:val="DefaultParagraphFont"/>
    <w:link w:val="Vnbnnidung0"/>
    <w:rsid w:val="001C5609"/>
    <w:rPr>
      <w:rFonts w:eastAsia="Times New Roman" w:cs="Times New Roman"/>
      <w:szCs w:val="28"/>
    </w:rPr>
  </w:style>
  <w:style w:type="paragraph" w:customStyle="1" w:styleId="Vnbnnidung0">
    <w:name w:val="Văn bản nội dung"/>
    <w:basedOn w:val="Normal"/>
    <w:link w:val="Vnbnnidung"/>
    <w:rsid w:val="001C5609"/>
    <w:pPr>
      <w:widowControl w:val="0"/>
      <w:spacing w:after="120" w:line="269" w:lineRule="auto"/>
      <w:ind w:firstLine="400"/>
    </w:pPr>
    <w:rPr>
      <w:rFonts w:eastAsia="Times New Roman"/>
      <w:sz w:val="28"/>
      <w:szCs w:val="28"/>
    </w:rPr>
  </w:style>
  <w:style w:type="paragraph" w:styleId="Header">
    <w:name w:val="header"/>
    <w:basedOn w:val="Normal"/>
    <w:link w:val="HeaderChar"/>
    <w:uiPriority w:val="99"/>
    <w:unhideWhenUsed/>
    <w:rsid w:val="00CA6AFB"/>
    <w:pPr>
      <w:tabs>
        <w:tab w:val="center" w:pos="4680"/>
        <w:tab w:val="right" w:pos="9360"/>
      </w:tabs>
    </w:pPr>
  </w:style>
  <w:style w:type="character" w:customStyle="1" w:styleId="HeaderChar">
    <w:name w:val="Header Char"/>
    <w:basedOn w:val="DefaultParagraphFont"/>
    <w:link w:val="Header"/>
    <w:uiPriority w:val="99"/>
    <w:rsid w:val="00CA6AFB"/>
    <w:rPr>
      <w:rFonts w:eastAsia="Calibri" w:cs="Times New Roman"/>
      <w:sz w:val="24"/>
    </w:rPr>
  </w:style>
  <w:style w:type="paragraph" w:styleId="Footer">
    <w:name w:val="footer"/>
    <w:basedOn w:val="Normal"/>
    <w:link w:val="FooterChar"/>
    <w:unhideWhenUsed/>
    <w:rsid w:val="00CA6AFB"/>
    <w:pPr>
      <w:tabs>
        <w:tab w:val="center" w:pos="4680"/>
        <w:tab w:val="right" w:pos="9360"/>
      </w:tabs>
    </w:pPr>
  </w:style>
  <w:style w:type="character" w:customStyle="1" w:styleId="FooterChar">
    <w:name w:val="Footer Char"/>
    <w:basedOn w:val="DefaultParagraphFont"/>
    <w:link w:val="Footer"/>
    <w:rsid w:val="00CA6AFB"/>
    <w:rPr>
      <w:rFonts w:eastAsia="Calibri" w:cs="Times New Roman"/>
      <w:sz w:val="24"/>
    </w:rPr>
  </w:style>
  <w:style w:type="paragraph" w:customStyle="1" w:styleId="Compact">
    <w:name w:val="Compact"/>
    <w:basedOn w:val="BodyText"/>
    <w:qFormat/>
    <w:rsid w:val="00EB5C06"/>
    <w:pPr>
      <w:spacing w:before="36" w:after="36"/>
    </w:pPr>
    <w:rPr>
      <w:rFonts w:asciiTheme="minorHAnsi" w:eastAsiaTheme="minorHAnsi" w:hAnsiTheme="minorHAnsi" w:cstheme="minorBidi"/>
      <w:szCs w:val="24"/>
    </w:rPr>
  </w:style>
  <w:style w:type="paragraph" w:styleId="BodyText">
    <w:name w:val="Body Text"/>
    <w:basedOn w:val="Normal"/>
    <w:link w:val="BodyTextChar"/>
    <w:unhideWhenUsed/>
    <w:qFormat/>
    <w:rsid w:val="00EB5C06"/>
    <w:pPr>
      <w:spacing w:after="120"/>
    </w:pPr>
  </w:style>
  <w:style w:type="character" w:customStyle="1" w:styleId="BodyTextChar">
    <w:name w:val="Body Text Char"/>
    <w:basedOn w:val="DefaultParagraphFont"/>
    <w:link w:val="BodyText"/>
    <w:rsid w:val="00EB5C06"/>
    <w:rPr>
      <w:rFonts w:eastAsia="Calibri" w:cs="Times New Roman"/>
      <w:sz w:val="24"/>
    </w:rPr>
  </w:style>
  <w:style w:type="paragraph" w:customStyle="1" w:styleId="FirstParagraph">
    <w:name w:val="First Paragraph"/>
    <w:basedOn w:val="BodyText"/>
    <w:next w:val="BodyText"/>
    <w:qFormat/>
    <w:rsid w:val="00332E7D"/>
    <w:pPr>
      <w:spacing w:before="180" w:after="180"/>
    </w:pPr>
    <w:rPr>
      <w:rFonts w:asciiTheme="minorHAnsi" w:eastAsiaTheme="minorHAnsi" w:hAnsiTheme="minorHAnsi" w:cstheme="minorBidi"/>
      <w:szCs w:val="24"/>
    </w:rPr>
  </w:style>
  <w:style w:type="character" w:customStyle="1" w:styleId="Heading2Char">
    <w:name w:val="Heading 2 Char"/>
    <w:basedOn w:val="DefaultParagraphFont"/>
    <w:link w:val="Heading2"/>
    <w:uiPriority w:val="9"/>
    <w:rsid w:val="00332E7D"/>
    <w:rPr>
      <w:rFonts w:asciiTheme="majorHAnsi" w:eastAsiaTheme="majorEastAsia" w:hAnsiTheme="majorHAnsi" w:cstheme="majorBidi"/>
      <w:color w:val="365F91" w:themeColor="accent1" w:themeShade="BF"/>
      <w:sz w:val="32"/>
      <w:szCs w:val="32"/>
    </w:rPr>
  </w:style>
  <w:style w:type="character" w:customStyle="1" w:styleId="Heading1Char">
    <w:name w:val="Heading 1 Char"/>
    <w:basedOn w:val="DefaultParagraphFont"/>
    <w:link w:val="Heading1"/>
    <w:uiPriority w:val="9"/>
    <w:rsid w:val="00894791"/>
    <w:rPr>
      <w:rFonts w:asciiTheme="majorHAnsi" w:eastAsiaTheme="majorEastAsia" w:hAnsiTheme="majorHAnsi" w:cstheme="majorBidi"/>
      <w:color w:val="365F91" w:themeColor="accent1" w:themeShade="BF"/>
      <w:sz w:val="40"/>
      <w:szCs w:val="40"/>
    </w:rPr>
  </w:style>
  <w:style w:type="character" w:customStyle="1" w:styleId="Heading3Char">
    <w:name w:val="Heading 3 Char"/>
    <w:basedOn w:val="DefaultParagraphFont"/>
    <w:link w:val="Heading3"/>
    <w:uiPriority w:val="9"/>
    <w:semiHidden/>
    <w:rsid w:val="00F132A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0E62C9"/>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7049C7"/>
    <w:rPr>
      <w:rFonts w:asciiTheme="minorHAnsi" w:eastAsiaTheme="majorEastAsia" w:hAnsiTheme="min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7049C7"/>
    <w:rPr>
      <w:rFonts w:asciiTheme="minorHAnsi" w:eastAsiaTheme="majorEastAsia" w:hAnsiTheme="minorHAnsi" w:cstheme="majorBidi"/>
      <w:i/>
      <w:iCs/>
      <w:color w:val="595959" w:themeColor="text1" w:themeTint="A6"/>
      <w:sz w:val="24"/>
      <w:szCs w:val="24"/>
    </w:rPr>
  </w:style>
  <w:style w:type="character" w:customStyle="1" w:styleId="Heading7Char">
    <w:name w:val="Heading 7 Char"/>
    <w:basedOn w:val="DefaultParagraphFont"/>
    <w:link w:val="Heading7"/>
    <w:uiPriority w:val="9"/>
    <w:semiHidden/>
    <w:rsid w:val="007049C7"/>
    <w:rPr>
      <w:rFonts w:asciiTheme="minorHAnsi" w:eastAsiaTheme="majorEastAsia" w:hAnsiTheme="min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7049C7"/>
    <w:rPr>
      <w:rFonts w:asciiTheme="minorHAnsi" w:eastAsiaTheme="majorEastAsia" w:hAnsiTheme="minorHAnsi" w:cstheme="majorBidi"/>
      <w:i/>
      <w:iCs/>
      <w:color w:val="272727" w:themeColor="text1" w:themeTint="D8"/>
      <w:sz w:val="24"/>
      <w:szCs w:val="24"/>
    </w:rPr>
  </w:style>
  <w:style w:type="character" w:customStyle="1" w:styleId="Heading9Char">
    <w:name w:val="Heading 9 Char"/>
    <w:basedOn w:val="DefaultParagraphFont"/>
    <w:link w:val="Heading9"/>
    <w:uiPriority w:val="9"/>
    <w:semiHidden/>
    <w:rsid w:val="007049C7"/>
    <w:rPr>
      <w:rFonts w:asciiTheme="minorHAnsi" w:eastAsiaTheme="majorEastAsia" w:hAnsiTheme="minorHAnsi" w:cstheme="majorBidi"/>
      <w:color w:val="272727" w:themeColor="text1" w:themeTint="D8"/>
      <w:sz w:val="24"/>
      <w:szCs w:val="24"/>
    </w:rPr>
  </w:style>
  <w:style w:type="paragraph" w:styleId="Title">
    <w:name w:val="Title"/>
    <w:basedOn w:val="Normal"/>
    <w:next w:val="BodyText"/>
    <w:link w:val="TitleChar"/>
    <w:uiPriority w:val="10"/>
    <w:qFormat/>
    <w:rsid w:val="007049C7"/>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49C7"/>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7049C7"/>
    <w:pPr>
      <w:numPr>
        <w:ilvl w:val="1"/>
      </w:numPr>
    </w:pPr>
    <w:rPr>
      <w:spacing w:val="15"/>
      <w:sz w:val="28"/>
      <w:szCs w:val="28"/>
    </w:rPr>
  </w:style>
  <w:style w:type="character" w:customStyle="1" w:styleId="SubtitleChar">
    <w:name w:val="Subtitle Char"/>
    <w:basedOn w:val="DefaultParagraphFont"/>
    <w:link w:val="Subtitle"/>
    <w:uiPriority w:val="11"/>
    <w:rsid w:val="007049C7"/>
    <w:rPr>
      <w:rFonts w:asciiTheme="majorHAnsi" w:eastAsiaTheme="majorEastAsia" w:hAnsiTheme="majorHAnsi" w:cstheme="majorBidi"/>
      <w:spacing w:val="15"/>
      <w:kern w:val="28"/>
      <w:szCs w:val="28"/>
    </w:rPr>
  </w:style>
  <w:style w:type="paragraph" w:customStyle="1" w:styleId="Author">
    <w:name w:val="Author"/>
    <w:next w:val="BodyText"/>
    <w:qFormat/>
    <w:rsid w:val="007049C7"/>
    <w:pPr>
      <w:keepNext/>
      <w:keepLines/>
      <w:spacing w:line="240" w:lineRule="auto"/>
      <w:jc w:val="center"/>
    </w:pPr>
    <w:rPr>
      <w:rFonts w:asciiTheme="minorHAnsi" w:hAnsiTheme="minorHAnsi"/>
      <w:sz w:val="24"/>
      <w:szCs w:val="24"/>
    </w:rPr>
  </w:style>
  <w:style w:type="paragraph" w:styleId="Date">
    <w:name w:val="Date"/>
    <w:next w:val="BodyText"/>
    <w:link w:val="DateChar"/>
    <w:qFormat/>
    <w:rsid w:val="007049C7"/>
    <w:pPr>
      <w:keepNext/>
      <w:keepLines/>
      <w:spacing w:line="240" w:lineRule="auto"/>
      <w:jc w:val="center"/>
    </w:pPr>
    <w:rPr>
      <w:rFonts w:asciiTheme="minorHAnsi" w:hAnsiTheme="minorHAnsi"/>
      <w:sz w:val="24"/>
      <w:szCs w:val="24"/>
    </w:rPr>
  </w:style>
  <w:style w:type="character" w:customStyle="1" w:styleId="DateChar">
    <w:name w:val="Date Char"/>
    <w:basedOn w:val="DefaultParagraphFont"/>
    <w:link w:val="Date"/>
    <w:rsid w:val="007049C7"/>
    <w:rPr>
      <w:rFonts w:asciiTheme="minorHAnsi" w:hAnsiTheme="minorHAnsi"/>
      <w:sz w:val="24"/>
      <w:szCs w:val="24"/>
    </w:rPr>
  </w:style>
  <w:style w:type="paragraph" w:customStyle="1" w:styleId="AbstractTitle">
    <w:name w:val="Abstract Title"/>
    <w:basedOn w:val="Normal"/>
    <w:next w:val="Abstract"/>
    <w:qFormat/>
    <w:rsid w:val="007049C7"/>
    <w:pPr>
      <w:keepNext/>
      <w:keepLines/>
      <w:spacing w:before="300"/>
      <w:jc w:val="center"/>
    </w:pPr>
    <w:rPr>
      <w:rFonts w:asciiTheme="minorHAnsi" w:eastAsiaTheme="minorHAnsi" w:hAnsiTheme="minorHAnsi" w:cstheme="minorBidi"/>
      <w:b/>
      <w:sz w:val="20"/>
      <w:szCs w:val="20"/>
    </w:rPr>
  </w:style>
  <w:style w:type="paragraph" w:customStyle="1" w:styleId="Abstract">
    <w:name w:val="Abstract"/>
    <w:basedOn w:val="Normal"/>
    <w:next w:val="BodyText"/>
    <w:qFormat/>
    <w:rsid w:val="007049C7"/>
    <w:pPr>
      <w:keepNext/>
      <w:keepLines/>
      <w:spacing w:before="100" w:after="300"/>
    </w:pPr>
    <w:rPr>
      <w:rFonts w:asciiTheme="minorHAnsi" w:eastAsiaTheme="minorHAnsi" w:hAnsiTheme="minorHAnsi" w:cstheme="minorBidi"/>
      <w:sz w:val="20"/>
      <w:szCs w:val="20"/>
    </w:rPr>
  </w:style>
  <w:style w:type="paragraph" w:styleId="Bibliography">
    <w:name w:val="Bibliography"/>
    <w:basedOn w:val="Normal"/>
    <w:qFormat/>
    <w:rsid w:val="007049C7"/>
    <w:pPr>
      <w:spacing w:after="200"/>
    </w:pPr>
    <w:rPr>
      <w:rFonts w:asciiTheme="minorHAnsi" w:eastAsiaTheme="minorHAnsi" w:hAnsiTheme="minorHAnsi" w:cstheme="minorBidi"/>
      <w:szCs w:val="24"/>
    </w:rPr>
  </w:style>
  <w:style w:type="paragraph" w:styleId="BlockText">
    <w:name w:val="Block Text"/>
    <w:basedOn w:val="BodyText"/>
    <w:next w:val="BodyText"/>
    <w:uiPriority w:val="9"/>
    <w:unhideWhenUsed/>
    <w:qFormat/>
    <w:rsid w:val="007049C7"/>
    <w:pPr>
      <w:spacing w:before="100" w:after="100"/>
      <w:ind w:left="480" w:right="480"/>
    </w:pPr>
    <w:rPr>
      <w:rFonts w:asciiTheme="minorHAnsi" w:eastAsiaTheme="minorHAnsi" w:hAnsiTheme="minorHAnsi" w:cstheme="minorBidi"/>
      <w:szCs w:val="24"/>
    </w:rPr>
  </w:style>
  <w:style w:type="paragraph" w:customStyle="1" w:styleId="FootnoteBlockText">
    <w:name w:val="Footnote Block Text"/>
    <w:basedOn w:val="FootnoteText"/>
    <w:next w:val="FootnoteText"/>
    <w:uiPriority w:val="9"/>
    <w:unhideWhenUsed/>
    <w:qFormat/>
    <w:rsid w:val="007049C7"/>
    <w:pPr>
      <w:spacing w:before="100" w:after="100"/>
      <w:ind w:left="480" w:right="480"/>
    </w:pPr>
    <w:rPr>
      <w:rFonts w:asciiTheme="minorHAnsi" w:eastAsiaTheme="minorHAnsi" w:hAnsiTheme="minorHAnsi" w:cstheme="minorBidi"/>
      <w:sz w:val="24"/>
      <w:szCs w:val="24"/>
    </w:rPr>
  </w:style>
  <w:style w:type="table" w:customStyle="1" w:styleId="Table">
    <w:name w:val="Table"/>
    <w:semiHidden/>
    <w:unhideWhenUsed/>
    <w:qFormat/>
    <w:rsid w:val="007049C7"/>
    <w:pPr>
      <w:spacing w:line="240" w:lineRule="auto"/>
    </w:pPr>
    <w:rPr>
      <w:rFonts w:asciiTheme="minorHAnsi" w:hAnsiTheme="minorHAns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049C7"/>
    <w:pPr>
      <w:keepNext/>
      <w:keepLines/>
    </w:pPr>
    <w:rPr>
      <w:rFonts w:asciiTheme="minorHAnsi" w:eastAsiaTheme="minorHAnsi" w:hAnsiTheme="minorHAnsi" w:cstheme="minorBidi"/>
      <w:b/>
      <w:szCs w:val="24"/>
    </w:rPr>
  </w:style>
  <w:style w:type="paragraph" w:customStyle="1" w:styleId="Definition">
    <w:name w:val="Definition"/>
    <w:basedOn w:val="Normal"/>
    <w:rsid w:val="007049C7"/>
    <w:pPr>
      <w:spacing w:after="200"/>
    </w:pPr>
    <w:rPr>
      <w:rFonts w:asciiTheme="minorHAnsi" w:eastAsiaTheme="minorHAnsi" w:hAnsiTheme="minorHAnsi" w:cstheme="minorBidi"/>
      <w:szCs w:val="24"/>
    </w:rPr>
  </w:style>
  <w:style w:type="paragraph" w:styleId="Caption">
    <w:name w:val="caption"/>
    <w:basedOn w:val="Normal"/>
    <w:link w:val="CaptionChar"/>
    <w:rsid w:val="007049C7"/>
    <w:pPr>
      <w:spacing w:after="120"/>
    </w:pPr>
    <w:rPr>
      <w:rFonts w:asciiTheme="minorHAnsi" w:eastAsiaTheme="minorHAnsi" w:hAnsiTheme="minorHAnsi" w:cstheme="minorBidi"/>
      <w:i/>
      <w:szCs w:val="24"/>
    </w:rPr>
  </w:style>
  <w:style w:type="paragraph" w:customStyle="1" w:styleId="TableCaption">
    <w:name w:val="Table Caption"/>
    <w:basedOn w:val="Caption"/>
    <w:rsid w:val="007049C7"/>
    <w:pPr>
      <w:keepNext/>
    </w:pPr>
  </w:style>
  <w:style w:type="paragraph" w:customStyle="1" w:styleId="ImageCaption">
    <w:name w:val="Image Caption"/>
    <w:basedOn w:val="Caption"/>
    <w:rsid w:val="007049C7"/>
  </w:style>
  <w:style w:type="paragraph" w:customStyle="1" w:styleId="Figure">
    <w:name w:val="Figure"/>
    <w:basedOn w:val="Normal"/>
    <w:rsid w:val="007049C7"/>
    <w:pPr>
      <w:spacing w:after="200"/>
    </w:pPr>
    <w:rPr>
      <w:rFonts w:asciiTheme="minorHAnsi" w:eastAsiaTheme="minorHAnsi" w:hAnsiTheme="minorHAnsi" w:cstheme="minorBidi"/>
      <w:szCs w:val="24"/>
    </w:rPr>
  </w:style>
  <w:style w:type="paragraph" w:customStyle="1" w:styleId="CaptionedFigure">
    <w:name w:val="Captioned Figure"/>
    <w:basedOn w:val="Figure"/>
    <w:rsid w:val="007049C7"/>
    <w:pPr>
      <w:keepNext/>
    </w:pPr>
  </w:style>
  <w:style w:type="character" w:customStyle="1" w:styleId="CaptionChar">
    <w:name w:val="Caption Char"/>
    <w:basedOn w:val="DefaultParagraphFont"/>
    <w:link w:val="Caption"/>
    <w:rsid w:val="007049C7"/>
    <w:rPr>
      <w:rFonts w:asciiTheme="minorHAnsi" w:hAnsiTheme="minorHAnsi"/>
      <w:i/>
      <w:sz w:val="24"/>
      <w:szCs w:val="24"/>
    </w:rPr>
  </w:style>
  <w:style w:type="character" w:customStyle="1" w:styleId="VerbatimChar">
    <w:name w:val="Verbatim Char"/>
    <w:basedOn w:val="CaptionChar"/>
    <w:link w:val="SourceCode"/>
    <w:rsid w:val="007049C7"/>
    <w:rPr>
      <w:rFonts w:ascii="Consolas" w:hAnsi="Consolas"/>
      <w:i/>
      <w:sz w:val="22"/>
      <w:szCs w:val="24"/>
    </w:rPr>
  </w:style>
  <w:style w:type="character" w:customStyle="1" w:styleId="SectionNumber">
    <w:name w:val="Section Number"/>
    <w:basedOn w:val="CaptionChar"/>
    <w:rsid w:val="007049C7"/>
    <w:rPr>
      <w:rFonts w:asciiTheme="minorHAnsi" w:hAnsiTheme="minorHAnsi"/>
      <w:i/>
      <w:sz w:val="24"/>
      <w:szCs w:val="24"/>
    </w:rPr>
  </w:style>
  <w:style w:type="character" w:styleId="Hyperlink">
    <w:name w:val="Hyperlink"/>
    <w:basedOn w:val="CaptionChar"/>
    <w:rsid w:val="007049C7"/>
    <w:rPr>
      <w:rFonts w:asciiTheme="minorHAnsi" w:hAnsiTheme="minorHAnsi"/>
      <w:i/>
      <w:color w:val="4F81BD" w:themeColor="accent1"/>
      <w:sz w:val="24"/>
      <w:szCs w:val="24"/>
    </w:rPr>
  </w:style>
  <w:style w:type="paragraph" w:styleId="TOCHeading">
    <w:name w:val="TOC Heading"/>
    <w:basedOn w:val="Heading1"/>
    <w:next w:val="BodyText"/>
    <w:uiPriority w:val="39"/>
    <w:unhideWhenUsed/>
    <w:qFormat/>
    <w:rsid w:val="007049C7"/>
    <w:pPr>
      <w:spacing w:before="240" w:line="259" w:lineRule="auto"/>
      <w:outlineLvl w:val="9"/>
    </w:pPr>
  </w:style>
  <w:style w:type="paragraph" w:customStyle="1" w:styleId="SourceCode">
    <w:name w:val="Source Code"/>
    <w:basedOn w:val="Normal"/>
    <w:link w:val="VerbatimChar"/>
    <w:rsid w:val="007049C7"/>
    <w:pPr>
      <w:wordWrap w:val="0"/>
      <w:spacing w:after="200"/>
    </w:pPr>
    <w:rPr>
      <w:rFonts w:ascii="Consolas" w:eastAsiaTheme="minorHAnsi" w:hAnsi="Consolas" w:cstheme="minorBidi"/>
      <w:i/>
      <w:sz w:val="22"/>
      <w:szCs w:val="24"/>
    </w:rPr>
  </w:style>
  <w:style w:type="character" w:customStyle="1" w:styleId="KeywordTok">
    <w:name w:val="KeywordTok"/>
    <w:basedOn w:val="VerbatimChar"/>
    <w:rsid w:val="007049C7"/>
    <w:rPr>
      <w:rFonts w:ascii="Consolas" w:hAnsi="Consolas"/>
      <w:b/>
      <w:i/>
      <w:color w:val="007020"/>
      <w:sz w:val="22"/>
      <w:szCs w:val="24"/>
    </w:rPr>
  </w:style>
  <w:style w:type="character" w:customStyle="1" w:styleId="DataTypeTok">
    <w:name w:val="DataTypeTok"/>
    <w:basedOn w:val="VerbatimChar"/>
    <w:rsid w:val="007049C7"/>
    <w:rPr>
      <w:rFonts w:ascii="Consolas" w:hAnsi="Consolas"/>
      <w:i/>
      <w:color w:val="902000"/>
      <w:sz w:val="22"/>
      <w:szCs w:val="24"/>
    </w:rPr>
  </w:style>
  <w:style w:type="character" w:customStyle="1" w:styleId="DecValTok">
    <w:name w:val="DecValTok"/>
    <w:basedOn w:val="VerbatimChar"/>
    <w:rsid w:val="007049C7"/>
    <w:rPr>
      <w:rFonts w:ascii="Consolas" w:hAnsi="Consolas"/>
      <w:i/>
      <w:color w:val="40A070"/>
      <w:sz w:val="22"/>
      <w:szCs w:val="24"/>
    </w:rPr>
  </w:style>
  <w:style w:type="character" w:customStyle="1" w:styleId="BaseNTok">
    <w:name w:val="BaseNTok"/>
    <w:basedOn w:val="VerbatimChar"/>
    <w:rsid w:val="007049C7"/>
    <w:rPr>
      <w:rFonts w:ascii="Consolas" w:hAnsi="Consolas"/>
      <w:i/>
      <w:color w:val="40A070"/>
      <w:sz w:val="22"/>
      <w:szCs w:val="24"/>
    </w:rPr>
  </w:style>
  <w:style w:type="character" w:customStyle="1" w:styleId="FloatTok">
    <w:name w:val="FloatTok"/>
    <w:basedOn w:val="VerbatimChar"/>
    <w:rsid w:val="007049C7"/>
    <w:rPr>
      <w:rFonts w:ascii="Consolas" w:hAnsi="Consolas"/>
      <w:i/>
      <w:color w:val="40A070"/>
      <w:sz w:val="22"/>
      <w:szCs w:val="24"/>
    </w:rPr>
  </w:style>
  <w:style w:type="character" w:customStyle="1" w:styleId="ConstantTok">
    <w:name w:val="ConstantTok"/>
    <w:basedOn w:val="VerbatimChar"/>
    <w:rsid w:val="007049C7"/>
    <w:rPr>
      <w:rFonts w:ascii="Consolas" w:hAnsi="Consolas"/>
      <w:i/>
      <w:color w:val="880000"/>
      <w:sz w:val="22"/>
      <w:szCs w:val="24"/>
    </w:rPr>
  </w:style>
  <w:style w:type="character" w:customStyle="1" w:styleId="CharTok">
    <w:name w:val="CharTok"/>
    <w:basedOn w:val="VerbatimChar"/>
    <w:rsid w:val="007049C7"/>
    <w:rPr>
      <w:rFonts w:ascii="Consolas" w:hAnsi="Consolas"/>
      <w:i/>
      <w:color w:val="4070A0"/>
      <w:sz w:val="22"/>
      <w:szCs w:val="24"/>
    </w:rPr>
  </w:style>
  <w:style w:type="character" w:customStyle="1" w:styleId="SpecialCharTok">
    <w:name w:val="SpecialCharTok"/>
    <w:basedOn w:val="VerbatimChar"/>
    <w:rsid w:val="007049C7"/>
    <w:rPr>
      <w:rFonts w:ascii="Consolas" w:hAnsi="Consolas"/>
      <w:i/>
      <w:color w:val="4070A0"/>
      <w:sz w:val="22"/>
      <w:szCs w:val="24"/>
    </w:rPr>
  </w:style>
  <w:style w:type="character" w:customStyle="1" w:styleId="StringTok">
    <w:name w:val="StringTok"/>
    <w:basedOn w:val="VerbatimChar"/>
    <w:rsid w:val="007049C7"/>
    <w:rPr>
      <w:rFonts w:ascii="Consolas" w:hAnsi="Consolas"/>
      <w:i/>
      <w:color w:val="4070A0"/>
      <w:sz w:val="22"/>
      <w:szCs w:val="24"/>
    </w:rPr>
  </w:style>
  <w:style w:type="character" w:customStyle="1" w:styleId="VerbatimStringTok">
    <w:name w:val="VerbatimStringTok"/>
    <w:basedOn w:val="VerbatimChar"/>
    <w:rsid w:val="007049C7"/>
    <w:rPr>
      <w:rFonts w:ascii="Consolas" w:hAnsi="Consolas"/>
      <w:i/>
      <w:color w:val="4070A0"/>
      <w:sz w:val="22"/>
      <w:szCs w:val="24"/>
    </w:rPr>
  </w:style>
  <w:style w:type="character" w:customStyle="1" w:styleId="SpecialStringTok">
    <w:name w:val="SpecialStringTok"/>
    <w:basedOn w:val="VerbatimChar"/>
    <w:rsid w:val="007049C7"/>
    <w:rPr>
      <w:rFonts w:ascii="Consolas" w:hAnsi="Consolas"/>
      <w:i/>
      <w:color w:val="BB6688"/>
      <w:sz w:val="22"/>
      <w:szCs w:val="24"/>
    </w:rPr>
  </w:style>
  <w:style w:type="character" w:customStyle="1" w:styleId="ImportTok">
    <w:name w:val="ImportTok"/>
    <w:basedOn w:val="VerbatimChar"/>
    <w:rsid w:val="007049C7"/>
    <w:rPr>
      <w:rFonts w:ascii="Consolas" w:hAnsi="Consolas"/>
      <w:b/>
      <w:i/>
      <w:color w:val="008000"/>
      <w:sz w:val="22"/>
      <w:szCs w:val="24"/>
    </w:rPr>
  </w:style>
  <w:style w:type="character" w:customStyle="1" w:styleId="CommentTok">
    <w:name w:val="CommentTok"/>
    <w:basedOn w:val="VerbatimChar"/>
    <w:rsid w:val="007049C7"/>
    <w:rPr>
      <w:rFonts w:ascii="Consolas" w:hAnsi="Consolas"/>
      <w:i w:val="0"/>
      <w:color w:val="60A0B0"/>
      <w:sz w:val="22"/>
      <w:szCs w:val="24"/>
    </w:rPr>
  </w:style>
  <w:style w:type="character" w:customStyle="1" w:styleId="DocumentationTok">
    <w:name w:val="DocumentationTok"/>
    <w:basedOn w:val="VerbatimChar"/>
    <w:rsid w:val="007049C7"/>
    <w:rPr>
      <w:rFonts w:ascii="Consolas" w:hAnsi="Consolas"/>
      <w:i w:val="0"/>
      <w:color w:val="BA2121"/>
      <w:sz w:val="22"/>
      <w:szCs w:val="24"/>
    </w:rPr>
  </w:style>
  <w:style w:type="character" w:customStyle="1" w:styleId="AnnotationTok">
    <w:name w:val="AnnotationTok"/>
    <w:basedOn w:val="VerbatimChar"/>
    <w:rsid w:val="007049C7"/>
    <w:rPr>
      <w:rFonts w:ascii="Consolas" w:hAnsi="Consolas"/>
      <w:b/>
      <w:i w:val="0"/>
      <w:color w:val="60A0B0"/>
      <w:sz w:val="22"/>
      <w:szCs w:val="24"/>
    </w:rPr>
  </w:style>
  <w:style w:type="character" w:customStyle="1" w:styleId="CommentVarTok">
    <w:name w:val="CommentVarTok"/>
    <w:basedOn w:val="VerbatimChar"/>
    <w:rsid w:val="007049C7"/>
    <w:rPr>
      <w:rFonts w:ascii="Consolas" w:hAnsi="Consolas"/>
      <w:b/>
      <w:i w:val="0"/>
      <w:color w:val="60A0B0"/>
      <w:sz w:val="22"/>
      <w:szCs w:val="24"/>
    </w:rPr>
  </w:style>
  <w:style w:type="character" w:customStyle="1" w:styleId="OtherTok">
    <w:name w:val="OtherTok"/>
    <w:basedOn w:val="VerbatimChar"/>
    <w:rsid w:val="007049C7"/>
    <w:rPr>
      <w:rFonts w:ascii="Consolas" w:hAnsi="Consolas"/>
      <w:i/>
      <w:color w:val="007020"/>
      <w:sz w:val="22"/>
      <w:szCs w:val="24"/>
    </w:rPr>
  </w:style>
  <w:style w:type="character" w:customStyle="1" w:styleId="FunctionTok">
    <w:name w:val="FunctionTok"/>
    <w:basedOn w:val="VerbatimChar"/>
    <w:rsid w:val="007049C7"/>
    <w:rPr>
      <w:rFonts w:ascii="Consolas" w:hAnsi="Consolas"/>
      <w:i/>
      <w:color w:val="06287E"/>
      <w:sz w:val="22"/>
      <w:szCs w:val="24"/>
    </w:rPr>
  </w:style>
  <w:style w:type="character" w:customStyle="1" w:styleId="VariableTok">
    <w:name w:val="VariableTok"/>
    <w:basedOn w:val="VerbatimChar"/>
    <w:rsid w:val="007049C7"/>
    <w:rPr>
      <w:rFonts w:ascii="Consolas" w:hAnsi="Consolas"/>
      <w:i/>
      <w:color w:val="19177C"/>
      <w:sz w:val="22"/>
      <w:szCs w:val="24"/>
    </w:rPr>
  </w:style>
  <w:style w:type="character" w:customStyle="1" w:styleId="ControlFlowTok">
    <w:name w:val="ControlFlowTok"/>
    <w:basedOn w:val="VerbatimChar"/>
    <w:rsid w:val="007049C7"/>
    <w:rPr>
      <w:rFonts w:ascii="Consolas" w:hAnsi="Consolas"/>
      <w:b/>
      <w:i/>
      <w:color w:val="007020"/>
      <w:sz w:val="22"/>
      <w:szCs w:val="24"/>
    </w:rPr>
  </w:style>
  <w:style w:type="character" w:customStyle="1" w:styleId="OperatorTok">
    <w:name w:val="OperatorTok"/>
    <w:basedOn w:val="VerbatimChar"/>
    <w:rsid w:val="007049C7"/>
    <w:rPr>
      <w:rFonts w:ascii="Consolas" w:hAnsi="Consolas"/>
      <w:i/>
      <w:color w:val="666666"/>
      <w:sz w:val="22"/>
      <w:szCs w:val="24"/>
    </w:rPr>
  </w:style>
  <w:style w:type="character" w:customStyle="1" w:styleId="BuiltInTok">
    <w:name w:val="BuiltInTok"/>
    <w:basedOn w:val="VerbatimChar"/>
    <w:rsid w:val="007049C7"/>
    <w:rPr>
      <w:rFonts w:ascii="Consolas" w:hAnsi="Consolas"/>
      <w:i/>
      <w:color w:val="008000"/>
      <w:sz w:val="22"/>
      <w:szCs w:val="24"/>
    </w:rPr>
  </w:style>
  <w:style w:type="character" w:customStyle="1" w:styleId="ExtensionTok">
    <w:name w:val="ExtensionTok"/>
    <w:basedOn w:val="VerbatimChar"/>
    <w:rsid w:val="007049C7"/>
    <w:rPr>
      <w:rFonts w:ascii="Consolas" w:hAnsi="Consolas"/>
      <w:i/>
      <w:sz w:val="22"/>
      <w:szCs w:val="24"/>
    </w:rPr>
  </w:style>
  <w:style w:type="character" w:customStyle="1" w:styleId="PreprocessorTok">
    <w:name w:val="PreprocessorTok"/>
    <w:basedOn w:val="VerbatimChar"/>
    <w:rsid w:val="007049C7"/>
    <w:rPr>
      <w:rFonts w:ascii="Consolas" w:hAnsi="Consolas"/>
      <w:i/>
      <w:color w:val="BC7A00"/>
      <w:sz w:val="22"/>
      <w:szCs w:val="24"/>
    </w:rPr>
  </w:style>
  <w:style w:type="character" w:customStyle="1" w:styleId="AttributeTok">
    <w:name w:val="AttributeTok"/>
    <w:basedOn w:val="VerbatimChar"/>
    <w:rsid w:val="007049C7"/>
    <w:rPr>
      <w:rFonts w:ascii="Consolas" w:hAnsi="Consolas"/>
      <w:i/>
      <w:color w:val="7D9029"/>
      <w:sz w:val="22"/>
      <w:szCs w:val="24"/>
    </w:rPr>
  </w:style>
  <w:style w:type="character" w:customStyle="1" w:styleId="RegionMarkerTok">
    <w:name w:val="RegionMarkerTok"/>
    <w:basedOn w:val="VerbatimChar"/>
    <w:rsid w:val="007049C7"/>
    <w:rPr>
      <w:rFonts w:ascii="Consolas" w:hAnsi="Consolas"/>
      <w:i/>
      <w:sz w:val="22"/>
      <w:szCs w:val="24"/>
    </w:rPr>
  </w:style>
  <w:style w:type="character" w:customStyle="1" w:styleId="InformationTok">
    <w:name w:val="InformationTok"/>
    <w:basedOn w:val="VerbatimChar"/>
    <w:rsid w:val="007049C7"/>
    <w:rPr>
      <w:rFonts w:ascii="Consolas" w:hAnsi="Consolas"/>
      <w:b/>
      <w:i w:val="0"/>
      <w:color w:val="60A0B0"/>
      <w:sz w:val="22"/>
      <w:szCs w:val="24"/>
    </w:rPr>
  </w:style>
  <w:style w:type="character" w:customStyle="1" w:styleId="WarningTok">
    <w:name w:val="WarningTok"/>
    <w:basedOn w:val="VerbatimChar"/>
    <w:rsid w:val="007049C7"/>
    <w:rPr>
      <w:rFonts w:ascii="Consolas" w:hAnsi="Consolas"/>
      <w:b/>
      <w:i w:val="0"/>
      <w:color w:val="60A0B0"/>
      <w:sz w:val="22"/>
      <w:szCs w:val="24"/>
    </w:rPr>
  </w:style>
  <w:style w:type="character" w:customStyle="1" w:styleId="AlertTok">
    <w:name w:val="AlertTok"/>
    <w:basedOn w:val="VerbatimChar"/>
    <w:rsid w:val="007049C7"/>
    <w:rPr>
      <w:rFonts w:ascii="Consolas" w:hAnsi="Consolas"/>
      <w:b/>
      <w:i/>
      <w:color w:val="FF0000"/>
      <w:sz w:val="22"/>
      <w:szCs w:val="24"/>
    </w:rPr>
  </w:style>
  <w:style w:type="character" w:customStyle="1" w:styleId="ErrorTok">
    <w:name w:val="ErrorTok"/>
    <w:basedOn w:val="VerbatimChar"/>
    <w:rsid w:val="007049C7"/>
    <w:rPr>
      <w:rFonts w:ascii="Consolas" w:hAnsi="Consolas"/>
      <w:b/>
      <w:i/>
      <w:color w:val="FF0000"/>
      <w:sz w:val="22"/>
      <w:szCs w:val="24"/>
    </w:rPr>
  </w:style>
  <w:style w:type="character" w:customStyle="1" w:styleId="NormalTok">
    <w:name w:val="NormalTok"/>
    <w:basedOn w:val="VerbatimChar"/>
    <w:rsid w:val="007049C7"/>
    <w:rPr>
      <w:rFonts w:ascii="Consolas" w:hAnsi="Consolas"/>
      <w:i/>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0B5D9-0525-4951-9954-A93D16BA2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34</Pages>
  <Words>10612</Words>
  <Characters>60494</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LH</cp:lastModifiedBy>
  <cp:revision>14</cp:revision>
  <cp:lastPrinted>2018-11-19T07:50:00Z</cp:lastPrinted>
  <dcterms:created xsi:type="dcterms:W3CDTF">2026-06-01T07:14:00Z</dcterms:created>
  <dcterms:modified xsi:type="dcterms:W3CDTF">2026-06-01T12:12:00Z</dcterms:modified>
</cp:coreProperties>
</file>